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CC022" w14:textId="77777777" w:rsidR="0050261E" w:rsidRPr="00D56146" w:rsidRDefault="0050261E" w:rsidP="0050261E">
      <w:pPr>
        <w:suppressAutoHyphens/>
        <w:spacing w:before="720" w:after="1360" w:line="240" w:lineRule="auto"/>
        <w:ind w:left="1080" w:right="1080"/>
        <w:jc w:val="center"/>
        <w:rPr>
          <w:rFonts w:ascii="Times New Roman" w:eastAsia="Times New Roman" w:hAnsi="Times New Roman" w:cs="Times New Roman"/>
          <w:b/>
          <w:sz w:val="72"/>
          <w:szCs w:val="72"/>
        </w:rPr>
      </w:pPr>
      <w:r w:rsidRPr="00D56146">
        <w:rPr>
          <w:rFonts w:ascii="Times New Roman" w:eastAsia="Times New Roman" w:hAnsi="Times New Roman" w:cs="Times New Roman"/>
          <w:b/>
          <w:kern w:val="28"/>
          <w:sz w:val="72"/>
          <w:szCs w:val="72"/>
        </w:rPr>
        <w:t>JUNGLE ADVENTURE</w:t>
      </w:r>
    </w:p>
    <w:p w14:paraId="1163975F" w14:textId="77777777" w:rsidR="0050261E" w:rsidRPr="00D56146" w:rsidRDefault="0050261E" w:rsidP="0050261E">
      <w:pPr>
        <w:suppressAutoHyphens/>
        <w:spacing w:before="720" w:after="1360" w:line="240" w:lineRule="auto"/>
        <w:ind w:left="1080" w:right="1080"/>
        <w:jc w:val="center"/>
        <w:rPr>
          <w:rFonts w:ascii="Times New Roman" w:eastAsia="Times New Roman" w:hAnsi="Times New Roman" w:cs="Times New Roman"/>
          <w:sz w:val="40"/>
          <w:szCs w:val="40"/>
        </w:rPr>
      </w:pPr>
      <w:r w:rsidRPr="00D56146">
        <w:rPr>
          <w:rFonts w:ascii="Times New Roman" w:hAnsi="Times New Roman" w:cs="Times New Roman"/>
        </w:rPr>
        <w:fldChar w:fldCharType="begin"/>
      </w:r>
      <w:r w:rsidRPr="00D56146">
        <w:rPr>
          <w:rFonts w:ascii="Times New Roman" w:eastAsia="Times New Roman" w:hAnsi="Times New Roman" w:cs="Times New Roman"/>
          <w:iCs/>
          <w:kern w:val="28"/>
          <w:sz w:val="40"/>
          <w:szCs w:val="20"/>
        </w:rPr>
        <w:instrText xml:space="preserve"> SUBJECT  \* MERGEFORMAT </w:instrText>
      </w:r>
      <w:r w:rsidRPr="00D56146">
        <w:rPr>
          <w:rFonts w:ascii="Times New Roman" w:eastAsia="Times New Roman" w:hAnsi="Times New Roman" w:cs="Times New Roman"/>
          <w:iCs/>
          <w:kern w:val="28"/>
          <w:sz w:val="40"/>
          <w:szCs w:val="20"/>
        </w:rPr>
        <w:fldChar w:fldCharType="separate"/>
      </w:r>
      <w:r w:rsidRPr="00D56146">
        <w:rPr>
          <w:rFonts w:ascii="Times New Roman" w:eastAsia="Times New Roman" w:hAnsi="Times New Roman" w:cs="Times New Roman"/>
          <w:kern w:val="28"/>
          <w:sz w:val="40"/>
          <w:szCs w:val="40"/>
        </w:rPr>
        <w:t>Software Requirements Specification</w:t>
      </w:r>
      <w:r w:rsidRPr="00D56146">
        <w:rPr>
          <w:rFonts w:ascii="Times New Roman" w:hAnsi="Times New Roman" w:cs="Times New Roman"/>
        </w:rPr>
        <w:fldChar w:fldCharType="end"/>
      </w:r>
    </w:p>
    <w:p w14:paraId="34B2C1C6" w14:textId="77777777" w:rsidR="0050261E" w:rsidRPr="00D56146" w:rsidRDefault="0050261E" w:rsidP="0050261E">
      <w:pPr>
        <w:spacing w:after="0" w:line="240" w:lineRule="auto"/>
        <w:jc w:val="center"/>
        <w:rPr>
          <w:rFonts w:ascii="Times New Roman" w:eastAsia="Times New Roman" w:hAnsi="Times New Roman" w:cs="Times New Roman"/>
          <w:b/>
          <w:sz w:val="28"/>
          <w:szCs w:val="28"/>
        </w:rPr>
      </w:pPr>
      <w:r w:rsidRPr="00D56146">
        <w:rPr>
          <w:rFonts w:ascii="Times New Roman" w:eastAsia="Times New Roman" w:hAnsi="Times New Roman" w:cs="Times New Roman"/>
          <w:b/>
          <w:kern w:val="28"/>
          <w:sz w:val="28"/>
          <w:szCs w:val="28"/>
        </w:rPr>
        <w:t>Draft 1</w:t>
      </w:r>
    </w:p>
    <w:p w14:paraId="48C08D7D" w14:textId="77777777" w:rsidR="0050261E" w:rsidRPr="00D56146" w:rsidRDefault="0050261E" w:rsidP="0050261E">
      <w:pPr>
        <w:spacing w:before="240" w:after="960" w:line="240" w:lineRule="auto"/>
        <w:jc w:val="center"/>
        <w:rPr>
          <w:rFonts w:ascii="Times New Roman" w:eastAsia="Times New Roman" w:hAnsi="Times New Roman" w:cs="Times New Roman"/>
          <w:i/>
          <w:sz w:val="28"/>
          <w:szCs w:val="28"/>
        </w:rPr>
      </w:pPr>
      <w:r w:rsidRPr="00D56146">
        <w:rPr>
          <w:rFonts w:ascii="Times New Roman" w:eastAsia="Times New Roman" w:hAnsi="Times New Roman" w:cs="Times New Roman"/>
          <w:i/>
          <w:kern w:val="28"/>
          <w:sz w:val="28"/>
          <w:szCs w:val="28"/>
        </w:rPr>
        <w:t>September 7</w:t>
      </w:r>
      <w:r w:rsidRPr="00D56146">
        <w:rPr>
          <w:rFonts w:ascii="Times New Roman" w:eastAsia="Times New Roman" w:hAnsi="Times New Roman" w:cs="Times New Roman"/>
          <w:i/>
          <w:kern w:val="28"/>
          <w:sz w:val="28"/>
          <w:szCs w:val="28"/>
          <w:vertAlign w:val="superscript"/>
        </w:rPr>
        <w:t>th</w:t>
      </w:r>
      <w:r w:rsidRPr="00D56146">
        <w:rPr>
          <w:rFonts w:ascii="Times New Roman" w:eastAsia="Times New Roman" w:hAnsi="Times New Roman" w:cs="Times New Roman"/>
          <w:i/>
          <w:kern w:val="28"/>
          <w:sz w:val="28"/>
          <w:szCs w:val="28"/>
        </w:rPr>
        <w:t>, 2018</w:t>
      </w:r>
    </w:p>
    <w:p w14:paraId="1E00D5F8" w14:textId="77777777" w:rsidR="0050261E" w:rsidRPr="00D56146" w:rsidRDefault="0050261E" w:rsidP="0050261E">
      <w:pPr>
        <w:spacing w:before="240" w:after="960" w:line="240" w:lineRule="auto"/>
        <w:jc w:val="center"/>
        <w:rPr>
          <w:rFonts w:ascii="Times New Roman" w:eastAsia="Times New Roman" w:hAnsi="Times New Roman" w:cs="Times New Roman"/>
          <w:i/>
          <w:iCs/>
          <w:kern w:val="28"/>
          <w:sz w:val="28"/>
          <w:szCs w:val="20"/>
        </w:rPr>
      </w:pPr>
    </w:p>
    <w:p w14:paraId="211D519A" w14:textId="77777777" w:rsidR="0050261E" w:rsidRPr="00D56146" w:rsidRDefault="0050261E" w:rsidP="0050261E">
      <w:pPr>
        <w:spacing w:before="360" w:after="180" w:line="240" w:lineRule="auto"/>
        <w:jc w:val="center"/>
        <w:rPr>
          <w:rStyle w:val="Emphasis"/>
          <w:rFonts w:ascii="Times New Roman" w:eastAsia="Times New Roman" w:hAnsi="Times New Roman" w:cs="Times New Roman"/>
          <w:b/>
          <w:i w:val="0"/>
          <w:sz w:val="44"/>
          <w:szCs w:val="44"/>
        </w:rPr>
      </w:pPr>
      <w:r w:rsidRPr="00D56146">
        <w:rPr>
          <w:rFonts w:ascii="Times New Roman" w:eastAsia="Times New Roman" w:hAnsi="Times New Roman" w:cs="Times New Roman"/>
          <w:b/>
          <w:kern w:val="28"/>
          <w:sz w:val="44"/>
          <w:szCs w:val="44"/>
        </w:rPr>
        <w:t>Team Avengers</w:t>
      </w:r>
    </w:p>
    <w:p w14:paraId="7CD057DC" w14:textId="77777777" w:rsidR="0050261E" w:rsidRPr="00D56146" w:rsidRDefault="0050261E" w:rsidP="0050261E">
      <w:pPr>
        <w:pStyle w:val="NoSpacing"/>
        <w:jc w:val="center"/>
        <w:rPr>
          <w:rFonts w:ascii="Times New Roman" w:hAnsi="Times New Roman" w:cs="Times New Roman"/>
          <w:color w:val="C00000"/>
          <w:sz w:val="28"/>
          <w:szCs w:val="28"/>
        </w:rPr>
      </w:pPr>
      <w:r w:rsidRPr="00D56146">
        <w:rPr>
          <w:rFonts w:ascii="Times New Roman" w:hAnsi="Times New Roman" w:cs="Times New Roman"/>
          <w:color w:val="00B050"/>
          <w:sz w:val="28"/>
          <w:szCs w:val="28"/>
        </w:rPr>
        <w:t>AJ: GREEN</w:t>
      </w:r>
      <w:r w:rsidRPr="00D56146">
        <w:rPr>
          <w:rStyle w:val="Emphasis"/>
          <w:rFonts w:ascii="Times New Roman" w:eastAsia="Times New Roman" w:hAnsi="Times New Roman" w:cs="Times New Roman"/>
          <w:i w:val="0"/>
          <w:sz w:val="32"/>
          <w:szCs w:val="32"/>
        </w:rPr>
        <w:t xml:space="preserve">&amp; </w:t>
      </w:r>
      <w:r w:rsidRPr="00D56146">
        <w:rPr>
          <w:rFonts w:ascii="Times New Roman" w:hAnsi="Times New Roman" w:cs="Times New Roman"/>
          <w:color w:val="1F497D" w:themeColor="text2"/>
          <w:sz w:val="28"/>
          <w:szCs w:val="28"/>
        </w:rPr>
        <w:t>AK: D. BLUE</w:t>
      </w:r>
      <w:r w:rsidRPr="00D56146">
        <w:rPr>
          <w:rStyle w:val="Emphasis"/>
          <w:rFonts w:ascii="Times New Roman" w:eastAsia="Times New Roman" w:hAnsi="Times New Roman" w:cs="Times New Roman"/>
          <w:i w:val="0"/>
          <w:sz w:val="32"/>
          <w:szCs w:val="32"/>
        </w:rPr>
        <w:t xml:space="preserve"> &amp; </w:t>
      </w:r>
      <w:r w:rsidRPr="00D56146">
        <w:rPr>
          <w:rStyle w:val="Emphasis"/>
          <w:rFonts w:ascii="Times New Roman" w:eastAsia="Times New Roman" w:hAnsi="Times New Roman" w:cs="Times New Roman"/>
          <w:i w:val="0"/>
          <w:sz w:val="28"/>
          <w:szCs w:val="28"/>
          <w:highlight w:val="yellow"/>
        </w:rPr>
        <w:t>MQ YELLOW</w:t>
      </w:r>
      <w:r w:rsidRPr="00D56146">
        <w:rPr>
          <w:rStyle w:val="Emphasis"/>
          <w:rFonts w:ascii="Times New Roman" w:eastAsia="Times New Roman" w:hAnsi="Times New Roman" w:cs="Times New Roman"/>
          <w:i w:val="0"/>
          <w:sz w:val="28"/>
          <w:szCs w:val="28"/>
        </w:rPr>
        <w:t xml:space="preserve"> </w:t>
      </w:r>
      <w:r w:rsidRPr="00D56146">
        <w:rPr>
          <w:rStyle w:val="Emphasis"/>
          <w:rFonts w:ascii="Times New Roman" w:eastAsia="Times New Roman" w:hAnsi="Times New Roman" w:cs="Times New Roman"/>
          <w:i w:val="0"/>
          <w:sz w:val="32"/>
          <w:szCs w:val="32"/>
        </w:rPr>
        <w:t xml:space="preserve">&amp; </w:t>
      </w:r>
      <w:r w:rsidRPr="00D56146">
        <w:rPr>
          <w:rFonts w:ascii="Times New Roman" w:hAnsi="Times New Roman" w:cs="Times New Roman"/>
          <w:color w:val="C00000"/>
          <w:sz w:val="28"/>
          <w:szCs w:val="28"/>
        </w:rPr>
        <w:t>SN: RED</w:t>
      </w:r>
    </w:p>
    <w:p w14:paraId="5FC787BC" w14:textId="026B7DDB" w:rsidR="0050261E" w:rsidRPr="00D56146" w:rsidRDefault="0050261E" w:rsidP="0050261E">
      <w:pPr>
        <w:pStyle w:val="NoSpacing"/>
        <w:tabs>
          <w:tab w:val="left" w:pos="6813"/>
        </w:tabs>
        <w:jc w:val="center"/>
        <w:rPr>
          <w:rFonts w:ascii="Times New Roman" w:eastAsiaTheme="majorEastAsia" w:hAnsi="Times New Roman" w:cs="Times New Roman"/>
          <w:i/>
          <w:sz w:val="20"/>
          <w:szCs w:val="20"/>
        </w:rPr>
      </w:pPr>
      <w:r w:rsidRPr="00D56146">
        <w:rPr>
          <w:rFonts w:ascii="Times New Roman" w:eastAsiaTheme="majorEastAsia" w:hAnsi="Times New Roman" w:cs="Times New Roman"/>
          <w:i/>
          <w:sz w:val="20"/>
          <w:szCs w:val="20"/>
        </w:rPr>
        <w:t>Aaleyah Joseph, Adefemi Kolawole, Matteo Quintero, Scott Nguyen</w:t>
      </w:r>
    </w:p>
    <w:p w14:paraId="70C7FE84" w14:textId="437C047E"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07C52DF8" w14:textId="32812E8E"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20E3BE8D" w14:textId="5C11ED34"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36C5D6C2" w14:textId="5ECC9569"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698CBB2D" w14:textId="56F5ABFA"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29D36E9D" w14:textId="2F4739E1"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1CB3AF82" w14:textId="77777777"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04AF1809" w14:textId="77777777" w:rsidR="0050261E" w:rsidRPr="00D56146" w:rsidRDefault="0050261E" w:rsidP="0050261E">
      <w:pPr>
        <w:pStyle w:val="NoSpacing"/>
        <w:tabs>
          <w:tab w:val="left" w:pos="7350"/>
        </w:tabs>
        <w:jc w:val="center"/>
        <w:rPr>
          <w:rStyle w:val="Emphasis"/>
          <w:rFonts w:ascii="Times New Roman" w:hAnsi="Times New Roman" w:cs="Times New Roman"/>
          <w:b/>
          <w:i w:val="0"/>
          <w:sz w:val="40"/>
          <w:szCs w:val="40"/>
        </w:rPr>
      </w:pPr>
      <w:r w:rsidRPr="00D56146">
        <w:rPr>
          <w:rStyle w:val="Emphasis"/>
          <w:rFonts w:ascii="Times New Roman" w:hAnsi="Times New Roman" w:cs="Times New Roman"/>
          <w:b/>
          <w:i w:val="0"/>
          <w:sz w:val="40"/>
          <w:szCs w:val="40"/>
        </w:rPr>
        <w:lastRenderedPageBreak/>
        <w:t>Contents</w:t>
      </w:r>
    </w:p>
    <w:p w14:paraId="4C39B17D" w14:textId="77777777" w:rsidR="0050261E" w:rsidRPr="00D56146" w:rsidRDefault="0050261E" w:rsidP="0050261E">
      <w:pPr>
        <w:pStyle w:val="NoSpacing"/>
        <w:tabs>
          <w:tab w:val="left" w:pos="2385"/>
          <w:tab w:val="left" w:pos="9199"/>
        </w:tabs>
        <w:rPr>
          <w:rStyle w:val="Emphasis"/>
          <w:rFonts w:ascii="Times New Roman" w:eastAsia="Times New Roman" w:hAnsi="Times New Roman" w:cs="Times New Roman"/>
          <w:b/>
          <w:i w:val="0"/>
          <w:sz w:val="24"/>
          <w:szCs w:val="24"/>
        </w:rPr>
      </w:pPr>
    </w:p>
    <w:p w14:paraId="5C5AE64B" w14:textId="53EF365C" w:rsidR="0050261E" w:rsidRPr="00D56146" w:rsidRDefault="0050261E" w:rsidP="0050261E">
      <w:pPr>
        <w:pStyle w:val="NoSpacing"/>
        <w:rPr>
          <w:rStyle w:val="Emphasis"/>
          <w:rFonts w:ascii="Times New Roman" w:eastAsia="Times New Roman" w:hAnsi="Times New Roman" w:cs="Times New Roman"/>
          <w:b/>
          <w:i w:val="0"/>
          <w:sz w:val="36"/>
          <w:szCs w:val="36"/>
        </w:rPr>
      </w:pPr>
      <w:r w:rsidRPr="00D56146">
        <w:rPr>
          <w:rStyle w:val="Emphasis"/>
          <w:rFonts w:ascii="Times New Roman" w:eastAsia="Times New Roman" w:hAnsi="Times New Roman" w:cs="Times New Roman"/>
          <w:b/>
          <w:i w:val="0"/>
          <w:sz w:val="36"/>
          <w:szCs w:val="36"/>
        </w:rPr>
        <w:t>1Introduction………………</w:t>
      </w:r>
      <w:r w:rsidR="00FB5C35">
        <w:rPr>
          <w:rStyle w:val="Emphasis"/>
          <w:rFonts w:ascii="Times New Roman" w:eastAsia="Times New Roman" w:hAnsi="Times New Roman" w:cs="Times New Roman"/>
          <w:b/>
          <w:i w:val="0"/>
          <w:sz w:val="36"/>
          <w:szCs w:val="36"/>
        </w:rPr>
        <w:t>…</w:t>
      </w:r>
      <w:r w:rsidRPr="00D56146">
        <w:rPr>
          <w:rStyle w:val="Emphasis"/>
          <w:rFonts w:ascii="Times New Roman" w:eastAsia="Times New Roman" w:hAnsi="Times New Roman" w:cs="Times New Roman"/>
          <w:b/>
          <w:i w:val="0"/>
          <w:sz w:val="36"/>
          <w:szCs w:val="36"/>
        </w:rPr>
        <w:t>………………………………………………………………………………………………………….2</w:t>
      </w:r>
    </w:p>
    <w:p w14:paraId="2641BBF1" w14:textId="340CF45B"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Problem Statement………………………………………………………………………………………………………………</w:t>
      </w:r>
      <w:r w:rsidR="00FB5C35" w:rsidRPr="00D56146">
        <w:rPr>
          <w:rStyle w:val="Emphasis"/>
          <w:rFonts w:ascii="Times New Roman" w:eastAsia="Times New Roman" w:hAnsi="Times New Roman" w:cs="Times New Roman"/>
          <w:i w:val="0"/>
          <w:sz w:val="36"/>
          <w:szCs w:val="36"/>
        </w:rPr>
        <w:t>….</w:t>
      </w:r>
      <w:r w:rsidRPr="00D56146">
        <w:rPr>
          <w:rStyle w:val="Emphasis"/>
          <w:rFonts w:ascii="Times New Roman" w:eastAsia="Times New Roman" w:hAnsi="Times New Roman" w:cs="Times New Roman"/>
          <w:i w:val="0"/>
          <w:sz w:val="36"/>
          <w:szCs w:val="36"/>
        </w:rPr>
        <w:t>2</w:t>
      </w:r>
    </w:p>
    <w:p w14:paraId="42D3C738" w14:textId="5D382135"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Scope………………………………………………………………………………………………………………………….…</w:t>
      </w:r>
      <w:r w:rsidR="00FB5C35" w:rsidRPr="00D56146">
        <w:rPr>
          <w:rStyle w:val="Emphasis"/>
          <w:rFonts w:ascii="Times New Roman" w:eastAsia="Times New Roman" w:hAnsi="Times New Roman" w:cs="Times New Roman"/>
          <w:i w:val="0"/>
          <w:sz w:val="36"/>
          <w:szCs w:val="36"/>
        </w:rPr>
        <w:t>….</w:t>
      </w:r>
      <w:r w:rsidRPr="00D56146">
        <w:rPr>
          <w:rStyle w:val="Emphasis"/>
          <w:rFonts w:ascii="Times New Roman" w:eastAsia="Times New Roman" w:hAnsi="Times New Roman" w:cs="Times New Roman"/>
          <w:i w:val="0"/>
          <w:sz w:val="36"/>
          <w:szCs w:val="36"/>
        </w:rPr>
        <w:t>2</w:t>
      </w:r>
    </w:p>
    <w:p w14:paraId="518E91CC"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Setting……………………………………………………………………………………………………………………………….2</w:t>
      </w:r>
    </w:p>
    <w:p w14:paraId="657C32DF"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General Overview…………………………………………………………………………………………………………………...3</w:t>
      </w:r>
    </w:p>
    <w:p w14:paraId="68B88733" w14:textId="77777777" w:rsidR="0050261E" w:rsidRPr="00D56146" w:rsidRDefault="0050261E" w:rsidP="0050261E">
      <w:pPr>
        <w:pStyle w:val="NoSpacing"/>
        <w:numPr>
          <w:ilvl w:val="0"/>
          <w:numId w:val="38"/>
        </w:numPr>
        <w:rPr>
          <w:rStyle w:val="Emphasis"/>
          <w:rFonts w:ascii="Times New Roman" w:eastAsia="Times New Roman" w:hAnsi="Times New Roman" w:cs="Times New Roman"/>
          <w:b/>
          <w:i w:val="0"/>
          <w:sz w:val="36"/>
          <w:szCs w:val="36"/>
        </w:rPr>
      </w:pPr>
      <w:r w:rsidRPr="00D56146">
        <w:rPr>
          <w:rStyle w:val="Emphasis"/>
          <w:rFonts w:ascii="Times New Roman" w:eastAsia="Times New Roman" w:hAnsi="Times New Roman" w:cs="Times New Roman"/>
          <w:b/>
          <w:i w:val="0"/>
          <w:sz w:val="36"/>
          <w:szCs w:val="36"/>
        </w:rPr>
        <w:t>Overall description………………………………………………………………………………………………………………….3</w:t>
      </w:r>
    </w:p>
    <w:p w14:paraId="0A27A8D7"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Function Requirements……………………………………………………………………………………………………………...3</w:t>
      </w:r>
    </w:p>
    <w:p w14:paraId="2E84F681"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Non-Functional Requirements………………………………………………………………………………………………………3</w:t>
      </w:r>
    </w:p>
    <w:p w14:paraId="3DF187C2" w14:textId="77777777" w:rsidR="0050261E" w:rsidRPr="00D56146" w:rsidRDefault="0050261E" w:rsidP="0050261E">
      <w:pPr>
        <w:pStyle w:val="NoSpacing"/>
        <w:numPr>
          <w:ilvl w:val="0"/>
          <w:numId w:val="38"/>
        </w:numPr>
        <w:rPr>
          <w:rStyle w:val="Emphasis"/>
          <w:rFonts w:ascii="Times New Roman" w:eastAsia="Times New Roman" w:hAnsi="Times New Roman" w:cs="Times New Roman"/>
          <w:b/>
          <w:i w:val="0"/>
          <w:sz w:val="36"/>
          <w:szCs w:val="36"/>
        </w:rPr>
      </w:pPr>
      <w:r w:rsidRPr="00D56146">
        <w:rPr>
          <w:rStyle w:val="Emphasis"/>
          <w:rFonts w:ascii="Times New Roman" w:eastAsia="Times New Roman" w:hAnsi="Times New Roman" w:cs="Times New Roman"/>
          <w:b/>
          <w:i w:val="0"/>
          <w:sz w:val="36"/>
          <w:szCs w:val="36"/>
        </w:rPr>
        <w:t>Specific Requirements………………………………………………………………………………………………………………4</w:t>
      </w:r>
    </w:p>
    <w:p w14:paraId="75F1EF98"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Game Map…………………………………………………………………………………………………………………………...4</w:t>
      </w:r>
    </w:p>
    <w:p w14:paraId="5D819D6B"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Rooms……………………………………………………………………………………………………………………5-7</w:t>
      </w:r>
    </w:p>
    <w:p w14:paraId="5080EDCF"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Monsters……………………………………………………………………………………………………………………8</w:t>
      </w:r>
    </w:p>
    <w:p w14:paraId="7D2FF32A"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Puzzles……………………………………………………………………………………………………………………...9</w:t>
      </w:r>
    </w:p>
    <w:p w14:paraId="339091B6"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Artifacts………………………………………………...…………………………………………………………………10</w:t>
      </w:r>
    </w:p>
    <w:p w14:paraId="4C32CBE8" w14:textId="77777777" w:rsidR="0050261E" w:rsidRPr="00D56146" w:rsidRDefault="0050261E" w:rsidP="0050261E">
      <w:pPr>
        <w:pStyle w:val="NoSpacing"/>
        <w:ind w:left="720"/>
        <w:rPr>
          <w:rStyle w:val="Emphasis"/>
          <w:rFonts w:ascii="Times New Roman" w:eastAsia="Times New Roman" w:hAnsi="Times New Roman" w:cs="Times New Roman"/>
          <w:i w:val="0"/>
          <w:sz w:val="36"/>
          <w:szCs w:val="36"/>
        </w:rPr>
      </w:pPr>
    </w:p>
    <w:p w14:paraId="53C5667C" w14:textId="77777777" w:rsidR="0050261E" w:rsidRPr="00D56146" w:rsidRDefault="0050261E" w:rsidP="0050261E">
      <w:pPr>
        <w:pStyle w:val="NoSpacing"/>
        <w:rPr>
          <w:rStyle w:val="Emphasis"/>
          <w:rFonts w:ascii="Times New Roman" w:eastAsia="Times New Roman" w:hAnsi="Times New Roman" w:cs="Times New Roman"/>
          <w:b/>
          <w:bCs/>
          <w:i w:val="0"/>
          <w:iCs w:val="0"/>
          <w:sz w:val="24"/>
          <w:szCs w:val="24"/>
        </w:rPr>
      </w:pPr>
    </w:p>
    <w:p w14:paraId="56F98FC4"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3F0D418C"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7A986E8C"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44D5F722"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5F769A02"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63FF2394"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4E04D156"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29DFB1A7"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05AF0C3E"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27755F52"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5CD69A7D"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2FF1951D"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61F23BFF" w14:textId="77777777" w:rsidR="0050261E" w:rsidRPr="00D56146" w:rsidRDefault="0050261E" w:rsidP="0050261E">
      <w:pPr>
        <w:pStyle w:val="NoSpacing"/>
        <w:rPr>
          <w:rStyle w:val="Emphasis"/>
          <w:rFonts w:ascii="Times New Roman" w:eastAsia="Times New Roman" w:hAnsi="Times New Roman" w:cs="Times New Roman"/>
          <w:b/>
          <w:bCs/>
          <w:i w:val="0"/>
          <w:iCs w:val="0"/>
          <w:sz w:val="24"/>
          <w:szCs w:val="24"/>
        </w:rPr>
      </w:pPr>
    </w:p>
    <w:p w14:paraId="24F483E6" w14:textId="77777777" w:rsidR="0050261E" w:rsidRPr="00D56146" w:rsidRDefault="0050261E" w:rsidP="0050261E">
      <w:pPr>
        <w:pStyle w:val="NoSpacing"/>
        <w:tabs>
          <w:tab w:val="left" w:pos="516"/>
        </w:tabs>
        <w:rPr>
          <w:rStyle w:val="Emphasis"/>
          <w:rFonts w:ascii="Times New Roman" w:eastAsia="Times New Roman" w:hAnsi="Times New Roman" w:cs="Times New Roman"/>
          <w:b/>
          <w:bCs/>
          <w:i w:val="0"/>
          <w:iCs w:val="0"/>
          <w:sz w:val="24"/>
          <w:szCs w:val="24"/>
        </w:rPr>
      </w:pPr>
    </w:p>
    <w:p w14:paraId="5374D55C" w14:textId="77777777" w:rsidR="0050261E" w:rsidRPr="00D56146" w:rsidRDefault="0050261E" w:rsidP="0050261E">
      <w:pPr>
        <w:pStyle w:val="NoSpacing"/>
        <w:tabs>
          <w:tab w:val="left" w:pos="516"/>
        </w:tabs>
        <w:jc w:val="center"/>
        <w:rPr>
          <w:rStyle w:val="Emphasis"/>
          <w:rFonts w:ascii="Times New Roman" w:eastAsia="Times New Roman" w:hAnsi="Times New Roman" w:cs="Times New Roman"/>
          <w:b/>
          <w:bCs/>
          <w:i w:val="0"/>
          <w:iCs w:val="0"/>
          <w:sz w:val="24"/>
          <w:szCs w:val="24"/>
        </w:rPr>
      </w:pPr>
      <w:r w:rsidRPr="00D56146">
        <w:rPr>
          <w:rStyle w:val="Emphasis"/>
          <w:rFonts w:ascii="Times New Roman" w:eastAsia="Times New Roman" w:hAnsi="Times New Roman" w:cs="Times New Roman"/>
          <w:b/>
          <w:bCs/>
          <w:i w:val="0"/>
          <w:iCs w:val="0"/>
          <w:sz w:val="24"/>
          <w:szCs w:val="24"/>
        </w:rPr>
        <w:t>ITEC 3860- Software Development1: Game Narrative</w:t>
      </w:r>
    </w:p>
    <w:p w14:paraId="442A1D36" w14:textId="77777777" w:rsidR="0050261E" w:rsidRPr="00D56146" w:rsidRDefault="0050261E" w:rsidP="0050261E">
      <w:pPr>
        <w:pStyle w:val="NoSpacing"/>
        <w:jc w:val="center"/>
        <w:rPr>
          <w:rStyle w:val="Emphasis"/>
          <w:rFonts w:ascii="Times New Roman" w:eastAsia="Times New Roman" w:hAnsi="Times New Roman" w:cs="Times New Roman"/>
          <w:b/>
          <w:i w:val="0"/>
          <w:sz w:val="24"/>
          <w:szCs w:val="24"/>
        </w:rPr>
      </w:pPr>
    </w:p>
    <w:p w14:paraId="1EAF84F3" w14:textId="77777777" w:rsidR="0050261E" w:rsidRPr="00D56146" w:rsidRDefault="0050261E" w:rsidP="0050261E">
      <w:pPr>
        <w:pStyle w:val="IntenseQuote"/>
        <w:rPr>
          <w:rFonts w:ascii="Times New Roman" w:eastAsia="Times New Roman" w:hAnsi="Times New Roman" w:cs="Times New Roman"/>
          <w:color w:val="auto"/>
          <w:sz w:val="24"/>
          <w:szCs w:val="24"/>
        </w:rPr>
      </w:pPr>
      <w:r w:rsidRPr="00D56146">
        <w:rPr>
          <w:rFonts w:ascii="Times New Roman" w:eastAsia="Times New Roman" w:hAnsi="Times New Roman" w:cs="Times New Roman"/>
          <w:i w:val="0"/>
          <w:iCs w:val="0"/>
          <w:color w:val="auto"/>
          <w:sz w:val="24"/>
          <w:szCs w:val="24"/>
        </w:rPr>
        <w:t>PROBLEM STATEMENT</w:t>
      </w:r>
    </w:p>
    <w:p w14:paraId="4E8C1A12" w14:textId="77777777" w:rsidR="0050261E" w:rsidRPr="00D56146" w:rsidRDefault="0050261E" w:rsidP="0050261E">
      <w:pPr>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i/>
          <w:iCs/>
          <w:sz w:val="24"/>
          <w:szCs w:val="24"/>
        </w:rPr>
        <w:t xml:space="preserve"> “A crime has just occurred, several people are injured, and some are dead. You (the player) are lucky to be alive, but your spouse has been captured and the assailants have escaped before the rescue team got to the scene. You are determined to rescue your spouse at all cost. To get to your spouse safely, you must make several choices, solve several puzzles, endure/sustain several injuries, use several weapons, and conquer several enemies. The choices you make can be for or against you on this mission to rescue your wife.”</w:t>
      </w:r>
      <w:r w:rsidRPr="00D56146">
        <w:rPr>
          <w:rFonts w:ascii="Times New Roman" w:hAnsi="Times New Roman" w:cs="Times New Roman"/>
        </w:rPr>
        <w:tab/>
      </w:r>
    </w:p>
    <w:p w14:paraId="6FD0FC6D" w14:textId="77777777" w:rsidR="0050261E" w:rsidRPr="00D56146" w:rsidRDefault="0050261E" w:rsidP="0050261E">
      <w:pPr>
        <w:pStyle w:val="IntenseQuote"/>
        <w:rPr>
          <w:rStyle w:val="Emphasis"/>
          <w:rFonts w:ascii="Times New Roman" w:eastAsia="Times New Roman" w:hAnsi="Times New Roman" w:cs="Times New Roman"/>
          <w:i/>
          <w:iCs/>
          <w:sz w:val="24"/>
          <w:szCs w:val="24"/>
        </w:rPr>
      </w:pPr>
      <w:bookmarkStart w:id="0" w:name="_Toc515737549"/>
      <w:r w:rsidRPr="00D56146">
        <w:rPr>
          <w:rFonts w:ascii="Times New Roman" w:eastAsia="Times New Roman" w:hAnsi="Times New Roman" w:cs="Times New Roman"/>
          <w:color w:val="auto"/>
          <w:sz w:val="24"/>
          <w:szCs w:val="24"/>
        </w:rPr>
        <w:t xml:space="preserve">SCOPE </w:t>
      </w:r>
      <w:bookmarkEnd w:id="0"/>
    </w:p>
    <w:p w14:paraId="3F70E446"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iCs w:val="0"/>
          <w:sz w:val="24"/>
          <w:szCs w:val="24"/>
        </w:rPr>
      </w:pPr>
      <w:r w:rsidRPr="00D56146">
        <w:rPr>
          <w:rStyle w:val="Emphasis"/>
          <w:rFonts w:ascii="Times New Roman" w:eastAsia="Times New Roman" w:hAnsi="Times New Roman" w:cs="Times New Roman"/>
          <w:i w:val="0"/>
          <w:iCs w:val="0"/>
          <w:sz w:val="24"/>
          <w:szCs w:val="24"/>
        </w:rPr>
        <w:t xml:space="preserve">To ensure this system is created in a timely manner and according to class requirements, this game will comprise of 30 different rooms, 11 reusable artifacts, 8 reusable puzzles, and 8 reusable monsters. Each room has an entry and exit points which also serves as the linkage points to other rooms, every room must link to at least two others. There will be a short textual description for each room (graphics would be even better), and a hint or description of any monster, artifact, and puzzles available in each room by default will also be displayed.  </w:t>
      </w:r>
    </w:p>
    <w:p w14:paraId="68F222E0"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p>
    <w:p w14:paraId="2C30D639"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The player will have the option to </w:t>
      </w:r>
      <w:r w:rsidRPr="00D56146">
        <w:rPr>
          <w:rFonts w:ascii="Times New Roman" w:eastAsia="Times New Roman" w:hAnsi="Times New Roman" w:cs="Times New Roman"/>
          <w:i/>
          <w:iCs/>
          <w:sz w:val="24"/>
          <w:szCs w:val="24"/>
        </w:rPr>
        <w:t>call for/purchase available artifact</w:t>
      </w:r>
      <w:r w:rsidRPr="00D56146">
        <w:rPr>
          <w:rFonts w:ascii="Times New Roman" w:eastAsia="Times New Roman" w:hAnsi="Times New Roman" w:cs="Times New Roman"/>
          <w:sz w:val="24"/>
          <w:szCs w:val="24"/>
        </w:rPr>
        <w:t xml:space="preserve">, </w:t>
      </w:r>
      <w:r w:rsidRPr="00D56146">
        <w:rPr>
          <w:rFonts w:ascii="Times New Roman" w:eastAsia="Times New Roman" w:hAnsi="Times New Roman" w:cs="Times New Roman"/>
          <w:i/>
          <w:iCs/>
          <w:sz w:val="24"/>
          <w:szCs w:val="24"/>
        </w:rPr>
        <w:t>exit a current room</w:t>
      </w:r>
      <w:r w:rsidRPr="00D56146">
        <w:rPr>
          <w:rFonts w:ascii="Times New Roman" w:eastAsia="Times New Roman" w:hAnsi="Times New Roman" w:cs="Times New Roman"/>
          <w:sz w:val="24"/>
          <w:szCs w:val="24"/>
        </w:rPr>
        <w:t xml:space="preserve">, </w:t>
      </w:r>
      <w:r w:rsidRPr="00D56146">
        <w:rPr>
          <w:rFonts w:ascii="Times New Roman" w:eastAsia="Times New Roman" w:hAnsi="Times New Roman" w:cs="Times New Roman"/>
          <w:i/>
          <w:iCs/>
          <w:sz w:val="24"/>
          <w:szCs w:val="24"/>
        </w:rPr>
        <w:t>enter a room,</w:t>
      </w:r>
      <w:r w:rsidRPr="00D56146">
        <w:rPr>
          <w:rFonts w:ascii="Times New Roman" w:eastAsia="Times New Roman" w:hAnsi="Times New Roman" w:cs="Times New Roman"/>
          <w:sz w:val="24"/>
          <w:szCs w:val="24"/>
        </w:rPr>
        <w:t xml:space="preserve"> </w:t>
      </w:r>
      <w:r w:rsidRPr="00D56146">
        <w:rPr>
          <w:rFonts w:ascii="Times New Roman" w:eastAsia="Times New Roman" w:hAnsi="Times New Roman" w:cs="Times New Roman"/>
          <w:i/>
          <w:iCs/>
          <w:sz w:val="24"/>
          <w:szCs w:val="24"/>
        </w:rPr>
        <w:t>pause the mission</w:t>
      </w:r>
      <w:r w:rsidRPr="00D56146">
        <w:rPr>
          <w:rFonts w:ascii="Times New Roman" w:eastAsia="Times New Roman" w:hAnsi="Times New Roman" w:cs="Times New Roman"/>
          <w:sz w:val="24"/>
          <w:szCs w:val="24"/>
        </w:rPr>
        <w:t xml:space="preserve">, and </w:t>
      </w:r>
      <w:r w:rsidRPr="00D56146">
        <w:rPr>
          <w:rFonts w:ascii="Times New Roman" w:eastAsia="Times New Roman" w:hAnsi="Times New Roman" w:cs="Times New Roman"/>
          <w:i/>
          <w:iCs/>
          <w:sz w:val="24"/>
          <w:szCs w:val="24"/>
        </w:rPr>
        <w:t>continue with a mission</w:t>
      </w:r>
      <w:r w:rsidRPr="00D56146">
        <w:rPr>
          <w:rFonts w:ascii="Times New Roman" w:eastAsia="Times New Roman" w:hAnsi="Times New Roman" w:cs="Times New Roman"/>
          <w:sz w:val="24"/>
          <w:szCs w:val="24"/>
        </w:rPr>
        <w:t>.</w:t>
      </w:r>
    </w:p>
    <w:p w14:paraId="6897234B" w14:textId="77777777" w:rsidR="0050261E" w:rsidRPr="00D56146" w:rsidRDefault="0050261E" w:rsidP="0050261E">
      <w:pPr>
        <w:spacing w:after="0" w:line="240" w:lineRule="auto"/>
        <w:rPr>
          <w:rStyle w:val="Emphasis"/>
          <w:rFonts w:ascii="Times New Roman" w:eastAsia="Times New Roman" w:hAnsi="Times New Roman" w:cs="Times New Roman"/>
          <w:i w:val="0"/>
          <w:sz w:val="24"/>
          <w:szCs w:val="24"/>
        </w:rPr>
      </w:pPr>
    </w:p>
    <w:p w14:paraId="0931E53E" w14:textId="77777777" w:rsidR="0050261E" w:rsidRPr="00D56146" w:rsidRDefault="0050261E" w:rsidP="0050261E">
      <w:pPr>
        <w:spacing w:after="0" w:line="240" w:lineRule="auto"/>
        <w:rPr>
          <w:rStyle w:val="Emphasis"/>
          <w:rFonts w:ascii="Times New Roman" w:eastAsia="Times New Roman" w:hAnsi="Times New Roman" w:cs="Times New Roman"/>
          <w:i w:val="0"/>
          <w:iCs w:val="0"/>
          <w:sz w:val="24"/>
          <w:szCs w:val="24"/>
        </w:rPr>
      </w:pPr>
      <w:r w:rsidRPr="00D56146">
        <w:rPr>
          <w:rStyle w:val="Emphasis"/>
          <w:rFonts w:ascii="Times New Roman" w:eastAsia="Times New Roman" w:hAnsi="Times New Roman" w:cs="Times New Roman"/>
          <w:i w:val="0"/>
          <w:iCs w:val="0"/>
          <w:sz w:val="24"/>
          <w:szCs w:val="24"/>
        </w:rPr>
        <w:t xml:space="preserve">Because player can lose or gain points as they proceed in the game, the page will display the current number of points the player has. Accumulated points can be used to purchase artifacts as needed. Also, by clicking a special appointed key, the player can see the artifacts and resources available for purchase in each room.  </w:t>
      </w:r>
    </w:p>
    <w:p w14:paraId="5A342BB3" w14:textId="77777777" w:rsidR="0050261E" w:rsidRPr="00D56146" w:rsidRDefault="0050261E" w:rsidP="0050261E">
      <w:pPr>
        <w:spacing w:after="0" w:line="240" w:lineRule="auto"/>
        <w:rPr>
          <w:rStyle w:val="Emphasis"/>
          <w:rFonts w:ascii="Times New Roman" w:eastAsia="Times New Roman" w:hAnsi="Times New Roman" w:cs="Times New Roman"/>
          <w:i w:val="0"/>
          <w:sz w:val="24"/>
          <w:szCs w:val="24"/>
        </w:rPr>
      </w:pPr>
    </w:p>
    <w:p w14:paraId="1E7D6A5D" w14:textId="77777777" w:rsidR="0050261E" w:rsidRPr="00D56146" w:rsidRDefault="0050261E" w:rsidP="0050261E">
      <w:pPr>
        <w:spacing w:after="0" w:line="240" w:lineRule="auto"/>
        <w:rPr>
          <w:rStyle w:val="Emphasis"/>
          <w:rFonts w:ascii="Times New Roman" w:eastAsia="Times New Roman" w:hAnsi="Times New Roman" w:cs="Times New Roman"/>
          <w:i w:val="0"/>
          <w:iCs w:val="0"/>
          <w:sz w:val="24"/>
          <w:szCs w:val="24"/>
        </w:rPr>
      </w:pPr>
      <w:r w:rsidRPr="00D56146">
        <w:rPr>
          <w:rStyle w:val="Emphasis"/>
          <w:rFonts w:ascii="Times New Roman" w:eastAsia="Times New Roman" w:hAnsi="Times New Roman" w:cs="Times New Roman"/>
          <w:i w:val="0"/>
          <w:iCs w:val="0"/>
          <w:sz w:val="24"/>
          <w:szCs w:val="24"/>
        </w:rPr>
        <w:t xml:space="preserve">The last item for display is the state of player’s health score. The player must be warned when their health state / point is very poor. Player automatically dies when health is below 5 %.  </w:t>
      </w:r>
    </w:p>
    <w:p w14:paraId="4C6640AF" w14:textId="77777777" w:rsidR="0050261E" w:rsidRPr="00D56146" w:rsidRDefault="0050261E" w:rsidP="0050261E">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SETTING</w:t>
      </w:r>
    </w:p>
    <w:p w14:paraId="09CC5DAF"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All events occurred in a rural setting. The criminals / kidnappers ran into a thick forest (jungle) with the player’s spouse. Unknown to them, they left a path that leads back to them. The jungle has several wild animals and other dangerous entities the player must confront.  These creatures constitute monsters in this game. </w:t>
      </w:r>
    </w:p>
    <w:p w14:paraId="0032A977"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329BF81F"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248A9874"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74075E2C"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59B4BB7D"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05898DD8"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09134C5F"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44659521"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0816EACF" w14:textId="77777777" w:rsidR="0050261E" w:rsidRPr="00D56146" w:rsidRDefault="0050261E" w:rsidP="0050261E">
      <w:pPr>
        <w:pStyle w:val="IntenseQuote"/>
        <w:rPr>
          <w:rFonts w:ascii="Times New Roman" w:eastAsia="Times New Roman" w:hAnsi="Times New Roman" w:cs="Times New Roman"/>
          <w:color w:val="auto"/>
          <w:sz w:val="24"/>
          <w:szCs w:val="24"/>
        </w:rPr>
      </w:pPr>
      <w:bookmarkStart w:id="1" w:name="_Toc515737550"/>
      <w:r w:rsidRPr="00D56146">
        <w:rPr>
          <w:rFonts w:ascii="Times New Roman" w:eastAsia="Times New Roman" w:hAnsi="Times New Roman" w:cs="Times New Roman"/>
          <w:i w:val="0"/>
          <w:iCs w:val="0"/>
          <w:color w:val="auto"/>
          <w:sz w:val="24"/>
          <w:szCs w:val="24"/>
        </w:rPr>
        <w:t xml:space="preserve">GENERAL OVERVIEW OF THE RESCUE MISSION GAME </w:t>
      </w:r>
      <w:bookmarkEnd w:id="1"/>
    </w:p>
    <w:p w14:paraId="723AB62D"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The game is a about a player who embarks on a rescue mission, his main task is to rescue his/her spouse who was captured and taken into in a thick forest by some criminals who invaded their village of residence. The player needs to locate the criminals/assailants/kidnappers as fast as possible to save his wife, needs to confront creatures that live in the jungle, needs to call / order artifacts as needed, needs to correctly solve puzzles to progress on this mission— all puzzles answered correctly gives the player points which can be later used to purchase artifacts. </w:t>
      </w:r>
    </w:p>
    <w:p w14:paraId="516BD847"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p>
    <w:p w14:paraId="3155066B"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Because the mission is set in a jungle, the player will encounter several wild creatures. The more the player defeats them, the more points gained. The more points accumulated, the more artifacts he/she can later purchase as needed for the mission. </w:t>
      </w:r>
    </w:p>
    <w:p w14:paraId="382C20A6" w14:textId="77777777" w:rsidR="0050261E" w:rsidRPr="00D56146" w:rsidRDefault="0050261E" w:rsidP="0050261E">
      <w:pPr>
        <w:pStyle w:val="BodyText"/>
        <w:rPr>
          <w:rFonts w:ascii="Times New Roman" w:eastAsia="Times New Roman" w:hAnsi="Times New Roman" w:cs="Times New Roman"/>
          <w:sz w:val="24"/>
          <w:szCs w:val="24"/>
        </w:rPr>
      </w:pPr>
    </w:p>
    <w:p w14:paraId="0FED60F7" w14:textId="3B90DC0D" w:rsidR="0050261E" w:rsidRPr="00D56146" w:rsidRDefault="00FB5C35" w:rsidP="00FB5C35">
      <w:pPr>
        <w:pStyle w:val="BodyText"/>
        <w:jc w:val="center"/>
        <w:rPr>
          <w:rFonts w:ascii="Times New Roman" w:hAnsi="Times New Roman" w:cs="Times New Roman"/>
          <w:sz w:val="24"/>
          <w:szCs w:val="24"/>
        </w:rPr>
      </w:pPr>
      <w:r>
        <w:rPr>
          <w:noProof/>
        </w:rPr>
        <w:lastRenderedPageBreak/>
        <w:drawing>
          <wp:inline distT="0" distB="0" distL="0" distR="0" wp14:anchorId="3F56B27E" wp14:editId="3CE4CF32">
            <wp:extent cx="12091916" cy="7232650"/>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128052" cy="7254264"/>
                    </a:xfrm>
                    <a:prstGeom prst="rect">
                      <a:avLst/>
                    </a:prstGeom>
                  </pic:spPr>
                </pic:pic>
              </a:graphicData>
            </a:graphic>
          </wp:inline>
        </w:drawing>
      </w:r>
    </w:p>
    <w:p w14:paraId="20ADA359" w14:textId="77777777" w:rsidR="0050261E" w:rsidRPr="00D56146" w:rsidRDefault="0050261E" w:rsidP="0050261E">
      <w:pPr>
        <w:pStyle w:val="BodyText"/>
        <w:rPr>
          <w:rFonts w:ascii="Times New Roman" w:hAnsi="Times New Roman" w:cs="Times New Roman"/>
        </w:rPr>
      </w:pPr>
    </w:p>
    <w:p w14:paraId="376B34A7" w14:textId="73E5143E" w:rsidR="6808FC2A" w:rsidRPr="00D56146" w:rsidRDefault="6808FC2A" w:rsidP="6808FC2A">
      <w:pPr>
        <w:pStyle w:val="BodyText"/>
        <w:spacing w:after="0" w:line="240" w:lineRule="auto"/>
        <w:jc w:val="center"/>
        <w:rPr>
          <w:rFonts w:ascii="Times New Roman" w:hAnsi="Times New Roman" w:cs="Times New Roman"/>
          <w:b/>
          <w:bCs/>
        </w:rPr>
      </w:pPr>
      <w:r w:rsidRPr="00D56146">
        <w:rPr>
          <w:rFonts w:ascii="Times New Roman" w:hAnsi="Times New Roman" w:cs="Times New Roman"/>
          <w:noProof/>
        </w:rPr>
        <w:drawing>
          <wp:inline distT="0" distB="0" distL="0" distR="0" wp14:anchorId="44F3BB2D" wp14:editId="53FCA3D5">
            <wp:extent cx="8591550" cy="6581776"/>
            <wp:effectExtent l="0" t="0" r="0" b="0"/>
            <wp:docPr id="19967227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8591550" cy="6581776"/>
                    </a:xfrm>
                    <a:prstGeom prst="rect">
                      <a:avLst/>
                    </a:prstGeom>
                  </pic:spPr>
                </pic:pic>
              </a:graphicData>
            </a:graphic>
          </wp:inline>
        </w:drawing>
      </w:r>
    </w:p>
    <w:p w14:paraId="364672A1" w14:textId="47A857BD" w:rsidR="0050261E" w:rsidRPr="00D56146" w:rsidRDefault="0050261E" w:rsidP="6808FC2A">
      <w:pPr>
        <w:pStyle w:val="BodyText"/>
        <w:spacing w:after="0" w:line="240" w:lineRule="auto"/>
        <w:jc w:val="center"/>
        <w:rPr>
          <w:rFonts w:ascii="Times New Roman" w:hAnsi="Times New Roman" w:cs="Times New Roman"/>
          <w:b/>
          <w:bCs/>
        </w:rPr>
      </w:pPr>
    </w:p>
    <w:p w14:paraId="42002F2D" w14:textId="26C9D9EA" w:rsidR="0050261E" w:rsidRPr="00FB5C35" w:rsidRDefault="00FB5C35" w:rsidP="00FB5C35">
      <w:pPr>
        <w:pStyle w:val="IntenseQuote"/>
        <w:rPr>
          <w:rFonts w:ascii="Times New Roman" w:eastAsia="Times New Roman" w:hAnsi="Times New Roman" w:cs="Times New Roman"/>
          <w:i w:val="0"/>
          <w:iCs w:val="0"/>
          <w:color w:val="auto"/>
        </w:rPr>
      </w:pPr>
      <w:r w:rsidRPr="1EEC3E92">
        <w:rPr>
          <w:rFonts w:ascii="Times New Roman" w:eastAsia="Times New Roman" w:hAnsi="Times New Roman" w:cs="Times New Roman"/>
          <w:i w:val="0"/>
          <w:iCs w:val="0"/>
          <w:color w:val="auto"/>
          <w:sz w:val="24"/>
          <w:szCs w:val="24"/>
        </w:rPr>
        <w:lastRenderedPageBreak/>
        <w:t>ROOMS</w:t>
      </w:r>
    </w:p>
    <w:p w14:paraId="078E1A17" w14:textId="77777777" w:rsidR="00FB5C35" w:rsidRPr="00D56146" w:rsidRDefault="00FB5C35" w:rsidP="6808FC2A">
      <w:pPr>
        <w:pStyle w:val="BodyText"/>
        <w:spacing w:after="0" w:line="240" w:lineRule="auto"/>
        <w:jc w:val="center"/>
        <w:rPr>
          <w:rFonts w:ascii="Times New Roman" w:hAnsi="Times New Roman" w:cs="Times New Roman"/>
          <w:b/>
          <w:bCs/>
        </w:rPr>
      </w:pPr>
    </w:p>
    <w:tbl>
      <w:tblPr>
        <w:tblStyle w:val="TableGrid"/>
        <w:tblW w:w="19435" w:type="dxa"/>
        <w:tblLook w:val="04A0" w:firstRow="1" w:lastRow="0" w:firstColumn="1" w:lastColumn="0" w:noHBand="0" w:noVBand="1"/>
      </w:tblPr>
      <w:tblGrid>
        <w:gridCol w:w="2456"/>
        <w:gridCol w:w="1391"/>
        <w:gridCol w:w="1889"/>
        <w:gridCol w:w="1296"/>
        <w:gridCol w:w="1124"/>
        <w:gridCol w:w="6289"/>
        <w:gridCol w:w="4990"/>
      </w:tblGrid>
      <w:tr w:rsidR="00720348" w:rsidRPr="00D56146" w14:paraId="4434E73A" w14:textId="77777777" w:rsidTr="6808FC2A">
        <w:tc>
          <w:tcPr>
            <w:tcW w:w="2463" w:type="dxa"/>
            <w:shd w:val="clear" w:color="auto" w:fill="0070C0"/>
          </w:tcPr>
          <w:p w14:paraId="3672258E" w14:textId="3FF2B918"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Name</w:t>
            </w:r>
          </w:p>
        </w:tc>
        <w:tc>
          <w:tcPr>
            <w:tcW w:w="1395" w:type="dxa"/>
            <w:shd w:val="clear" w:color="auto" w:fill="0070C0"/>
          </w:tcPr>
          <w:p w14:paraId="54179160" w14:textId="3FF2B918"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ID</w:t>
            </w:r>
          </w:p>
        </w:tc>
        <w:tc>
          <w:tcPr>
            <w:tcW w:w="1890" w:type="dxa"/>
            <w:shd w:val="clear" w:color="auto" w:fill="0070C0"/>
          </w:tcPr>
          <w:p w14:paraId="5E1F8F81"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Monsters</w:t>
            </w:r>
          </w:p>
          <w:p w14:paraId="3FFC18BA"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1296" w:type="dxa"/>
            <w:shd w:val="clear" w:color="auto" w:fill="0070C0"/>
          </w:tcPr>
          <w:p w14:paraId="1543AEEE" w14:textId="1405AC55"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Artifact</w:t>
            </w:r>
          </w:p>
          <w:p w14:paraId="2730F315"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1056" w:type="dxa"/>
            <w:shd w:val="clear" w:color="auto" w:fill="0070C0"/>
          </w:tcPr>
          <w:p w14:paraId="6E5ACC2C"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Puzzle</w:t>
            </w:r>
          </w:p>
          <w:p w14:paraId="4C4CE8E5"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6322" w:type="dxa"/>
            <w:shd w:val="clear" w:color="auto" w:fill="0070C0"/>
          </w:tcPr>
          <w:p w14:paraId="1BEA32FD"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Description</w:t>
            </w:r>
          </w:p>
        </w:tc>
        <w:tc>
          <w:tcPr>
            <w:tcW w:w="5013" w:type="dxa"/>
            <w:shd w:val="clear" w:color="auto" w:fill="0070C0"/>
          </w:tcPr>
          <w:p w14:paraId="22D0ED86"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Value / Worth</w:t>
            </w:r>
          </w:p>
        </w:tc>
      </w:tr>
      <w:tr w:rsidR="00720348" w:rsidRPr="00D56146" w14:paraId="199A23E1" w14:textId="77777777" w:rsidTr="6808FC2A">
        <w:tc>
          <w:tcPr>
            <w:tcW w:w="2463" w:type="dxa"/>
          </w:tcPr>
          <w:p w14:paraId="3C9779BB" w14:textId="6DE00BD0" w:rsidR="00635B36"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color w:val="00B050"/>
                <w:sz w:val="24"/>
                <w:szCs w:val="24"/>
              </w:rPr>
              <w:t>Jungle Furry</w:t>
            </w:r>
            <w:r w:rsidRPr="00D56146">
              <w:rPr>
                <w:rFonts w:ascii="Times New Roman" w:eastAsia="Times New Roman" w:hAnsi="Times New Roman" w:cs="Times New Roman"/>
                <w:sz w:val="24"/>
                <w:szCs w:val="24"/>
              </w:rPr>
              <w:t xml:space="preserve"> </w:t>
            </w:r>
          </w:p>
        </w:tc>
        <w:tc>
          <w:tcPr>
            <w:tcW w:w="1395" w:type="dxa"/>
          </w:tcPr>
          <w:p w14:paraId="1A25D6B9" w14:textId="2B2E8E92"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1</w:t>
            </w:r>
          </w:p>
        </w:tc>
        <w:tc>
          <w:tcPr>
            <w:tcW w:w="1890" w:type="dxa"/>
          </w:tcPr>
          <w:p w14:paraId="418A54A0" w14:textId="64133B1C"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Homo habilis (HOM32)</w:t>
            </w:r>
          </w:p>
        </w:tc>
        <w:tc>
          <w:tcPr>
            <w:tcW w:w="1296" w:type="dxa"/>
          </w:tcPr>
          <w:p w14:paraId="1582A71D" w14:textId="6B1F0547"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448</w:t>
            </w:r>
          </w:p>
          <w:p w14:paraId="38AB3E3D" w14:textId="1DE343F7" w:rsidR="00635B36" w:rsidRPr="00D56146" w:rsidRDefault="00635B36" w:rsidP="6F6379A4">
            <w:pPr>
              <w:pStyle w:val="BodyText"/>
              <w:spacing w:after="0"/>
              <w:rPr>
                <w:rFonts w:ascii="Times New Roman" w:eastAsia="Times New Roman" w:hAnsi="Times New Roman" w:cs="Times New Roman"/>
                <w:color w:val="00B050"/>
                <w:sz w:val="24"/>
                <w:szCs w:val="24"/>
              </w:rPr>
            </w:pPr>
          </w:p>
        </w:tc>
        <w:tc>
          <w:tcPr>
            <w:tcW w:w="1056" w:type="dxa"/>
          </w:tcPr>
          <w:p w14:paraId="30E30079" w14:textId="07F7451A"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2</w:t>
            </w:r>
          </w:p>
        </w:tc>
        <w:tc>
          <w:tcPr>
            <w:tcW w:w="6322" w:type="dxa"/>
          </w:tcPr>
          <w:p w14:paraId="580F702C" w14:textId="2FE7A94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w:hAnsi="Times New Roman" w:cs="Times New Roman"/>
                <w:color w:val="00B050"/>
              </w:rPr>
              <w:t>You have entered the Jungle to go after your spouse! There is a trail of blood that leads to a clue/puzzle that the kidnappers or your spouse seemed to have dropped (PZ02). There is another room to the left, slightly to the right and exit straight ahead. Player must fight and defeat Homo habilis (HOM32) to exit room</w:t>
            </w:r>
            <w:r w:rsidRPr="00D56146">
              <w:rPr>
                <w:rFonts w:ascii="Times New Roman" w:hAnsi="Times New Roman" w:cs="Times New Roman"/>
                <w:color w:val="00B050"/>
              </w:rPr>
              <w:t>.</w:t>
            </w:r>
          </w:p>
          <w:p w14:paraId="1C7F8B7F" w14:textId="13397555" w:rsidR="00635B36" w:rsidRPr="00D56146" w:rsidRDefault="00635B36" w:rsidP="6F6379A4">
            <w:pPr>
              <w:pStyle w:val="BodyText"/>
              <w:spacing w:after="0"/>
              <w:rPr>
                <w:rFonts w:ascii="Times New Roman" w:eastAsia="Times New Roman" w:hAnsi="Times New Roman" w:cs="Times New Roman"/>
                <w:color w:val="00B050"/>
                <w:sz w:val="24"/>
                <w:szCs w:val="24"/>
              </w:rPr>
            </w:pPr>
          </w:p>
        </w:tc>
        <w:tc>
          <w:tcPr>
            <w:tcW w:w="5013" w:type="dxa"/>
          </w:tcPr>
          <w:p w14:paraId="69E88DF0" w14:textId="55DF5FB6" w:rsidR="00635B36" w:rsidRPr="00D56146" w:rsidRDefault="6808FC2A" w:rsidP="6808FC2A">
            <w:pPr>
              <w:rPr>
                <w:rFonts w:ascii="Times New Roman" w:hAnsi="Times New Roman" w:cs="Times New Roman"/>
                <w:color w:val="00B050"/>
              </w:rPr>
            </w:pPr>
            <w:r w:rsidRPr="00D56146">
              <w:rPr>
                <w:rFonts w:ascii="Times New Roman" w:hAnsi="Times New Roman" w:cs="Times New Roman"/>
                <w:color w:val="00B050"/>
              </w:rPr>
              <w:t xml:space="preserve">Solving the puzzle and defeating the monster will fetch player 10 points each totaling to 20 points </w:t>
            </w:r>
          </w:p>
        </w:tc>
      </w:tr>
      <w:tr w:rsidR="00720348" w:rsidRPr="00D56146" w14:paraId="474B3373" w14:textId="77777777" w:rsidTr="6808FC2A">
        <w:tc>
          <w:tcPr>
            <w:tcW w:w="2463" w:type="dxa"/>
          </w:tcPr>
          <w:p w14:paraId="495F3399"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Snake Keeper</w:t>
            </w:r>
          </w:p>
        </w:tc>
        <w:tc>
          <w:tcPr>
            <w:tcW w:w="1395" w:type="dxa"/>
          </w:tcPr>
          <w:p w14:paraId="644B4BA6"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02</w:t>
            </w:r>
          </w:p>
        </w:tc>
        <w:tc>
          <w:tcPr>
            <w:tcW w:w="1890" w:type="dxa"/>
          </w:tcPr>
          <w:p w14:paraId="01C42419" w14:textId="6DE00BD0" w:rsidR="00635B36" w:rsidRPr="00D56146" w:rsidRDefault="6808FC2A" w:rsidP="6808FC2A">
            <w:pPr>
              <w:pStyle w:val="BodyText"/>
              <w:spacing w:after="0"/>
              <w:rPr>
                <w:rFonts w:ascii="Times New Roman" w:eastAsia="Times New Roman" w:hAnsi="Times New Roman" w:cs="Times New Roman"/>
                <w:color w:val="00B050"/>
              </w:rPr>
            </w:pPr>
            <w:proofErr w:type="gramStart"/>
            <w:r w:rsidRPr="00D56146">
              <w:rPr>
                <w:rFonts w:ascii="Times New Roman" w:eastAsia="Times New Roman" w:hAnsi="Times New Roman" w:cs="Times New Roman"/>
                <w:color w:val="00B050"/>
                <w:sz w:val="24"/>
                <w:szCs w:val="24"/>
              </w:rPr>
              <w:t>Snake(</w:t>
            </w:r>
            <w:proofErr w:type="gramEnd"/>
            <w:r w:rsidRPr="00D56146">
              <w:rPr>
                <w:rFonts w:ascii="Times New Roman" w:eastAsia="Times New Roman" w:hAnsi="Times New Roman" w:cs="Times New Roman"/>
                <w:color w:val="00B050"/>
                <w:sz w:val="24"/>
                <w:szCs w:val="24"/>
              </w:rPr>
              <w:t>SNK78)</w:t>
            </w:r>
          </w:p>
          <w:p w14:paraId="267994F9" w14:textId="7E757964" w:rsidR="00635B36" w:rsidRPr="00D56146" w:rsidRDefault="00635B36" w:rsidP="00982FD5">
            <w:pPr>
              <w:pStyle w:val="BodyText"/>
              <w:spacing w:after="0"/>
              <w:rPr>
                <w:rFonts w:ascii="Times New Roman" w:eastAsia="Times New Roman" w:hAnsi="Times New Roman" w:cs="Times New Roman"/>
                <w:color w:val="00B050"/>
                <w:sz w:val="24"/>
                <w:szCs w:val="24"/>
              </w:rPr>
            </w:pPr>
          </w:p>
        </w:tc>
        <w:tc>
          <w:tcPr>
            <w:tcW w:w="1296" w:type="dxa"/>
          </w:tcPr>
          <w:p w14:paraId="37A1FBB1" w14:textId="2F0B137B"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056" w:type="dxa"/>
          </w:tcPr>
          <w:p w14:paraId="0097B8C3" w14:textId="6258D363"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9</w:t>
            </w:r>
          </w:p>
        </w:tc>
        <w:tc>
          <w:tcPr>
            <w:tcW w:w="6322" w:type="dxa"/>
          </w:tcPr>
          <w:p w14:paraId="5C418DB7" w14:textId="14A5FEA0" w:rsidR="00635B36" w:rsidRPr="00D56146" w:rsidRDefault="6808FC2A" w:rsidP="6808FC2A">
            <w:pPr>
              <w:pStyle w:val="BodyText"/>
              <w:spacing w:after="0" w:line="276" w:lineRule="auto"/>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 xml:space="preserve">Solve puzzle (PZ09) to enter room. As soon as you enter the room a snake (SNK78) has attacked you. Once you have defeated the snake you can exit straight ahead or to the left.  </w:t>
            </w:r>
          </w:p>
        </w:tc>
        <w:tc>
          <w:tcPr>
            <w:tcW w:w="5013" w:type="dxa"/>
          </w:tcPr>
          <w:p w14:paraId="7C9DA837" w14:textId="0F29EFDD" w:rsidR="00635B36" w:rsidRPr="00D56146" w:rsidRDefault="6808FC2A" w:rsidP="6808FC2A">
            <w:pPr>
              <w:pStyle w:val="BodyText"/>
              <w:spacing w:after="0"/>
              <w:rPr>
                <w:rFonts w:ascii="Times New Roman" w:hAnsi="Times New Roman" w:cs="Times New Roman"/>
                <w:color w:val="00B050"/>
              </w:rPr>
            </w:pPr>
            <w:r w:rsidRPr="00D56146">
              <w:rPr>
                <w:rFonts w:ascii="Times New Roman" w:hAnsi="Times New Roman" w:cs="Times New Roman"/>
                <w:color w:val="00B050"/>
              </w:rPr>
              <w:t>Solving the puzzle and defeating the monster will fetch player 10 points each totaling to 20 points</w:t>
            </w:r>
          </w:p>
        </w:tc>
      </w:tr>
      <w:tr w:rsidR="00720348" w:rsidRPr="00D56146" w14:paraId="3D5D6196" w14:textId="77777777" w:rsidTr="6808FC2A">
        <w:tc>
          <w:tcPr>
            <w:tcW w:w="2463" w:type="dxa"/>
          </w:tcPr>
          <w:p w14:paraId="2B01AB27" w14:textId="6DE00BD0"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Lake Finder</w:t>
            </w:r>
          </w:p>
        </w:tc>
        <w:tc>
          <w:tcPr>
            <w:tcW w:w="1395" w:type="dxa"/>
          </w:tcPr>
          <w:p w14:paraId="7A0FD1FA" w14:textId="6DE00BD0"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3</w:t>
            </w:r>
          </w:p>
        </w:tc>
        <w:tc>
          <w:tcPr>
            <w:tcW w:w="1890" w:type="dxa"/>
          </w:tcPr>
          <w:p w14:paraId="7C91361B" w14:textId="6D436E59"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296" w:type="dxa"/>
          </w:tcPr>
          <w:p w14:paraId="151B650E" w14:textId="021D0601"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ater</w:t>
            </w:r>
          </w:p>
          <w:p w14:paraId="4BF769B7" w14:textId="0CA03947"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H2O82)</w:t>
            </w:r>
          </w:p>
        </w:tc>
        <w:tc>
          <w:tcPr>
            <w:tcW w:w="1056" w:type="dxa"/>
          </w:tcPr>
          <w:p w14:paraId="39D2ECBC" w14:textId="52C6761F"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6322" w:type="dxa"/>
          </w:tcPr>
          <w:p w14:paraId="6D9F8218" w14:textId="5C924DF5"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Contain clean water of life helping the player to keep them alive by drinking it to heal life points, store it for later to heal, or clean tools.</w:t>
            </w:r>
          </w:p>
        </w:tc>
        <w:tc>
          <w:tcPr>
            <w:tcW w:w="5013" w:type="dxa"/>
          </w:tcPr>
          <w:p w14:paraId="3A07192B" w14:textId="2EC905E0" w:rsidR="00635B36"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FF0000"/>
                <w:sz w:val="24"/>
                <w:szCs w:val="24"/>
              </w:rPr>
              <w:t>Heal Health</w:t>
            </w:r>
          </w:p>
        </w:tc>
      </w:tr>
      <w:tr w:rsidR="00720348" w:rsidRPr="00D56146" w14:paraId="3A48A2EF" w14:textId="77777777" w:rsidTr="6808FC2A">
        <w:tc>
          <w:tcPr>
            <w:tcW w:w="2463" w:type="dxa"/>
          </w:tcPr>
          <w:p w14:paraId="42757E99"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Tree of Faith</w:t>
            </w:r>
          </w:p>
        </w:tc>
        <w:tc>
          <w:tcPr>
            <w:tcW w:w="1395" w:type="dxa"/>
          </w:tcPr>
          <w:p w14:paraId="30869BE2" w14:textId="07324DEF"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4</w:t>
            </w:r>
          </w:p>
        </w:tc>
        <w:tc>
          <w:tcPr>
            <w:tcW w:w="1890" w:type="dxa"/>
          </w:tcPr>
          <w:p w14:paraId="47CC5C74" w14:textId="671FE00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296" w:type="dxa"/>
          </w:tcPr>
          <w:p w14:paraId="166FFD84" w14:textId="58EEBEC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Wood/Log (WLG18)</w:t>
            </w:r>
          </w:p>
          <w:p w14:paraId="371700F2" w14:textId="1D3B0278" w:rsidR="00635B36" w:rsidRPr="00D56146"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277A2EB1" w14:textId="15695C69"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088C2793" w14:textId="240BE2FC"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Your health has decreased, and you are hungry. There is a tree with some unknown fruits; you will do anything for survival. You spotted a wood/log (WLG18) that will be able to help you get the fruit out of the tree.  There is an exit to the left or right up ahead.</w:t>
            </w:r>
          </w:p>
        </w:tc>
        <w:tc>
          <w:tcPr>
            <w:tcW w:w="5013" w:type="dxa"/>
          </w:tcPr>
          <w:p w14:paraId="63D69616" w14:textId="3217D797"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Getting the fruit out of the tree will increase the player health by 15.</w:t>
            </w:r>
          </w:p>
        </w:tc>
      </w:tr>
      <w:tr w:rsidR="00720348" w:rsidRPr="00D56146" w14:paraId="0F3DFD8C" w14:textId="77777777" w:rsidTr="6808FC2A">
        <w:tc>
          <w:tcPr>
            <w:tcW w:w="2463" w:type="dxa"/>
          </w:tcPr>
          <w:p w14:paraId="0F9F759B" w14:textId="58EE895D"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Land of the Tiger</w:t>
            </w:r>
          </w:p>
        </w:tc>
        <w:tc>
          <w:tcPr>
            <w:tcW w:w="1395" w:type="dxa"/>
          </w:tcPr>
          <w:p w14:paraId="736F796C" w14:textId="3BD8CE9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5</w:t>
            </w:r>
          </w:p>
        </w:tc>
        <w:tc>
          <w:tcPr>
            <w:tcW w:w="1890" w:type="dxa"/>
          </w:tcPr>
          <w:p w14:paraId="64231258" w14:textId="3BD8CE9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Tiger (TIG01)</w:t>
            </w:r>
          </w:p>
          <w:p w14:paraId="0C149430" w14:textId="3BD8CE9E" w:rsidR="00635B36" w:rsidRPr="00D56146" w:rsidRDefault="00635B36" w:rsidP="00D157A5">
            <w:pPr>
              <w:pStyle w:val="BodyText"/>
              <w:spacing w:after="0"/>
              <w:rPr>
                <w:rFonts w:ascii="Times New Roman" w:eastAsia="Times New Roman" w:hAnsi="Times New Roman" w:cs="Times New Roman"/>
                <w:color w:val="00B050"/>
                <w:sz w:val="24"/>
                <w:szCs w:val="24"/>
              </w:rPr>
            </w:pPr>
          </w:p>
        </w:tc>
        <w:tc>
          <w:tcPr>
            <w:tcW w:w="1296" w:type="dxa"/>
          </w:tcPr>
          <w:p w14:paraId="16921454" w14:textId="3BD8CE9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Band-Aid (BA448)</w:t>
            </w:r>
          </w:p>
        </w:tc>
        <w:tc>
          <w:tcPr>
            <w:tcW w:w="1056" w:type="dxa"/>
          </w:tcPr>
          <w:p w14:paraId="4CB4BD40" w14:textId="395E24D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7D22AA29" w14:textId="50EA1E9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You see footprints that lead you to RM05 when you enter there is a monster (TIG01) with an exit to the left or right.</w:t>
            </w:r>
          </w:p>
        </w:tc>
        <w:tc>
          <w:tcPr>
            <w:tcW w:w="5013" w:type="dxa"/>
          </w:tcPr>
          <w:p w14:paraId="76B81657" w14:textId="603F671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Defeating the monster will give the player 20 points.</w:t>
            </w:r>
          </w:p>
        </w:tc>
      </w:tr>
      <w:tr w:rsidR="00720348" w:rsidRPr="00D56146" w14:paraId="7E4AB4FD" w14:textId="77777777" w:rsidTr="6808FC2A">
        <w:tc>
          <w:tcPr>
            <w:tcW w:w="2463" w:type="dxa"/>
          </w:tcPr>
          <w:p w14:paraId="53520F2B" w14:textId="58EE895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wampy ditch</w:t>
            </w:r>
          </w:p>
        </w:tc>
        <w:tc>
          <w:tcPr>
            <w:tcW w:w="1395" w:type="dxa"/>
          </w:tcPr>
          <w:p w14:paraId="2B769E0D" w14:textId="58EE895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06</w:t>
            </w:r>
          </w:p>
        </w:tc>
        <w:tc>
          <w:tcPr>
            <w:tcW w:w="1890" w:type="dxa"/>
          </w:tcPr>
          <w:p w14:paraId="74D50C1D" w14:textId="21011EF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36F5FE00" w14:textId="4E91A5D3"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152EE278" w14:textId="77777777"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1</w:t>
            </w:r>
          </w:p>
          <w:p w14:paraId="0E386BA8" w14:textId="42B2C121" w:rsidR="00D271DF"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5</w:t>
            </w:r>
          </w:p>
        </w:tc>
        <w:tc>
          <w:tcPr>
            <w:tcW w:w="6322" w:type="dxa"/>
          </w:tcPr>
          <w:p w14:paraId="23B08535" w14:textId="1072C1A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A ditch is beside player’s pathway. Player must solve 2 puzzles to move ahead. You can also exit the room if the puzzle </w:t>
            </w:r>
            <w:proofErr w:type="gramStart"/>
            <w:r w:rsidRPr="00D56146">
              <w:rPr>
                <w:rFonts w:ascii="Times New Roman" w:eastAsia="Times New Roman" w:hAnsi="Times New Roman" w:cs="Times New Roman"/>
                <w:color w:val="1F497D" w:themeColor="text2"/>
                <w:sz w:val="24"/>
                <w:szCs w:val="24"/>
              </w:rPr>
              <w:t>are</w:t>
            </w:r>
            <w:proofErr w:type="gramEnd"/>
            <w:r w:rsidRPr="00D56146">
              <w:rPr>
                <w:rFonts w:ascii="Times New Roman" w:eastAsia="Times New Roman" w:hAnsi="Times New Roman" w:cs="Times New Roman"/>
                <w:color w:val="1F497D" w:themeColor="text2"/>
                <w:sz w:val="24"/>
                <w:szCs w:val="24"/>
              </w:rPr>
              <w:t xml:space="preserve"> too hard to answer.</w:t>
            </w:r>
          </w:p>
        </w:tc>
        <w:tc>
          <w:tcPr>
            <w:tcW w:w="5013" w:type="dxa"/>
          </w:tcPr>
          <w:p w14:paraId="1A8FA15D" w14:textId="1FA17F19"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olving both puzzles will fetch player 20points in total towards other needed artifact. 10 point for each puzzle.</w:t>
            </w:r>
          </w:p>
        </w:tc>
      </w:tr>
      <w:tr w:rsidR="00720348" w:rsidRPr="00D56146" w14:paraId="4416BBF0" w14:textId="77777777" w:rsidTr="6808FC2A">
        <w:tc>
          <w:tcPr>
            <w:tcW w:w="2463" w:type="dxa"/>
          </w:tcPr>
          <w:p w14:paraId="49139839" w14:textId="3C67301B"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reasure room</w:t>
            </w:r>
            <w:r w:rsidRPr="00D56146">
              <w:rPr>
                <w:rFonts w:ascii="Times New Roman" w:eastAsia="Times New Roman" w:hAnsi="Times New Roman" w:cs="Times New Roman"/>
                <w:sz w:val="24"/>
                <w:szCs w:val="24"/>
              </w:rPr>
              <w:t xml:space="preserve"> </w:t>
            </w:r>
          </w:p>
        </w:tc>
        <w:tc>
          <w:tcPr>
            <w:tcW w:w="1395" w:type="dxa"/>
          </w:tcPr>
          <w:p w14:paraId="1D763E7B" w14:textId="58EE895D" w:rsidR="00635B36" w:rsidRPr="00D56146" w:rsidRDefault="6808FC2A" w:rsidP="6808FC2A">
            <w:pPr>
              <w:pStyle w:val="BodyText"/>
              <w:spacing w:after="0"/>
              <w:rPr>
                <w:rFonts w:ascii="Times New Roman" w:eastAsia="Times New Roman" w:hAnsi="Times New Roman" w:cs="Times New Roman"/>
                <w:highlight w:val="yellow"/>
              </w:rPr>
            </w:pPr>
            <w:r w:rsidRPr="00D56146">
              <w:rPr>
                <w:rFonts w:ascii="Times New Roman" w:eastAsia="Times New Roman" w:hAnsi="Times New Roman" w:cs="Times New Roman"/>
                <w:sz w:val="24"/>
                <w:szCs w:val="24"/>
                <w:highlight w:val="yellow"/>
              </w:rPr>
              <w:t>RM07</w:t>
            </w:r>
          </w:p>
        </w:tc>
        <w:tc>
          <w:tcPr>
            <w:tcW w:w="1890" w:type="dxa"/>
          </w:tcPr>
          <w:p w14:paraId="2E351C5E" w14:textId="15542114"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ne</w:t>
            </w:r>
          </w:p>
        </w:tc>
        <w:tc>
          <w:tcPr>
            <w:tcW w:w="1296" w:type="dxa"/>
          </w:tcPr>
          <w:p w14:paraId="2E8DAF6A" w14:textId="71D72FE0" w:rsidR="00635B36" w:rsidRPr="00D56146" w:rsidRDefault="00635B36" w:rsidP="00D157A5">
            <w:pPr>
              <w:pStyle w:val="BodyText"/>
              <w:spacing w:after="0"/>
              <w:rPr>
                <w:rFonts w:ascii="Times New Roman" w:eastAsia="Times New Roman" w:hAnsi="Times New Roman" w:cs="Times New Roman"/>
                <w:sz w:val="24"/>
                <w:szCs w:val="24"/>
              </w:rPr>
            </w:pPr>
          </w:p>
        </w:tc>
        <w:tc>
          <w:tcPr>
            <w:tcW w:w="1056" w:type="dxa"/>
          </w:tcPr>
          <w:p w14:paraId="1B1B955D" w14:textId="3CF1D712"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Z03</w:t>
            </w:r>
          </w:p>
        </w:tc>
        <w:tc>
          <w:tcPr>
            <w:tcW w:w="6322" w:type="dxa"/>
          </w:tcPr>
          <w:p w14:paraId="1C24D867" w14:textId="3B1F7145"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An empty room with just a golden treasure chest</w:t>
            </w:r>
          </w:p>
        </w:tc>
        <w:tc>
          <w:tcPr>
            <w:tcW w:w="5013" w:type="dxa"/>
          </w:tcPr>
          <w:p w14:paraId="53B74549" w14:textId="6A6178B9" w:rsidR="00635B36" w:rsidRPr="00D56146" w:rsidRDefault="00635B36" w:rsidP="00D157A5">
            <w:pPr>
              <w:pStyle w:val="BodyText"/>
              <w:spacing w:after="0"/>
              <w:rPr>
                <w:rFonts w:ascii="Times New Roman" w:eastAsia="Times New Roman" w:hAnsi="Times New Roman" w:cs="Times New Roman"/>
                <w:sz w:val="24"/>
                <w:szCs w:val="24"/>
              </w:rPr>
            </w:pPr>
          </w:p>
        </w:tc>
      </w:tr>
      <w:tr w:rsidR="00720348" w:rsidRPr="00D56146" w14:paraId="626AA601" w14:textId="77777777" w:rsidTr="6808FC2A">
        <w:tc>
          <w:tcPr>
            <w:tcW w:w="2463" w:type="dxa"/>
          </w:tcPr>
          <w:p w14:paraId="1FBEF4F9" w14:textId="35A9FE49"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rap Room</w:t>
            </w:r>
          </w:p>
        </w:tc>
        <w:tc>
          <w:tcPr>
            <w:tcW w:w="1395" w:type="dxa"/>
          </w:tcPr>
          <w:p w14:paraId="4F96A8C1" w14:textId="58EE895D"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8</w:t>
            </w:r>
          </w:p>
        </w:tc>
        <w:tc>
          <w:tcPr>
            <w:tcW w:w="1890" w:type="dxa"/>
          </w:tcPr>
          <w:p w14:paraId="3714B11C" w14:textId="07C0049D"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296" w:type="dxa"/>
          </w:tcPr>
          <w:p w14:paraId="6F9B0893" w14:textId="7B19F16A" w:rsidR="00635B36" w:rsidRPr="00D56146" w:rsidRDefault="6808FC2A" w:rsidP="6808FC2A">
            <w:pPr>
              <w:pStyle w:val="BodyText"/>
              <w:spacing w:after="0"/>
              <w:rPr>
                <w:rFonts w:ascii="Times New Roman" w:hAnsi="Times New Roman" w:cs="Times New Roman"/>
                <w:color w:val="C00000"/>
              </w:rPr>
            </w:pPr>
            <w:r w:rsidRPr="00D56146">
              <w:rPr>
                <w:rFonts w:ascii="Times New Roman" w:hAnsi="Times New Roman" w:cs="Times New Roman"/>
                <w:color w:val="C00000"/>
              </w:rPr>
              <w:t>N/A</w:t>
            </w:r>
          </w:p>
        </w:tc>
        <w:tc>
          <w:tcPr>
            <w:tcW w:w="1056" w:type="dxa"/>
          </w:tcPr>
          <w:p w14:paraId="2B469F3C" w14:textId="6C4AD9E2"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PZ08</w:t>
            </w:r>
          </w:p>
        </w:tc>
        <w:tc>
          <w:tcPr>
            <w:tcW w:w="6322" w:type="dxa"/>
          </w:tcPr>
          <w:p w14:paraId="24BCA8E0" w14:textId="55CDECB6"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rap floor that will break down and fall to death.</w:t>
            </w:r>
          </w:p>
        </w:tc>
        <w:tc>
          <w:tcPr>
            <w:tcW w:w="5013" w:type="dxa"/>
          </w:tcPr>
          <w:p w14:paraId="4A762532" w14:textId="304E211A"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GAME OVER</w:t>
            </w:r>
          </w:p>
        </w:tc>
      </w:tr>
      <w:tr w:rsidR="00720348" w:rsidRPr="00D56146" w14:paraId="6C5CD9AD" w14:textId="77777777" w:rsidTr="6808FC2A">
        <w:tc>
          <w:tcPr>
            <w:tcW w:w="2463" w:type="dxa"/>
          </w:tcPr>
          <w:p w14:paraId="48DDECF8" w14:textId="4792F9A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ees Highland</w:t>
            </w:r>
          </w:p>
        </w:tc>
        <w:tc>
          <w:tcPr>
            <w:tcW w:w="1395" w:type="dxa"/>
          </w:tcPr>
          <w:p w14:paraId="74A3E4D8" w14:textId="58EE895D" w:rsidR="00635B36"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09</w:t>
            </w:r>
          </w:p>
        </w:tc>
        <w:tc>
          <w:tcPr>
            <w:tcW w:w="1890" w:type="dxa"/>
          </w:tcPr>
          <w:p w14:paraId="5CB5DCC5" w14:textId="7FC5048A"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244E2C8B" w14:textId="77777777"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w:t>
            </w:r>
          </w:p>
          <w:p w14:paraId="4192EA07" w14:textId="36129A3B" w:rsidR="001C7921"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KT77)</w:t>
            </w:r>
          </w:p>
        </w:tc>
        <w:tc>
          <w:tcPr>
            <w:tcW w:w="1056" w:type="dxa"/>
          </w:tcPr>
          <w:p w14:paraId="31A49E5F" w14:textId="35903C8C"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0201AA59" w14:textId="0E95DFA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room houses a lot of bees. The player needs to take caution. He also needs to purchase blanket before going into the room, to avoid being bitten. The blanket is the only protection available. Hence, he must have enough points to purchase one.</w:t>
            </w:r>
          </w:p>
        </w:tc>
        <w:tc>
          <w:tcPr>
            <w:tcW w:w="5013" w:type="dxa"/>
          </w:tcPr>
          <w:p w14:paraId="342F0BA7" w14:textId="146F9946" w:rsidR="0031198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 requires 20 points to purchase</w:t>
            </w:r>
          </w:p>
        </w:tc>
      </w:tr>
      <w:tr w:rsidR="00720348" w:rsidRPr="00D56146" w14:paraId="0EC80E97" w14:textId="77777777" w:rsidTr="6808FC2A">
        <w:tc>
          <w:tcPr>
            <w:tcW w:w="2463" w:type="dxa"/>
          </w:tcPr>
          <w:p w14:paraId="42D03F25" w14:textId="022EF956"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Marsh pit</w:t>
            </w:r>
          </w:p>
        </w:tc>
        <w:tc>
          <w:tcPr>
            <w:tcW w:w="1395" w:type="dxa"/>
          </w:tcPr>
          <w:p w14:paraId="522A4E8E" w14:textId="58EE895D"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0</w:t>
            </w:r>
          </w:p>
        </w:tc>
        <w:tc>
          <w:tcPr>
            <w:tcW w:w="1890" w:type="dxa"/>
          </w:tcPr>
          <w:p w14:paraId="5D883D48" w14:textId="01371D6B"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corpion </w:t>
            </w:r>
          </w:p>
          <w:p w14:paraId="2C9194B2" w14:textId="21D854FF"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CR93)</w:t>
            </w:r>
          </w:p>
          <w:p w14:paraId="0E0FD844" w14:textId="3A7B70C8" w:rsidR="00635B36" w:rsidRPr="00D56146" w:rsidRDefault="00635B36" w:rsidP="00D157A5">
            <w:pPr>
              <w:pStyle w:val="BodyText"/>
              <w:spacing w:after="0"/>
              <w:rPr>
                <w:rFonts w:ascii="Times New Roman" w:eastAsia="Times New Roman" w:hAnsi="Times New Roman" w:cs="Times New Roman"/>
                <w:color w:val="C00000"/>
                <w:sz w:val="24"/>
                <w:szCs w:val="24"/>
              </w:rPr>
            </w:pPr>
          </w:p>
        </w:tc>
        <w:tc>
          <w:tcPr>
            <w:tcW w:w="1296" w:type="dxa"/>
          </w:tcPr>
          <w:p w14:paraId="0729009E" w14:textId="3F7ECC69"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ntidote Potion</w:t>
            </w:r>
          </w:p>
          <w:p w14:paraId="4EF80506" w14:textId="0BA4C565" w:rsidR="0667EF6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OR78)</w:t>
            </w:r>
          </w:p>
          <w:p w14:paraId="14AF3823" w14:textId="3F7ECC69" w:rsidR="0667EF67" w:rsidRPr="00D56146" w:rsidRDefault="0667EF67" w:rsidP="0667EF67">
            <w:pPr>
              <w:pStyle w:val="BodyText"/>
              <w:spacing w:after="0"/>
              <w:rPr>
                <w:rFonts w:ascii="Times New Roman" w:eastAsia="Times New Roman" w:hAnsi="Times New Roman" w:cs="Times New Roman"/>
                <w:color w:val="C00000"/>
                <w:sz w:val="24"/>
                <w:szCs w:val="24"/>
              </w:rPr>
            </w:pPr>
          </w:p>
          <w:p w14:paraId="1385FC7D" w14:textId="1A323AD0" w:rsidR="00635B36" w:rsidRPr="00D56146" w:rsidRDefault="00635B36" w:rsidP="00D157A5">
            <w:pPr>
              <w:pStyle w:val="BodyText"/>
              <w:spacing w:after="0"/>
              <w:rPr>
                <w:rFonts w:ascii="Times New Roman" w:eastAsia="Times New Roman" w:hAnsi="Times New Roman" w:cs="Times New Roman"/>
                <w:color w:val="C00000"/>
                <w:sz w:val="24"/>
                <w:szCs w:val="24"/>
              </w:rPr>
            </w:pPr>
          </w:p>
        </w:tc>
        <w:tc>
          <w:tcPr>
            <w:tcW w:w="1056" w:type="dxa"/>
          </w:tcPr>
          <w:p w14:paraId="35DF4300" w14:textId="5A28A405"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lastRenderedPageBreak/>
              <w:t>PZ10</w:t>
            </w:r>
          </w:p>
        </w:tc>
        <w:tc>
          <w:tcPr>
            <w:tcW w:w="6322" w:type="dxa"/>
          </w:tcPr>
          <w:p w14:paraId="2368D8BF" w14:textId="5176E673"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A pit fall trap full of scorpion must solve the puzzle to get out or a given a chance to kill a scorpion it </w:t>
            </w:r>
            <w:proofErr w:type="gramStart"/>
            <w:r w:rsidRPr="00D56146">
              <w:rPr>
                <w:rFonts w:ascii="Times New Roman" w:eastAsia="Times New Roman" w:hAnsi="Times New Roman" w:cs="Times New Roman"/>
                <w:color w:val="C00000"/>
                <w:sz w:val="24"/>
                <w:szCs w:val="24"/>
              </w:rPr>
              <w:t>drop</w:t>
            </w:r>
            <w:proofErr w:type="gramEnd"/>
            <w:r w:rsidRPr="00D56146">
              <w:rPr>
                <w:rFonts w:ascii="Times New Roman" w:eastAsia="Times New Roman" w:hAnsi="Times New Roman" w:cs="Times New Roman"/>
                <w:color w:val="C00000"/>
                <w:sz w:val="24"/>
                <w:szCs w:val="24"/>
              </w:rPr>
              <w:t xml:space="preserve"> antidote potion.</w:t>
            </w:r>
          </w:p>
        </w:tc>
        <w:tc>
          <w:tcPr>
            <w:tcW w:w="5013" w:type="dxa"/>
          </w:tcPr>
          <w:p w14:paraId="5DCD0400" w14:textId="111EB126"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The puzzle </w:t>
            </w:r>
            <w:proofErr w:type="gramStart"/>
            <w:r w:rsidRPr="00D56146">
              <w:rPr>
                <w:rFonts w:ascii="Times New Roman" w:eastAsia="Times New Roman" w:hAnsi="Times New Roman" w:cs="Times New Roman"/>
                <w:color w:val="C00000"/>
                <w:sz w:val="24"/>
                <w:szCs w:val="24"/>
              </w:rPr>
              <w:t>solve</w:t>
            </w:r>
            <w:proofErr w:type="gramEnd"/>
            <w:r w:rsidRPr="00D56146">
              <w:rPr>
                <w:rFonts w:ascii="Times New Roman" w:eastAsia="Times New Roman" w:hAnsi="Times New Roman" w:cs="Times New Roman"/>
                <w:color w:val="C00000"/>
                <w:sz w:val="24"/>
                <w:szCs w:val="24"/>
              </w:rPr>
              <w:t xml:space="preserve"> matching picture to open the door to escape. If stun player loses 5 health points.</w:t>
            </w:r>
          </w:p>
        </w:tc>
      </w:tr>
      <w:tr w:rsidR="00720348" w:rsidRPr="00D56146" w14:paraId="1F16B27A" w14:textId="77777777" w:rsidTr="6808FC2A">
        <w:tc>
          <w:tcPr>
            <w:tcW w:w="2463" w:type="dxa"/>
          </w:tcPr>
          <w:p w14:paraId="53A61261" w14:textId="39060C0E"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e Path Less Traveled</w:t>
            </w:r>
          </w:p>
        </w:tc>
        <w:tc>
          <w:tcPr>
            <w:tcW w:w="1395" w:type="dxa"/>
          </w:tcPr>
          <w:p w14:paraId="792505F2" w14:textId="06DBDC16"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11</w:t>
            </w:r>
          </w:p>
        </w:tc>
        <w:tc>
          <w:tcPr>
            <w:tcW w:w="1890" w:type="dxa"/>
          </w:tcPr>
          <w:p w14:paraId="5D1E40A0" w14:textId="6F1994CB"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296" w:type="dxa"/>
          </w:tcPr>
          <w:p w14:paraId="5B37C69C" w14:textId="23DBC972" w:rsidR="00CE497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tone (ST45)</w:t>
            </w:r>
          </w:p>
          <w:p w14:paraId="3CBDB202" w14:textId="6E51D903" w:rsidR="0528CA83"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istol (GUN78)</w:t>
            </w:r>
          </w:p>
          <w:p w14:paraId="068100EF" w14:textId="734C36B5" w:rsidR="26D12F51" w:rsidRPr="00D56146" w:rsidRDefault="26D12F51" w:rsidP="26D12F51">
            <w:pPr>
              <w:pStyle w:val="BodyText"/>
              <w:spacing w:after="0"/>
              <w:rPr>
                <w:rFonts w:ascii="Times New Roman" w:eastAsia="Times New Roman" w:hAnsi="Times New Roman" w:cs="Times New Roman"/>
                <w:color w:val="00B050"/>
                <w:sz w:val="24"/>
                <w:szCs w:val="24"/>
              </w:rPr>
            </w:pPr>
          </w:p>
          <w:p w14:paraId="183FFE6A" w14:textId="1A323AD0" w:rsidR="00635B36" w:rsidRPr="00D56146"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53A6C29F" w14:textId="455B41AD"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480DBD7D" w14:textId="537A458D"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As you enter the room there are two artifacts (ST45 &amp; GUN78). There is an exit to left and right.</w:t>
            </w:r>
          </w:p>
        </w:tc>
        <w:tc>
          <w:tcPr>
            <w:tcW w:w="5013" w:type="dxa"/>
          </w:tcPr>
          <w:p w14:paraId="460BB911" w14:textId="456C9CBB" w:rsidR="00635B36"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00B050"/>
                <w:sz w:val="24"/>
                <w:szCs w:val="24"/>
              </w:rPr>
              <w:t>ST45 has a value of 2 points and GUN78 has a value of 20 points if sold</w:t>
            </w:r>
            <w:r w:rsidRPr="00D56146">
              <w:rPr>
                <w:rFonts w:ascii="Times New Roman" w:eastAsia="Times New Roman" w:hAnsi="Times New Roman" w:cs="Times New Roman"/>
                <w:sz w:val="24"/>
                <w:szCs w:val="24"/>
              </w:rPr>
              <w:t>.</w:t>
            </w:r>
          </w:p>
        </w:tc>
      </w:tr>
      <w:tr w:rsidR="00720348" w:rsidRPr="00D56146" w14:paraId="367CF1CE" w14:textId="77777777" w:rsidTr="6808FC2A">
        <w:tc>
          <w:tcPr>
            <w:tcW w:w="2463" w:type="dxa"/>
          </w:tcPr>
          <w:p w14:paraId="6D5C5688" w14:textId="26CED9F8"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tone Mountain</w:t>
            </w:r>
          </w:p>
        </w:tc>
        <w:tc>
          <w:tcPr>
            <w:tcW w:w="1395" w:type="dxa"/>
          </w:tcPr>
          <w:p w14:paraId="532A3186" w14:textId="06DBDC1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2</w:t>
            </w:r>
          </w:p>
        </w:tc>
        <w:tc>
          <w:tcPr>
            <w:tcW w:w="1890" w:type="dxa"/>
          </w:tcPr>
          <w:p w14:paraId="4ABE30E6" w14:textId="5D8FDB8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47DED840" w14:textId="2D509497"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w:t>
            </w:r>
          </w:p>
          <w:p w14:paraId="7253D04E" w14:textId="0A2A8ECE" w:rsidR="008F358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784)</w:t>
            </w:r>
          </w:p>
        </w:tc>
        <w:tc>
          <w:tcPr>
            <w:tcW w:w="1056" w:type="dxa"/>
          </w:tcPr>
          <w:p w14:paraId="60CF9001" w14:textId="4C06E3FA"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7FEC141A" w14:textId="35377AC4"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is a hill. Player in this room must climb to the top to be able to access the artifacts that lies at the top of the hill. One useful artifact lies at the top of the hill. However, player needs enough strength (***20 health points) to be able to climb the hill successfully.</w:t>
            </w:r>
          </w:p>
        </w:tc>
        <w:tc>
          <w:tcPr>
            <w:tcW w:w="5013" w:type="dxa"/>
          </w:tcPr>
          <w:p w14:paraId="260BF0F0" w14:textId="3ABF4F83"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Reaching the top of the hill fetches player a partner (WARRIOR). </w:t>
            </w:r>
          </w:p>
          <w:p w14:paraId="18EDA219" w14:textId="77777777" w:rsidR="00A7680B"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 is worth 50 points if player is not willing to climb the hill.</w:t>
            </w:r>
          </w:p>
          <w:p w14:paraId="15D9220F" w14:textId="73173B90" w:rsidR="00D743F0"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 is worth 50 points if player avoids this room.</w:t>
            </w:r>
          </w:p>
        </w:tc>
      </w:tr>
      <w:tr w:rsidR="00D22894" w:rsidRPr="00D56146" w14:paraId="08944197" w14:textId="77777777" w:rsidTr="6808FC2A">
        <w:tc>
          <w:tcPr>
            <w:tcW w:w="2463" w:type="dxa"/>
          </w:tcPr>
          <w:p w14:paraId="1D48DDE4" w14:textId="0B0673F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istraction Highland.</w:t>
            </w:r>
          </w:p>
        </w:tc>
        <w:tc>
          <w:tcPr>
            <w:tcW w:w="1395" w:type="dxa"/>
          </w:tcPr>
          <w:p w14:paraId="2D4C1293" w14:textId="06DBDC16" w:rsidR="00D22894"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13</w:t>
            </w:r>
          </w:p>
        </w:tc>
        <w:tc>
          <w:tcPr>
            <w:tcW w:w="1890" w:type="dxa"/>
          </w:tcPr>
          <w:p w14:paraId="17040AD1" w14:textId="37B68C5E" w:rsidR="00C23CC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etah</w:t>
            </w:r>
          </w:p>
          <w:p w14:paraId="092D8EC9" w14:textId="6D7BF6BA"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87)</w:t>
            </w:r>
          </w:p>
          <w:p w14:paraId="13EC6608" w14:textId="63EA2BD7" w:rsidR="00C23CC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Homo-Erectus</w:t>
            </w:r>
          </w:p>
          <w:p w14:paraId="21FFE981" w14:textId="70D9C58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ERE31)</w:t>
            </w:r>
          </w:p>
          <w:p w14:paraId="098B3F7B" w14:textId="0445E9F8" w:rsidR="00D22894" w:rsidRPr="00D56146"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72BD7BEB" w14:textId="6A47D676" w:rsidR="0083609F"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ood/Log</w:t>
            </w:r>
          </w:p>
          <w:p w14:paraId="3EB62C14" w14:textId="1C0E7C2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LG18</w:t>
            </w:r>
          </w:p>
        </w:tc>
        <w:tc>
          <w:tcPr>
            <w:tcW w:w="1056" w:type="dxa"/>
          </w:tcPr>
          <w:p w14:paraId="7BE7A830" w14:textId="58A7487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5</w:t>
            </w:r>
          </w:p>
          <w:p w14:paraId="6C9B1C9B" w14:textId="3C697D7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7</w:t>
            </w:r>
          </w:p>
          <w:p w14:paraId="6F6DE894" w14:textId="0DF0076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9</w:t>
            </w:r>
          </w:p>
        </w:tc>
        <w:tc>
          <w:tcPr>
            <w:tcW w:w="6322" w:type="dxa"/>
          </w:tcPr>
          <w:p w14:paraId="217B8602" w14:textId="6D7C223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ere are side attractions in this room, the player enjoys what is going on, and helpful hints are also in this room. Unaware to the player, there are monsters hidden in this room as well.  Player must solve puzzles to get more hints, he also must fight monsters to get on in this room. Player can purchase more artifacts as needed.</w:t>
            </w:r>
          </w:p>
        </w:tc>
        <w:tc>
          <w:tcPr>
            <w:tcW w:w="5013" w:type="dxa"/>
          </w:tcPr>
          <w:p w14:paraId="729DB6D5" w14:textId="77777777"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Each puzzle solved, leads to more hints for the mission. </w:t>
            </w:r>
          </w:p>
          <w:p w14:paraId="6F6EC953" w14:textId="633031D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Every monster killed adds 10points each to players points. Otherwise, the player loses 10 points for not defeating a monster.</w:t>
            </w:r>
          </w:p>
        </w:tc>
      </w:tr>
      <w:tr w:rsidR="00D22894" w:rsidRPr="00D56146" w14:paraId="579F6613" w14:textId="77777777" w:rsidTr="6808FC2A">
        <w:tc>
          <w:tcPr>
            <w:tcW w:w="2463" w:type="dxa"/>
          </w:tcPr>
          <w:p w14:paraId="5C4DEDB5" w14:textId="1BFE8E4E"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reasure Storage</w:t>
            </w:r>
          </w:p>
        </w:tc>
        <w:tc>
          <w:tcPr>
            <w:tcW w:w="1395" w:type="dxa"/>
          </w:tcPr>
          <w:p w14:paraId="7A77DE0F"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4</w:t>
            </w:r>
          </w:p>
        </w:tc>
        <w:tc>
          <w:tcPr>
            <w:tcW w:w="1890" w:type="dxa"/>
          </w:tcPr>
          <w:p w14:paraId="39BFFC45" w14:textId="77777777"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er</w:t>
            </w:r>
          </w:p>
          <w:p w14:paraId="4E57D2E0" w14:textId="2EBE94CF" w:rsidR="00AB54C2"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01)</w:t>
            </w:r>
          </w:p>
        </w:tc>
        <w:tc>
          <w:tcPr>
            <w:tcW w:w="1296" w:type="dxa"/>
          </w:tcPr>
          <w:p w14:paraId="26C211F2" w14:textId="27E5E9A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554A623A" w14:textId="359D5569"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1DD906DF" w14:textId="1AC1655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room houses the details of all kidnapped fellow in this jungle. Player sees the photo size image of the kidnapped spouse here. Also finds a small note saying “I am alive— keep looking…” There is only one monster to fight in this room.</w:t>
            </w:r>
          </w:p>
        </w:tc>
        <w:tc>
          <w:tcPr>
            <w:tcW w:w="5013" w:type="dxa"/>
          </w:tcPr>
          <w:p w14:paraId="6934E2B7" w14:textId="77777777"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purchase artifacts as needed</w:t>
            </w:r>
          </w:p>
          <w:p w14:paraId="178023E5" w14:textId="602928C6" w:rsidR="00DA48E2"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Killing the tiger fetched 15 points</w:t>
            </w:r>
          </w:p>
        </w:tc>
      </w:tr>
      <w:tr w:rsidR="00D22894" w:rsidRPr="00D56146" w14:paraId="206057F6" w14:textId="77777777" w:rsidTr="6808FC2A">
        <w:tc>
          <w:tcPr>
            <w:tcW w:w="2463" w:type="dxa"/>
          </w:tcPr>
          <w:p w14:paraId="0A06DD8A" w14:textId="0F1B476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pike Room</w:t>
            </w:r>
          </w:p>
        </w:tc>
        <w:tc>
          <w:tcPr>
            <w:tcW w:w="1395" w:type="dxa"/>
          </w:tcPr>
          <w:p w14:paraId="35965EAE" w14:textId="69755829"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rPr>
              <w:t>RM15</w:t>
            </w:r>
          </w:p>
        </w:tc>
        <w:tc>
          <w:tcPr>
            <w:tcW w:w="1890" w:type="dxa"/>
          </w:tcPr>
          <w:p w14:paraId="2736CDE6" w14:textId="4E21E957"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34427E0C" w14:textId="1DD3B582" w:rsidR="00D22894" w:rsidRPr="00D56146" w:rsidRDefault="00D22894" w:rsidP="2360D8CD">
            <w:pPr>
              <w:pStyle w:val="BodyText"/>
              <w:spacing w:after="0"/>
              <w:rPr>
                <w:rFonts w:ascii="Times New Roman" w:eastAsia="Times New Roman" w:hAnsi="Times New Roman" w:cs="Times New Roman"/>
                <w:color w:val="C00000"/>
                <w:sz w:val="24"/>
                <w:szCs w:val="24"/>
              </w:rPr>
            </w:pPr>
          </w:p>
        </w:tc>
        <w:tc>
          <w:tcPr>
            <w:tcW w:w="1056" w:type="dxa"/>
          </w:tcPr>
          <w:p w14:paraId="4D77F1AA" w14:textId="28A239D3"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5</w:t>
            </w:r>
          </w:p>
        </w:tc>
        <w:tc>
          <w:tcPr>
            <w:tcW w:w="6322" w:type="dxa"/>
          </w:tcPr>
          <w:p w14:paraId="10AE5571" w14:textId="0D7DF84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pike trap walls that will move closer and closer to crush the player with spike. </w:t>
            </w:r>
          </w:p>
        </w:tc>
        <w:tc>
          <w:tcPr>
            <w:tcW w:w="5013" w:type="dxa"/>
          </w:tcPr>
          <w:p w14:paraId="33663C68" w14:textId="281CE60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GAME OVER</w:t>
            </w:r>
          </w:p>
        </w:tc>
      </w:tr>
      <w:tr w:rsidR="00D22894" w:rsidRPr="00D56146" w14:paraId="34F03D33" w14:textId="77777777" w:rsidTr="6808FC2A">
        <w:tc>
          <w:tcPr>
            <w:tcW w:w="2463" w:type="dxa"/>
          </w:tcPr>
          <w:p w14:paraId="6112C910" w14:textId="6AB8D95E"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espondency Dungeon</w:t>
            </w:r>
          </w:p>
        </w:tc>
        <w:tc>
          <w:tcPr>
            <w:tcW w:w="1395" w:type="dxa"/>
          </w:tcPr>
          <w:p w14:paraId="796C50A6"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6</w:t>
            </w:r>
          </w:p>
        </w:tc>
        <w:tc>
          <w:tcPr>
            <w:tcW w:w="1890" w:type="dxa"/>
          </w:tcPr>
          <w:p w14:paraId="0CB9343E" w14:textId="0F6CCD2A" w:rsidR="002C5650"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orpion</w:t>
            </w:r>
          </w:p>
          <w:p w14:paraId="310454F8" w14:textId="05F47D0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R93)</w:t>
            </w:r>
          </w:p>
          <w:p w14:paraId="27ABCD82" w14:textId="7E975EB8" w:rsidR="002C5650" w:rsidRPr="00D56146" w:rsidRDefault="002C5650" w:rsidP="6808FC2A">
            <w:pPr>
              <w:pStyle w:val="BodyText"/>
              <w:spacing w:after="0"/>
              <w:rPr>
                <w:rFonts w:ascii="Times New Roman" w:eastAsia="Times New Roman" w:hAnsi="Times New Roman" w:cs="Times New Roman"/>
                <w:color w:val="1F497D" w:themeColor="text2"/>
                <w:sz w:val="24"/>
                <w:szCs w:val="24"/>
              </w:rPr>
            </w:pPr>
          </w:p>
        </w:tc>
        <w:tc>
          <w:tcPr>
            <w:tcW w:w="1296" w:type="dxa"/>
          </w:tcPr>
          <w:p w14:paraId="5CEE6733" w14:textId="05668013"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25A1013B" w14:textId="7B15D465" w:rsidR="00A163B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4</w:t>
            </w:r>
          </w:p>
          <w:p w14:paraId="382A627F" w14:textId="1EDD576A" w:rsidR="00A163B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6</w:t>
            </w:r>
          </w:p>
        </w:tc>
        <w:tc>
          <w:tcPr>
            <w:tcW w:w="6322" w:type="dxa"/>
          </w:tcPr>
          <w:p w14:paraId="68531EE2" w14:textId="2402D4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This room is very close to the boss man. Hence it is designed to discourage players from moving forward with the game, by having several monster attacks and difficult puzzles. No artifact is provided for player by default. If player exits, he/she must still come back to this room </w:t>
            </w:r>
            <w:proofErr w:type="gramStart"/>
            <w:r w:rsidRPr="00D56146">
              <w:rPr>
                <w:rFonts w:ascii="Times New Roman" w:eastAsia="Times New Roman" w:hAnsi="Times New Roman" w:cs="Times New Roman"/>
                <w:color w:val="1F497D" w:themeColor="text2"/>
                <w:sz w:val="24"/>
                <w:szCs w:val="24"/>
              </w:rPr>
              <w:t>in order to</w:t>
            </w:r>
            <w:proofErr w:type="gramEnd"/>
            <w:r w:rsidRPr="00D56146">
              <w:rPr>
                <w:rFonts w:ascii="Times New Roman" w:eastAsia="Times New Roman" w:hAnsi="Times New Roman" w:cs="Times New Roman"/>
                <w:color w:val="1F497D" w:themeColor="text2"/>
                <w:sz w:val="24"/>
                <w:szCs w:val="24"/>
              </w:rPr>
              <w:t xml:space="preserve"> reach the boss.  </w:t>
            </w:r>
          </w:p>
        </w:tc>
        <w:tc>
          <w:tcPr>
            <w:tcW w:w="5013" w:type="dxa"/>
          </w:tcPr>
          <w:p w14:paraId="6A412F1E" w14:textId="484C06C2"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Players’ points increase by 10 for every puzzle and monster won. </w:t>
            </w:r>
          </w:p>
          <w:p w14:paraId="27AC209D" w14:textId="78277B71" w:rsidR="00A163B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purchases artifacts as needed so long as they have enough points to purchase.</w:t>
            </w:r>
          </w:p>
          <w:p w14:paraId="78D558D9" w14:textId="382615D3" w:rsidR="00D22894" w:rsidRPr="00D56146" w:rsidRDefault="00D22894" w:rsidP="00D22894">
            <w:pPr>
              <w:pStyle w:val="BodyText"/>
              <w:spacing w:after="0"/>
              <w:rPr>
                <w:rFonts w:ascii="Times New Roman" w:eastAsia="Times New Roman" w:hAnsi="Times New Roman" w:cs="Times New Roman"/>
                <w:color w:val="1F497D" w:themeColor="text2"/>
                <w:sz w:val="24"/>
                <w:szCs w:val="24"/>
              </w:rPr>
            </w:pPr>
          </w:p>
        </w:tc>
      </w:tr>
      <w:tr w:rsidR="00D22894" w:rsidRPr="00D56146" w14:paraId="7E238076" w14:textId="77777777" w:rsidTr="6808FC2A">
        <w:tc>
          <w:tcPr>
            <w:tcW w:w="2463" w:type="dxa"/>
          </w:tcPr>
          <w:p w14:paraId="1B69D23A" w14:textId="1E5EC1E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Ancient knife</w:t>
            </w:r>
          </w:p>
        </w:tc>
        <w:tc>
          <w:tcPr>
            <w:tcW w:w="1395" w:type="dxa"/>
          </w:tcPr>
          <w:p w14:paraId="7CAF21C3" w14:textId="06DBDC16"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7</w:t>
            </w:r>
          </w:p>
        </w:tc>
        <w:tc>
          <w:tcPr>
            <w:tcW w:w="1890" w:type="dxa"/>
          </w:tcPr>
          <w:p w14:paraId="1E4217B4" w14:textId="0F5C2423"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ake</w:t>
            </w:r>
          </w:p>
          <w:p w14:paraId="629DC985" w14:textId="23C8712C"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K78)</w:t>
            </w:r>
          </w:p>
          <w:p w14:paraId="1061987F" w14:textId="311D9D22" w:rsidR="00D22894" w:rsidRPr="00D56146" w:rsidRDefault="00D22894" w:rsidP="6808FC2A">
            <w:pPr>
              <w:pStyle w:val="BodyText"/>
              <w:spacing w:after="0"/>
              <w:rPr>
                <w:rFonts w:ascii="Times New Roman" w:eastAsia="Times New Roman" w:hAnsi="Times New Roman" w:cs="Times New Roman"/>
                <w:color w:val="C00000"/>
                <w:sz w:val="24"/>
                <w:szCs w:val="24"/>
              </w:rPr>
            </w:pPr>
          </w:p>
        </w:tc>
        <w:tc>
          <w:tcPr>
            <w:tcW w:w="1296" w:type="dxa"/>
          </w:tcPr>
          <w:p w14:paraId="2B76427E" w14:textId="4D5CF3B3"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FDA350D" w14:textId="40F153C0"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7</w:t>
            </w:r>
          </w:p>
        </w:tc>
        <w:tc>
          <w:tcPr>
            <w:tcW w:w="6322" w:type="dxa"/>
          </w:tcPr>
          <w:p w14:paraId="1E44BC9F" w14:textId="5867615B"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 Room that contain ancient knife use by warrior from past era for hunting animals, fighting with honor, and tool to save them in harsh conations.</w:t>
            </w:r>
          </w:p>
        </w:tc>
        <w:tc>
          <w:tcPr>
            <w:tcW w:w="5013" w:type="dxa"/>
          </w:tcPr>
          <w:p w14:paraId="7CED2EEF" w14:textId="3299DA42"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C00000"/>
                <w:sz w:val="24"/>
                <w:szCs w:val="24"/>
              </w:rPr>
              <w:t>Unlock the area to go back to the area when the player left off.</w:t>
            </w:r>
          </w:p>
        </w:tc>
      </w:tr>
      <w:tr w:rsidR="00D22894" w:rsidRPr="00D56146" w14:paraId="0B2ACE40" w14:textId="77777777" w:rsidTr="6808FC2A">
        <w:tc>
          <w:tcPr>
            <w:tcW w:w="2463" w:type="dxa"/>
          </w:tcPr>
          <w:p w14:paraId="3BA81314" w14:textId="081F9C6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Jungle Locomotive</w:t>
            </w:r>
          </w:p>
        </w:tc>
        <w:tc>
          <w:tcPr>
            <w:tcW w:w="1395" w:type="dxa"/>
          </w:tcPr>
          <w:p w14:paraId="73C81914"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8</w:t>
            </w:r>
          </w:p>
        </w:tc>
        <w:tc>
          <w:tcPr>
            <w:tcW w:w="1890" w:type="dxa"/>
          </w:tcPr>
          <w:p w14:paraId="45173C6A" w14:textId="7428D22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61BACFC2" w14:textId="4ADBD8A3"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13E563D7" w14:textId="5B2A63AA"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0</w:t>
            </w:r>
          </w:p>
        </w:tc>
        <w:tc>
          <w:tcPr>
            <w:tcW w:w="6322" w:type="dxa"/>
          </w:tcPr>
          <w:p w14:paraId="4AE5443D" w14:textId="1FDD95B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room has a locomotive which moves people to their desired room in the game. The access pas is the attached puzzle. From this room, the player can jump to any desired room (RM19 – RM28) in the game, except for two which are the boss’ room (30) and the room right before it (29).</w:t>
            </w:r>
          </w:p>
        </w:tc>
        <w:tc>
          <w:tcPr>
            <w:tcW w:w="5013" w:type="dxa"/>
          </w:tcPr>
          <w:p w14:paraId="5C1837AE" w14:textId="40332B9A" w:rsidR="00B4347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olving the puzzle gives access to the locomotive.</w:t>
            </w:r>
          </w:p>
        </w:tc>
      </w:tr>
      <w:tr w:rsidR="00D22894" w:rsidRPr="00D56146" w14:paraId="71C62B3D" w14:textId="77777777" w:rsidTr="6808FC2A">
        <w:tc>
          <w:tcPr>
            <w:tcW w:w="2463" w:type="dxa"/>
          </w:tcPr>
          <w:p w14:paraId="5588A6A4" w14:textId="5B5FB67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lastRenderedPageBreak/>
              <w:t>Farmland of Plenty</w:t>
            </w:r>
          </w:p>
        </w:tc>
        <w:tc>
          <w:tcPr>
            <w:tcW w:w="1395" w:type="dxa"/>
          </w:tcPr>
          <w:p w14:paraId="6C515A33"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9</w:t>
            </w:r>
          </w:p>
        </w:tc>
        <w:tc>
          <w:tcPr>
            <w:tcW w:w="1890" w:type="dxa"/>
          </w:tcPr>
          <w:p w14:paraId="73552473" w14:textId="4F546DF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m King of the Jungle (TIM76)</w:t>
            </w:r>
          </w:p>
        </w:tc>
        <w:tc>
          <w:tcPr>
            <w:tcW w:w="1296" w:type="dxa"/>
          </w:tcPr>
          <w:p w14:paraId="0816F103" w14:textId="3A7D778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4CE6DCC0" w14:textId="54B9C28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6C54783E" w14:textId="0E8269C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farmland produces and stores all food eaten in that jungle. The player needs food to have more strength and health point. He however must defeat the monster in charge of this room to be able to access the food.</w:t>
            </w:r>
          </w:p>
        </w:tc>
        <w:tc>
          <w:tcPr>
            <w:tcW w:w="5013" w:type="dxa"/>
          </w:tcPr>
          <w:p w14:paraId="17D68D6B" w14:textId="1CDFBBB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Player gets 15 points after defeating monster. He has access to good food which increases health points as well. </w:t>
            </w:r>
          </w:p>
        </w:tc>
      </w:tr>
      <w:tr w:rsidR="00D22894" w:rsidRPr="00D56146" w14:paraId="0DFF5525" w14:textId="77777777" w:rsidTr="6808FC2A">
        <w:tc>
          <w:tcPr>
            <w:tcW w:w="2463" w:type="dxa"/>
          </w:tcPr>
          <w:p w14:paraId="181B5108" w14:textId="3C1F348C"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olider</w:t>
            </w:r>
          </w:p>
        </w:tc>
        <w:tc>
          <w:tcPr>
            <w:tcW w:w="1395" w:type="dxa"/>
          </w:tcPr>
          <w:p w14:paraId="05DF46EE" w14:textId="06DBDC16"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0</w:t>
            </w:r>
          </w:p>
        </w:tc>
        <w:tc>
          <w:tcPr>
            <w:tcW w:w="1890" w:type="dxa"/>
          </w:tcPr>
          <w:p w14:paraId="24693ED5" w14:textId="192D19D6"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6C7AE589" w14:textId="49071DDA"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0EB1D63"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0826F455" w14:textId="4FBC4797"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 man who fight for Jack the Over lord.</w:t>
            </w:r>
          </w:p>
        </w:tc>
        <w:tc>
          <w:tcPr>
            <w:tcW w:w="5013" w:type="dxa"/>
          </w:tcPr>
          <w:p w14:paraId="04DCDAF9" w14:textId="3C854CCD"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layer can fight Jack to obtain bullets for the gun once pick up in room 11.</w:t>
            </w:r>
          </w:p>
        </w:tc>
      </w:tr>
      <w:tr w:rsidR="00D22894" w:rsidRPr="00D56146" w14:paraId="21CC9E6A" w14:textId="77777777" w:rsidTr="6808FC2A">
        <w:tc>
          <w:tcPr>
            <w:tcW w:w="2463" w:type="dxa"/>
          </w:tcPr>
          <w:p w14:paraId="2D2A2D9A" w14:textId="0F07B4F8"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00B050"/>
                <w:sz w:val="24"/>
                <w:szCs w:val="24"/>
              </w:rPr>
              <w:t>Lala Land</w:t>
            </w:r>
          </w:p>
        </w:tc>
        <w:tc>
          <w:tcPr>
            <w:tcW w:w="1395" w:type="dxa"/>
          </w:tcPr>
          <w:p w14:paraId="3EB48B91" w14:textId="06DBDC16" w:rsidR="00D22894"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1</w:t>
            </w:r>
          </w:p>
        </w:tc>
        <w:tc>
          <w:tcPr>
            <w:tcW w:w="1890" w:type="dxa"/>
          </w:tcPr>
          <w:p w14:paraId="2DB4E969" w14:textId="728AF779"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296" w:type="dxa"/>
          </w:tcPr>
          <w:p w14:paraId="2A9EE6E4" w14:textId="13F6324A"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LKT77</w:t>
            </w:r>
          </w:p>
        </w:tc>
        <w:tc>
          <w:tcPr>
            <w:tcW w:w="1056" w:type="dxa"/>
          </w:tcPr>
          <w:p w14:paraId="128746B9" w14:textId="6775BB95"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255E18F9" w14:textId="12053F5B"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is room only contains BLKT77 which you can use to increase your health at any time throughout the game. Exit can be found straight ahead.</w:t>
            </w:r>
          </w:p>
        </w:tc>
        <w:tc>
          <w:tcPr>
            <w:tcW w:w="5013" w:type="dxa"/>
          </w:tcPr>
          <w:p w14:paraId="283E785D" w14:textId="469343A0"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sing this will increase the player health by 30.</w:t>
            </w:r>
          </w:p>
        </w:tc>
      </w:tr>
      <w:tr w:rsidR="00D22894" w:rsidRPr="00D56146" w14:paraId="7CE5A183" w14:textId="77777777" w:rsidTr="6808FC2A">
        <w:tc>
          <w:tcPr>
            <w:tcW w:w="2463" w:type="dxa"/>
          </w:tcPr>
          <w:p w14:paraId="5CDE6375" w14:textId="4473F523"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ever Alone</w:t>
            </w:r>
          </w:p>
        </w:tc>
        <w:tc>
          <w:tcPr>
            <w:tcW w:w="1395" w:type="dxa"/>
          </w:tcPr>
          <w:p w14:paraId="083095DD" w14:textId="06DBDC16" w:rsidR="00D22894"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2</w:t>
            </w:r>
          </w:p>
        </w:tc>
        <w:tc>
          <w:tcPr>
            <w:tcW w:w="1890" w:type="dxa"/>
          </w:tcPr>
          <w:p w14:paraId="17A1A1ED" w14:textId="191371A3"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p w14:paraId="2F78C0E7" w14:textId="5A109F36" w:rsidR="00D22894" w:rsidRPr="00D56146" w:rsidRDefault="00D22894" w:rsidP="290A869B">
            <w:pPr>
              <w:pStyle w:val="BodyText"/>
              <w:spacing w:after="0"/>
              <w:rPr>
                <w:rFonts w:ascii="Times New Roman" w:eastAsia="Times New Roman" w:hAnsi="Times New Roman" w:cs="Times New Roman"/>
                <w:color w:val="00B050"/>
                <w:sz w:val="24"/>
                <w:szCs w:val="24"/>
              </w:rPr>
            </w:pPr>
          </w:p>
        </w:tc>
        <w:tc>
          <w:tcPr>
            <w:tcW w:w="1296" w:type="dxa"/>
          </w:tcPr>
          <w:p w14:paraId="4F7EDFC8" w14:textId="27FE44B8"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056" w:type="dxa"/>
          </w:tcPr>
          <w:p w14:paraId="3F5CE3FD" w14:textId="12B93760"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12</w:t>
            </w:r>
          </w:p>
        </w:tc>
        <w:tc>
          <w:tcPr>
            <w:tcW w:w="6322" w:type="dxa"/>
          </w:tcPr>
          <w:p w14:paraId="393D8C6C" w14:textId="0EB454C8"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is room has a puzzle (PZ11) that your spouse has left behind that will give you a clue to their next location. Exit can be found straight ahead.</w:t>
            </w:r>
          </w:p>
        </w:tc>
        <w:tc>
          <w:tcPr>
            <w:tcW w:w="5013" w:type="dxa"/>
          </w:tcPr>
          <w:p w14:paraId="2DB7AC14" w14:textId="4E3B7761" w:rsidR="00D22894" w:rsidRPr="00D56146" w:rsidRDefault="6808FC2A" w:rsidP="6808FC2A">
            <w:pPr>
              <w:pStyle w:val="BodyText"/>
              <w:spacing w:after="0"/>
              <w:rPr>
                <w:rFonts w:ascii="Times New Roman" w:hAnsi="Times New Roman" w:cs="Times New Roman"/>
                <w:color w:val="00B050"/>
              </w:rPr>
            </w:pPr>
            <w:r w:rsidRPr="00D56146">
              <w:rPr>
                <w:rFonts w:ascii="Times New Roman" w:hAnsi="Times New Roman" w:cs="Times New Roman"/>
                <w:color w:val="00B050"/>
              </w:rPr>
              <w:t>Solving the puzzle and defeating the monster will fetch player 10 points</w:t>
            </w:r>
          </w:p>
        </w:tc>
      </w:tr>
      <w:tr w:rsidR="00D22894" w:rsidRPr="00D56146" w14:paraId="33EDBE2F" w14:textId="77777777" w:rsidTr="6808FC2A">
        <w:tc>
          <w:tcPr>
            <w:tcW w:w="2463" w:type="dxa"/>
          </w:tcPr>
          <w:p w14:paraId="22350564" w14:textId="153921B5"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Hidden falls</w:t>
            </w:r>
          </w:p>
        </w:tc>
        <w:tc>
          <w:tcPr>
            <w:tcW w:w="1395" w:type="dxa"/>
          </w:tcPr>
          <w:p w14:paraId="7E0B4F3F"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3</w:t>
            </w:r>
          </w:p>
        </w:tc>
        <w:tc>
          <w:tcPr>
            <w:tcW w:w="1890" w:type="dxa"/>
          </w:tcPr>
          <w:p w14:paraId="2AB9C45D"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3D6A5D48" w14:textId="32F11A1E"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0B92F58A"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7BC6F81C" w14:textId="56FC9BE5"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 xml:space="preserve">This room is constantly wet from a hidden water fall above the room. Nothing in the room at all. </w:t>
            </w:r>
          </w:p>
        </w:tc>
        <w:tc>
          <w:tcPr>
            <w:tcW w:w="5013" w:type="dxa"/>
          </w:tcPr>
          <w:p w14:paraId="45B82134" w14:textId="711F8FCF"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703E21B1" w14:textId="77777777" w:rsidTr="6808FC2A">
        <w:tc>
          <w:tcPr>
            <w:tcW w:w="2463" w:type="dxa"/>
          </w:tcPr>
          <w:p w14:paraId="731830F8" w14:textId="37AF9F14"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Little Furry</w:t>
            </w:r>
            <w:r w:rsidRPr="00D56146">
              <w:rPr>
                <w:rFonts w:ascii="Times New Roman" w:eastAsia="Times New Roman" w:hAnsi="Times New Roman" w:cs="Times New Roman"/>
                <w:sz w:val="24"/>
                <w:szCs w:val="24"/>
              </w:rPr>
              <w:t xml:space="preserve"> </w:t>
            </w:r>
          </w:p>
        </w:tc>
        <w:tc>
          <w:tcPr>
            <w:tcW w:w="1395" w:type="dxa"/>
          </w:tcPr>
          <w:p w14:paraId="53EBA2FB"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4</w:t>
            </w:r>
          </w:p>
        </w:tc>
        <w:tc>
          <w:tcPr>
            <w:tcW w:w="1890" w:type="dxa"/>
          </w:tcPr>
          <w:p w14:paraId="1BD448C7"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0F0B5373" w14:textId="56DFF32C"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0464FAD8"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64D2607C" w14:textId="08AA7DC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 xml:space="preserve">This is the small room located in jungle furry. There's a monster in this room and defeating the monster drops you </w:t>
            </w:r>
            <w:proofErr w:type="gramStart"/>
            <w:r w:rsidRPr="00D56146">
              <w:rPr>
                <w:rFonts w:ascii="Times New Roman" w:eastAsia="Times New Roman" w:hAnsi="Times New Roman" w:cs="Times New Roman"/>
                <w:sz w:val="24"/>
                <w:szCs w:val="24"/>
                <w:highlight w:val="yellow"/>
              </w:rPr>
              <w:t>an</w:t>
            </w:r>
            <w:proofErr w:type="gramEnd"/>
            <w:r w:rsidRPr="00D56146">
              <w:rPr>
                <w:rFonts w:ascii="Times New Roman" w:eastAsia="Times New Roman" w:hAnsi="Times New Roman" w:cs="Times New Roman"/>
                <w:sz w:val="24"/>
                <w:szCs w:val="24"/>
                <w:highlight w:val="yellow"/>
              </w:rPr>
              <w:t xml:space="preserve"> knife</w:t>
            </w:r>
          </w:p>
        </w:tc>
        <w:tc>
          <w:tcPr>
            <w:tcW w:w="5013" w:type="dxa"/>
          </w:tcPr>
          <w:p w14:paraId="7D57049E" w14:textId="3CAEE004"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0CF0B393" w14:textId="77777777" w:rsidTr="6808FC2A">
        <w:tc>
          <w:tcPr>
            <w:tcW w:w="2463" w:type="dxa"/>
          </w:tcPr>
          <w:p w14:paraId="19CB61D7" w14:textId="7762304F"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Shop Owner</w:t>
            </w:r>
          </w:p>
        </w:tc>
        <w:tc>
          <w:tcPr>
            <w:tcW w:w="1395" w:type="dxa"/>
          </w:tcPr>
          <w:p w14:paraId="2CFAC157" w14:textId="06DBDC16"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5</w:t>
            </w:r>
          </w:p>
        </w:tc>
        <w:tc>
          <w:tcPr>
            <w:tcW w:w="1890" w:type="dxa"/>
          </w:tcPr>
          <w:p w14:paraId="11F74D5F"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1732EC4F" w14:textId="724D245D"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03F01C83" w14:textId="77777777"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7CD7EC72" w14:textId="3194EFFC"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rovide the things the hero such as the tools, the items need to fight on like bullets, but come with heavy price to pay.</w:t>
            </w:r>
          </w:p>
        </w:tc>
        <w:tc>
          <w:tcPr>
            <w:tcW w:w="5013" w:type="dxa"/>
          </w:tcPr>
          <w:p w14:paraId="7A4CD2B7" w14:textId="45973ABA"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A greedy shop owner wants your points for trade items he </w:t>
            </w:r>
            <w:proofErr w:type="gramStart"/>
            <w:r w:rsidRPr="00D56146">
              <w:rPr>
                <w:rFonts w:ascii="Times New Roman" w:eastAsia="Times New Roman" w:hAnsi="Times New Roman" w:cs="Times New Roman"/>
                <w:color w:val="C00000"/>
                <w:sz w:val="24"/>
                <w:szCs w:val="24"/>
              </w:rPr>
              <w:t>own</w:t>
            </w:r>
            <w:proofErr w:type="gramEnd"/>
            <w:r w:rsidRPr="00D56146">
              <w:rPr>
                <w:rFonts w:ascii="Times New Roman" w:eastAsia="Times New Roman" w:hAnsi="Times New Roman" w:cs="Times New Roman"/>
                <w:color w:val="C00000"/>
                <w:sz w:val="24"/>
                <w:szCs w:val="24"/>
              </w:rPr>
              <w:t>.</w:t>
            </w:r>
          </w:p>
        </w:tc>
      </w:tr>
      <w:tr w:rsidR="00D22894" w:rsidRPr="00D56146" w14:paraId="6D331CD7" w14:textId="77777777" w:rsidTr="6808FC2A">
        <w:tc>
          <w:tcPr>
            <w:tcW w:w="2463" w:type="dxa"/>
          </w:tcPr>
          <w:p w14:paraId="466AFD9C" w14:textId="284F1F1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 escape</w:t>
            </w:r>
          </w:p>
        </w:tc>
        <w:tc>
          <w:tcPr>
            <w:tcW w:w="1395" w:type="dxa"/>
          </w:tcPr>
          <w:p w14:paraId="34672CB6"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6</w:t>
            </w:r>
          </w:p>
        </w:tc>
        <w:tc>
          <w:tcPr>
            <w:tcW w:w="1890" w:type="dxa"/>
          </w:tcPr>
          <w:p w14:paraId="4F71867F"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0F1DED91" w14:textId="5CE109E9"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27987643"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038C75D6" w14:textId="20D7A622"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 xml:space="preserve">Once you enter in this room you </w:t>
            </w:r>
            <w:proofErr w:type="gramStart"/>
            <w:r w:rsidRPr="00D56146">
              <w:rPr>
                <w:rFonts w:ascii="Times New Roman" w:eastAsia="Times New Roman" w:hAnsi="Times New Roman" w:cs="Times New Roman"/>
                <w:sz w:val="24"/>
                <w:szCs w:val="24"/>
                <w:highlight w:val="yellow"/>
              </w:rPr>
              <w:t>have to</w:t>
            </w:r>
            <w:proofErr w:type="gramEnd"/>
            <w:r w:rsidRPr="00D56146">
              <w:rPr>
                <w:rFonts w:ascii="Times New Roman" w:eastAsia="Times New Roman" w:hAnsi="Times New Roman" w:cs="Times New Roman"/>
                <w:sz w:val="24"/>
                <w:szCs w:val="24"/>
                <w:highlight w:val="yellow"/>
              </w:rPr>
              <w:t xml:space="preserve"> keep moving forward and there's only one way out which is going forward</w:t>
            </w:r>
          </w:p>
        </w:tc>
        <w:tc>
          <w:tcPr>
            <w:tcW w:w="5013" w:type="dxa"/>
          </w:tcPr>
          <w:p w14:paraId="3EF90996" w14:textId="16C1B48C"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7E4B3E6D" w14:textId="77777777" w:rsidTr="6808FC2A">
        <w:tc>
          <w:tcPr>
            <w:tcW w:w="2463" w:type="dxa"/>
          </w:tcPr>
          <w:p w14:paraId="2986C464" w14:textId="7CB446C5"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Unknown</w:t>
            </w:r>
          </w:p>
        </w:tc>
        <w:tc>
          <w:tcPr>
            <w:tcW w:w="1395" w:type="dxa"/>
          </w:tcPr>
          <w:p w14:paraId="5D5C2BE0"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7</w:t>
            </w:r>
          </w:p>
        </w:tc>
        <w:tc>
          <w:tcPr>
            <w:tcW w:w="1890" w:type="dxa"/>
          </w:tcPr>
          <w:p w14:paraId="495467A1" w14:textId="039ABE2D"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1296" w:type="dxa"/>
          </w:tcPr>
          <w:p w14:paraId="692D545E" w14:textId="54CF202A"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721C6FF8" w14:textId="033A405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6322" w:type="dxa"/>
          </w:tcPr>
          <w:p w14:paraId="36C1484F" w14:textId="13EF5008"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 xml:space="preserve">This is a follow up to No escape. </w:t>
            </w:r>
            <w:proofErr w:type="spellStart"/>
            <w:r w:rsidRPr="00D56146">
              <w:rPr>
                <w:rFonts w:ascii="Times New Roman" w:eastAsia="Times New Roman" w:hAnsi="Times New Roman" w:cs="Times New Roman"/>
                <w:sz w:val="24"/>
                <w:szCs w:val="24"/>
                <w:highlight w:val="yellow"/>
              </w:rPr>
              <w:t>Its</w:t>
            </w:r>
            <w:proofErr w:type="spellEnd"/>
            <w:r w:rsidRPr="00D56146">
              <w:rPr>
                <w:rFonts w:ascii="Times New Roman" w:eastAsia="Times New Roman" w:hAnsi="Times New Roman" w:cs="Times New Roman"/>
                <w:sz w:val="24"/>
                <w:szCs w:val="24"/>
                <w:highlight w:val="yellow"/>
              </w:rPr>
              <w:t xml:space="preserve"> really dark in the room, you </w:t>
            </w:r>
            <w:proofErr w:type="spellStart"/>
            <w:proofErr w:type="gramStart"/>
            <w:r w:rsidRPr="00D56146">
              <w:rPr>
                <w:rFonts w:ascii="Times New Roman" w:eastAsia="Times New Roman" w:hAnsi="Times New Roman" w:cs="Times New Roman"/>
                <w:sz w:val="24"/>
                <w:szCs w:val="24"/>
                <w:highlight w:val="yellow"/>
              </w:rPr>
              <w:t>cant</w:t>
            </w:r>
            <w:proofErr w:type="spellEnd"/>
            <w:proofErr w:type="gramEnd"/>
            <w:r w:rsidRPr="00D56146">
              <w:rPr>
                <w:rFonts w:ascii="Times New Roman" w:eastAsia="Times New Roman" w:hAnsi="Times New Roman" w:cs="Times New Roman"/>
                <w:sz w:val="24"/>
                <w:szCs w:val="24"/>
                <w:highlight w:val="yellow"/>
              </w:rPr>
              <w:t xml:space="preserve"> see at all. You see a little bit of light, you choose to move forward.</w:t>
            </w:r>
            <w:r w:rsidRPr="00D56146">
              <w:rPr>
                <w:rFonts w:ascii="Times New Roman" w:eastAsia="Times New Roman" w:hAnsi="Times New Roman" w:cs="Times New Roman"/>
                <w:sz w:val="24"/>
                <w:szCs w:val="24"/>
              </w:rPr>
              <w:t xml:space="preserve"> </w:t>
            </w:r>
          </w:p>
        </w:tc>
        <w:tc>
          <w:tcPr>
            <w:tcW w:w="5013" w:type="dxa"/>
          </w:tcPr>
          <w:p w14:paraId="463DEAA2" w14:textId="615945A8"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54A2AEAB" w14:textId="77777777" w:rsidTr="6808FC2A">
        <w:tc>
          <w:tcPr>
            <w:tcW w:w="2463" w:type="dxa"/>
          </w:tcPr>
          <w:p w14:paraId="4E4C6DCF" w14:textId="302C588C"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escape</w:t>
            </w:r>
          </w:p>
        </w:tc>
        <w:tc>
          <w:tcPr>
            <w:tcW w:w="1395" w:type="dxa"/>
          </w:tcPr>
          <w:p w14:paraId="3C7BA84C" w14:textId="34C92ECE"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8</w:t>
            </w:r>
          </w:p>
        </w:tc>
        <w:tc>
          <w:tcPr>
            <w:tcW w:w="1890" w:type="dxa"/>
          </w:tcPr>
          <w:p w14:paraId="34954D60"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39A1D322" w14:textId="527D8F5B"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67EA0015" w14:textId="7F6ED3CA"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OR78</w:t>
            </w:r>
          </w:p>
        </w:tc>
        <w:tc>
          <w:tcPr>
            <w:tcW w:w="6322" w:type="dxa"/>
          </w:tcPr>
          <w:p w14:paraId="38060719" w14:textId="20106B6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 xml:space="preserve">You make it to a room with no escape. Your stuck in here for a while. You are </w:t>
            </w:r>
            <w:proofErr w:type="spellStart"/>
            <w:r w:rsidRPr="00D56146">
              <w:rPr>
                <w:rFonts w:ascii="Times New Roman" w:eastAsia="Times New Roman" w:hAnsi="Times New Roman" w:cs="Times New Roman"/>
                <w:sz w:val="24"/>
                <w:szCs w:val="24"/>
                <w:highlight w:val="yellow"/>
              </w:rPr>
              <w:t>rooming</w:t>
            </w:r>
            <w:proofErr w:type="spellEnd"/>
            <w:r w:rsidRPr="00D56146">
              <w:rPr>
                <w:rFonts w:ascii="Times New Roman" w:eastAsia="Times New Roman" w:hAnsi="Times New Roman" w:cs="Times New Roman"/>
                <w:sz w:val="24"/>
                <w:szCs w:val="24"/>
                <w:highlight w:val="yellow"/>
              </w:rPr>
              <w:t xml:space="preserve"> around the room looking for an exit and end up pressing a secret button. A small door </w:t>
            </w:r>
            <w:proofErr w:type="gramStart"/>
            <w:r w:rsidRPr="00D56146">
              <w:rPr>
                <w:rFonts w:ascii="Times New Roman" w:eastAsia="Times New Roman" w:hAnsi="Times New Roman" w:cs="Times New Roman"/>
                <w:sz w:val="24"/>
                <w:szCs w:val="24"/>
                <w:highlight w:val="yellow"/>
              </w:rPr>
              <w:t>opens</w:t>
            </w:r>
            <w:proofErr w:type="gramEnd"/>
            <w:r w:rsidRPr="00D56146">
              <w:rPr>
                <w:rFonts w:ascii="Times New Roman" w:eastAsia="Times New Roman" w:hAnsi="Times New Roman" w:cs="Times New Roman"/>
                <w:sz w:val="24"/>
                <w:szCs w:val="24"/>
                <w:highlight w:val="yellow"/>
              </w:rPr>
              <w:t xml:space="preserve"> and you see a slide.</w:t>
            </w:r>
            <w:r w:rsidRPr="00D56146">
              <w:rPr>
                <w:rFonts w:ascii="Times New Roman" w:eastAsia="Times New Roman" w:hAnsi="Times New Roman" w:cs="Times New Roman"/>
                <w:sz w:val="24"/>
                <w:szCs w:val="24"/>
              </w:rPr>
              <w:t xml:space="preserve"> </w:t>
            </w:r>
          </w:p>
        </w:tc>
        <w:tc>
          <w:tcPr>
            <w:tcW w:w="5013" w:type="dxa"/>
          </w:tcPr>
          <w:p w14:paraId="126B2856" w14:textId="004F4EDB"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35587077" w14:textId="77777777" w:rsidTr="6808FC2A">
        <w:tc>
          <w:tcPr>
            <w:tcW w:w="2463" w:type="dxa"/>
          </w:tcPr>
          <w:p w14:paraId="1F308B48" w14:textId="339A171F"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Bridge</w:t>
            </w:r>
            <w:r w:rsidRPr="00D56146">
              <w:rPr>
                <w:rFonts w:ascii="Times New Roman" w:eastAsia="Times New Roman" w:hAnsi="Times New Roman" w:cs="Times New Roman"/>
                <w:sz w:val="24"/>
                <w:szCs w:val="24"/>
              </w:rPr>
              <w:t xml:space="preserve"> </w:t>
            </w:r>
          </w:p>
        </w:tc>
        <w:tc>
          <w:tcPr>
            <w:tcW w:w="1395" w:type="dxa"/>
          </w:tcPr>
          <w:p w14:paraId="70C2031A" w14:textId="34C92ECE"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9</w:t>
            </w:r>
          </w:p>
        </w:tc>
        <w:tc>
          <w:tcPr>
            <w:tcW w:w="1890" w:type="dxa"/>
          </w:tcPr>
          <w:p w14:paraId="5606C79B"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67F07024" w14:textId="4F113776"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7378FDEB"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7476A20D" w14:textId="765BF8A5"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An old bridge on the verge of collapse, the fall nothing but darkness and all you see is the shining light coming from a room at the end of the bridge where you believe your wife is.</w:t>
            </w:r>
            <w:r w:rsidRPr="00D56146">
              <w:rPr>
                <w:rFonts w:ascii="Times New Roman" w:eastAsia="Times New Roman" w:hAnsi="Times New Roman" w:cs="Times New Roman"/>
                <w:sz w:val="24"/>
                <w:szCs w:val="24"/>
              </w:rPr>
              <w:t xml:space="preserve"> </w:t>
            </w:r>
          </w:p>
        </w:tc>
        <w:tc>
          <w:tcPr>
            <w:tcW w:w="5013" w:type="dxa"/>
          </w:tcPr>
          <w:p w14:paraId="52C7828B" w14:textId="30D91F60"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 checkpoints. Last time to turn back and collect items or explore rooms. Once you cross the bridge it collapses.</w:t>
            </w:r>
          </w:p>
        </w:tc>
      </w:tr>
      <w:tr w:rsidR="00D22894" w:rsidRPr="00D56146" w14:paraId="0DE7CAAA" w14:textId="77777777" w:rsidTr="6808FC2A">
        <w:tc>
          <w:tcPr>
            <w:tcW w:w="2463" w:type="dxa"/>
          </w:tcPr>
          <w:p w14:paraId="0D273D1A" w14:textId="7C547584"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Boss Room Final Battle for your wife.</w:t>
            </w:r>
          </w:p>
        </w:tc>
        <w:tc>
          <w:tcPr>
            <w:tcW w:w="1395" w:type="dxa"/>
          </w:tcPr>
          <w:p w14:paraId="6C057232" w14:textId="34C92ECE"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30</w:t>
            </w:r>
          </w:p>
        </w:tc>
        <w:tc>
          <w:tcPr>
            <w:tcW w:w="1890" w:type="dxa"/>
          </w:tcPr>
          <w:p w14:paraId="00CFB813" w14:textId="0970E57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k the Overlord</w:t>
            </w:r>
          </w:p>
          <w:p w14:paraId="04BA305E" w14:textId="411FF2D5"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23)</w:t>
            </w:r>
          </w:p>
        </w:tc>
        <w:tc>
          <w:tcPr>
            <w:tcW w:w="1296" w:type="dxa"/>
          </w:tcPr>
          <w:p w14:paraId="317CD849" w14:textId="66C34D75"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304F7D9" w14:textId="65A89F40"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69E7C625" w14:textId="46A2F57C"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Fight the boss in the most epic final battle to save your wife to end the game once and for all.</w:t>
            </w:r>
          </w:p>
        </w:tc>
        <w:tc>
          <w:tcPr>
            <w:tcW w:w="5013" w:type="dxa"/>
          </w:tcPr>
          <w:p w14:paraId="5E141B6D" w14:textId="79683895" w:rsidR="00D22894"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YOU WIN GAME OVER.</w:t>
            </w:r>
          </w:p>
        </w:tc>
      </w:tr>
    </w:tbl>
    <w:p w14:paraId="583493BD" w14:textId="7288C6CA" w:rsidR="00FD462A" w:rsidRPr="00D56146" w:rsidRDefault="00FD462A" w:rsidP="00982FD5">
      <w:pPr>
        <w:pStyle w:val="BodyText"/>
        <w:spacing w:after="0" w:line="240" w:lineRule="auto"/>
        <w:jc w:val="center"/>
        <w:rPr>
          <w:rFonts w:ascii="Times New Roman" w:eastAsia="Times New Roman" w:hAnsi="Times New Roman" w:cs="Times New Roman"/>
          <w:sz w:val="24"/>
          <w:szCs w:val="24"/>
        </w:rPr>
      </w:pPr>
    </w:p>
    <w:p w14:paraId="496AB4A7" w14:textId="0DBFE8A2" w:rsidR="00097656" w:rsidRPr="00D56146" w:rsidRDefault="00097656" w:rsidP="042148D9">
      <w:pPr>
        <w:pStyle w:val="BodyText"/>
        <w:spacing w:after="0" w:line="240" w:lineRule="auto"/>
        <w:jc w:val="center"/>
        <w:rPr>
          <w:rFonts w:ascii="Times New Roman" w:eastAsia="Times New Roman" w:hAnsi="Times New Roman" w:cs="Times New Roman"/>
          <w:sz w:val="24"/>
          <w:szCs w:val="24"/>
        </w:rPr>
      </w:pPr>
    </w:p>
    <w:p w14:paraId="4C4C29B6" w14:textId="0DBFE8A2" w:rsidR="00B51F28" w:rsidRPr="00D56146" w:rsidRDefault="00B51F28" w:rsidP="042148D9">
      <w:pPr>
        <w:pStyle w:val="BodyText"/>
        <w:spacing w:after="0" w:line="240" w:lineRule="auto"/>
        <w:jc w:val="center"/>
        <w:rPr>
          <w:rFonts w:ascii="Times New Roman" w:eastAsia="Times New Roman" w:hAnsi="Times New Roman" w:cs="Times New Roman"/>
          <w:sz w:val="24"/>
          <w:szCs w:val="24"/>
        </w:rPr>
      </w:pPr>
    </w:p>
    <w:p w14:paraId="29559B50" w14:textId="40648DB6" w:rsidR="00B51F28" w:rsidRDefault="00B51F28" w:rsidP="042148D9">
      <w:pPr>
        <w:pStyle w:val="BodyText"/>
        <w:spacing w:after="0" w:line="240" w:lineRule="auto"/>
        <w:jc w:val="center"/>
        <w:rPr>
          <w:rFonts w:ascii="Times New Roman" w:hAnsi="Times New Roman" w:cs="Times New Roman"/>
        </w:rPr>
      </w:pPr>
    </w:p>
    <w:p w14:paraId="6C9D641E" w14:textId="6D16CD67" w:rsidR="00FB5C35" w:rsidRDefault="00FB5C35" w:rsidP="042148D9">
      <w:pPr>
        <w:pStyle w:val="BodyText"/>
        <w:spacing w:after="0" w:line="240" w:lineRule="auto"/>
        <w:jc w:val="center"/>
        <w:rPr>
          <w:rFonts w:ascii="Times New Roman" w:hAnsi="Times New Roman" w:cs="Times New Roman"/>
        </w:rPr>
      </w:pPr>
    </w:p>
    <w:p w14:paraId="18BF7A75" w14:textId="58FD7709" w:rsidR="00FB5C35" w:rsidRPr="00D56146" w:rsidRDefault="00FB5C35" w:rsidP="004C7F69">
      <w:pPr>
        <w:pStyle w:val="BodyText"/>
        <w:rPr>
          <w:rFonts w:ascii="Times New Roman" w:hAnsi="Times New Roman" w:cs="Times New Roman"/>
        </w:rPr>
      </w:pPr>
    </w:p>
    <w:p w14:paraId="1C039A4D" w14:textId="522B0F79" w:rsidR="004C7F69" w:rsidRPr="00D56146" w:rsidRDefault="6808FC2A" w:rsidP="6808FC2A">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MONSTERS</w:t>
      </w:r>
    </w:p>
    <w:p w14:paraId="5143445A" w14:textId="77777777" w:rsidR="004C7F69" w:rsidRPr="00D56146" w:rsidRDefault="004C7F69" w:rsidP="004C7F69">
      <w:pPr>
        <w:pStyle w:val="BodyText"/>
        <w:spacing w:after="0" w:line="240" w:lineRule="auto"/>
        <w:jc w:val="center"/>
        <w:rPr>
          <w:rFonts w:ascii="Times New Roman" w:eastAsia="Times New Roman" w:hAnsi="Times New Roman" w:cs="Times New Roman"/>
          <w:sz w:val="24"/>
          <w:szCs w:val="24"/>
        </w:rPr>
      </w:pPr>
    </w:p>
    <w:tbl>
      <w:tblPr>
        <w:tblStyle w:val="GridTable1Light-Accent1"/>
        <w:tblW w:w="1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525"/>
        <w:gridCol w:w="1260"/>
        <w:gridCol w:w="1440"/>
        <w:gridCol w:w="2250"/>
        <w:gridCol w:w="12559"/>
      </w:tblGrid>
      <w:tr w:rsidR="004C7F69" w:rsidRPr="00D56146" w14:paraId="204C9113" w14:textId="77777777" w:rsidTr="6808FC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Borders>
              <w:bottom w:val="none" w:sz="0" w:space="0" w:color="auto"/>
            </w:tcBorders>
            <w:shd w:val="clear" w:color="auto" w:fill="0070C0"/>
          </w:tcPr>
          <w:p w14:paraId="1CA21C5F" w14:textId="77777777" w:rsidR="004C7F69" w:rsidRPr="00D56146" w:rsidRDefault="6808FC2A" w:rsidP="6808FC2A">
            <w:pPr>
              <w:pStyle w:val="BodyText"/>
              <w:spacing w:after="0"/>
              <w:jc w:val="center"/>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Monster Name</w:t>
            </w:r>
          </w:p>
        </w:tc>
        <w:tc>
          <w:tcPr>
            <w:tcW w:w="1260" w:type="dxa"/>
            <w:tcBorders>
              <w:bottom w:val="none" w:sz="0" w:space="0" w:color="auto"/>
            </w:tcBorders>
            <w:shd w:val="clear" w:color="auto" w:fill="0070C0"/>
          </w:tcPr>
          <w:p w14:paraId="12271CAA"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Monster ID</w:t>
            </w:r>
          </w:p>
        </w:tc>
        <w:tc>
          <w:tcPr>
            <w:tcW w:w="1440" w:type="dxa"/>
            <w:tcBorders>
              <w:bottom w:val="none" w:sz="0" w:space="0" w:color="auto"/>
            </w:tcBorders>
            <w:shd w:val="clear" w:color="auto" w:fill="0070C0"/>
          </w:tcPr>
          <w:p w14:paraId="0183696C"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Monster Room ID</w:t>
            </w:r>
          </w:p>
        </w:tc>
        <w:tc>
          <w:tcPr>
            <w:tcW w:w="2250" w:type="dxa"/>
            <w:tcBorders>
              <w:bottom w:val="none" w:sz="0" w:space="0" w:color="auto"/>
            </w:tcBorders>
            <w:shd w:val="clear" w:color="auto" w:fill="0070C0"/>
          </w:tcPr>
          <w:p w14:paraId="29700889"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Items Dropped</w:t>
            </w:r>
          </w:p>
        </w:tc>
        <w:tc>
          <w:tcPr>
            <w:tcW w:w="12559" w:type="dxa"/>
            <w:tcBorders>
              <w:bottom w:val="none" w:sz="0" w:space="0" w:color="auto"/>
            </w:tcBorders>
            <w:shd w:val="clear" w:color="auto" w:fill="0070C0"/>
          </w:tcPr>
          <w:p w14:paraId="4A04415E"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Chance (Player will win or lose)</w:t>
            </w:r>
          </w:p>
        </w:tc>
      </w:tr>
      <w:tr w:rsidR="004C7F69" w:rsidRPr="00D56146" w14:paraId="710323EA" w14:textId="77777777" w:rsidTr="6808FC2A">
        <w:tc>
          <w:tcPr>
            <w:cnfStyle w:val="001000000000" w:firstRow="0" w:lastRow="0" w:firstColumn="1" w:lastColumn="0" w:oddVBand="0" w:evenVBand="0" w:oddHBand="0" w:evenHBand="0" w:firstRowFirstColumn="0" w:firstRowLastColumn="0" w:lastRowFirstColumn="0" w:lastRowLastColumn="0"/>
            <w:tcW w:w="1525" w:type="dxa"/>
          </w:tcPr>
          <w:p w14:paraId="3466407F"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Tiger</w:t>
            </w:r>
          </w:p>
        </w:tc>
        <w:tc>
          <w:tcPr>
            <w:tcW w:w="1260" w:type="dxa"/>
          </w:tcPr>
          <w:p w14:paraId="51C523A0"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IG01</w:t>
            </w:r>
          </w:p>
        </w:tc>
        <w:tc>
          <w:tcPr>
            <w:tcW w:w="1440" w:type="dxa"/>
          </w:tcPr>
          <w:p w14:paraId="12F482A6" w14:textId="2A6DE4AE"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5</w:t>
            </w:r>
          </w:p>
        </w:tc>
        <w:tc>
          <w:tcPr>
            <w:tcW w:w="2250" w:type="dxa"/>
          </w:tcPr>
          <w:p w14:paraId="4944E5C2" w14:textId="357C378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 bullets</w:t>
            </w:r>
          </w:p>
        </w:tc>
        <w:tc>
          <w:tcPr>
            <w:tcW w:w="12559" w:type="dxa"/>
          </w:tcPr>
          <w:p w14:paraId="732F19F1"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25% chance to win vs 75% to lose. (Depend on the weapon chance may go up 55%-win vs 45% lost)</w:t>
            </w:r>
          </w:p>
        </w:tc>
      </w:tr>
      <w:tr w:rsidR="004C7F69" w:rsidRPr="00D56146" w14:paraId="159F48CA" w14:textId="77777777" w:rsidTr="6808FC2A">
        <w:tc>
          <w:tcPr>
            <w:cnfStyle w:val="001000000000" w:firstRow="0" w:lastRow="0" w:firstColumn="1" w:lastColumn="0" w:oddVBand="0" w:evenVBand="0" w:oddHBand="0" w:evenHBand="0" w:firstRowFirstColumn="0" w:firstRowLastColumn="0" w:lastRowFirstColumn="0" w:lastRowLastColumn="0"/>
            <w:tcW w:w="1525" w:type="dxa"/>
          </w:tcPr>
          <w:p w14:paraId="2085C178"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Scorpion</w:t>
            </w:r>
          </w:p>
        </w:tc>
        <w:tc>
          <w:tcPr>
            <w:tcW w:w="1260" w:type="dxa"/>
          </w:tcPr>
          <w:p w14:paraId="465BDD01"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CR93</w:t>
            </w:r>
          </w:p>
        </w:tc>
        <w:tc>
          <w:tcPr>
            <w:tcW w:w="1440" w:type="dxa"/>
          </w:tcPr>
          <w:p w14:paraId="4D3A42FC"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250" w:type="dxa"/>
          </w:tcPr>
          <w:p w14:paraId="4F288C4C"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Antidote Potion</w:t>
            </w:r>
          </w:p>
        </w:tc>
        <w:tc>
          <w:tcPr>
            <w:tcW w:w="12559" w:type="dxa"/>
          </w:tcPr>
          <w:p w14:paraId="619B15C6"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5% of getting poison, 50% to win, and 25% to lose</w:t>
            </w:r>
          </w:p>
        </w:tc>
      </w:tr>
      <w:tr w:rsidR="004C7F69" w:rsidRPr="00D56146" w14:paraId="7F03A79B" w14:textId="77777777" w:rsidTr="6808FC2A">
        <w:tc>
          <w:tcPr>
            <w:cnfStyle w:val="001000000000" w:firstRow="0" w:lastRow="0" w:firstColumn="1" w:lastColumn="0" w:oddVBand="0" w:evenVBand="0" w:oddHBand="0" w:evenHBand="0" w:firstRowFirstColumn="0" w:firstRowLastColumn="0" w:lastRowFirstColumn="0" w:lastRowLastColumn="0"/>
            <w:tcW w:w="1525" w:type="dxa"/>
          </w:tcPr>
          <w:p w14:paraId="1AB82A87"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Cheetah</w:t>
            </w:r>
          </w:p>
        </w:tc>
        <w:tc>
          <w:tcPr>
            <w:tcW w:w="1260" w:type="dxa"/>
          </w:tcPr>
          <w:p w14:paraId="264438E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CHE87</w:t>
            </w:r>
          </w:p>
        </w:tc>
        <w:tc>
          <w:tcPr>
            <w:tcW w:w="1440" w:type="dxa"/>
          </w:tcPr>
          <w:p w14:paraId="22482182"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color w:val="0070C0"/>
                <w:sz w:val="24"/>
                <w:szCs w:val="24"/>
              </w:rPr>
              <w:t>RM 13</w:t>
            </w:r>
          </w:p>
        </w:tc>
        <w:tc>
          <w:tcPr>
            <w:tcW w:w="2250" w:type="dxa"/>
          </w:tcPr>
          <w:p w14:paraId="443A2A0E"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Drop 7 </w:t>
            </w:r>
            <w:r w:rsidRPr="00D56146">
              <w:rPr>
                <w:rFonts w:ascii="Times New Roman" w:eastAsia="Times New Roman" w:hAnsi="Times New Roman" w:cs="Times New Roman"/>
                <w:sz w:val="24"/>
                <w:szCs w:val="24"/>
                <w:highlight w:val="yellow"/>
              </w:rPr>
              <w:t>Bullets</w:t>
            </w:r>
          </w:p>
        </w:tc>
        <w:tc>
          <w:tcPr>
            <w:tcW w:w="12559" w:type="dxa"/>
          </w:tcPr>
          <w:p w14:paraId="066C2CE9"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40% chance to win vs 60% to lose. (Depend on the weapon chance may go up 52%-win vs 48% lost)</w:t>
            </w:r>
          </w:p>
        </w:tc>
      </w:tr>
      <w:tr w:rsidR="004C7F69" w:rsidRPr="00D56146" w14:paraId="5E5CEFAF" w14:textId="77777777" w:rsidTr="6808FC2A">
        <w:tc>
          <w:tcPr>
            <w:cnfStyle w:val="001000000000" w:firstRow="0" w:lastRow="0" w:firstColumn="1" w:lastColumn="0" w:oddVBand="0" w:evenVBand="0" w:oddHBand="0" w:evenHBand="0" w:firstRowFirstColumn="0" w:firstRowLastColumn="0" w:lastRowFirstColumn="0" w:lastRowLastColumn="0"/>
            <w:tcW w:w="1525" w:type="dxa"/>
          </w:tcPr>
          <w:p w14:paraId="4A41D1A8"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Snake</w:t>
            </w:r>
          </w:p>
        </w:tc>
        <w:tc>
          <w:tcPr>
            <w:tcW w:w="1260" w:type="dxa"/>
          </w:tcPr>
          <w:p w14:paraId="5A14E6AE"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SNK78</w:t>
            </w:r>
          </w:p>
        </w:tc>
        <w:tc>
          <w:tcPr>
            <w:tcW w:w="1440" w:type="dxa"/>
          </w:tcPr>
          <w:p w14:paraId="6EE29A71" w14:textId="298436DD"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2</w:t>
            </w:r>
          </w:p>
        </w:tc>
        <w:tc>
          <w:tcPr>
            <w:tcW w:w="2250" w:type="dxa"/>
          </w:tcPr>
          <w:p w14:paraId="064BDD36"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Knife</w:t>
            </w:r>
          </w:p>
        </w:tc>
        <w:tc>
          <w:tcPr>
            <w:tcW w:w="12559" w:type="dxa"/>
          </w:tcPr>
          <w:p w14:paraId="27721358"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25% of getting poison, 50% to win, and 25% to lose</w:t>
            </w:r>
          </w:p>
        </w:tc>
      </w:tr>
      <w:tr w:rsidR="004C7F69" w:rsidRPr="00D56146" w14:paraId="3FE27A25" w14:textId="77777777" w:rsidTr="6808FC2A">
        <w:tc>
          <w:tcPr>
            <w:cnfStyle w:val="001000000000" w:firstRow="0" w:lastRow="0" w:firstColumn="1" w:lastColumn="0" w:oddVBand="0" w:evenVBand="0" w:oddHBand="0" w:evenHBand="0" w:firstRowFirstColumn="0" w:firstRowLastColumn="0" w:lastRowFirstColumn="0" w:lastRowLastColumn="0"/>
            <w:tcW w:w="1525" w:type="dxa"/>
          </w:tcPr>
          <w:p w14:paraId="2E63E8D0"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Homo habilis</w:t>
            </w:r>
          </w:p>
        </w:tc>
        <w:tc>
          <w:tcPr>
            <w:tcW w:w="1260" w:type="dxa"/>
          </w:tcPr>
          <w:p w14:paraId="49E73E0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HOM32</w:t>
            </w:r>
          </w:p>
        </w:tc>
        <w:tc>
          <w:tcPr>
            <w:tcW w:w="1440" w:type="dxa"/>
          </w:tcPr>
          <w:p w14:paraId="4743F49A" w14:textId="4994F0CC"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1</w:t>
            </w:r>
          </w:p>
        </w:tc>
        <w:tc>
          <w:tcPr>
            <w:tcW w:w="2250" w:type="dxa"/>
          </w:tcPr>
          <w:p w14:paraId="150B9229"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Band aid or Umbrella</w:t>
            </w:r>
          </w:p>
        </w:tc>
        <w:tc>
          <w:tcPr>
            <w:tcW w:w="12559" w:type="dxa"/>
          </w:tcPr>
          <w:p w14:paraId="77F2FD0B"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64% chance to win vs 36% to lose.</w:t>
            </w:r>
          </w:p>
        </w:tc>
      </w:tr>
      <w:tr w:rsidR="004C7F69" w:rsidRPr="00D56146" w14:paraId="114EE7DD" w14:textId="77777777" w:rsidTr="6808FC2A">
        <w:tc>
          <w:tcPr>
            <w:cnfStyle w:val="001000000000" w:firstRow="0" w:lastRow="0" w:firstColumn="1" w:lastColumn="0" w:oddVBand="0" w:evenVBand="0" w:oddHBand="0" w:evenHBand="0" w:firstRowFirstColumn="0" w:firstRowLastColumn="0" w:lastRowFirstColumn="0" w:lastRowLastColumn="0"/>
            <w:tcW w:w="1525" w:type="dxa"/>
          </w:tcPr>
          <w:p w14:paraId="6E74ADB0"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Homo erectus</w:t>
            </w:r>
          </w:p>
        </w:tc>
        <w:tc>
          <w:tcPr>
            <w:tcW w:w="1260" w:type="dxa"/>
          </w:tcPr>
          <w:p w14:paraId="0D382763"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ERE31</w:t>
            </w:r>
          </w:p>
        </w:tc>
        <w:tc>
          <w:tcPr>
            <w:tcW w:w="1440" w:type="dxa"/>
          </w:tcPr>
          <w:p w14:paraId="3E4BAA8D"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color w:val="0070C0"/>
                <w:sz w:val="24"/>
                <w:szCs w:val="24"/>
              </w:rPr>
              <w:t>RM 13</w:t>
            </w:r>
          </w:p>
        </w:tc>
        <w:tc>
          <w:tcPr>
            <w:tcW w:w="2250" w:type="dxa"/>
          </w:tcPr>
          <w:p w14:paraId="77DAB5C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Blanket</w:t>
            </w:r>
          </w:p>
          <w:p w14:paraId="1C7D0D08"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559" w:type="dxa"/>
          </w:tcPr>
          <w:p w14:paraId="0469AF1F"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41% chance to win vs 59% to lose.</w:t>
            </w:r>
          </w:p>
          <w:p w14:paraId="656FE91D"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p>
        </w:tc>
      </w:tr>
      <w:tr w:rsidR="004C7F69" w:rsidRPr="00D56146" w14:paraId="1639329B" w14:textId="77777777" w:rsidTr="6808FC2A">
        <w:tc>
          <w:tcPr>
            <w:cnfStyle w:val="001000000000" w:firstRow="0" w:lastRow="0" w:firstColumn="1" w:lastColumn="0" w:oddVBand="0" w:evenVBand="0" w:oddHBand="0" w:evenHBand="0" w:firstRowFirstColumn="0" w:firstRowLastColumn="0" w:lastRowFirstColumn="0" w:lastRowLastColumn="0"/>
            <w:tcW w:w="1525" w:type="dxa"/>
          </w:tcPr>
          <w:p w14:paraId="1B21B319"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Bees</w:t>
            </w:r>
          </w:p>
        </w:tc>
        <w:tc>
          <w:tcPr>
            <w:tcW w:w="1260" w:type="dxa"/>
          </w:tcPr>
          <w:p w14:paraId="76E08731"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BE755</w:t>
            </w:r>
          </w:p>
        </w:tc>
        <w:tc>
          <w:tcPr>
            <w:tcW w:w="1440" w:type="dxa"/>
          </w:tcPr>
          <w:p w14:paraId="1EAF5D16"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RM09</w:t>
            </w:r>
          </w:p>
        </w:tc>
        <w:tc>
          <w:tcPr>
            <w:tcW w:w="2250" w:type="dxa"/>
          </w:tcPr>
          <w:p w14:paraId="4892D940"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Blanket</w:t>
            </w:r>
          </w:p>
        </w:tc>
        <w:tc>
          <w:tcPr>
            <w:tcW w:w="12559" w:type="dxa"/>
          </w:tcPr>
          <w:p w14:paraId="44A5584C"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65% chance of winning 35 % losing</w:t>
            </w:r>
          </w:p>
        </w:tc>
      </w:tr>
      <w:tr w:rsidR="004C7F69" w:rsidRPr="00D56146" w14:paraId="76840A8D" w14:textId="77777777" w:rsidTr="6808FC2A">
        <w:tc>
          <w:tcPr>
            <w:cnfStyle w:val="001000000000" w:firstRow="0" w:lastRow="0" w:firstColumn="1" w:lastColumn="0" w:oddVBand="0" w:evenVBand="0" w:oddHBand="0" w:evenHBand="0" w:firstRowFirstColumn="0" w:firstRowLastColumn="0" w:lastRowFirstColumn="0" w:lastRowLastColumn="0"/>
            <w:tcW w:w="1525" w:type="dxa"/>
          </w:tcPr>
          <w:p w14:paraId="2B57135D"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Tim King of the Jungle</w:t>
            </w:r>
          </w:p>
        </w:tc>
        <w:tc>
          <w:tcPr>
            <w:tcW w:w="1260" w:type="dxa"/>
          </w:tcPr>
          <w:p w14:paraId="468EB352"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IM76</w:t>
            </w:r>
          </w:p>
        </w:tc>
        <w:tc>
          <w:tcPr>
            <w:tcW w:w="1440" w:type="dxa"/>
          </w:tcPr>
          <w:p w14:paraId="6B823724"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250" w:type="dxa"/>
          </w:tcPr>
          <w:p w14:paraId="7D8A3E8F"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bullets</w:t>
            </w:r>
          </w:p>
        </w:tc>
        <w:tc>
          <w:tcPr>
            <w:tcW w:w="12559" w:type="dxa"/>
          </w:tcPr>
          <w:p w14:paraId="3B8EF61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46% chance to win vs 54% to lose.</w:t>
            </w:r>
          </w:p>
        </w:tc>
      </w:tr>
      <w:tr w:rsidR="004C7F69" w:rsidRPr="00D56146" w14:paraId="1F038C21" w14:textId="77777777" w:rsidTr="6808FC2A">
        <w:tc>
          <w:tcPr>
            <w:cnfStyle w:val="001000000000" w:firstRow="0" w:lastRow="0" w:firstColumn="1" w:lastColumn="0" w:oddVBand="0" w:evenVBand="0" w:oddHBand="0" w:evenHBand="0" w:firstRowFirstColumn="0" w:firstRowLastColumn="0" w:lastRowFirstColumn="0" w:lastRowLastColumn="0"/>
            <w:tcW w:w="1525" w:type="dxa"/>
          </w:tcPr>
          <w:p w14:paraId="5A25CC97" w14:textId="34EC4D42" w:rsidR="004C7F69" w:rsidRPr="00D56146" w:rsidRDefault="6808FC2A" w:rsidP="6808FC2A">
            <w:pPr>
              <w:pStyle w:val="BodyText"/>
              <w:spacing w:after="0"/>
              <w:rPr>
                <w:rFonts w:ascii="Times New Roman" w:eastAsia="Times New Roman" w:hAnsi="Times New Roman" w:cs="Times New Roman"/>
                <w:b w:val="0"/>
                <w:bCs w:val="0"/>
                <w:color w:val="C00000"/>
                <w:sz w:val="24"/>
                <w:szCs w:val="24"/>
              </w:rPr>
            </w:pPr>
            <w:r w:rsidRPr="00D56146">
              <w:rPr>
                <w:rFonts w:ascii="Times New Roman" w:eastAsia="Times New Roman" w:hAnsi="Times New Roman" w:cs="Times New Roman"/>
                <w:b w:val="0"/>
                <w:bCs w:val="0"/>
                <w:color w:val="C00000"/>
                <w:sz w:val="24"/>
                <w:szCs w:val="24"/>
              </w:rPr>
              <w:t>Jack the Overlord</w:t>
            </w:r>
          </w:p>
          <w:p w14:paraId="4295AB86" w14:textId="00BCF9CE" w:rsidR="004C7F69" w:rsidRPr="00D56146" w:rsidRDefault="004C7F69" w:rsidP="6808FC2A">
            <w:pPr>
              <w:pStyle w:val="BodyText"/>
              <w:spacing w:after="0"/>
              <w:rPr>
                <w:rFonts w:ascii="Times New Roman" w:eastAsia="Times New Roman" w:hAnsi="Times New Roman" w:cs="Times New Roman"/>
                <w:b w:val="0"/>
                <w:bCs w:val="0"/>
                <w:color w:val="C00000"/>
                <w:sz w:val="24"/>
                <w:szCs w:val="24"/>
              </w:rPr>
            </w:pPr>
          </w:p>
        </w:tc>
        <w:tc>
          <w:tcPr>
            <w:tcW w:w="1260" w:type="dxa"/>
          </w:tcPr>
          <w:p w14:paraId="02E20787"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23</w:t>
            </w:r>
          </w:p>
        </w:tc>
        <w:tc>
          <w:tcPr>
            <w:tcW w:w="1440" w:type="dxa"/>
          </w:tcPr>
          <w:p w14:paraId="34478356"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250" w:type="dxa"/>
          </w:tcPr>
          <w:p w14:paraId="3686440D" w14:textId="77777777" w:rsidR="004C7F69" w:rsidRPr="00D56146" w:rsidRDefault="77610DAA" w:rsidP="77610DA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ife/Spouse</w:t>
            </w:r>
          </w:p>
          <w:p w14:paraId="57ED6DFA"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559" w:type="dxa"/>
          </w:tcPr>
          <w:p w14:paraId="4AA1060F"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Boss of the Game] 25% chance to win vs 75% to lose (Depend on the weapon chance may go up </w:t>
            </w:r>
            <w:proofErr w:type="gramStart"/>
            <w:r w:rsidRPr="00D56146">
              <w:rPr>
                <w:rFonts w:ascii="Times New Roman" w:eastAsia="Times New Roman" w:hAnsi="Times New Roman" w:cs="Times New Roman"/>
                <w:color w:val="C00000"/>
                <w:sz w:val="24"/>
                <w:szCs w:val="24"/>
              </w:rPr>
              <w:t>75% win</w:t>
            </w:r>
            <w:proofErr w:type="gramEnd"/>
            <w:r w:rsidRPr="00D56146">
              <w:rPr>
                <w:rFonts w:ascii="Times New Roman" w:eastAsia="Times New Roman" w:hAnsi="Times New Roman" w:cs="Times New Roman"/>
                <w:color w:val="C00000"/>
                <w:sz w:val="24"/>
                <w:szCs w:val="24"/>
              </w:rPr>
              <w:t xml:space="preserve"> vs 25% lost) YOU WIN THE GAME</w:t>
            </w:r>
          </w:p>
          <w:p w14:paraId="1E72390E"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6808FC2A" w:rsidRPr="00D56146" w14:paraId="3C486D4C" w14:textId="77777777" w:rsidTr="6808FC2A">
        <w:tc>
          <w:tcPr>
            <w:cnfStyle w:val="001000000000" w:firstRow="0" w:lastRow="0" w:firstColumn="1" w:lastColumn="0" w:oddVBand="0" w:evenVBand="0" w:oddHBand="0" w:evenHBand="0" w:firstRowFirstColumn="0" w:firstRowLastColumn="0" w:lastRowFirstColumn="0" w:lastRowLastColumn="0"/>
            <w:tcW w:w="1525" w:type="dxa"/>
          </w:tcPr>
          <w:p w14:paraId="3FEBA52B" w14:textId="4B5809EA" w:rsidR="6808FC2A"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Solider</w:t>
            </w:r>
          </w:p>
        </w:tc>
        <w:tc>
          <w:tcPr>
            <w:tcW w:w="1260" w:type="dxa"/>
          </w:tcPr>
          <w:p w14:paraId="1C5773A2" w14:textId="541430B2"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OD04</w:t>
            </w:r>
          </w:p>
        </w:tc>
        <w:tc>
          <w:tcPr>
            <w:tcW w:w="1440" w:type="dxa"/>
          </w:tcPr>
          <w:p w14:paraId="231ABAE1" w14:textId="63544373"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20</w:t>
            </w:r>
          </w:p>
        </w:tc>
        <w:tc>
          <w:tcPr>
            <w:tcW w:w="2250" w:type="dxa"/>
          </w:tcPr>
          <w:p w14:paraId="5F2EB99B" w14:textId="357C3787"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 bullets</w:t>
            </w:r>
          </w:p>
        </w:tc>
        <w:tc>
          <w:tcPr>
            <w:tcW w:w="12559" w:type="dxa"/>
          </w:tcPr>
          <w:p w14:paraId="1FD54DFC" w14:textId="77777777"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25% chance to win vs 75% to lose. (Depend on the weapon chance may go up 55%-win vs 45% lost)</w:t>
            </w:r>
          </w:p>
        </w:tc>
      </w:tr>
    </w:tbl>
    <w:p w14:paraId="118CFAEE" w14:textId="53BF04EA" w:rsidR="6808FC2A" w:rsidRPr="00D56146" w:rsidRDefault="6808FC2A" w:rsidP="6808FC2A">
      <w:pPr>
        <w:pStyle w:val="BodyText"/>
        <w:spacing w:after="0" w:line="240" w:lineRule="auto"/>
        <w:rPr>
          <w:rFonts w:ascii="Times New Roman" w:hAnsi="Times New Roman" w:cs="Times New Roman"/>
        </w:rPr>
      </w:pPr>
    </w:p>
    <w:p w14:paraId="7D74E984" w14:textId="77777777" w:rsidR="004C7F69" w:rsidRPr="00D56146" w:rsidRDefault="004C7F69" w:rsidP="004C7F69">
      <w:pPr>
        <w:pStyle w:val="BodyText"/>
        <w:spacing w:after="0" w:line="240" w:lineRule="auto"/>
        <w:rPr>
          <w:rFonts w:ascii="Times New Roman" w:hAnsi="Times New Roman" w:cs="Times New Roman"/>
        </w:rPr>
      </w:pPr>
    </w:p>
    <w:p w14:paraId="092F7002" w14:textId="77777777" w:rsidR="004C7F69" w:rsidRPr="00D56146" w:rsidRDefault="004C7F69" w:rsidP="004C7F69">
      <w:pPr>
        <w:pStyle w:val="BodyText"/>
        <w:spacing w:after="0" w:line="240" w:lineRule="auto"/>
        <w:rPr>
          <w:rFonts w:ascii="Times New Roman" w:hAnsi="Times New Roman" w:cs="Times New Roman"/>
        </w:rPr>
      </w:pPr>
    </w:p>
    <w:p w14:paraId="7BE8A45C" w14:textId="77777777" w:rsidR="004C7F69" w:rsidRPr="00D56146" w:rsidRDefault="004C7F69" w:rsidP="004C7F69">
      <w:pPr>
        <w:pStyle w:val="BodyText"/>
        <w:spacing w:after="0" w:line="240" w:lineRule="auto"/>
        <w:rPr>
          <w:rFonts w:ascii="Times New Roman" w:hAnsi="Times New Roman" w:cs="Times New Roman"/>
        </w:rPr>
      </w:pPr>
    </w:p>
    <w:p w14:paraId="7548B6C3" w14:textId="77777777" w:rsidR="00A86E49" w:rsidRPr="00D56146" w:rsidRDefault="00A86E49" w:rsidP="004C7F69">
      <w:pPr>
        <w:pStyle w:val="BodyText"/>
        <w:spacing w:after="0" w:line="240" w:lineRule="auto"/>
        <w:rPr>
          <w:rFonts w:ascii="Times New Roman" w:hAnsi="Times New Roman" w:cs="Times New Roman"/>
        </w:rPr>
      </w:pPr>
    </w:p>
    <w:p w14:paraId="4C69F181" w14:textId="77777777" w:rsidR="00A86E49" w:rsidRPr="00D56146" w:rsidRDefault="00A86E49" w:rsidP="004C7F69">
      <w:pPr>
        <w:pStyle w:val="BodyText"/>
        <w:spacing w:after="0" w:line="240" w:lineRule="auto"/>
        <w:rPr>
          <w:rFonts w:ascii="Times New Roman" w:hAnsi="Times New Roman" w:cs="Times New Roman"/>
        </w:rPr>
      </w:pPr>
    </w:p>
    <w:p w14:paraId="41E7641B" w14:textId="77777777" w:rsidR="00A86E49" w:rsidRPr="00D56146" w:rsidRDefault="00A86E49" w:rsidP="004C7F69">
      <w:pPr>
        <w:pStyle w:val="BodyText"/>
        <w:spacing w:after="0" w:line="240" w:lineRule="auto"/>
        <w:rPr>
          <w:rFonts w:ascii="Times New Roman" w:hAnsi="Times New Roman" w:cs="Times New Roman"/>
        </w:rPr>
      </w:pPr>
    </w:p>
    <w:p w14:paraId="1F78419F" w14:textId="77777777" w:rsidR="00A86E49" w:rsidRPr="00D56146" w:rsidRDefault="00A86E49" w:rsidP="004C7F69">
      <w:pPr>
        <w:pStyle w:val="BodyText"/>
        <w:spacing w:after="0" w:line="240" w:lineRule="auto"/>
        <w:rPr>
          <w:rFonts w:ascii="Times New Roman" w:hAnsi="Times New Roman" w:cs="Times New Roman"/>
        </w:rPr>
      </w:pPr>
    </w:p>
    <w:p w14:paraId="75C4B8F8" w14:textId="77777777" w:rsidR="00A86E49" w:rsidRPr="00D56146" w:rsidRDefault="00A86E49" w:rsidP="004C7F69">
      <w:pPr>
        <w:pStyle w:val="BodyText"/>
        <w:spacing w:after="0" w:line="240" w:lineRule="auto"/>
        <w:rPr>
          <w:rFonts w:ascii="Times New Roman" w:hAnsi="Times New Roman" w:cs="Times New Roman"/>
        </w:rPr>
      </w:pPr>
    </w:p>
    <w:p w14:paraId="4C9845EC" w14:textId="77777777" w:rsidR="00DC5796" w:rsidRPr="00D56146" w:rsidRDefault="00DC5796" w:rsidP="004C7F69">
      <w:pPr>
        <w:pStyle w:val="BodyText"/>
        <w:spacing w:after="0" w:line="240" w:lineRule="auto"/>
        <w:rPr>
          <w:rFonts w:ascii="Times New Roman" w:hAnsi="Times New Roman" w:cs="Times New Roman"/>
        </w:rPr>
      </w:pPr>
    </w:p>
    <w:p w14:paraId="2BDD31C2" w14:textId="77777777" w:rsidR="00DC5796" w:rsidRPr="00D56146" w:rsidRDefault="00DC5796" w:rsidP="004C7F69">
      <w:pPr>
        <w:pStyle w:val="BodyText"/>
        <w:spacing w:after="0" w:line="240" w:lineRule="auto"/>
        <w:rPr>
          <w:rFonts w:ascii="Times New Roman" w:hAnsi="Times New Roman" w:cs="Times New Roman"/>
        </w:rPr>
      </w:pPr>
    </w:p>
    <w:p w14:paraId="79FF7204" w14:textId="56D9B53A" w:rsidR="00A86E49" w:rsidRPr="00D56146" w:rsidRDefault="00A86E49" w:rsidP="6808FC2A">
      <w:pPr>
        <w:pStyle w:val="BodyText"/>
        <w:spacing w:after="0" w:line="240" w:lineRule="auto"/>
        <w:rPr>
          <w:rFonts w:ascii="Times New Roman" w:hAnsi="Times New Roman" w:cs="Times New Roman"/>
        </w:rPr>
      </w:pPr>
    </w:p>
    <w:p w14:paraId="62CC12AC" w14:textId="77777777" w:rsidR="00A86E49" w:rsidRPr="00D56146" w:rsidRDefault="00A86E49" w:rsidP="004C7F69">
      <w:pPr>
        <w:pStyle w:val="BodyText"/>
        <w:spacing w:after="0" w:line="240" w:lineRule="auto"/>
        <w:rPr>
          <w:rFonts w:ascii="Times New Roman" w:hAnsi="Times New Roman" w:cs="Times New Roman"/>
        </w:rPr>
      </w:pPr>
    </w:p>
    <w:p w14:paraId="1FD663EA" w14:textId="77777777" w:rsidR="00A86E49" w:rsidRPr="00D56146" w:rsidRDefault="6808FC2A" w:rsidP="6808FC2A">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lastRenderedPageBreak/>
        <w:t>PUZZLES</w:t>
      </w:r>
    </w:p>
    <w:tbl>
      <w:tblPr>
        <w:tblStyle w:val="TableGrid"/>
        <w:tblW w:w="0" w:type="auto"/>
        <w:tblLook w:val="04A0" w:firstRow="1" w:lastRow="0" w:firstColumn="1" w:lastColumn="0" w:noHBand="0" w:noVBand="1"/>
      </w:tblPr>
      <w:tblGrid>
        <w:gridCol w:w="1525"/>
        <w:gridCol w:w="10620"/>
        <w:gridCol w:w="7285"/>
      </w:tblGrid>
      <w:tr w:rsidR="00A86E49" w:rsidRPr="00D56146" w14:paraId="65DBC8E4" w14:textId="77777777" w:rsidTr="6808FC2A">
        <w:tc>
          <w:tcPr>
            <w:tcW w:w="1525" w:type="dxa"/>
            <w:shd w:val="clear" w:color="auto" w:fill="0070C0"/>
          </w:tcPr>
          <w:p w14:paraId="7EC3D4A8" w14:textId="77777777" w:rsidR="00A86E49" w:rsidRPr="00D56146" w:rsidRDefault="6808FC2A" w:rsidP="6808FC2A">
            <w:pPr>
              <w:pStyle w:val="BodyText"/>
              <w:spacing w:after="0"/>
              <w:jc w:val="center"/>
              <w:rPr>
                <w:rFonts w:ascii="Times New Roman" w:eastAsia="Times New Roman" w:hAnsi="Times New Roman" w:cs="Times New Roman"/>
                <w:b/>
                <w:bCs/>
                <w:sz w:val="28"/>
                <w:szCs w:val="28"/>
              </w:rPr>
            </w:pPr>
            <w:r w:rsidRPr="00D56146">
              <w:rPr>
                <w:rFonts w:ascii="Times New Roman" w:eastAsia="Times New Roman" w:hAnsi="Times New Roman" w:cs="Times New Roman"/>
                <w:b/>
                <w:bCs/>
                <w:sz w:val="28"/>
                <w:szCs w:val="28"/>
              </w:rPr>
              <w:t>Puzzle ID</w:t>
            </w:r>
          </w:p>
        </w:tc>
        <w:tc>
          <w:tcPr>
            <w:tcW w:w="10620" w:type="dxa"/>
            <w:shd w:val="clear" w:color="auto" w:fill="0070C0"/>
          </w:tcPr>
          <w:p w14:paraId="39C22A44" w14:textId="77777777" w:rsidR="00A86E49" w:rsidRPr="00D56146" w:rsidRDefault="6808FC2A" w:rsidP="6808FC2A">
            <w:pPr>
              <w:pStyle w:val="BodyText"/>
              <w:spacing w:after="0"/>
              <w:jc w:val="center"/>
              <w:rPr>
                <w:rFonts w:ascii="Times New Roman" w:eastAsia="Times New Roman" w:hAnsi="Times New Roman" w:cs="Times New Roman"/>
                <w:b/>
                <w:bCs/>
                <w:sz w:val="28"/>
                <w:szCs w:val="28"/>
              </w:rPr>
            </w:pPr>
            <w:r w:rsidRPr="00D56146">
              <w:rPr>
                <w:rFonts w:ascii="Times New Roman" w:eastAsia="Times New Roman" w:hAnsi="Times New Roman" w:cs="Times New Roman"/>
                <w:b/>
                <w:bCs/>
                <w:sz w:val="28"/>
                <w:szCs w:val="28"/>
              </w:rPr>
              <w:t>Puzzle Details</w:t>
            </w:r>
          </w:p>
        </w:tc>
        <w:tc>
          <w:tcPr>
            <w:tcW w:w="7285" w:type="dxa"/>
            <w:shd w:val="clear" w:color="auto" w:fill="0070C0"/>
          </w:tcPr>
          <w:p w14:paraId="68DC48A5" w14:textId="77777777" w:rsidR="00A86E49" w:rsidRPr="00D56146" w:rsidRDefault="6808FC2A" w:rsidP="6808FC2A">
            <w:pPr>
              <w:pStyle w:val="BodyText"/>
              <w:spacing w:after="0"/>
              <w:jc w:val="center"/>
              <w:rPr>
                <w:rFonts w:ascii="Times New Roman" w:eastAsia="Times New Roman" w:hAnsi="Times New Roman" w:cs="Times New Roman"/>
                <w:b/>
                <w:bCs/>
                <w:sz w:val="28"/>
                <w:szCs w:val="28"/>
              </w:rPr>
            </w:pPr>
            <w:r w:rsidRPr="00D56146">
              <w:rPr>
                <w:rFonts w:ascii="Times New Roman" w:eastAsia="Times New Roman" w:hAnsi="Times New Roman" w:cs="Times New Roman"/>
                <w:b/>
                <w:bCs/>
                <w:sz w:val="28"/>
                <w:szCs w:val="28"/>
              </w:rPr>
              <w:t>Puzzle answer</w:t>
            </w:r>
          </w:p>
        </w:tc>
      </w:tr>
      <w:tr w:rsidR="00A86E49" w:rsidRPr="00D56146" w14:paraId="2738A3B3" w14:textId="77777777" w:rsidTr="6808FC2A">
        <w:tc>
          <w:tcPr>
            <w:tcW w:w="1525" w:type="dxa"/>
          </w:tcPr>
          <w:p w14:paraId="3BB6C2B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1</w:t>
            </w:r>
          </w:p>
        </w:tc>
        <w:tc>
          <w:tcPr>
            <w:tcW w:w="10620" w:type="dxa"/>
          </w:tcPr>
          <w:p w14:paraId="6D5807C5" w14:textId="77777777" w:rsidR="00A86E49" w:rsidRPr="00D56146" w:rsidRDefault="6808FC2A" w:rsidP="6808FC2A">
            <w:pPr>
              <w:pStyle w:val="NormalWeb"/>
              <w:shd w:val="clear" w:color="auto" w:fill="FFFFFF" w:themeFill="background1"/>
              <w:spacing w:before="0" w:beforeAutospacing="0" w:after="150" w:afterAutospacing="0"/>
              <w:rPr>
                <w:color w:val="1F487C"/>
              </w:rPr>
            </w:pPr>
            <w:r w:rsidRPr="00D56146">
              <w:rPr>
                <w:color w:val="1F487C"/>
              </w:rPr>
              <w:t>One is to three as three is to five and five is to four and four is the magic number.</w:t>
            </w:r>
          </w:p>
          <w:p w14:paraId="652EF9FD" w14:textId="77777777" w:rsidR="00A86E49" w:rsidRPr="00D56146" w:rsidRDefault="6808FC2A" w:rsidP="6808FC2A">
            <w:pPr>
              <w:pStyle w:val="NormalWeb"/>
              <w:shd w:val="clear" w:color="auto" w:fill="FFFFFF" w:themeFill="background1"/>
              <w:spacing w:before="0" w:beforeAutospacing="0" w:after="0" w:afterAutospacing="0"/>
              <w:rPr>
                <w:color w:val="1F487C"/>
              </w:rPr>
            </w:pPr>
            <w:r w:rsidRPr="00D56146">
              <w:rPr>
                <w:color w:val="1F487C"/>
              </w:rPr>
              <w:t>What is the pattern?</w:t>
            </w:r>
          </w:p>
          <w:p w14:paraId="56394EA1" w14:textId="77777777" w:rsidR="00A86E49" w:rsidRPr="00D56146" w:rsidRDefault="00A86E49" w:rsidP="00DC5796">
            <w:pPr>
              <w:pStyle w:val="BodyText"/>
              <w:spacing w:after="0"/>
              <w:rPr>
                <w:rFonts w:ascii="Times New Roman" w:eastAsia="Times New Roman" w:hAnsi="Times New Roman" w:cs="Times New Roman"/>
                <w:b/>
                <w:bCs/>
                <w:color w:val="1F497D" w:themeColor="text2"/>
                <w:sz w:val="24"/>
                <w:szCs w:val="24"/>
              </w:rPr>
            </w:pPr>
          </w:p>
        </w:tc>
        <w:tc>
          <w:tcPr>
            <w:tcW w:w="7285" w:type="dxa"/>
          </w:tcPr>
          <w:p w14:paraId="6F8A49A8" w14:textId="77777777" w:rsidR="00A86E49" w:rsidRPr="00D56146" w:rsidRDefault="00A86E49" w:rsidP="6808FC2A">
            <w:pPr>
              <w:pStyle w:val="BodyText"/>
              <w:spacing w:after="0"/>
              <w:rPr>
                <w:rFonts w:ascii="Times New Roman" w:eastAsia="Times New Roman" w:hAnsi="Times New Roman" w:cs="Times New Roman"/>
                <w:b/>
                <w:bCs/>
                <w:color w:val="1F497D" w:themeColor="text2"/>
                <w:sz w:val="24"/>
                <w:szCs w:val="24"/>
              </w:rPr>
            </w:pPr>
            <w:r w:rsidRPr="00D56146">
              <w:rPr>
                <w:rStyle w:val="Strong"/>
                <w:rFonts w:ascii="Times New Roman" w:eastAsia="Times New Roman" w:hAnsi="Times New Roman" w:cs="Times New Roman"/>
                <w:b w:val="0"/>
                <w:bCs w:val="0"/>
                <w:color w:val="1F497D" w:themeColor="text2"/>
                <w:sz w:val="24"/>
                <w:szCs w:val="24"/>
                <w:shd w:val="clear" w:color="auto" w:fill="FFFFFF"/>
              </w:rPr>
              <w:t>Four</w:t>
            </w:r>
          </w:p>
        </w:tc>
      </w:tr>
      <w:tr w:rsidR="00A86E49" w:rsidRPr="00D56146" w14:paraId="783D104C" w14:textId="77777777" w:rsidTr="6808FC2A">
        <w:tc>
          <w:tcPr>
            <w:tcW w:w="1525" w:type="dxa"/>
          </w:tcPr>
          <w:p w14:paraId="42ECD2A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2</w:t>
            </w:r>
          </w:p>
        </w:tc>
        <w:tc>
          <w:tcPr>
            <w:tcW w:w="10620" w:type="dxa"/>
          </w:tcPr>
          <w:p w14:paraId="12596B11"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One of these is Cupid. But it doesn’t have a bow. Instead it pulls a sleigh. Through the air and lands on snow</w:t>
            </w:r>
          </w:p>
        </w:tc>
        <w:tc>
          <w:tcPr>
            <w:tcW w:w="7285" w:type="dxa"/>
          </w:tcPr>
          <w:p w14:paraId="0B6D3954" w14:textId="77777777" w:rsidR="00A86E49" w:rsidRPr="00D56146" w:rsidRDefault="6808FC2A" w:rsidP="6808FC2A">
            <w:pPr>
              <w:pStyle w:val="BodyText"/>
              <w:spacing w:after="0"/>
              <w:rPr>
                <w:rStyle w:val="Strong"/>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eindeer</w:t>
            </w:r>
          </w:p>
        </w:tc>
      </w:tr>
      <w:tr w:rsidR="00A86E49" w:rsidRPr="00D56146" w14:paraId="6CE16E31" w14:textId="77777777" w:rsidTr="6808FC2A">
        <w:tc>
          <w:tcPr>
            <w:tcW w:w="1525" w:type="dxa"/>
          </w:tcPr>
          <w:p w14:paraId="59A72A1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3</w:t>
            </w:r>
          </w:p>
        </w:tc>
        <w:tc>
          <w:tcPr>
            <w:tcW w:w="10620" w:type="dxa"/>
          </w:tcPr>
          <w:p w14:paraId="7D05D51E"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How do you put a giraffe in the refrigerator?</w:t>
            </w:r>
          </w:p>
        </w:tc>
        <w:tc>
          <w:tcPr>
            <w:tcW w:w="7285" w:type="dxa"/>
          </w:tcPr>
          <w:p w14:paraId="63CDE545" w14:textId="77777777" w:rsidR="00A86E49" w:rsidRPr="00D56146" w:rsidRDefault="00A86E49" w:rsidP="6808FC2A">
            <w:pPr>
              <w:pStyle w:val="BodyText"/>
              <w:spacing w:after="0"/>
              <w:rPr>
                <w:rStyle w:val="Strong"/>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Open it up and put it in.</w:t>
            </w:r>
          </w:p>
        </w:tc>
      </w:tr>
      <w:tr w:rsidR="00A86E49" w:rsidRPr="00D56146" w14:paraId="3F50618D" w14:textId="77777777" w:rsidTr="6808FC2A">
        <w:tc>
          <w:tcPr>
            <w:tcW w:w="1525" w:type="dxa"/>
          </w:tcPr>
          <w:p w14:paraId="1F4D3DBF"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4</w:t>
            </w:r>
          </w:p>
        </w:tc>
        <w:tc>
          <w:tcPr>
            <w:tcW w:w="10620" w:type="dxa"/>
          </w:tcPr>
          <w:p w14:paraId="71468A3F"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wo scientists are trying to get across a crocodile infested river. There are no rocks or anything to get over, under, or around it. How do they get across?</w:t>
            </w:r>
          </w:p>
        </w:tc>
        <w:tc>
          <w:tcPr>
            <w:tcW w:w="7285" w:type="dxa"/>
          </w:tcPr>
          <w:p w14:paraId="3A328621"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Swim, because the alligators are at the funeral.</w:t>
            </w:r>
          </w:p>
        </w:tc>
      </w:tr>
      <w:tr w:rsidR="00A86E49" w:rsidRPr="00D56146" w14:paraId="52FB7D38" w14:textId="77777777" w:rsidTr="6808FC2A">
        <w:tc>
          <w:tcPr>
            <w:tcW w:w="1525" w:type="dxa"/>
          </w:tcPr>
          <w:p w14:paraId="09BB3598"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5</w:t>
            </w:r>
          </w:p>
        </w:tc>
        <w:tc>
          <w:tcPr>
            <w:tcW w:w="10620" w:type="dxa"/>
          </w:tcPr>
          <w:p w14:paraId="6E03B3C0"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What 8 letter word can have a letter taken away and it still makes a word.  Take another letter away and it still makes a word. Keep on doing that until you have one letter left. What is the word?</w:t>
            </w:r>
          </w:p>
        </w:tc>
        <w:tc>
          <w:tcPr>
            <w:tcW w:w="7285" w:type="dxa"/>
          </w:tcPr>
          <w:p w14:paraId="1F13BB0C"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he word is starting! starting, staring, string, sting, sing, sin, in, I.  Cool, huh?</w:t>
            </w:r>
          </w:p>
        </w:tc>
      </w:tr>
      <w:tr w:rsidR="00A86E49" w:rsidRPr="00D56146" w14:paraId="57936C41" w14:textId="77777777" w:rsidTr="6808FC2A">
        <w:tc>
          <w:tcPr>
            <w:tcW w:w="1525" w:type="dxa"/>
          </w:tcPr>
          <w:p w14:paraId="14FFC096"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6</w:t>
            </w:r>
          </w:p>
        </w:tc>
        <w:tc>
          <w:tcPr>
            <w:tcW w:w="10620" w:type="dxa"/>
          </w:tcPr>
          <w:p w14:paraId="328BFBE8"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he more you take, the more you leave behind. What am I?</w:t>
            </w:r>
          </w:p>
        </w:tc>
        <w:tc>
          <w:tcPr>
            <w:tcW w:w="7285" w:type="dxa"/>
          </w:tcPr>
          <w:p w14:paraId="3F4BBCB6"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Footsteps.</w:t>
            </w:r>
          </w:p>
        </w:tc>
      </w:tr>
      <w:tr w:rsidR="00A86E49" w:rsidRPr="00D56146" w14:paraId="7BC26231" w14:textId="77777777" w:rsidTr="6808FC2A">
        <w:tc>
          <w:tcPr>
            <w:tcW w:w="1525" w:type="dxa"/>
          </w:tcPr>
          <w:p w14:paraId="4DACE728"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7</w:t>
            </w:r>
          </w:p>
        </w:tc>
        <w:tc>
          <w:tcPr>
            <w:tcW w:w="10620" w:type="dxa"/>
          </w:tcPr>
          <w:p w14:paraId="7D2CD8CC"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What comes once in a minute, twice in a moment, but never in a thousand years?</w:t>
            </w:r>
          </w:p>
        </w:tc>
        <w:tc>
          <w:tcPr>
            <w:tcW w:w="7285" w:type="dxa"/>
          </w:tcPr>
          <w:p w14:paraId="3C860032"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he letter "m".</w:t>
            </w:r>
          </w:p>
        </w:tc>
      </w:tr>
      <w:tr w:rsidR="00A86E49" w:rsidRPr="00D56146" w14:paraId="5608AC59" w14:textId="77777777" w:rsidTr="6808FC2A">
        <w:tc>
          <w:tcPr>
            <w:tcW w:w="1525" w:type="dxa"/>
          </w:tcPr>
          <w:p w14:paraId="6B3DDE7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8</w:t>
            </w:r>
          </w:p>
        </w:tc>
        <w:tc>
          <w:tcPr>
            <w:tcW w:w="10620" w:type="dxa"/>
          </w:tcPr>
          <w:p w14:paraId="3F8BA3F0"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I like to use my long tongue. To eat leaves from tops of trees</w:t>
            </w:r>
            <w:r w:rsidRPr="00D56146">
              <w:rPr>
                <w:rFonts w:ascii="Times New Roman" w:hAnsi="Times New Roman" w:cs="Times New Roman"/>
                <w:color w:val="333333"/>
                <w:sz w:val="26"/>
                <w:szCs w:val="26"/>
                <w:shd w:val="clear" w:color="auto" w:fill="FFFFFF"/>
              </w:rPr>
              <w:br/>
            </w:r>
            <w:r w:rsidRPr="00D56146">
              <w:rPr>
                <w:rFonts w:ascii="Times New Roman" w:eastAsia="Times New Roman" w:hAnsi="Times New Roman" w:cs="Times New Roman"/>
                <w:color w:val="1F497D" w:themeColor="text2"/>
                <w:sz w:val="24"/>
                <w:szCs w:val="24"/>
                <w:shd w:val="clear" w:color="auto" w:fill="FFFFFF"/>
              </w:rPr>
              <w:t>I don’t have to climb up though</w:t>
            </w:r>
            <w:r w:rsidRPr="00D56146">
              <w:rPr>
                <w:rFonts w:ascii="Times New Roman" w:hAnsi="Times New Roman" w:cs="Times New Roman"/>
                <w:color w:val="333333"/>
                <w:sz w:val="26"/>
                <w:szCs w:val="26"/>
                <w:shd w:val="clear" w:color="auto" w:fill="FFFFFF"/>
              </w:rPr>
              <w:br/>
            </w:r>
            <w:r w:rsidRPr="00D56146">
              <w:rPr>
                <w:rFonts w:ascii="Times New Roman" w:eastAsia="Times New Roman" w:hAnsi="Times New Roman" w:cs="Times New Roman"/>
                <w:color w:val="1F497D" w:themeColor="text2"/>
                <w:sz w:val="24"/>
                <w:szCs w:val="24"/>
                <w:shd w:val="clear" w:color="auto" w:fill="FFFFFF"/>
              </w:rPr>
              <w:t>With my long neck it’s a breeze</w:t>
            </w:r>
          </w:p>
        </w:tc>
        <w:tc>
          <w:tcPr>
            <w:tcW w:w="7285" w:type="dxa"/>
          </w:tcPr>
          <w:p w14:paraId="6B1D1703"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Giraffe</w:t>
            </w:r>
          </w:p>
        </w:tc>
      </w:tr>
      <w:tr w:rsidR="00A86E49" w:rsidRPr="00D56146" w14:paraId="2B606D2E" w14:textId="77777777" w:rsidTr="6808FC2A">
        <w:tc>
          <w:tcPr>
            <w:tcW w:w="1525" w:type="dxa"/>
          </w:tcPr>
          <w:p w14:paraId="25C8BFA8"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9</w:t>
            </w:r>
          </w:p>
        </w:tc>
        <w:tc>
          <w:tcPr>
            <w:tcW w:w="10620" w:type="dxa"/>
          </w:tcPr>
          <w:p w14:paraId="216D4409"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Some types slither on the ground. And some can live up in the trees. What kind of animals are these?</w:t>
            </w:r>
          </w:p>
        </w:tc>
        <w:tc>
          <w:tcPr>
            <w:tcW w:w="7285" w:type="dxa"/>
          </w:tcPr>
          <w:p w14:paraId="77D7C2FD"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Snake</w:t>
            </w:r>
          </w:p>
        </w:tc>
      </w:tr>
      <w:tr w:rsidR="00A86E49" w:rsidRPr="00D56146" w14:paraId="3E738119" w14:textId="77777777" w:rsidTr="6808FC2A">
        <w:tc>
          <w:tcPr>
            <w:tcW w:w="1525" w:type="dxa"/>
          </w:tcPr>
          <w:p w14:paraId="2D494E8F"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0</w:t>
            </w:r>
          </w:p>
        </w:tc>
        <w:tc>
          <w:tcPr>
            <w:tcW w:w="10620" w:type="dxa"/>
          </w:tcPr>
          <w:p w14:paraId="70579D69"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What becomes wetter the more it dries?</w:t>
            </w:r>
          </w:p>
        </w:tc>
        <w:tc>
          <w:tcPr>
            <w:tcW w:w="7285" w:type="dxa"/>
          </w:tcPr>
          <w:p w14:paraId="6C3EC0B3"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owel</w:t>
            </w:r>
          </w:p>
        </w:tc>
      </w:tr>
      <w:tr w:rsidR="00A86E49" w:rsidRPr="00D56146" w14:paraId="318D0E82" w14:textId="77777777" w:rsidTr="6808FC2A">
        <w:tc>
          <w:tcPr>
            <w:tcW w:w="1525" w:type="dxa"/>
          </w:tcPr>
          <w:p w14:paraId="702C6F79"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1</w:t>
            </w:r>
          </w:p>
        </w:tc>
        <w:tc>
          <w:tcPr>
            <w:tcW w:w="10620" w:type="dxa"/>
          </w:tcPr>
          <w:p w14:paraId="73BD7B87"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As I walked along the path, I saw something with four fingers and one thumb, but it was not flesh, fish, bone or fowl. What was it?</w:t>
            </w:r>
          </w:p>
        </w:tc>
        <w:tc>
          <w:tcPr>
            <w:tcW w:w="7285" w:type="dxa"/>
          </w:tcPr>
          <w:p w14:paraId="4738CC93"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Glove</w:t>
            </w:r>
          </w:p>
          <w:p w14:paraId="690CF7D8" w14:textId="77777777" w:rsidR="00A86E49" w:rsidRPr="00D56146" w:rsidRDefault="00A86E49" w:rsidP="00DC5796">
            <w:pPr>
              <w:pStyle w:val="BodyText"/>
              <w:spacing w:after="0"/>
              <w:rPr>
                <w:rFonts w:ascii="Times New Roman" w:eastAsia="Times New Roman" w:hAnsi="Times New Roman" w:cs="Times New Roman"/>
                <w:color w:val="1F497D" w:themeColor="text2"/>
                <w:sz w:val="24"/>
                <w:szCs w:val="24"/>
              </w:rPr>
            </w:pPr>
          </w:p>
        </w:tc>
      </w:tr>
      <w:tr w:rsidR="00A86E49" w:rsidRPr="00D56146" w14:paraId="29BD1E24" w14:textId="77777777" w:rsidTr="6808FC2A">
        <w:tc>
          <w:tcPr>
            <w:tcW w:w="1525" w:type="dxa"/>
          </w:tcPr>
          <w:p w14:paraId="0B72606E" w14:textId="77777777" w:rsidR="00A86E49" w:rsidRPr="00D56146" w:rsidRDefault="6808FC2A" w:rsidP="6808FC2A">
            <w:pPr>
              <w:pStyle w:val="BodyText"/>
              <w:jc w:val="center"/>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12</w:t>
            </w:r>
          </w:p>
        </w:tc>
        <w:tc>
          <w:tcPr>
            <w:tcW w:w="10620" w:type="dxa"/>
          </w:tcPr>
          <w:p w14:paraId="3DEA0F36" w14:textId="77777777" w:rsidR="00A86E49" w:rsidRPr="00D56146" w:rsidRDefault="6808FC2A" w:rsidP="6808FC2A">
            <w:pPr>
              <w:pStyle w:val="BodyText"/>
              <w:rPr>
                <w:rFonts w:ascii="Times New Roman" w:hAnsi="Times New Roman" w:cs="Times New Roman"/>
                <w:color w:val="00B050"/>
                <w:sz w:val="24"/>
                <w:szCs w:val="24"/>
              </w:rPr>
            </w:pPr>
            <w:r w:rsidRPr="00D56146">
              <w:rPr>
                <w:rFonts w:ascii="Times New Roman" w:hAnsi="Times New Roman" w:cs="Times New Roman"/>
                <w:color w:val="00B050"/>
                <w:sz w:val="24"/>
                <w:szCs w:val="24"/>
              </w:rPr>
              <w:t>I am a yellow fruit that you might eat at lunch. When there’s a group of me we are known as a bunch</w:t>
            </w:r>
          </w:p>
        </w:tc>
        <w:tc>
          <w:tcPr>
            <w:tcW w:w="7285" w:type="dxa"/>
          </w:tcPr>
          <w:p w14:paraId="57566DBF" w14:textId="77777777" w:rsidR="00A86E49" w:rsidRPr="00D56146" w:rsidRDefault="6808FC2A" w:rsidP="6808FC2A">
            <w:pPr>
              <w:pStyle w:val="BodyText"/>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nana</w:t>
            </w:r>
          </w:p>
        </w:tc>
      </w:tr>
    </w:tbl>
    <w:p w14:paraId="573A182E" w14:textId="497F2B28" w:rsidR="00A86E49" w:rsidRDefault="009D776B" w:rsidP="00A86E49">
      <w:pPr>
        <w:pStyle w:val="BodyText"/>
        <w:spacing w:after="0" w:line="240" w:lineRule="auto"/>
        <w:jc w:val="center"/>
        <w:rPr>
          <w:rFonts w:ascii="Times New Roman" w:hAnsi="Times New Roman" w:cs="Times New Roman"/>
          <w:b/>
          <w:bCs/>
        </w:rPr>
      </w:pPr>
      <w:r>
        <w:rPr>
          <w:rFonts w:ascii="Times New Roman" w:hAnsi="Times New Roman" w:cs="Times New Roman"/>
          <w:b/>
          <w:bCs/>
        </w:rPr>
        <w:t>\</w:t>
      </w:r>
    </w:p>
    <w:p w14:paraId="2EA785AF" w14:textId="6BC0507B" w:rsidR="009D776B" w:rsidRDefault="009D776B" w:rsidP="00A86E49">
      <w:pPr>
        <w:pStyle w:val="BodyText"/>
        <w:spacing w:after="0" w:line="240" w:lineRule="auto"/>
        <w:jc w:val="center"/>
        <w:rPr>
          <w:rFonts w:ascii="Times New Roman" w:hAnsi="Times New Roman" w:cs="Times New Roman"/>
          <w:b/>
          <w:bCs/>
        </w:rPr>
      </w:pPr>
    </w:p>
    <w:p w14:paraId="4BDC6A94" w14:textId="61F19F2F" w:rsidR="009D776B" w:rsidRDefault="009D776B" w:rsidP="00A86E49">
      <w:pPr>
        <w:pStyle w:val="BodyText"/>
        <w:spacing w:after="0" w:line="240" w:lineRule="auto"/>
        <w:jc w:val="center"/>
        <w:rPr>
          <w:rFonts w:ascii="Times New Roman" w:hAnsi="Times New Roman" w:cs="Times New Roman"/>
          <w:b/>
          <w:bCs/>
        </w:rPr>
      </w:pPr>
    </w:p>
    <w:p w14:paraId="0D74ABBD" w14:textId="4FED2715" w:rsidR="009D776B" w:rsidRDefault="009D776B" w:rsidP="00A86E49">
      <w:pPr>
        <w:pStyle w:val="BodyText"/>
        <w:spacing w:after="0" w:line="240" w:lineRule="auto"/>
        <w:jc w:val="center"/>
        <w:rPr>
          <w:rFonts w:ascii="Times New Roman" w:hAnsi="Times New Roman" w:cs="Times New Roman"/>
          <w:b/>
          <w:bCs/>
        </w:rPr>
      </w:pPr>
    </w:p>
    <w:p w14:paraId="58013E06" w14:textId="42B54D83" w:rsidR="009D776B" w:rsidRDefault="009D776B" w:rsidP="00A86E49">
      <w:pPr>
        <w:pStyle w:val="BodyText"/>
        <w:spacing w:after="0" w:line="240" w:lineRule="auto"/>
        <w:jc w:val="center"/>
        <w:rPr>
          <w:rFonts w:ascii="Times New Roman" w:hAnsi="Times New Roman" w:cs="Times New Roman"/>
          <w:b/>
          <w:bCs/>
        </w:rPr>
      </w:pPr>
    </w:p>
    <w:p w14:paraId="406B728E" w14:textId="751694DD" w:rsidR="009D776B" w:rsidRDefault="009D776B" w:rsidP="00A86E49">
      <w:pPr>
        <w:pStyle w:val="BodyText"/>
        <w:spacing w:after="0" w:line="240" w:lineRule="auto"/>
        <w:jc w:val="center"/>
        <w:rPr>
          <w:rFonts w:ascii="Times New Roman" w:hAnsi="Times New Roman" w:cs="Times New Roman"/>
          <w:b/>
          <w:bCs/>
        </w:rPr>
      </w:pPr>
    </w:p>
    <w:p w14:paraId="62F1965A" w14:textId="4F73198E" w:rsidR="009D776B" w:rsidRDefault="009D776B" w:rsidP="00A86E49">
      <w:pPr>
        <w:pStyle w:val="BodyText"/>
        <w:spacing w:after="0" w:line="240" w:lineRule="auto"/>
        <w:jc w:val="center"/>
        <w:rPr>
          <w:rFonts w:ascii="Times New Roman" w:hAnsi="Times New Roman" w:cs="Times New Roman"/>
          <w:b/>
          <w:bCs/>
        </w:rPr>
      </w:pPr>
    </w:p>
    <w:p w14:paraId="0DA83408" w14:textId="08E0C969" w:rsidR="009D776B" w:rsidRDefault="009D776B" w:rsidP="00A86E49">
      <w:pPr>
        <w:pStyle w:val="BodyText"/>
        <w:spacing w:after="0" w:line="240" w:lineRule="auto"/>
        <w:jc w:val="center"/>
        <w:rPr>
          <w:rFonts w:ascii="Times New Roman" w:hAnsi="Times New Roman" w:cs="Times New Roman"/>
          <w:b/>
          <w:bCs/>
        </w:rPr>
      </w:pPr>
    </w:p>
    <w:p w14:paraId="329B84F5" w14:textId="13486D3E" w:rsidR="009D776B" w:rsidRDefault="009D776B" w:rsidP="00A86E49">
      <w:pPr>
        <w:pStyle w:val="BodyText"/>
        <w:spacing w:after="0" w:line="240" w:lineRule="auto"/>
        <w:jc w:val="center"/>
        <w:rPr>
          <w:rFonts w:ascii="Times New Roman" w:hAnsi="Times New Roman" w:cs="Times New Roman"/>
          <w:b/>
          <w:bCs/>
        </w:rPr>
      </w:pPr>
    </w:p>
    <w:p w14:paraId="5C93ACE0" w14:textId="77777777" w:rsidR="009D776B" w:rsidRPr="00D56146" w:rsidRDefault="009D776B" w:rsidP="00A86E49">
      <w:pPr>
        <w:pStyle w:val="BodyText"/>
        <w:spacing w:after="0" w:line="240" w:lineRule="auto"/>
        <w:jc w:val="center"/>
        <w:rPr>
          <w:rFonts w:ascii="Times New Roman" w:hAnsi="Times New Roman" w:cs="Times New Roman"/>
          <w:b/>
          <w:bCs/>
        </w:rPr>
      </w:pPr>
    </w:p>
    <w:p w14:paraId="12E6D648" w14:textId="77777777" w:rsidR="00A86E49" w:rsidRPr="00D56146" w:rsidRDefault="00A86E49" w:rsidP="004C7F69">
      <w:pPr>
        <w:pStyle w:val="BodyText"/>
        <w:spacing w:after="0" w:line="240" w:lineRule="auto"/>
        <w:rPr>
          <w:rFonts w:ascii="Times New Roman" w:hAnsi="Times New Roman" w:cs="Times New Roman"/>
        </w:rPr>
      </w:pPr>
    </w:p>
    <w:p w14:paraId="26F660FF" w14:textId="77777777" w:rsidR="004C7F69" w:rsidRPr="00D56146" w:rsidRDefault="6808FC2A" w:rsidP="6808FC2A">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lastRenderedPageBreak/>
        <w:t>ARTIFATCS TABLE</w:t>
      </w:r>
    </w:p>
    <w:tbl>
      <w:tblPr>
        <w:tblStyle w:val="TableGrid"/>
        <w:tblW w:w="17976" w:type="dxa"/>
        <w:jc w:val="center"/>
        <w:tblLook w:val="04A0" w:firstRow="1" w:lastRow="0" w:firstColumn="1" w:lastColumn="0" w:noHBand="0" w:noVBand="1"/>
      </w:tblPr>
      <w:tblGrid>
        <w:gridCol w:w="1975"/>
        <w:gridCol w:w="1175"/>
        <w:gridCol w:w="2044"/>
        <w:gridCol w:w="3981"/>
        <w:gridCol w:w="8801"/>
      </w:tblGrid>
      <w:tr w:rsidR="004C7F69" w:rsidRPr="00D56146" w14:paraId="6CB9F3D2" w14:textId="77777777" w:rsidTr="6808FC2A">
        <w:trPr>
          <w:jc w:val="center"/>
        </w:trPr>
        <w:tc>
          <w:tcPr>
            <w:tcW w:w="1975" w:type="dxa"/>
            <w:shd w:val="clear" w:color="auto" w:fill="0070C0"/>
          </w:tcPr>
          <w:p w14:paraId="54F3EEFA"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Artifact Name</w:t>
            </w:r>
          </w:p>
        </w:tc>
        <w:tc>
          <w:tcPr>
            <w:tcW w:w="1175" w:type="dxa"/>
            <w:shd w:val="clear" w:color="auto" w:fill="0070C0"/>
          </w:tcPr>
          <w:p w14:paraId="2D23CC95"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ID</w:t>
            </w:r>
          </w:p>
        </w:tc>
        <w:tc>
          <w:tcPr>
            <w:tcW w:w="2044" w:type="dxa"/>
            <w:shd w:val="clear" w:color="auto" w:fill="0070C0"/>
          </w:tcPr>
          <w:p w14:paraId="516C28D9"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Artifact Room ID</w:t>
            </w:r>
          </w:p>
        </w:tc>
        <w:tc>
          <w:tcPr>
            <w:tcW w:w="3981" w:type="dxa"/>
            <w:shd w:val="clear" w:color="auto" w:fill="0070C0"/>
          </w:tcPr>
          <w:p w14:paraId="3D67F9EE"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Description</w:t>
            </w:r>
          </w:p>
        </w:tc>
        <w:tc>
          <w:tcPr>
            <w:tcW w:w="8801" w:type="dxa"/>
            <w:shd w:val="clear" w:color="auto" w:fill="0070C0"/>
          </w:tcPr>
          <w:p w14:paraId="58EBE4EB"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Value / Worth</w:t>
            </w:r>
          </w:p>
        </w:tc>
      </w:tr>
      <w:tr w:rsidR="004C7F69" w:rsidRPr="00D56146" w14:paraId="3C25F861" w14:textId="77777777" w:rsidTr="6808FC2A">
        <w:trPr>
          <w:trHeight w:val="800"/>
          <w:jc w:val="center"/>
        </w:trPr>
        <w:tc>
          <w:tcPr>
            <w:tcW w:w="1975" w:type="dxa"/>
          </w:tcPr>
          <w:p w14:paraId="34CBA112"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ntidote Potion</w:t>
            </w:r>
          </w:p>
        </w:tc>
        <w:tc>
          <w:tcPr>
            <w:tcW w:w="1175" w:type="dxa"/>
          </w:tcPr>
          <w:p w14:paraId="02EF0B08"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OR78</w:t>
            </w:r>
          </w:p>
        </w:tc>
        <w:tc>
          <w:tcPr>
            <w:tcW w:w="2044" w:type="dxa"/>
          </w:tcPr>
          <w:p w14:paraId="2786DD11"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3981" w:type="dxa"/>
          </w:tcPr>
          <w:p w14:paraId="7BDBA0A1"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Uncommon. Players calls this whenever he gets bitten by a creature in the jungle (SCR93 or SNK78).</w:t>
            </w:r>
            <w:r w:rsidRPr="00D56146">
              <w:rPr>
                <w:rFonts w:ascii="Times New Roman" w:eastAsia="Times New Roman" w:hAnsi="Times New Roman" w:cs="Times New Roman"/>
                <w:sz w:val="24"/>
                <w:szCs w:val="24"/>
              </w:rPr>
              <w:t xml:space="preserve"> </w:t>
            </w:r>
          </w:p>
        </w:tc>
        <w:tc>
          <w:tcPr>
            <w:tcW w:w="8801" w:type="dxa"/>
          </w:tcPr>
          <w:p w14:paraId="33AE2DF6" w14:textId="77777777" w:rsidR="004C7F69" w:rsidRPr="00D56146" w:rsidRDefault="6808FC2A" w:rsidP="6808FC2A">
            <w:pPr>
              <w:pStyle w:val="BodyText"/>
              <w:numPr>
                <w:ilvl w:val="0"/>
                <w:numId w:val="27"/>
              </w:numPr>
              <w:spacing w:after="0"/>
              <w:ind w:left="340"/>
              <w:rPr>
                <w:rFonts w:ascii="Times New Roman" w:hAnsi="Times New Roman" w:cs="Times New Roman"/>
                <w:sz w:val="24"/>
                <w:szCs w:val="24"/>
              </w:rPr>
            </w:pPr>
            <w:r w:rsidRPr="00D56146">
              <w:rPr>
                <w:rFonts w:ascii="Times New Roman" w:eastAsia="Times New Roman" w:hAnsi="Times New Roman" w:cs="Times New Roman"/>
                <w:sz w:val="24"/>
                <w:szCs w:val="24"/>
              </w:rPr>
              <w:t>5 points every single call</w:t>
            </w:r>
          </w:p>
        </w:tc>
      </w:tr>
      <w:tr w:rsidR="004C7F69" w:rsidRPr="00D56146" w14:paraId="3C7ADC2D" w14:textId="77777777" w:rsidTr="6808FC2A">
        <w:trPr>
          <w:jc w:val="center"/>
        </w:trPr>
        <w:tc>
          <w:tcPr>
            <w:tcW w:w="1975" w:type="dxa"/>
          </w:tcPr>
          <w:p w14:paraId="17B67C0E"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Knife</w:t>
            </w:r>
          </w:p>
        </w:tc>
        <w:tc>
          <w:tcPr>
            <w:tcW w:w="1175" w:type="dxa"/>
          </w:tcPr>
          <w:p w14:paraId="4EC1DE41"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CUT89</w:t>
            </w:r>
          </w:p>
        </w:tc>
        <w:tc>
          <w:tcPr>
            <w:tcW w:w="2044" w:type="dxa"/>
          </w:tcPr>
          <w:p w14:paraId="7E785427" w14:textId="77777777" w:rsidR="004C7F69" w:rsidRPr="00D56146" w:rsidRDefault="004C7F69" w:rsidP="00DC5796">
            <w:pPr>
              <w:pStyle w:val="BodyText"/>
              <w:spacing w:after="0"/>
              <w:rPr>
                <w:rFonts w:ascii="Times New Roman" w:eastAsia="Times New Roman" w:hAnsi="Times New Roman" w:cs="Times New Roman"/>
                <w:color w:val="00B050"/>
                <w:sz w:val="24"/>
                <w:szCs w:val="24"/>
              </w:rPr>
            </w:pPr>
          </w:p>
        </w:tc>
        <w:tc>
          <w:tcPr>
            <w:tcW w:w="3981" w:type="dxa"/>
          </w:tcPr>
          <w:p w14:paraId="694155A0"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ncommon. Very sharp object to protect from creatures in the jungle and to cut items as needed</w:t>
            </w:r>
          </w:p>
        </w:tc>
        <w:tc>
          <w:tcPr>
            <w:tcW w:w="8801" w:type="dxa"/>
          </w:tcPr>
          <w:p w14:paraId="0A7EC5E7" w14:textId="77777777" w:rsidR="004C7F69" w:rsidRPr="00D56146" w:rsidRDefault="6808FC2A" w:rsidP="6808FC2A">
            <w:pPr>
              <w:pStyle w:val="BodyText"/>
              <w:numPr>
                <w:ilvl w:val="0"/>
                <w:numId w:val="28"/>
              </w:numPr>
              <w:spacing w:after="0"/>
              <w:rPr>
                <w:rFonts w:ascii="Times New Roman" w:hAnsi="Times New Roman" w:cs="Times New Roman"/>
                <w:color w:val="C00000"/>
                <w:sz w:val="24"/>
                <w:szCs w:val="24"/>
              </w:rPr>
            </w:pPr>
            <w:r w:rsidRPr="00D56146">
              <w:rPr>
                <w:rFonts w:ascii="Times New Roman" w:eastAsia="Times New Roman" w:hAnsi="Times New Roman" w:cs="Times New Roman"/>
                <w:color w:val="C00000"/>
                <w:sz w:val="24"/>
                <w:szCs w:val="24"/>
              </w:rPr>
              <w:t>5points to use</w:t>
            </w:r>
          </w:p>
        </w:tc>
      </w:tr>
      <w:tr w:rsidR="004C7F69" w:rsidRPr="00D56146" w14:paraId="1E83E74B" w14:textId="77777777" w:rsidTr="6808FC2A">
        <w:trPr>
          <w:jc w:val="center"/>
        </w:trPr>
        <w:tc>
          <w:tcPr>
            <w:tcW w:w="1975" w:type="dxa"/>
          </w:tcPr>
          <w:p w14:paraId="505D7919"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Water</w:t>
            </w:r>
          </w:p>
        </w:tc>
        <w:tc>
          <w:tcPr>
            <w:tcW w:w="1175" w:type="dxa"/>
          </w:tcPr>
          <w:p w14:paraId="2CFB8A40"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H2O82</w:t>
            </w:r>
          </w:p>
        </w:tc>
        <w:tc>
          <w:tcPr>
            <w:tcW w:w="2044" w:type="dxa"/>
          </w:tcPr>
          <w:p w14:paraId="48F38EBE"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3981" w:type="dxa"/>
          </w:tcPr>
          <w:p w14:paraId="42B7F287"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Very common </w:t>
            </w:r>
          </w:p>
        </w:tc>
        <w:tc>
          <w:tcPr>
            <w:tcW w:w="8801" w:type="dxa"/>
          </w:tcPr>
          <w:p w14:paraId="25E00747"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3 point to use</w:t>
            </w:r>
          </w:p>
        </w:tc>
      </w:tr>
      <w:tr w:rsidR="004C7F69" w:rsidRPr="00D56146" w14:paraId="0ED37B56" w14:textId="77777777" w:rsidTr="6808FC2A">
        <w:trPr>
          <w:jc w:val="center"/>
        </w:trPr>
        <w:tc>
          <w:tcPr>
            <w:tcW w:w="1975" w:type="dxa"/>
          </w:tcPr>
          <w:p w14:paraId="454CDA13"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Pistol</w:t>
            </w:r>
          </w:p>
        </w:tc>
        <w:tc>
          <w:tcPr>
            <w:tcW w:w="1175" w:type="dxa"/>
          </w:tcPr>
          <w:p w14:paraId="3056DCBA"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GUN78</w:t>
            </w:r>
          </w:p>
        </w:tc>
        <w:tc>
          <w:tcPr>
            <w:tcW w:w="2044" w:type="dxa"/>
          </w:tcPr>
          <w:p w14:paraId="0F5E8C89"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3981" w:type="dxa"/>
          </w:tcPr>
          <w:p w14:paraId="394229C1" w14:textId="77777777" w:rsidR="004C7F69"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Very rare. Strongest weapon in the game.</w:t>
            </w:r>
          </w:p>
        </w:tc>
        <w:tc>
          <w:tcPr>
            <w:tcW w:w="8801" w:type="dxa"/>
          </w:tcPr>
          <w:p w14:paraId="3A489D9E" w14:textId="77777777" w:rsidR="004C7F69" w:rsidRPr="00D56146" w:rsidRDefault="6808FC2A" w:rsidP="6808FC2A">
            <w:pPr>
              <w:pStyle w:val="BodyText"/>
              <w:numPr>
                <w:ilvl w:val="0"/>
                <w:numId w:val="32"/>
              </w:numPr>
              <w:spacing w:after="0"/>
              <w:rPr>
                <w:rFonts w:ascii="Times New Roman" w:hAnsi="Times New Roman" w:cs="Times New Roman"/>
                <w:sz w:val="24"/>
                <w:szCs w:val="24"/>
              </w:rPr>
            </w:pPr>
            <w:r w:rsidRPr="00D56146">
              <w:rPr>
                <w:rFonts w:ascii="Times New Roman" w:eastAsia="Times New Roman" w:hAnsi="Times New Roman" w:cs="Times New Roman"/>
                <w:sz w:val="24"/>
                <w:szCs w:val="24"/>
              </w:rPr>
              <w:t xml:space="preserve">20 points to use </w:t>
            </w:r>
          </w:p>
        </w:tc>
      </w:tr>
      <w:tr w:rsidR="004C7F69" w:rsidRPr="00D56146" w14:paraId="6BC1432F" w14:textId="77777777" w:rsidTr="6808FC2A">
        <w:trPr>
          <w:jc w:val="center"/>
        </w:trPr>
        <w:tc>
          <w:tcPr>
            <w:tcW w:w="1975" w:type="dxa"/>
          </w:tcPr>
          <w:p w14:paraId="622F49EA"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nd aid</w:t>
            </w:r>
          </w:p>
        </w:tc>
        <w:tc>
          <w:tcPr>
            <w:tcW w:w="1175" w:type="dxa"/>
          </w:tcPr>
          <w:p w14:paraId="4B336E46"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448</w:t>
            </w:r>
          </w:p>
        </w:tc>
        <w:tc>
          <w:tcPr>
            <w:tcW w:w="2044" w:type="dxa"/>
          </w:tcPr>
          <w:p w14:paraId="0F1A4C39"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3981" w:type="dxa"/>
          </w:tcPr>
          <w:p w14:paraId="7EEAE38C" w14:textId="1EA743CE" w:rsidR="004C7F69"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Common. Player must use this at any point in the game if their health has decreased.</w:t>
            </w:r>
          </w:p>
        </w:tc>
        <w:tc>
          <w:tcPr>
            <w:tcW w:w="8801" w:type="dxa"/>
          </w:tcPr>
          <w:p w14:paraId="14285E95"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0 point to use</w:t>
            </w:r>
          </w:p>
        </w:tc>
      </w:tr>
      <w:tr w:rsidR="004C7F69" w:rsidRPr="00D56146" w14:paraId="6431578C" w14:textId="77777777" w:rsidTr="6808FC2A">
        <w:trPr>
          <w:jc w:val="center"/>
        </w:trPr>
        <w:tc>
          <w:tcPr>
            <w:tcW w:w="1975" w:type="dxa"/>
          </w:tcPr>
          <w:p w14:paraId="703B3FBB"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w:t>
            </w:r>
          </w:p>
        </w:tc>
        <w:tc>
          <w:tcPr>
            <w:tcW w:w="1175" w:type="dxa"/>
          </w:tcPr>
          <w:p w14:paraId="2C08EB3C"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KT77</w:t>
            </w:r>
          </w:p>
        </w:tc>
        <w:tc>
          <w:tcPr>
            <w:tcW w:w="2044" w:type="dxa"/>
          </w:tcPr>
          <w:p w14:paraId="6D3531D7"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3981" w:type="dxa"/>
          </w:tcPr>
          <w:p w14:paraId="2CC5E52A"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Very rare. Player can </w:t>
            </w:r>
            <w:proofErr w:type="gramStart"/>
            <w:r w:rsidRPr="00D56146">
              <w:rPr>
                <w:rFonts w:ascii="Times New Roman" w:eastAsia="Times New Roman" w:hAnsi="Times New Roman" w:cs="Times New Roman"/>
                <w:sz w:val="24"/>
                <w:szCs w:val="24"/>
              </w:rPr>
              <w:t>uses</w:t>
            </w:r>
            <w:proofErr w:type="gramEnd"/>
            <w:r w:rsidRPr="00D56146">
              <w:rPr>
                <w:rFonts w:ascii="Times New Roman" w:eastAsia="Times New Roman" w:hAnsi="Times New Roman" w:cs="Times New Roman"/>
                <w:sz w:val="24"/>
                <w:szCs w:val="24"/>
              </w:rPr>
              <w:t xml:space="preserve"> this to take a nap. Gets full heath back </w:t>
            </w:r>
          </w:p>
        </w:tc>
        <w:tc>
          <w:tcPr>
            <w:tcW w:w="8801" w:type="dxa"/>
          </w:tcPr>
          <w:p w14:paraId="3EF55101"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20 point to use</w:t>
            </w:r>
          </w:p>
        </w:tc>
      </w:tr>
      <w:tr w:rsidR="004C7F69" w:rsidRPr="00D56146" w14:paraId="453E6FBA" w14:textId="77777777" w:rsidTr="6808FC2A">
        <w:trPr>
          <w:jc w:val="center"/>
        </w:trPr>
        <w:tc>
          <w:tcPr>
            <w:tcW w:w="1975" w:type="dxa"/>
          </w:tcPr>
          <w:p w14:paraId="53F87AF0"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mbrella</w:t>
            </w:r>
          </w:p>
        </w:tc>
        <w:tc>
          <w:tcPr>
            <w:tcW w:w="1175" w:type="dxa"/>
          </w:tcPr>
          <w:p w14:paraId="7E91244C"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MB44</w:t>
            </w:r>
          </w:p>
        </w:tc>
        <w:tc>
          <w:tcPr>
            <w:tcW w:w="2044" w:type="dxa"/>
          </w:tcPr>
          <w:p w14:paraId="212A7305"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3981" w:type="dxa"/>
          </w:tcPr>
          <w:p w14:paraId="748B4095"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Uncommon drop, attack and defensive item</w:t>
            </w:r>
            <w:r w:rsidRPr="00D56146">
              <w:rPr>
                <w:rFonts w:ascii="Times New Roman" w:eastAsia="Times New Roman" w:hAnsi="Times New Roman" w:cs="Times New Roman"/>
                <w:sz w:val="24"/>
                <w:szCs w:val="24"/>
              </w:rPr>
              <w:t xml:space="preserve"> </w:t>
            </w:r>
          </w:p>
        </w:tc>
        <w:tc>
          <w:tcPr>
            <w:tcW w:w="8801" w:type="dxa"/>
          </w:tcPr>
          <w:p w14:paraId="1D39960F"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1 point to use</w:t>
            </w:r>
          </w:p>
        </w:tc>
      </w:tr>
      <w:tr w:rsidR="004C7F69" w:rsidRPr="00D56146" w14:paraId="75B42EF7" w14:textId="77777777" w:rsidTr="6808FC2A">
        <w:trPr>
          <w:jc w:val="center"/>
        </w:trPr>
        <w:tc>
          <w:tcPr>
            <w:tcW w:w="1975" w:type="dxa"/>
          </w:tcPr>
          <w:p w14:paraId="075107D8"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Jungle tools </w:t>
            </w:r>
          </w:p>
          <w:p w14:paraId="4AA691B4"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ooden Spear Bows and arrow)</w:t>
            </w:r>
          </w:p>
        </w:tc>
        <w:tc>
          <w:tcPr>
            <w:tcW w:w="1175" w:type="dxa"/>
          </w:tcPr>
          <w:p w14:paraId="733094FB"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GTL99</w:t>
            </w:r>
          </w:p>
        </w:tc>
        <w:tc>
          <w:tcPr>
            <w:tcW w:w="2044" w:type="dxa"/>
          </w:tcPr>
          <w:p w14:paraId="29D06549" w14:textId="77777777" w:rsidR="004C7F69" w:rsidRPr="00D56146" w:rsidRDefault="004C7F69" w:rsidP="00DC5796">
            <w:pPr>
              <w:pStyle w:val="BodyText"/>
              <w:spacing w:after="0"/>
              <w:rPr>
                <w:rFonts w:ascii="Times New Roman" w:eastAsia="Times New Roman" w:hAnsi="Times New Roman" w:cs="Times New Roman"/>
                <w:color w:val="C00000"/>
                <w:sz w:val="24"/>
                <w:szCs w:val="24"/>
              </w:rPr>
            </w:pPr>
          </w:p>
        </w:tc>
        <w:tc>
          <w:tcPr>
            <w:tcW w:w="3981" w:type="dxa"/>
          </w:tcPr>
          <w:p w14:paraId="3ACA5DFD"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Crafting items</w:t>
            </w:r>
          </w:p>
        </w:tc>
        <w:tc>
          <w:tcPr>
            <w:tcW w:w="8801" w:type="dxa"/>
          </w:tcPr>
          <w:p w14:paraId="00847CCB"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1 point to use</w:t>
            </w:r>
          </w:p>
        </w:tc>
      </w:tr>
      <w:tr w:rsidR="004C7F69" w:rsidRPr="00D56146" w14:paraId="74F5A75B" w14:textId="77777777" w:rsidTr="6808FC2A">
        <w:trPr>
          <w:trHeight w:val="638"/>
          <w:jc w:val="center"/>
        </w:trPr>
        <w:tc>
          <w:tcPr>
            <w:tcW w:w="1975" w:type="dxa"/>
          </w:tcPr>
          <w:p w14:paraId="1C7AB4EB"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Stone</w:t>
            </w:r>
          </w:p>
        </w:tc>
        <w:tc>
          <w:tcPr>
            <w:tcW w:w="1175" w:type="dxa"/>
          </w:tcPr>
          <w:p w14:paraId="2A7B4BB4"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ST45</w:t>
            </w:r>
          </w:p>
        </w:tc>
        <w:tc>
          <w:tcPr>
            <w:tcW w:w="2044" w:type="dxa"/>
          </w:tcPr>
          <w:p w14:paraId="5713F1EF"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3981" w:type="dxa"/>
          </w:tcPr>
          <w:p w14:paraId="33354AD9"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Very common. Very hard rock that can be thrown at monsters. </w:t>
            </w:r>
          </w:p>
        </w:tc>
        <w:tc>
          <w:tcPr>
            <w:tcW w:w="8801" w:type="dxa"/>
          </w:tcPr>
          <w:p w14:paraId="1E852553"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2 points to use</w:t>
            </w:r>
          </w:p>
        </w:tc>
      </w:tr>
      <w:tr w:rsidR="004C7F69" w:rsidRPr="00D56146" w14:paraId="567A0295" w14:textId="77777777" w:rsidTr="6808FC2A">
        <w:trPr>
          <w:jc w:val="center"/>
        </w:trPr>
        <w:tc>
          <w:tcPr>
            <w:tcW w:w="1975" w:type="dxa"/>
          </w:tcPr>
          <w:p w14:paraId="0F2255D5"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Wood/Log</w:t>
            </w:r>
          </w:p>
        </w:tc>
        <w:tc>
          <w:tcPr>
            <w:tcW w:w="1175" w:type="dxa"/>
          </w:tcPr>
          <w:p w14:paraId="334384F3"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WLG18</w:t>
            </w:r>
          </w:p>
        </w:tc>
        <w:tc>
          <w:tcPr>
            <w:tcW w:w="2044" w:type="dxa"/>
          </w:tcPr>
          <w:p w14:paraId="40503D70" w14:textId="77777777" w:rsidR="004C7F69" w:rsidRPr="00D56146" w:rsidRDefault="004C7F69" w:rsidP="00DC5796">
            <w:pPr>
              <w:pStyle w:val="BodyText"/>
              <w:spacing w:after="0"/>
              <w:rPr>
                <w:rFonts w:ascii="Times New Roman" w:eastAsia="Times New Roman" w:hAnsi="Times New Roman" w:cs="Times New Roman"/>
                <w:color w:val="00B050"/>
                <w:sz w:val="24"/>
                <w:szCs w:val="24"/>
              </w:rPr>
            </w:pPr>
          </w:p>
        </w:tc>
        <w:tc>
          <w:tcPr>
            <w:tcW w:w="3981" w:type="dxa"/>
          </w:tcPr>
          <w:p w14:paraId="6151BF63"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 xml:space="preserve">Very common </w:t>
            </w:r>
          </w:p>
        </w:tc>
        <w:tc>
          <w:tcPr>
            <w:tcW w:w="8801" w:type="dxa"/>
          </w:tcPr>
          <w:p w14:paraId="182820AB"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3 point to use</w:t>
            </w:r>
          </w:p>
        </w:tc>
      </w:tr>
      <w:tr w:rsidR="004C7F69" w:rsidRPr="00D56146" w14:paraId="05DC78A8" w14:textId="77777777" w:rsidTr="6808FC2A">
        <w:trPr>
          <w:jc w:val="center"/>
        </w:trPr>
        <w:tc>
          <w:tcPr>
            <w:tcW w:w="1975" w:type="dxa"/>
          </w:tcPr>
          <w:p w14:paraId="21C1EC64"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Warrior</w:t>
            </w:r>
          </w:p>
        </w:tc>
        <w:tc>
          <w:tcPr>
            <w:tcW w:w="1175" w:type="dxa"/>
          </w:tcPr>
          <w:p w14:paraId="27967F23"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WAR784</w:t>
            </w:r>
          </w:p>
        </w:tc>
        <w:tc>
          <w:tcPr>
            <w:tcW w:w="2044" w:type="dxa"/>
          </w:tcPr>
          <w:p w14:paraId="53982E24"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3981" w:type="dxa"/>
          </w:tcPr>
          <w:p w14:paraId="102EFF69"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He is there to offer help to the player but can only be called ones throughout the game without points being deducted.</w:t>
            </w:r>
          </w:p>
        </w:tc>
        <w:tc>
          <w:tcPr>
            <w:tcW w:w="8801" w:type="dxa"/>
          </w:tcPr>
          <w:p w14:paraId="76091AEF" w14:textId="77777777" w:rsidR="004C7F69" w:rsidRPr="00D56146" w:rsidRDefault="6808FC2A" w:rsidP="6808FC2A">
            <w:pPr>
              <w:pStyle w:val="BodyText"/>
              <w:numPr>
                <w:ilvl w:val="0"/>
                <w:numId w:val="26"/>
              </w:numPr>
              <w:spacing w:after="0"/>
              <w:ind w:left="330"/>
              <w:rPr>
                <w:rFonts w:ascii="Times New Roman" w:hAnsi="Times New Roman" w:cs="Times New Roman"/>
                <w:sz w:val="24"/>
                <w:szCs w:val="24"/>
              </w:rPr>
            </w:pPr>
            <w:r w:rsidRPr="00D56146">
              <w:rPr>
                <w:rFonts w:ascii="Times New Roman" w:eastAsia="Times New Roman" w:hAnsi="Times New Roman" w:cs="Times New Roman"/>
                <w:sz w:val="24"/>
                <w:szCs w:val="24"/>
              </w:rPr>
              <w:t>Free only ones</w:t>
            </w:r>
          </w:p>
          <w:p w14:paraId="565B4114" w14:textId="77777777" w:rsidR="004C7F69" w:rsidRPr="00D56146" w:rsidRDefault="6808FC2A" w:rsidP="6808FC2A">
            <w:pPr>
              <w:pStyle w:val="BodyText"/>
              <w:numPr>
                <w:ilvl w:val="0"/>
                <w:numId w:val="26"/>
              </w:numPr>
              <w:spacing w:after="0"/>
              <w:ind w:left="330"/>
              <w:rPr>
                <w:rFonts w:ascii="Times New Roman" w:hAnsi="Times New Roman" w:cs="Times New Roman"/>
                <w:sz w:val="24"/>
                <w:szCs w:val="24"/>
              </w:rPr>
            </w:pPr>
            <w:r w:rsidRPr="00D56146">
              <w:rPr>
                <w:rFonts w:ascii="Times New Roman" w:eastAsia="Times New Roman" w:hAnsi="Times New Roman" w:cs="Times New Roman"/>
                <w:sz w:val="24"/>
                <w:szCs w:val="24"/>
              </w:rPr>
              <w:t>10 points every other time</w:t>
            </w:r>
          </w:p>
        </w:tc>
      </w:tr>
    </w:tbl>
    <w:p w14:paraId="760D7715" w14:textId="77777777" w:rsidR="004C7F69" w:rsidRPr="00D56146" w:rsidRDefault="004C7F69" w:rsidP="004C7F69">
      <w:pPr>
        <w:pStyle w:val="BodyText"/>
        <w:spacing w:after="0" w:line="240" w:lineRule="auto"/>
        <w:rPr>
          <w:rFonts w:ascii="Times New Roman" w:hAnsi="Times New Roman" w:cs="Times New Roman"/>
        </w:rPr>
      </w:pPr>
    </w:p>
    <w:p w14:paraId="365ABA7F" w14:textId="77777777" w:rsidR="004C7F69" w:rsidRPr="00D56146" w:rsidRDefault="004C7F69" w:rsidP="00982FD5">
      <w:pPr>
        <w:pStyle w:val="BodyText"/>
        <w:spacing w:after="0" w:line="240" w:lineRule="auto"/>
        <w:jc w:val="center"/>
        <w:rPr>
          <w:rFonts w:ascii="Times New Roman" w:hAnsi="Times New Roman" w:cs="Times New Roman"/>
        </w:rPr>
      </w:pPr>
    </w:p>
    <w:p w14:paraId="62DD023F" w14:textId="7F09DA87" w:rsidR="00DF4A5C" w:rsidRPr="00D56146" w:rsidRDefault="00DF4A5C" w:rsidP="00982FD5">
      <w:pPr>
        <w:pStyle w:val="BodyText"/>
        <w:spacing w:after="0" w:line="240" w:lineRule="auto"/>
        <w:jc w:val="center"/>
        <w:rPr>
          <w:rFonts w:ascii="Times New Roman" w:hAnsi="Times New Roman" w:cs="Times New Roman"/>
        </w:rPr>
      </w:pPr>
    </w:p>
    <w:p w14:paraId="0DB631C6" w14:textId="0DBFE8A2" w:rsidR="00DF4A5C" w:rsidRPr="00D56146" w:rsidRDefault="00DF4A5C" w:rsidP="042148D9">
      <w:pPr>
        <w:pStyle w:val="BodyText"/>
        <w:spacing w:after="0" w:line="240" w:lineRule="auto"/>
        <w:jc w:val="center"/>
        <w:rPr>
          <w:rFonts w:ascii="Times New Roman" w:hAnsi="Times New Roman" w:cs="Times New Roman"/>
        </w:rPr>
      </w:pPr>
    </w:p>
    <w:p w14:paraId="6375A0E5" w14:textId="0DBFE8A2" w:rsidR="00B51F28" w:rsidRPr="00D56146" w:rsidRDefault="00B51F28" w:rsidP="042148D9">
      <w:pPr>
        <w:pStyle w:val="BodyText"/>
        <w:spacing w:after="0" w:line="240" w:lineRule="auto"/>
        <w:jc w:val="center"/>
        <w:rPr>
          <w:rFonts w:ascii="Times New Roman" w:hAnsi="Times New Roman" w:cs="Times New Roman"/>
        </w:rPr>
      </w:pPr>
    </w:p>
    <w:p w14:paraId="4D891C5D" w14:textId="2953E3B5" w:rsidR="002C4F23" w:rsidRDefault="002C4F23" w:rsidP="005E437E">
      <w:pPr>
        <w:pStyle w:val="BodyText"/>
        <w:spacing w:after="0" w:line="240" w:lineRule="auto"/>
        <w:rPr>
          <w:rFonts w:ascii="Times New Roman" w:hAnsi="Times New Roman" w:cs="Times New Roman"/>
          <w:b/>
          <w:bCs/>
        </w:rPr>
      </w:pPr>
    </w:p>
    <w:p w14:paraId="7F41DF34" w14:textId="77777777" w:rsidR="00FB5C35" w:rsidRPr="00D56146" w:rsidRDefault="00FB5C35" w:rsidP="005E437E">
      <w:pPr>
        <w:pStyle w:val="BodyText"/>
        <w:spacing w:after="0" w:line="240" w:lineRule="auto"/>
        <w:rPr>
          <w:rFonts w:ascii="Times New Roman" w:hAnsi="Times New Roman" w:cs="Times New Roman"/>
          <w:b/>
          <w:bCs/>
        </w:rPr>
      </w:pPr>
    </w:p>
    <w:p w14:paraId="42F3FADA" w14:textId="545F0066" w:rsidR="00A64915" w:rsidRDefault="00A64915" w:rsidP="005E437E">
      <w:pPr>
        <w:pStyle w:val="BodyText"/>
        <w:spacing w:after="0" w:line="240" w:lineRule="auto"/>
        <w:rPr>
          <w:rFonts w:ascii="Times New Roman" w:hAnsi="Times New Roman" w:cs="Times New Roman"/>
          <w:b/>
          <w:bCs/>
        </w:rPr>
      </w:pPr>
    </w:p>
    <w:p w14:paraId="5B9F1AA6" w14:textId="77777777" w:rsidR="009D776B" w:rsidRPr="00D56146" w:rsidRDefault="009D776B" w:rsidP="005E437E">
      <w:pPr>
        <w:pStyle w:val="BodyText"/>
        <w:spacing w:after="0" w:line="240" w:lineRule="auto"/>
        <w:rPr>
          <w:rFonts w:ascii="Times New Roman" w:hAnsi="Times New Roman" w:cs="Times New Roman"/>
          <w:b/>
          <w:bCs/>
        </w:rPr>
      </w:pPr>
    </w:p>
    <w:p w14:paraId="2CADA3E1" w14:textId="622383B3" w:rsidR="00A64915" w:rsidRPr="00D56146" w:rsidRDefault="6808FC2A" w:rsidP="009D776B">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FIGHTING/</w:t>
      </w:r>
      <w:r w:rsidR="009D776B" w:rsidRPr="00D56146">
        <w:rPr>
          <w:rFonts w:ascii="Times New Roman" w:eastAsia="Times New Roman" w:hAnsi="Times New Roman" w:cs="Times New Roman"/>
          <w:i w:val="0"/>
          <w:iCs w:val="0"/>
          <w:color w:val="auto"/>
          <w:sz w:val="24"/>
          <w:szCs w:val="24"/>
        </w:rPr>
        <w:t>ATTACK SYSTEM</w:t>
      </w:r>
    </w:p>
    <w:tbl>
      <w:tblPr>
        <w:tblStyle w:val="TableGrid"/>
        <w:tblW w:w="0" w:type="auto"/>
        <w:tblInd w:w="4495" w:type="dxa"/>
        <w:tblLook w:val="04A0" w:firstRow="1" w:lastRow="0" w:firstColumn="1" w:lastColumn="0" w:noHBand="0" w:noVBand="1"/>
      </w:tblPr>
      <w:tblGrid>
        <w:gridCol w:w="3330"/>
        <w:gridCol w:w="2340"/>
      </w:tblGrid>
      <w:tr w:rsidR="77610DAA" w:rsidRPr="00D56146" w14:paraId="4EF1B64E" w14:textId="77777777" w:rsidTr="77610DAA">
        <w:tc>
          <w:tcPr>
            <w:tcW w:w="3330" w:type="dxa"/>
          </w:tcPr>
          <w:p w14:paraId="1AB44AF4" w14:textId="1B87E6F6" w:rsidR="77610DAA" w:rsidRPr="00D56146" w:rsidRDefault="77610DAA" w:rsidP="009D776B">
            <w:pPr>
              <w:pStyle w:val="BodyText"/>
              <w:jc w:val="both"/>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Shop Owner</w:t>
            </w:r>
          </w:p>
        </w:tc>
        <w:tc>
          <w:tcPr>
            <w:tcW w:w="2340" w:type="dxa"/>
          </w:tcPr>
          <w:p w14:paraId="155B8BE2" w14:textId="5F0ADE68" w:rsidR="77610DAA" w:rsidRPr="00D56146" w:rsidRDefault="77610DAA" w:rsidP="009D776B">
            <w:pPr>
              <w:jc w:val="both"/>
              <w:rPr>
                <w:rFonts w:ascii="Times New Roman" w:hAnsi="Times New Roman" w:cs="Times New Roman"/>
              </w:rPr>
            </w:pPr>
            <w:r w:rsidRPr="00D56146">
              <w:rPr>
                <w:rFonts w:ascii="Times New Roman" w:hAnsi="Times New Roman" w:cs="Times New Roman"/>
              </w:rPr>
              <w:t>Points for Items</w:t>
            </w:r>
          </w:p>
        </w:tc>
      </w:tr>
      <w:tr w:rsidR="77610DAA" w:rsidRPr="00D56146" w14:paraId="3FA5BD9E" w14:textId="77777777" w:rsidTr="77610DAA">
        <w:tc>
          <w:tcPr>
            <w:tcW w:w="3330" w:type="dxa"/>
          </w:tcPr>
          <w:p w14:paraId="28F5022C" w14:textId="6EC0D3DE"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Bullets</w:t>
            </w:r>
          </w:p>
        </w:tc>
        <w:tc>
          <w:tcPr>
            <w:tcW w:w="2340" w:type="dxa"/>
          </w:tcPr>
          <w:p w14:paraId="26873531" w14:textId="62E8B729"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0 points</w:t>
            </w:r>
          </w:p>
        </w:tc>
      </w:tr>
      <w:tr w:rsidR="77610DAA" w:rsidRPr="00D56146" w14:paraId="767EE610" w14:textId="77777777" w:rsidTr="77610DAA">
        <w:tc>
          <w:tcPr>
            <w:tcW w:w="3330" w:type="dxa"/>
          </w:tcPr>
          <w:p w14:paraId="25F78891" w14:textId="3EAF8229" w:rsidR="77610DAA" w:rsidRPr="00D56146" w:rsidRDefault="77610DAA" w:rsidP="009D776B">
            <w:pPr>
              <w:jc w:val="both"/>
              <w:rPr>
                <w:rFonts w:ascii="Times New Roman" w:hAnsi="Times New Roman" w:cs="Times New Roman"/>
                <w:color w:val="00B050"/>
              </w:rPr>
            </w:pPr>
            <w:r w:rsidRPr="00D56146">
              <w:rPr>
                <w:rFonts w:ascii="Times New Roman" w:hAnsi="Times New Roman" w:cs="Times New Roman"/>
                <w:color w:val="00B050"/>
              </w:rPr>
              <w:t>Gun (if didn’t obtain)</w:t>
            </w:r>
          </w:p>
        </w:tc>
        <w:tc>
          <w:tcPr>
            <w:tcW w:w="2340" w:type="dxa"/>
          </w:tcPr>
          <w:p w14:paraId="5F8BD82C" w14:textId="07A6A929" w:rsidR="77610DAA" w:rsidRPr="00D56146" w:rsidRDefault="77610DAA" w:rsidP="009D776B">
            <w:pPr>
              <w:jc w:val="both"/>
              <w:rPr>
                <w:rFonts w:ascii="Times New Roman" w:hAnsi="Times New Roman" w:cs="Times New Roman"/>
                <w:color w:val="00B050"/>
              </w:rPr>
            </w:pPr>
            <w:r w:rsidRPr="00D56146">
              <w:rPr>
                <w:rFonts w:ascii="Times New Roman" w:hAnsi="Times New Roman" w:cs="Times New Roman"/>
                <w:color w:val="00B050"/>
              </w:rPr>
              <w:t>25 points</w:t>
            </w:r>
          </w:p>
        </w:tc>
      </w:tr>
      <w:tr w:rsidR="77610DAA" w:rsidRPr="00D56146" w14:paraId="115A25C1" w14:textId="77777777" w:rsidTr="77610DAA">
        <w:tc>
          <w:tcPr>
            <w:tcW w:w="3330" w:type="dxa"/>
          </w:tcPr>
          <w:p w14:paraId="27CF50C0" w14:textId="4C618C98" w:rsidR="77610DAA" w:rsidRPr="00D56146" w:rsidRDefault="77610DAA" w:rsidP="009D776B">
            <w:pPr>
              <w:jc w:val="both"/>
              <w:rPr>
                <w:rFonts w:ascii="Times New Roman" w:eastAsia="Times New Roman" w:hAnsi="Times New Roman" w:cs="Times New Roman"/>
                <w:color w:val="00B050"/>
              </w:rPr>
            </w:pPr>
            <w:r w:rsidRPr="00D56146">
              <w:rPr>
                <w:rFonts w:ascii="Times New Roman" w:eastAsia="Times New Roman" w:hAnsi="Times New Roman" w:cs="Times New Roman"/>
                <w:color w:val="00B050"/>
              </w:rPr>
              <w:t>Band Aid</w:t>
            </w:r>
          </w:p>
        </w:tc>
        <w:tc>
          <w:tcPr>
            <w:tcW w:w="2340" w:type="dxa"/>
          </w:tcPr>
          <w:p w14:paraId="423F2C6C" w14:textId="04A381A4" w:rsidR="77610DAA" w:rsidRPr="00D56146" w:rsidRDefault="77610DAA" w:rsidP="009D776B">
            <w:pPr>
              <w:jc w:val="both"/>
              <w:rPr>
                <w:rFonts w:ascii="Times New Roman" w:hAnsi="Times New Roman" w:cs="Times New Roman"/>
                <w:color w:val="00B050"/>
              </w:rPr>
            </w:pPr>
            <w:r w:rsidRPr="00D56146">
              <w:rPr>
                <w:rFonts w:ascii="Times New Roman" w:hAnsi="Times New Roman" w:cs="Times New Roman"/>
                <w:color w:val="00B050"/>
              </w:rPr>
              <w:t>4 points</w:t>
            </w:r>
          </w:p>
        </w:tc>
      </w:tr>
      <w:tr w:rsidR="77610DAA" w:rsidRPr="00D56146" w14:paraId="0C9931D3" w14:textId="77777777" w:rsidTr="77610DAA">
        <w:tc>
          <w:tcPr>
            <w:tcW w:w="3330" w:type="dxa"/>
          </w:tcPr>
          <w:p w14:paraId="55BF1329" w14:textId="60A94FE9"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Blanket</w:t>
            </w:r>
          </w:p>
        </w:tc>
        <w:tc>
          <w:tcPr>
            <w:tcW w:w="2340" w:type="dxa"/>
          </w:tcPr>
          <w:p w14:paraId="3C78A27C" w14:textId="3F2ED6D2"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25 points</w:t>
            </w:r>
          </w:p>
        </w:tc>
      </w:tr>
      <w:tr w:rsidR="77610DAA" w:rsidRPr="00D56146" w14:paraId="5466DF15" w14:textId="77777777" w:rsidTr="77610DAA">
        <w:tc>
          <w:tcPr>
            <w:tcW w:w="3330" w:type="dxa"/>
          </w:tcPr>
          <w:p w14:paraId="36FFA3B8" w14:textId="30ED1E9A"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Umbrella</w:t>
            </w:r>
          </w:p>
        </w:tc>
        <w:tc>
          <w:tcPr>
            <w:tcW w:w="2340" w:type="dxa"/>
          </w:tcPr>
          <w:p w14:paraId="0F5B4D63" w14:textId="56B22538"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15 points</w:t>
            </w:r>
          </w:p>
        </w:tc>
      </w:tr>
      <w:tr w:rsidR="77610DAA" w:rsidRPr="00D56146" w14:paraId="1A4C6FEC" w14:textId="77777777" w:rsidTr="77610DAA">
        <w:tc>
          <w:tcPr>
            <w:tcW w:w="3330" w:type="dxa"/>
          </w:tcPr>
          <w:p w14:paraId="3CBEB657" w14:textId="77777777" w:rsidR="77610DAA" w:rsidRPr="00D56146" w:rsidRDefault="77610DAA" w:rsidP="009D776B">
            <w:pPr>
              <w:pStyle w:val="BodyText"/>
              <w:spacing w:after="0"/>
              <w:jc w:val="both"/>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ntidote Potion</w:t>
            </w:r>
          </w:p>
          <w:p w14:paraId="62A9F050" w14:textId="433DB1A6" w:rsidR="77610DAA" w:rsidRPr="00D56146" w:rsidRDefault="77610DAA" w:rsidP="009D776B">
            <w:pPr>
              <w:jc w:val="both"/>
              <w:rPr>
                <w:rFonts w:ascii="Times New Roman" w:hAnsi="Times New Roman" w:cs="Times New Roman"/>
                <w:color w:val="C00000"/>
              </w:rPr>
            </w:pPr>
          </w:p>
        </w:tc>
        <w:tc>
          <w:tcPr>
            <w:tcW w:w="2340" w:type="dxa"/>
          </w:tcPr>
          <w:p w14:paraId="7FA02A7E" w14:textId="49B35491" w:rsidR="77610DAA" w:rsidRPr="00D56146" w:rsidRDefault="77610DAA" w:rsidP="009D776B">
            <w:pPr>
              <w:jc w:val="both"/>
              <w:rPr>
                <w:rFonts w:ascii="Times New Roman" w:hAnsi="Times New Roman" w:cs="Times New Roman"/>
                <w:color w:val="4F81BD" w:themeColor="accent1"/>
              </w:rPr>
            </w:pPr>
            <w:r w:rsidRPr="00D56146">
              <w:rPr>
                <w:rFonts w:ascii="Times New Roman" w:hAnsi="Times New Roman" w:cs="Times New Roman"/>
                <w:color w:val="4F81BD" w:themeColor="accent1"/>
              </w:rPr>
              <w:t>10 points</w:t>
            </w:r>
          </w:p>
        </w:tc>
      </w:tr>
      <w:tr w:rsidR="77610DAA" w:rsidRPr="00D56146" w14:paraId="7A181FCA" w14:textId="77777777" w:rsidTr="77610DAA">
        <w:tc>
          <w:tcPr>
            <w:tcW w:w="3330" w:type="dxa"/>
          </w:tcPr>
          <w:p w14:paraId="32FEE3BA" w14:textId="03268F60"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Wooden container (water)</w:t>
            </w:r>
          </w:p>
        </w:tc>
        <w:tc>
          <w:tcPr>
            <w:tcW w:w="2340" w:type="dxa"/>
          </w:tcPr>
          <w:p w14:paraId="2AE4E20F" w14:textId="3A5CC1A1"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1points</w:t>
            </w:r>
          </w:p>
        </w:tc>
      </w:tr>
    </w:tbl>
    <w:p w14:paraId="3F1A8138" w14:textId="4BBA6870" w:rsidR="77610DAA" w:rsidRPr="00D56146" w:rsidRDefault="77610DAA" w:rsidP="009D776B">
      <w:pPr>
        <w:jc w:val="both"/>
        <w:rPr>
          <w:rFonts w:ascii="Times New Roman" w:hAnsi="Times New Roman" w:cs="Times New Roman"/>
        </w:rPr>
      </w:pPr>
    </w:p>
    <w:tbl>
      <w:tblPr>
        <w:tblStyle w:val="TableGrid"/>
        <w:tblW w:w="0" w:type="auto"/>
        <w:tblInd w:w="4495" w:type="dxa"/>
        <w:tblLook w:val="04A0" w:firstRow="1" w:lastRow="0" w:firstColumn="1" w:lastColumn="0" w:noHBand="0" w:noVBand="1"/>
      </w:tblPr>
      <w:tblGrid>
        <w:gridCol w:w="3330"/>
        <w:gridCol w:w="2340"/>
      </w:tblGrid>
      <w:tr w:rsidR="77610DAA" w:rsidRPr="00D56146" w14:paraId="51AC5C60" w14:textId="77777777" w:rsidTr="6808FC2A">
        <w:tc>
          <w:tcPr>
            <w:tcW w:w="3330" w:type="dxa"/>
          </w:tcPr>
          <w:p w14:paraId="5D9FDB52" w14:textId="63F26B58" w:rsidR="77610DAA" w:rsidRPr="00D56146" w:rsidRDefault="77610DAA" w:rsidP="009D776B">
            <w:pPr>
              <w:pStyle w:val="BodyText"/>
              <w:jc w:val="both"/>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Crafting System</w:t>
            </w:r>
          </w:p>
        </w:tc>
        <w:tc>
          <w:tcPr>
            <w:tcW w:w="2340" w:type="dxa"/>
          </w:tcPr>
          <w:p w14:paraId="394710DC" w14:textId="7CA0D4BE" w:rsidR="77610DAA" w:rsidRPr="00D56146" w:rsidRDefault="77610DAA" w:rsidP="009D776B">
            <w:pPr>
              <w:jc w:val="both"/>
              <w:rPr>
                <w:rFonts w:ascii="Times New Roman" w:hAnsi="Times New Roman" w:cs="Times New Roman"/>
              </w:rPr>
            </w:pPr>
          </w:p>
        </w:tc>
      </w:tr>
      <w:tr w:rsidR="77610DAA" w:rsidRPr="00D56146" w14:paraId="40B47CCE" w14:textId="77777777" w:rsidTr="6808FC2A">
        <w:tc>
          <w:tcPr>
            <w:tcW w:w="3330" w:type="dxa"/>
          </w:tcPr>
          <w:p w14:paraId="6437C41B" w14:textId="569F07D8"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Stone axe</w:t>
            </w:r>
          </w:p>
        </w:tc>
        <w:tc>
          <w:tcPr>
            <w:tcW w:w="2340" w:type="dxa"/>
          </w:tcPr>
          <w:p w14:paraId="020DD4EF" w14:textId="323D994D"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3 stone and 2 wood</w:t>
            </w:r>
          </w:p>
        </w:tc>
      </w:tr>
      <w:tr w:rsidR="77610DAA" w:rsidRPr="00D56146" w14:paraId="48816C0D" w14:textId="77777777" w:rsidTr="6808FC2A">
        <w:tc>
          <w:tcPr>
            <w:tcW w:w="3330" w:type="dxa"/>
          </w:tcPr>
          <w:p w14:paraId="0BBB0993" w14:textId="428954C7"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Spear</w:t>
            </w:r>
          </w:p>
        </w:tc>
        <w:tc>
          <w:tcPr>
            <w:tcW w:w="2340" w:type="dxa"/>
          </w:tcPr>
          <w:p w14:paraId="0167D85E" w14:textId="4ACB7E7F"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2 wood</w:t>
            </w:r>
          </w:p>
        </w:tc>
      </w:tr>
      <w:tr w:rsidR="77610DAA" w:rsidRPr="00D56146" w14:paraId="2F74DF88" w14:textId="77777777" w:rsidTr="6808FC2A">
        <w:tc>
          <w:tcPr>
            <w:tcW w:w="3330" w:type="dxa"/>
          </w:tcPr>
          <w:p w14:paraId="45E40C5D" w14:textId="05082E52" w:rsidR="77610DAA" w:rsidRPr="00D56146" w:rsidRDefault="77610DAA" w:rsidP="009D776B">
            <w:pPr>
              <w:spacing w:after="200" w:line="276" w:lineRule="auto"/>
              <w:jc w:val="both"/>
              <w:rPr>
                <w:rFonts w:ascii="Times New Roman" w:eastAsia="Times New Roman" w:hAnsi="Times New Roman" w:cs="Times New Roman"/>
                <w:color w:val="C00000"/>
              </w:rPr>
            </w:pPr>
            <w:r w:rsidRPr="00D56146">
              <w:rPr>
                <w:rFonts w:ascii="Times New Roman" w:eastAsia="Times New Roman" w:hAnsi="Times New Roman" w:cs="Times New Roman"/>
                <w:color w:val="C00000"/>
              </w:rPr>
              <w:t>Band Aid</w:t>
            </w:r>
          </w:p>
        </w:tc>
        <w:tc>
          <w:tcPr>
            <w:tcW w:w="2340" w:type="dxa"/>
          </w:tcPr>
          <w:p w14:paraId="3BBE3A99" w14:textId="3BFDFA7D" w:rsidR="77610DAA" w:rsidRPr="00D56146" w:rsidRDefault="6808FC2A" w:rsidP="009D776B">
            <w:pPr>
              <w:jc w:val="both"/>
              <w:rPr>
                <w:rFonts w:ascii="Times New Roman" w:hAnsi="Times New Roman" w:cs="Times New Roman"/>
                <w:color w:val="C00000"/>
              </w:rPr>
            </w:pPr>
            <w:r w:rsidRPr="00D56146">
              <w:rPr>
                <w:rFonts w:ascii="Times New Roman" w:hAnsi="Times New Roman" w:cs="Times New Roman"/>
                <w:color w:val="C00000"/>
              </w:rPr>
              <w:t>1 water/restore small health</w:t>
            </w:r>
          </w:p>
        </w:tc>
      </w:tr>
      <w:tr w:rsidR="77610DAA" w:rsidRPr="00D56146" w14:paraId="7DED8127" w14:textId="77777777" w:rsidTr="6808FC2A">
        <w:tc>
          <w:tcPr>
            <w:tcW w:w="3330" w:type="dxa"/>
          </w:tcPr>
          <w:p w14:paraId="3F17D08C" w14:textId="79429339"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A wooden dagger</w:t>
            </w:r>
          </w:p>
        </w:tc>
        <w:tc>
          <w:tcPr>
            <w:tcW w:w="2340" w:type="dxa"/>
          </w:tcPr>
          <w:p w14:paraId="2B94A6AC" w14:textId="266D17E4"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 wood</w:t>
            </w:r>
          </w:p>
        </w:tc>
      </w:tr>
      <w:tr w:rsidR="77610DAA" w:rsidRPr="00D56146" w14:paraId="00FF684F" w14:textId="77777777" w:rsidTr="6808FC2A">
        <w:tc>
          <w:tcPr>
            <w:tcW w:w="3330" w:type="dxa"/>
          </w:tcPr>
          <w:p w14:paraId="3BC99243" w14:textId="3E0A8D9A"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Bow</w:t>
            </w:r>
          </w:p>
        </w:tc>
        <w:tc>
          <w:tcPr>
            <w:tcW w:w="2340" w:type="dxa"/>
          </w:tcPr>
          <w:p w14:paraId="4423F4A3" w14:textId="07805BC6"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3 wood</w:t>
            </w:r>
          </w:p>
        </w:tc>
      </w:tr>
      <w:tr w:rsidR="77610DAA" w:rsidRPr="00D56146" w14:paraId="7E4DD81F" w14:textId="77777777" w:rsidTr="6808FC2A">
        <w:tc>
          <w:tcPr>
            <w:tcW w:w="3330" w:type="dxa"/>
          </w:tcPr>
          <w:p w14:paraId="2247814B" w14:textId="6E558883"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Arrows</w:t>
            </w:r>
          </w:p>
        </w:tc>
        <w:tc>
          <w:tcPr>
            <w:tcW w:w="2340" w:type="dxa"/>
          </w:tcPr>
          <w:p w14:paraId="17E1A727" w14:textId="6B3986F6"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 wood = 1 arrow</w:t>
            </w:r>
          </w:p>
        </w:tc>
      </w:tr>
      <w:tr w:rsidR="77610DAA" w:rsidRPr="00D56146" w14:paraId="7E1B83EF" w14:textId="77777777" w:rsidTr="6808FC2A">
        <w:tc>
          <w:tcPr>
            <w:tcW w:w="3330" w:type="dxa"/>
          </w:tcPr>
          <w:p w14:paraId="419016F5" w14:textId="18A8E84C" w:rsidR="77610DAA" w:rsidRPr="00D56146" w:rsidRDefault="6808FC2A" w:rsidP="009D776B">
            <w:pPr>
              <w:jc w:val="both"/>
              <w:rPr>
                <w:rFonts w:ascii="Times New Roman" w:hAnsi="Times New Roman" w:cs="Times New Roman"/>
                <w:color w:val="C00000"/>
              </w:rPr>
            </w:pPr>
            <w:r w:rsidRPr="00D56146">
              <w:rPr>
                <w:rFonts w:ascii="Times New Roman" w:hAnsi="Times New Roman" w:cs="Times New Roman"/>
                <w:color w:val="C00000"/>
              </w:rPr>
              <w:t>A wooden container</w:t>
            </w:r>
          </w:p>
        </w:tc>
        <w:tc>
          <w:tcPr>
            <w:tcW w:w="2340" w:type="dxa"/>
          </w:tcPr>
          <w:p w14:paraId="342A202B" w14:textId="773F4A82"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5 woods</w:t>
            </w:r>
          </w:p>
        </w:tc>
      </w:tr>
    </w:tbl>
    <w:p w14:paraId="3559C523" w14:textId="3DC7E264" w:rsidR="77610DAA" w:rsidRPr="00D56146" w:rsidRDefault="77610DAA" w:rsidP="009D776B">
      <w:pPr>
        <w:jc w:val="both"/>
        <w:rPr>
          <w:rFonts w:ascii="Times New Roman" w:hAnsi="Times New Roman" w:cs="Times New Roman"/>
        </w:rPr>
      </w:pPr>
    </w:p>
    <w:tbl>
      <w:tblPr>
        <w:tblStyle w:val="TableGrid"/>
        <w:tblW w:w="0" w:type="auto"/>
        <w:tblInd w:w="4495" w:type="dxa"/>
        <w:tblLook w:val="04A0" w:firstRow="1" w:lastRow="0" w:firstColumn="1" w:lastColumn="0" w:noHBand="0" w:noVBand="1"/>
      </w:tblPr>
      <w:tblGrid>
        <w:gridCol w:w="3330"/>
        <w:gridCol w:w="2340"/>
      </w:tblGrid>
      <w:tr w:rsidR="00EB0D5C" w:rsidRPr="00D56146" w14:paraId="78465E33" w14:textId="77777777" w:rsidTr="6808FC2A">
        <w:tc>
          <w:tcPr>
            <w:tcW w:w="5670" w:type="dxa"/>
            <w:gridSpan w:val="2"/>
          </w:tcPr>
          <w:p w14:paraId="2C3B4157" w14:textId="7D019981" w:rsidR="00EB0D5C" w:rsidRPr="00D56146" w:rsidRDefault="6808FC2A" w:rsidP="009D776B">
            <w:pPr>
              <w:pStyle w:val="BodyText"/>
              <w:spacing w:after="0"/>
              <w:jc w:val="both"/>
              <w:rPr>
                <w:rFonts w:ascii="Times New Roman" w:hAnsi="Times New Roman" w:cs="Times New Roman"/>
              </w:rPr>
            </w:pPr>
            <w:r w:rsidRPr="00D56146">
              <w:rPr>
                <w:rFonts w:ascii="Times New Roman" w:eastAsia="Times New Roman" w:hAnsi="Times New Roman" w:cs="Times New Roman"/>
                <w:b/>
                <w:bCs/>
                <w:sz w:val="24"/>
                <w:szCs w:val="24"/>
              </w:rPr>
              <w:t>KEY CODES</w:t>
            </w:r>
          </w:p>
        </w:tc>
      </w:tr>
      <w:tr w:rsidR="00F86C7E" w:rsidRPr="00D56146" w14:paraId="15661EAB" w14:textId="77777777" w:rsidTr="6808FC2A">
        <w:tc>
          <w:tcPr>
            <w:tcW w:w="3330" w:type="dxa"/>
          </w:tcPr>
          <w:p w14:paraId="781B7CB7" w14:textId="5F39CD33"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Attack Key</w:t>
            </w:r>
          </w:p>
        </w:tc>
        <w:tc>
          <w:tcPr>
            <w:tcW w:w="2340" w:type="dxa"/>
          </w:tcPr>
          <w:p w14:paraId="518C7B61" w14:textId="170D2EEC"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Space</w:t>
            </w:r>
          </w:p>
        </w:tc>
      </w:tr>
      <w:tr w:rsidR="00114ECE" w:rsidRPr="00D56146" w14:paraId="50994015" w14:textId="77777777" w:rsidTr="6808FC2A">
        <w:tc>
          <w:tcPr>
            <w:tcW w:w="3330" w:type="dxa"/>
          </w:tcPr>
          <w:p w14:paraId="772BD15E" w14:textId="3233DEDE" w:rsidR="00114EC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Block</w:t>
            </w:r>
          </w:p>
        </w:tc>
        <w:tc>
          <w:tcPr>
            <w:tcW w:w="2340" w:type="dxa"/>
          </w:tcPr>
          <w:p w14:paraId="670BF3EA" w14:textId="355055CE" w:rsidR="00114EC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B</w:t>
            </w:r>
          </w:p>
        </w:tc>
      </w:tr>
      <w:tr w:rsidR="00CB3B2D" w:rsidRPr="00D56146" w14:paraId="4F29CA29" w14:textId="77777777" w:rsidTr="6808FC2A">
        <w:tc>
          <w:tcPr>
            <w:tcW w:w="3330" w:type="dxa"/>
          </w:tcPr>
          <w:p w14:paraId="75511E19" w14:textId="0A873122" w:rsidR="00CB3B2D" w:rsidRPr="00D56146" w:rsidRDefault="77610DAA" w:rsidP="009D776B">
            <w:pPr>
              <w:jc w:val="both"/>
              <w:rPr>
                <w:rFonts w:ascii="Times New Roman" w:hAnsi="Times New Roman" w:cs="Times New Roman"/>
                <w:color w:val="1F497D" w:themeColor="text2"/>
              </w:rPr>
            </w:pPr>
            <w:r w:rsidRPr="00D56146">
              <w:rPr>
                <w:rFonts w:ascii="Times New Roman" w:eastAsia="Times New Roman" w:hAnsi="Times New Roman" w:cs="Times New Roman"/>
                <w:color w:val="1F497D" w:themeColor="text2"/>
              </w:rPr>
              <w:t>inventory</w:t>
            </w:r>
            <w:r w:rsidRPr="00D56146">
              <w:rPr>
                <w:rFonts w:ascii="Times New Roman" w:hAnsi="Times New Roman" w:cs="Times New Roman"/>
                <w:color w:val="1F497D" w:themeColor="text2"/>
              </w:rPr>
              <w:t>/ Assets</w:t>
            </w:r>
          </w:p>
        </w:tc>
        <w:tc>
          <w:tcPr>
            <w:tcW w:w="2340" w:type="dxa"/>
          </w:tcPr>
          <w:p w14:paraId="43FCAA9B" w14:textId="6A02A630" w:rsidR="00CB3B2D"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Z</w:t>
            </w:r>
          </w:p>
        </w:tc>
      </w:tr>
      <w:tr w:rsidR="00F86C7E" w:rsidRPr="00D56146" w14:paraId="7FDBD80D" w14:textId="77777777" w:rsidTr="6808FC2A">
        <w:tc>
          <w:tcPr>
            <w:tcW w:w="3330" w:type="dxa"/>
          </w:tcPr>
          <w:p w14:paraId="09B34537" w14:textId="7ACF8369"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Right</w:t>
            </w:r>
          </w:p>
        </w:tc>
        <w:tc>
          <w:tcPr>
            <w:tcW w:w="2340" w:type="dxa"/>
          </w:tcPr>
          <w:p w14:paraId="3D730035" w14:textId="597D03CD"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Right Arrow Keys</w:t>
            </w:r>
          </w:p>
        </w:tc>
      </w:tr>
      <w:tr w:rsidR="00F86C7E" w:rsidRPr="00D56146" w14:paraId="4B800605" w14:textId="77777777" w:rsidTr="6808FC2A">
        <w:tc>
          <w:tcPr>
            <w:tcW w:w="3330" w:type="dxa"/>
          </w:tcPr>
          <w:p w14:paraId="2FFC7305" w14:textId="71F81A1F"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Up</w:t>
            </w:r>
          </w:p>
        </w:tc>
        <w:tc>
          <w:tcPr>
            <w:tcW w:w="2340" w:type="dxa"/>
          </w:tcPr>
          <w:p w14:paraId="02D549E2" w14:textId="0815351C"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Up Arrow Keys</w:t>
            </w:r>
          </w:p>
        </w:tc>
      </w:tr>
      <w:tr w:rsidR="00F86C7E" w:rsidRPr="00D56146" w14:paraId="17DE87FB" w14:textId="77777777" w:rsidTr="6808FC2A">
        <w:tc>
          <w:tcPr>
            <w:tcW w:w="3330" w:type="dxa"/>
          </w:tcPr>
          <w:p w14:paraId="0973BA06" w14:textId="110B8E04"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Left</w:t>
            </w:r>
          </w:p>
        </w:tc>
        <w:tc>
          <w:tcPr>
            <w:tcW w:w="2340" w:type="dxa"/>
          </w:tcPr>
          <w:p w14:paraId="37B4383F" w14:textId="2DD7A8BB"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Left Arrow Keys</w:t>
            </w:r>
          </w:p>
        </w:tc>
      </w:tr>
      <w:tr w:rsidR="00F86C7E" w:rsidRPr="00D56146" w14:paraId="7A89E0D8" w14:textId="77777777" w:rsidTr="6808FC2A">
        <w:tc>
          <w:tcPr>
            <w:tcW w:w="3330" w:type="dxa"/>
          </w:tcPr>
          <w:p w14:paraId="4F135969" w14:textId="5C62F785"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Down</w:t>
            </w:r>
          </w:p>
        </w:tc>
        <w:tc>
          <w:tcPr>
            <w:tcW w:w="2340" w:type="dxa"/>
          </w:tcPr>
          <w:p w14:paraId="3459F7F2" w14:textId="2681355C"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Down Arrow Keys</w:t>
            </w:r>
          </w:p>
        </w:tc>
      </w:tr>
      <w:tr w:rsidR="00FB7D89" w:rsidRPr="00D56146" w14:paraId="3A11B418" w14:textId="77777777" w:rsidTr="6808FC2A">
        <w:tc>
          <w:tcPr>
            <w:tcW w:w="3330" w:type="dxa"/>
          </w:tcPr>
          <w:p w14:paraId="693F304F" w14:textId="25E41FF6" w:rsidR="00FB7D89" w:rsidRPr="00D56146" w:rsidRDefault="77610DAA" w:rsidP="77610DAA">
            <w:pPr>
              <w:rPr>
                <w:rFonts w:ascii="Times New Roman" w:hAnsi="Times New Roman" w:cs="Times New Roman"/>
                <w:color w:val="1F497D" w:themeColor="text2"/>
              </w:rPr>
            </w:pPr>
            <w:r w:rsidRPr="00D56146">
              <w:rPr>
                <w:rFonts w:ascii="Times New Roman" w:hAnsi="Times New Roman" w:cs="Times New Roman"/>
                <w:color w:val="1F497D" w:themeColor="text2"/>
              </w:rPr>
              <w:t>Lunch Available Artifacts</w:t>
            </w:r>
          </w:p>
        </w:tc>
        <w:tc>
          <w:tcPr>
            <w:tcW w:w="2340" w:type="dxa"/>
          </w:tcPr>
          <w:p w14:paraId="382D39DD" w14:textId="3BAAF2CA" w:rsidR="00FB7D89" w:rsidRPr="00D56146" w:rsidRDefault="77610DAA" w:rsidP="77610DAA">
            <w:pPr>
              <w:rPr>
                <w:rFonts w:ascii="Times New Roman" w:hAnsi="Times New Roman" w:cs="Times New Roman"/>
                <w:color w:val="1F497D" w:themeColor="text2"/>
              </w:rPr>
            </w:pPr>
            <w:r w:rsidRPr="00D56146">
              <w:rPr>
                <w:rFonts w:ascii="Times New Roman" w:hAnsi="Times New Roman" w:cs="Times New Roman"/>
                <w:color w:val="1F497D" w:themeColor="text2"/>
              </w:rPr>
              <w:t>A</w:t>
            </w:r>
          </w:p>
        </w:tc>
      </w:tr>
    </w:tbl>
    <w:p w14:paraId="0BF5DA7C" w14:textId="7B0F16DB" w:rsidR="6808FC2A" w:rsidRPr="00D56146" w:rsidRDefault="6808FC2A" w:rsidP="6808FC2A">
      <w:pPr>
        <w:rPr>
          <w:rFonts w:ascii="Times New Roman" w:hAnsi="Times New Roman" w:cs="Times New Roman"/>
        </w:rPr>
      </w:pPr>
    </w:p>
    <w:p w14:paraId="26F89A82" w14:textId="125F06B1" w:rsidR="6808FC2A" w:rsidRPr="00D56146" w:rsidRDefault="6808FC2A" w:rsidP="6808FC2A">
      <w:pPr>
        <w:rPr>
          <w:rFonts w:ascii="Times New Roman" w:hAnsi="Times New Roman" w:cs="Times New Roman"/>
        </w:rPr>
      </w:pPr>
    </w:p>
    <w:p w14:paraId="65DA5B21" w14:textId="2DD38762" w:rsidR="6808FC2A" w:rsidRPr="00D56146" w:rsidRDefault="6808FC2A" w:rsidP="6808FC2A">
      <w:pPr>
        <w:rPr>
          <w:rFonts w:ascii="Times New Roman" w:hAnsi="Times New Roman" w:cs="Times New Roman"/>
        </w:rPr>
      </w:pPr>
    </w:p>
    <w:p w14:paraId="01BAB99A" w14:textId="17157423" w:rsidR="6808FC2A" w:rsidRPr="00FB5C35" w:rsidRDefault="6808FC2A" w:rsidP="00FB5C35">
      <w:pPr>
        <w:jc w:val="center"/>
        <w:rPr>
          <w:rFonts w:ascii="Times New Roman" w:hAnsi="Times New Roman" w:cs="Times New Roman"/>
          <w:b/>
          <w:bCs/>
          <w:color w:val="00B050"/>
          <w:sz w:val="36"/>
          <w:szCs w:val="36"/>
          <w:u w:val="single"/>
        </w:rPr>
      </w:pPr>
      <w:r w:rsidRPr="00D56146">
        <w:rPr>
          <w:rFonts w:ascii="Times New Roman" w:hAnsi="Times New Roman" w:cs="Times New Roman"/>
          <w:b/>
          <w:bCs/>
          <w:color w:val="00B050"/>
          <w:sz w:val="36"/>
          <w:szCs w:val="36"/>
          <w:u w:val="single"/>
        </w:rPr>
        <w:t>USECASE DIAGRAMS</w:t>
      </w:r>
    </w:p>
    <w:p w14:paraId="0F28951F" w14:textId="61D78DE4" w:rsidR="6808FC2A" w:rsidRPr="00D56146" w:rsidRDefault="6808FC2A" w:rsidP="6808FC2A">
      <w:pPr>
        <w:rPr>
          <w:rFonts w:ascii="Times New Roman" w:hAnsi="Times New Roman" w:cs="Times New Roman"/>
        </w:rPr>
      </w:pPr>
      <w:r w:rsidRPr="00D56146">
        <w:rPr>
          <w:rFonts w:ascii="Times New Roman" w:hAnsi="Times New Roman" w:cs="Times New Roman"/>
          <w:b/>
          <w:bCs/>
          <w:color w:val="00B050"/>
          <w:sz w:val="28"/>
          <w:szCs w:val="28"/>
        </w:rPr>
        <w:t>Functional Requirements</w:t>
      </w:r>
    </w:p>
    <w:p w14:paraId="520C44A9" w14:textId="1245B7E9" w:rsidR="6808FC2A" w:rsidRPr="00D56146" w:rsidRDefault="6808FC2A" w:rsidP="6808FC2A">
      <w:pPr>
        <w:rPr>
          <w:rFonts w:ascii="Times New Roman" w:hAnsi="Times New Roman" w:cs="Times New Roman"/>
        </w:rPr>
      </w:pPr>
      <w:r w:rsidRPr="00D56146">
        <w:rPr>
          <w:rFonts w:ascii="Times New Roman" w:eastAsia="Calibri" w:hAnsi="Times New Roman" w:cs="Times New Roman"/>
          <w:sz w:val="28"/>
          <w:szCs w:val="28"/>
        </w:rPr>
        <w:t>This section includes the requirements that specify all the fundamental actions of the software system.</w:t>
      </w:r>
    </w:p>
    <w:p w14:paraId="25ED81D5" w14:textId="37843FF0"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00B050"/>
          <w:sz w:val="28"/>
          <w:szCs w:val="28"/>
        </w:rPr>
        <w:t xml:space="preserve">                 PUZZLE USECASE DIAGRAM  </w:t>
      </w:r>
      <w:r w:rsidRPr="00D56146">
        <w:rPr>
          <w:rFonts w:ascii="Times New Roman" w:hAnsi="Times New Roman" w:cs="Times New Roman"/>
          <w:b/>
          <w:bCs/>
          <w:color w:val="00B050"/>
        </w:rPr>
        <w:t xml:space="preserve">                                                             </w:t>
      </w:r>
    </w:p>
    <w:p w14:paraId="5FBCB32D" w14:textId="1245B7E9" w:rsidR="6808FC2A" w:rsidRPr="00D56146" w:rsidRDefault="6808FC2A" w:rsidP="6808FC2A">
      <w:pPr>
        <w:rPr>
          <w:rFonts w:ascii="Times New Roman" w:hAnsi="Times New Roman" w:cs="Times New Roman"/>
        </w:rPr>
      </w:pPr>
      <w:r w:rsidRPr="00D56146">
        <w:rPr>
          <w:rFonts w:ascii="Times New Roman" w:hAnsi="Times New Roman" w:cs="Times New Roman"/>
          <w:noProof/>
        </w:rPr>
        <w:drawing>
          <wp:inline distT="0" distB="0" distL="0" distR="0" wp14:anchorId="723CF322" wp14:editId="142FA354">
            <wp:extent cx="3864057" cy="3076588"/>
            <wp:effectExtent l="0" t="0" r="0" b="0"/>
            <wp:docPr id="13849110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rcRect l="27255" t="35027" r="42238" b="21791"/>
                    <a:stretch>
                      <a:fillRect/>
                    </a:stretch>
                  </pic:blipFill>
                  <pic:spPr>
                    <a:xfrm>
                      <a:off x="0" y="0"/>
                      <a:ext cx="3864057" cy="3076588"/>
                    </a:xfrm>
                    <a:prstGeom prst="rect">
                      <a:avLst/>
                    </a:prstGeom>
                  </pic:spPr>
                </pic:pic>
              </a:graphicData>
            </a:graphic>
          </wp:inline>
        </w:drawing>
      </w:r>
    </w:p>
    <w:p w14:paraId="768B8146" w14:textId="7BCB6DF7"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 xml:space="preserve">ID: FRP01    </w:t>
      </w:r>
    </w:p>
    <w:p w14:paraId="6E65962C" w14:textId="6E5A937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Feature: Get Description</w:t>
      </w:r>
    </w:p>
    <w:p w14:paraId="4CCF179F" w14:textId="1F98F09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The player must be able to get room description of puzzle.</w:t>
      </w:r>
    </w:p>
    <w:p w14:paraId="2F01223F" w14:textId="00239D8F"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ID: FRP02</w:t>
      </w:r>
    </w:p>
    <w:p w14:paraId="1620DC01" w14:textId="6F58C52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Feature: Solve Puzzle</w:t>
      </w:r>
    </w:p>
    <w:p w14:paraId="35EE5826" w14:textId="6C8267B9"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The player must be able to solve the puzzle. </w:t>
      </w:r>
    </w:p>
    <w:p w14:paraId="6E58A405" w14:textId="246693C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lastRenderedPageBreak/>
        <w:t xml:space="preserve">If the player solves the puzzle correctly he/she will get all the points allocated. </w:t>
      </w:r>
    </w:p>
    <w:p w14:paraId="338244B4" w14:textId="37D943B2"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Else the player may choose to ignore the puzzle or ask for a hint. </w:t>
      </w:r>
    </w:p>
    <w:p w14:paraId="5871DFE3" w14:textId="7F353E53"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ID: FRP03</w:t>
      </w:r>
    </w:p>
    <w:p w14:paraId="1089ECF3" w14:textId="697A22E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Feature: Hint</w:t>
      </w:r>
    </w:p>
    <w:p w14:paraId="291C6686" w14:textId="4D860840"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The player must be able to get a hint.</w:t>
      </w:r>
    </w:p>
    <w:p w14:paraId="0B276DAC" w14:textId="060ACD13"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 If the player chooses to use a hint, he/she will get half the points they would have gotten by solving the puzzle.</w:t>
      </w:r>
    </w:p>
    <w:p w14:paraId="4E2D3EBF" w14:textId="5EE3A116"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ID: FRP04</w:t>
      </w:r>
    </w:p>
    <w:p w14:paraId="016F9F82" w14:textId="41ED1D8C"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Feature: Ignore Puzzle</w:t>
      </w:r>
    </w:p>
    <w:p w14:paraId="44B9FE70" w14:textId="38268E01" w:rsidR="6808FC2A" w:rsidRPr="00D56146" w:rsidRDefault="6808FC2A" w:rsidP="6808FC2A">
      <w:pPr>
        <w:rPr>
          <w:rFonts w:ascii="Times New Roman" w:eastAsia="Calibri" w:hAnsi="Times New Roman" w:cs="Times New Roman"/>
          <w:color w:val="00B050"/>
          <w:sz w:val="24"/>
          <w:szCs w:val="24"/>
        </w:rPr>
      </w:pPr>
      <w:r w:rsidRPr="00D56146">
        <w:rPr>
          <w:rFonts w:ascii="Times New Roman" w:eastAsia="Calibri" w:hAnsi="Times New Roman" w:cs="Times New Roman"/>
          <w:color w:val="00B050"/>
          <w:sz w:val="24"/>
          <w:szCs w:val="24"/>
        </w:rPr>
        <w:t xml:space="preserve">The player must be able to ignore the puzzle. </w:t>
      </w:r>
    </w:p>
    <w:p w14:paraId="5B0CC7B3" w14:textId="2BF7B0AC" w:rsidR="6808FC2A" w:rsidRPr="00D56146" w:rsidRDefault="6808FC2A" w:rsidP="6808FC2A">
      <w:pPr>
        <w:rPr>
          <w:rFonts w:ascii="Times New Roman" w:eastAsia="Calibri" w:hAnsi="Times New Roman" w:cs="Times New Roman"/>
          <w:color w:val="00B050"/>
          <w:sz w:val="24"/>
          <w:szCs w:val="24"/>
        </w:rPr>
      </w:pPr>
      <w:r w:rsidRPr="00D56146">
        <w:rPr>
          <w:rFonts w:ascii="Times New Roman" w:eastAsia="Calibri" w:hAnsi="Times New Roman" w:cs="Times New Roman"/>
          <w:color w:val="00B050"/>
          <w:sz w:val="24"/>
          <w:szCs w:val="24"/>
        </w:rPr>
        <w:t>If the player chooses to ignore the puzzle he/she will not get any points.</w:t>
      </w:r>
    </w:p>
    <w:p w14:paraId="2E3E951E" w14:textId="0D2CEC53" w:rsidR="6808FC2A" w:rsidRPr="00D56146" w:rsidRDefault="6808FC2A" w:rsidP="6808FC2A">
      <w:pPr>
        <w:rPr>
          <w:rFonts w:ascii="Times New Roman" w:eastAsia="Calibri" w:hAnsi="Times New Roman" w:cs="Times New Roman"/>
          <w:color w:val="00B050"/>
          <w:sz w:val="24"/>
          <w:szCs w:val="24"/>
        </w:rPr>
      </w:pPr>
    </w:p>
    <w:p w14:paraId="04531497" w14:textId="226A58F7"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1F497D" w:themeColor="text2"/>
          <w:sz w:val="28"/>
          <w:szCs w:val="28"/>
        </w:rPr>
        <w:t xml:space="preserve">                  INVENTORY USECASE DIAGRAM  </w:t>
      </w:r>
    </w:p>
    <w:p w14:paraId="54599654" w14:textId="01EFCDD6" w:rsidR="6808FC2A" w:rsidRPr="00D56146" w:rsidRDefault="6808FC2A" w:rsidP="6808FC2A">
      <w:pPr>
        <w:rPr>
          <w:rFonts w:ascii="Times New Roman" w:hAnsi="Times New Roman" w:cs="Times New Roman"/>
        </w:rPr>
      </w:pPr>
      <w:r w:rsidRPr="00D56146">
        <w:rPr>
          <w:rFonts w:ascii="Times New Roman" w:hAnsi="Times New Roman" w:cs="Times New Roman"/>
          <w:noProof/>
        </w:rPr>
        <w:drawing>
          <wp:inline distT="0" distB="0" distL="0" distR="0" wp14:anchorId="56887847" wp14:editId="61E3DFB6">
            <wp:extent cx="3838575" cy="2869981"/>
            <wp:effectExtent l="0" t="0" r="0" b="6985"/>
            <wp:docPr id="819159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843872" cy="2873942"/>
                    </a:xfrm>
                    <a:prstGeom prst="rect">
                      <a:avLst/>
                    </a:prstGeom>
                  </pic:spPr>
                </pic:pic>
              </a:graphicData>
            </a:graphic>
          </wp:inline>
        </w:drawing>
      </w:r>
      <w:r w:rsidR="00175FFC">
        <w:rPr>
          <w:rFonts w:ascii="Times New Roman" w:hAnsi="Times New Roman" w:cs="Times New Roman"/>
        </w:rPr>
        <w:t>s</w:t>
      </w:r>
    </w:p>
    <w:p w14:paraId="57D9971E" w14:textId="395276D7"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lastRenderedPageBreak/>
        <w:t>ID: FRIN 01</w:t>
      </w:r>
    </w:p>
    <w:p w14:paraId="650BD43F" w14:textId="73737CF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Open inventory</w:t>
      </w:r>
    </w:p>
    <w:p w14:paraId="39B5D93D" w14:textId="7F9544D5"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The player must be able to open the inventory pack</w:t>
      </w:r>
    </w:p>
    <w:p w14:paraId="618CD10D" w14:textId="550FE92F"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If player chooses to open, a list of all items relevant to the room is shown.</w:t>
      </w:r>
    </w:p>
    <w:p w14:paraId="5E2F3338" w14:textId="7CF20EB3"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N 02</w:t>
      </w:r>
    </w:p>
    <w:p w14:paraId="29647E61" w14:textId="71EB43E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Close Inventory</w:t>
      </w:r>
    </w:p>
    <w:p w14:paraId="0C7D1BE8" w14:textId="77651C3F"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The player must be able to close the inventory pack</w:t>
      </w:r>
    </w:p>
    <w:p w14:paraId="082486B0" w14:textId="70EFC53C"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If player chooses to open, a list of all items relevant to the room is shown.</w:t>
      </w:r>
    </w:p>
    <w:p w14:paraId="7F0367B2" w14:textId="0D1E6D2A" w:rsidR="6808FC2A" w:rsidRPr="00D56146" w:rsidRDefault="6808FC2A" w:rsidP="6808FC2A">
      <w:pPr>
        <w:rPr>
          <w:rFonts w:ascii="Times New Roman" w:hAnsi="Times New Roman" w:cs="Times New Roman"/>
          <w:b/>
          <w:bCs/>
          <w:color w:val="1F497D" w:themeColor="text2"/>
        </w:rPr>
      </w:pPr>
      <w:r w:rsidRPr="00D56146">
        <w:rPr>
          <w:rFonts w:ascii="Times New Roman" w:hAnsi="Times New Roman" w:cs="Times New Roman"/>
          <w:b/>
          <w:bCs/>
          <w:color w:val="1F497D" w:themeColor="text2"/>
          <w:sz w:val="28"/>
          <w:szCs w:val="28"/>
        </w:rPr>
        <w:t xml:space="preserve">   ITEMS USECASE DIAGRAM  </w:t>
      </w:r>
    </w:p>
    <w:p w14:paraId="3E69E834" w14:textId="37BC824E" w:rsidR="6808FC2A" w:rsidRPr="00D56146" w:rsidRDefault="6808FC2A" w:rsidP="6808FC2A">
      <w:pPr>
        <w:rPr>
          <w:rFonts w:ascii="Times New Roman" w:hAnsi="Times New Roman" w:cs="Times New Roman"/>
          <w:b/>
          <w:bCs/>
          <w:color w:val="1F497D" w:themeColor="text2"/>
          <w:sz w:val="28"/>
          <w:szCs w:val="28"/>
        </w:rPr>
      </w:pPr>
      <w:r w:rsidRPr="00D56146">
        <w:rPr>
          <w:rFonts w:ascii="Times New Roman" w:hAnsi="Times New Roman" w:cs="Times New Roman"/>
          <w:noProof/>
        </w:rPr>
        <w:drawing>
          <wp:inline distT="0" distB="0" distL="0" distR="0" wp14:anchorId="0D86B50A" wp14:editId="090755A5">
            <wp:extent cx="3181350" cy="2796937"/>
            <wp:effectExtent l="0" t="0" r="0" b="0"/>
            <wp:docPr id="8580489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81350" cy="2796937"/>
                    </a:xfrm>
                    <a:prstGeom prst="rect">
                      <a:avLst/>
                    </a:prstGeom>
                  </pic:spPr>
                </pic:pic>
              </a:graphicData>
            </a:graphic>
          </wp:inline>
        </w:drawing>
      </w:r>
      <w:bookmarkStart w:id="2" w:name="_GoBack"/>
      <w:bookmarkEnd w:id="2"/>
    </w:p>
    <w:p w14:paraId="122FBA61" w14:textId="39A4546C" w:rsidR="6808FC2A" w:rsidRPr="00D56146" w:rsidRDefault="6808FC2A" w:rsidP="6808FC2A">
      <w:pPr>
        <w:rPr>
          <w:rFonts w:ascii="Times New Roman" w:hAnsi="Times New Roman" w:cs="Times New Roman"/>
        </w:rPr>
      </w:pPr>
    </w:p>
    <w:p w14:paraId="09DC3773" w14:textId="41DA20C6"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1</w:t>
      </w:r>
    </w:p>
    <w:p w14:paraId="2975249E" w14:textId="171AF8FC"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Get description</w:t>
      </w:r>
    </w:p>
    <w:p w14:paraId="020912ED" w14:textId="5A582E48" w:rsidR="6808FC2A" w:rsidRPr="00D56146" w:rsidRDefault="6808FC2A" w:rsidP="6808FC2A">
      <w:pPr>
        <w:rPr>
          <w:rFonts w:ascii="Times New Roman" w:eastAsia="Calibri" w:hAnsi="Times New Roman" w:cs="Times New Roman"/>
          <w:b/>
          <w:bCs/>
          <w:color w:val="44546A"/>
          <w:sz w:val="24"/>
          <w:szCs w:val="24"/>
        </w:rPr>
      </w:pPr>
      <w:r w:rsidRPr="00D56146">
        <w:rPr>
          <w:rFonts w:ascii="Times New Roman" w:eastAsia="Calibri" w:hAnsi="Times New Roman" w:cs="Times New Roman"/>
          <w:b/>
          <w:bCs/>
          <w:color w:val="44546A"/>
          <w:sz w:val="24"/>
          <w:szCs w:val="24"/>
        </w:rPr>
        <w:lastRenderedPageBreak/>
        <w:t>The player can read the description of all items they come across</w:t>
      </w:r>
    </w:p>
    <w:p w14:paraId="2A4C1C57" w14:textId="1613D4E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2</w:t>
      </w:r>
    </w:p>
    <w:p w14:paraId="5738658E" w14:textId="46ABF818" w:rsidR="6808FC2A" w:rsidRPr="00D56146" w:rsidRDefault="6808FC2A" w:rsidP="6808FC2A">
      <w:pPr>
        <w:rPr>
          <w:rFonts w:ascii="Times New Roman" w:hAnsi="Times New Roman" w:cs="Times New Roman"/>
        </w:rPr>
      </w:pPr>
      <w:r w:rsidRPr="00D56146">
        <w:rPr>
          <w:rFonts w:ascii="Times New Roman" w:eastAsia="Calibri" w:hAnsi="Times New Roman" w:cs="Times New Roman"/>
          <w:b/>
          <w:bCs/>
          <w:color w:val="44546A"/>
          <w:sz w:val="24"/>
          <w:szCs w:val="24"/>
        </w:rPr>
        <w:t>Feature: Select / Pick up</w:t>
      </w:r>
    </w:p>
    <w:p w14:paraId="426A6EE4" w14:textId="70A26030"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 xml:space="preserve"> The player can pick up the item and the item automatically </w:t>
      </w:r>
      <w:proofErr w:type="gramStart"/>
      <w:r w:rsidRPr="00D56146">
        <w:rPr>
          <w:rFonts w:ascii="Times New Roman" w:eastAsia="Calibri" w:hAnsi="Times New Roman" w:cs="Times New Roman"/>
          <w:color w:val="44546A"/>
          <w:sz w:val="24"/>
          <w:szCs w:val="24"/>
        </w:rPr>
        <w:t>goes</w:t>
      </w:r>
      <w:proofErr w:type="gramEnd"/>
      <w:r w:rsidRPr="00D56146">
        <w:rPr>
          <w:rFonts w:ascii="Times New Roman" w:eastAsia="Calibri" w:hAnsi="Times New Roman" w:cs="Times New Roman"/>
          <w:color w:val="44546A"/>
          <w:sz w:val="24"/>
          <w:szCs w:val="24"/>
        </w:rPr>
        <w:t xml:space="preserve"> to the inventory. </w:t>
      </w:r>
    </w:p>
    <w:p w14:paraId="6CE25607" w14:textId="5CF0BB4C"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3</w:t>
      </w:r>
    </w:p>
    <w:p w14:paraId="3EFBBD0F" w14:textId="42E29356"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Drop</w:t>
      </w:r>
    </w:p>
    <w:p w14:paraId="68EF0118" w14:textId="1EA838AC"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 xml:space="preserve">The player can drop items he or she does not find necessary or obsolete. </w:t>
      </w:r>
    </w:p>
    <w:p w14:paraId="4C29C04A" w14:textId="40F0FF5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4</w:t>
      </w:r>
    </w:p>
    <w:p w14:paraId="6AF9FFE3" w14:textId="504A780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quip</w:t>
      </w:r>
    </w:p>
    <w:p w14:paraId="1F2E711C" w14:textId="67251461"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 xml:space="preserve">The player can choose to equip items they come across and items that are in the inventory. </w:t>
      </w:r>
    </w:p>
    <w:p w14:paraId="656B4D8E" w14:textId="5E80F69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5</w:t>
      </w:r>
    </w:p>
    <w:p w14:paraId="50A95DFE" w14:textId="3AD64ED3"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Unequip</w:t>
      </w:r>
    </w:p>
    <w:p w14:paraId="6E1901A7" w14:textId="0985A9A1"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 xml:space="preserve">The player can choose to unequip items and the items automatically go to the inventory. </w:t>
      </w:r>
    </w:p>
    <w:p w14:paraId="2B32AC0A" w14:textId="5E80F69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5</w:t>
      </w:r>
    </w:p>
    <w:p w14:paraId="45801B03" w14:textId="48C3B33D"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Consume</w:t>
      </w:r>
    </w:p>
    <w:p w14:paraId="6EA96E64" w14:textId="64F2FB5E" w:rsidR="6808FC2A" w:rsidRPr="00D56146" w:rsidRDefault="6808FC2A" w:rsidP="6808FC2A">
      <w:pPr>
        <w:rPr>
          <w:rFonts w:ascii="Times New Roman" w:eastAsia="Calibri" w:hAnsi="Times New Roman" w:cs="Times New Roman"/>
          <w:b/>
          <w:bCs/>
          <w:color w:val="44546A"/>
          <w:sz w:val="24"/>
          <w:szCs w:val="24"/>
        </w:rPr>
      </w:pPr>
      <w:r w:rsidRPr="00D56146">
        <w:rPr>
          <w:rFonts w:ascii="Times New Roman" w:eastAsia="Calibri" w:hAnsi="Times New Roman" w:cs="Times New Roman"/>
          <w:b/>
          <w:bCs/>
          <w:color w:val="44546A"/>
          <w:sz w:val="24"/>
          <w:szCs w:val="24"/>
        </w:rPr>
        <w:t xml:space="preserve">The Player can choose to consume items that are consumable. </w:t>
      </w:r>
    </w:p>
    <w:p w14:paraId="66DB470D" w14:textId="407BA11F" w:rsidR="6808FC2A" w:rsidRPr="00D56146" w:rsidRDefault="6808FC2A" w:rsidP="6808FC2A">
      <w:pPr>
        <w:rPr>
          <w:rFonts w:ascii="Times New Roman" w:eastAsia="Calibri" w:hAnsi="Times New Roman" w:cs="Times New Roman"/>
          <w:color w:val="44546A"/>
          <w:sz w:val="24"/>
          <w:szCs w:val="24"/>
        </w:rPr>
      </w:pPr>
    </w:p>
    <w:p w14:paraId="68991096" w14:textId="22FED607" w:rsidR="6808FC2A" w:rsidRPr="00D56146" w:rsidRDefault="6808FC2A" w:rsidP="6808FC2A">
      <w:pPr>
        <w:rPr>
          <w:rFonts w:ascii="Times New Roman" w:eastAsia="Calibri" w:hAnsi="Times New Roman" w:cs="Times New Roman"/>
          <w:color w:val="44546A"/>
          <w:sz w:val="24"/>
          <w:szCs w:val="24"/>
        </w:rPr>
      </w:pPr>
    </w:p>
    <w:p w14:paraId="49113614" w14:textId="616ACF69" w:rsidR="6808FC2A" w:rsidRPr="00D56146" w:rsidRDefault="6808FC2A" w:rsidP="6808FC2A">
      <w:pPr>
        <w:rPr>
          <w:rFonts w:ascii="Times New Roman" w:eastAsia="Calibri" w:hAnsi="Times New Roman" w:cs="Times New Roman"/>
          <w:color w:val="44546A"/>
          <w:sz w:val="24"/>
          <w:szCs w:val="24"/>
        </w:rPr>
      </w:pPr>
    </w:p>
    <w:p w14:paraId="6928C891" w14:textId="287CAA1A" w:rsidR="6808FC2A" w:rsidRPr="00D56146" w:rsidRDefault="6808FC2A" w:rsidP="6808FC2A">
      <w:pPr>
        <w:rPr>
          <w:rFonts w:ascii="Times New Roman" w:eastAsia="Calibri" w:hAnsi="Times New Roman" w:cs="Times New Roman"/>
          <w:b/>
          <w:bCs/>
          <w:color w:val="1F497D" w:themeColor="text2"/>
          <w:sz w:val="24"/>
          <w:szCs w:val="24"/>
        </w:rPr>
      </w:pPr>
    </w:p>
    <w:p w14:paraId="79ECA9B9" w14:textId="22326AFA" w:rsidR="6808FC2A" w:rsidRPr="00D56146" w:rsidRDefault="6808FC2A" w:rsidP="6808FC2A">
      <w:pPr>
        <w:rPr>
          <w:rFonts w:ascii="Times New Roman" w:eastAsia="Calibri" w:hAnsi="Times New Roman" w:cs="Times New Roman"/>
          <w:b/>
          <w:bCs/>
          <w:color w:val="1F497D" w:themeColor="text2"/>
          <w:sz w:val="24"/>
          <w:szCs w:val="24"/>
        </w:rPr>
      </w:pPr>
    </w:p>
    <w:p w14:paraId="70116219" w14:textId="11D4F268"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1F497D" w:themeColor="text2"/>
          <w:sz w:val="28"/>
          <w:szCs w:val="28"/>
        </w:rPr>
        <w:lastRenderedPageBreak/>
        <w:t xml:space="preserve">   MONSTER USECASE DIAGRAM </w:t>
      </w:r>
      <w:r w:rsidRPr="00D56146">
        <w:rPr>
          <w:rFonts w:ascii="Times New Roman" w:hAnsi="Times New Roman" w:cs="Times New Roman"/>
          <w:b/>
          <w:bCs/>
          <w:color w:val="00B050"/>
          <w:sz w:val="28"/>
          <w:szCs w:val="28"/>
        </w:rPr>
        <w:t xml:space="preserve"> </w:t>
      </w:r>
    </w:p>
    <w:p w14:paraId="33405B01" w14:textId="278DDAE8" w:rsidR="6808FC2A" w:rsidRPr="00D56146" w:rsidRDefault="6808FC2A" w:rsidP="6808FC2A">
      <w:pPr>
        <w:rPr>
          <w:rFonts w:ascii="Times New Roman" w:hAnsi="Times New Roman" w:cs="Times New Roman"/>
          <w:b/>
          <w:bCs/>
          <w:color w:val="C00000"/>
          <w:sz w:val="28"/>
          <w:szCs w:val="28"/>
        </w:rPr>
      </w:pPr>
      <w:r w:rsidRPr="00D56146">
        <w:rPr>
          <w:rFonts w:ascii="Times New Roman" w:hAnsi="Times New Roman" w:cs="Times New Roman"/>
          <w:noProof/>
        </w:rPr>
        <w:drawing>
          <wp:inline distT="0" distB="0" distL="0" distR="0" wp14:anchorId="33E729B1" wp14:editId="50B43CC3">
            <wp:extent cx="5343525" cy="3857260"/>
            <wp:effectExtent l="0" t="0" r="0" b="0"/>
            <wp:docPr id="14690797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5347397" cy="3860055"/>
                    </a:xfrm>
                    <a:prstGeom prst="rect">
                      <a:avLst/>
                    </a:prstGeom>
                  </pic:spPr>
                </pic:pic>
              </a:graphicData>
            </a:graphic>
          </wp:inline>
        </w:drawing>
      </w:r>
    </w:p>
    <w:p w14:paraId="5EDA4EA3" w14:textId="6A347B53"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M 01</w:t>
      </w:r>
    </w:p>
    <w:p w14:paraId="38585285" w14:textId="14045A44"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Get description</w:t>
      </w:r>
    </w:p>
    <w:p w14:paraId="44879588" w14:textId="4FA273F8" w:rsidR="6808FC2A" w:rsidRPr="00D56146" w:rsidRDefault="6808FC2A" w:rsidP="6808FC2A">
      <w:pPr>
        <w:rPr>
          <w:rFonts w:ascii="Times New Roman" w:eastAsia="Calibri" w:hAnsi="Times New Roman" w:cs="Times New Roman"/>
          <w:color w:val="C00000"/>
          <w:sz w:val="24"/>
          <w:szCs w:val="24"/>
        </w:rPr>
      </w:pPr>
      <w:r w:rsidRPr="00D56146">
        <w:rPr>
          <w:rFonts w:ascii="Times New Roman" w:eastAsia="Calibri" w:hAnsi="Times New Roman" w:cs="Times New Roman"/>
          <w:sz w:val="24"/>
          <w:szCs w:val="24"/>
        </w:rPr>
        <w:t>The player will try to get the information about the next monster within the room making sure they don’t walk into a trap or don’t come into the room without being prepared.</w:t>
      </w:r>
    </w:p>
    <w:p w14:paraId="23654537" w14:textId="2A908F8F"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M 02</w:t>
      </w:r>
    </w:p>
    <w:p w14:paraId="5EE1AAC3" w14:textId="60BEC1A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Attack</w:t>
      </w:r>
    </w:p>
    <w:p w14:paraId="44272969" w14:textId="3F3CC2BC" w:rsidR="6808FC2A" w:rsidRPr="00D56146" w:rsidRDefault="6808FC2A" w:rsidP="6808FC2A">
      <w:pPr>
        <w:rPr>
          <w:rFonts w:ascii="Times New Roman" w:eastAsia="Calibri" w:hAnsi="Times New Roman" w:cs="Times New Roman"/>
          <w:sz w:val="24"/>
          <w:szCs w:val="24"/>
        </w:rPr>
      </w:pPr>
      <w:r w:rsidRPr="00D56146">
        <w:rPr>
          <w:rFonts w:ascii="Times New Roman" w:eastAsia="Calibri" w:hAnsi="Times New Roman" w:cs="Times New Roman"/>
          <w:sz w:val="24"/>
          <w:szCs w:val="24"/>
        </w:rPr>
        <w:t>Equipping the item to attack and block the monster attack within the battle to save health.</w:t>
      </w:r>
    </w:p>
    <w:p w14:paraId="657382F4" w14:textId="17B8E068"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M 03</w:t>
      </w:r>
    </w:p>
    <w:p w14:paraId="3C682ED9" w14:textId="4BF2C176"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ngage</w:t>
      </w:r>
    </w:p>
    <w:p w14:paraId="56E9B2C8" w14:textId="28ADFB95" w:rsidR="6808FC2A" w:rsidRPr="00D56146" w:rsidRDefault="6808FC2A" w:rsidP="6808FC2A">
      <w:pPr>
        <w:rPr>
          <w:rFonts w:ascii="Times New Roman" w:eastAsia="Calibri" w:hAnsi="Times New Roman" w:cs="Times New Roman"/>
          <w:b/>
          <w:bCs/>
          <w:sz w:val="24"/>
          <w:szCs w:val="24"/>
        </w:rPr>
      </w:pPr>
      <w:r w:rsidRPr="00D56146">
        <w:rPr>
          <w:rFonts w:ascii="Times New Roman" w:eastAsia="Calibri" w:hAnsi="Times New Roman" w:cs="Times New Roman"/>
          <w:b/>
          <w:bCs/>
          <w:sz w:val="24"/>
          <w:szCs w:val="24"/>
        </w:rPr>
        <w:lastRenderedPageBreak/>
        <w:t>Engaging the monster is by choice between the player don’t have to attack, the player can choose to take another path</w:t>
      </w:r>
    </w:p>
    <w:p w14:paraId="12CA18E3" w14:textId="28CE4C57"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M 04</w:t>
      </w:r>
    </w:p>
    <w:p w14:paraId="270A69EA" w14:textId="19B36B7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 xml:space="preserve">Feature: Flee </w:t>
      </w:r>
    </w:p>
    <w:p w14:paraId="1F19F82A" w14:textId="117E189F" w:rsidR="6808FC2A" w:rsidRPr="00D56146" w:rsidRDefault="6808FC2A" w:rsidP="6808FC2A">
      <w:pPr>
        <w:rPr>
          <w:rFonts w:ascii="Times New Roman" w:eastAsia="Calibri" w:hAnsi="Times New Roman" w:cs="Times New Roman"/>
          <w:b/>
          <w:bCs/>
          <w:sz w:val="24"/>
          <w:szCs w:val="24"/>
        </w:rPr>
      </w:pPr>
      <w:r w:rsidRPr="00D56146">
        <w:rPr>
          <w:rFonts w:ascii="Times New Roman" w:eastAsia="Calibri" w:hAnsi="Times New Roman" w:cs="Times New Roman"/>
          <w:b/>
          <w:bCs/>
          <w:sz w:val="24"/>
          <w:szCs w:val="24"/>
        </w:rPr>
        <w:t xml:space="preserve">If the monster is to powerful the player </w:t>
      </w:r>
      <w:proofErr w:type="gramStart"/>
      <w:r w:rsidRPr="00D56146">
        <w:rPr>
          <w:rFonts w:ascii="Times New Roman" w:eastAsia="Calibri" w:hAnsi="Times New Roman" w:cs="Times New Roman"/>
          <w:b/>
          <w:bCs/>
          <w:sz w:val="24"/>
          <w:szCs w:val="24"/>
        </w:rPr>
        <w:t>have</w:t>
      </w:r>
      <w:proofErr w:type="gramEnd"/>
      <w:r w:rsidRPr="00D56146">
        <w:rPr>
          <w:rFonts w:ascii="Times New Roman" w:eastAsia="Calibri" w:hAnsi="Times New Roman" w:cs="Times New Roman"/>
          <w:b/>
          <w:bCs/>
          <w:sz w:val="24"/>
          <w:szCs w:val="24"/>
        </w:rPr>
        <w:t xml:space="preserve"> a chance to flee from the monster </w:t>
      </w:r>
    </w:p>
    <w:p w14:paraId="41F629FA" w14:textId="3722C5D5" w:rsidR="6808FC2A" w:rsidRPr="00D56146" w:rsidRDefault="6808FC2A" w:rsidP="6808FC2A">
      <w:pPr>
        <w:rPr>
          <w:rFonts w:ascii="Times New Roman" w:eastAsia="Calibri" w:hAnsi="Times New Roman" w:cs="Times New Roman"/>
          <w:b/>
          <w:bCs/>
          <w:sz w:val="24"/>
          <w:szCs w:val="24"/>
        </w:rPr>
      </w:pPr>
    </w:p>
    <w:p w14:paraId="3CAC8639" w14:textId="6F513D48" w:rsidR="6808FC2A" w:rsidRPr="00D56146" w:rsidRDefault="6808FC2A" w:rsidP="6808FC2A">
      <w:pPr>
        <w:rPr>
          <w:rFonts w:ascii="Times New Roman" w:eastAsia="Calibri" w:hAnsi="Times New Roman" w:cs="Times New Roman"/>
          <w:b/>
          <w:bCs/>
          <w:sz w:val="24"/>
          <w:szCs w:val="24"/>
        </w:rPr>
      </w:pPr>
    </w:p>
    <w:p w14:paraId="2754C508" w14:textId="3356ADB6" w:rsidR="6808FC2A" w:rsidRPr="00D56146" w:rsidRDefault="6808FC2A" w:rsidP="6808FC2A">
      <w:pPr>
        <w:rPr>
          <w:rFonts w:ascii="Times New Roman" w:eastAsia="Calibri" w:hAnsi="Times New Roman" w:cs="Times New Roman"/>
          <w:b/>
          <w:bCs/>
          <w:sz w:val="24"/>
          <w:szCs w:val="24"/>
        </w:rPr>
      </w:pPr>
    </w:p>
    <w:p w14:paraId="5C0524A2" w14:textId="17544BB8"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00B050"/>
          <w:sz w:val="28"/>
          <w:szCs w:val="28"/>
        </w:rPr>
        <w:t xml:space="preserve">    </w:t>
      </w:r>
      <w:r w:rsidRPr="00D56146">
        <w:rPr>
          <w:rFonts w:ascii="Times New Roman" w:hAnsi="Times New Roman" w:cs="Times New Roman"/>
          <w:b/>
          <w:bCs/>
          <w:color w:val="1F497D" w:themeColor="text2"/>
          <w:sz w:val="28"/>
          <w:szCs w:val="28"/>
        </w:rPr>
        <w:t xml:space="preserve">ROOM USECASE DIAGRAM </w:t>
      </w:r>
      <w:r w:rsidRPr="00D56146">
        <w:rPr>
          <w:rFonts w:ascii="Times New Roman" w:hAnsi="Times New Roman" w:cs="Times New Roman"/>
          <w:b/>
          <w:bCs/>
          <w:color w:val="00B050"/>
          <w:sz w:val="28"/>
          <w:szCs w:val="28"/>
        </w:rPr>
        <w:t xml:space="preserve"> </w:t>
      </w:r>
    </w:p>
    <w:p w14:paraId="24261E5C" w14:textId="3111A876" w:rsidR="6808FC2A" w:rsidRPr="00D56146" w:rsidRDefault="6808FC2A" w:rsidP="6808FC2A">
      <w:pPr>
        <w:rPr>
          <w:rFonts w:ascii="Times New Roman" w:hAnsi="Times New Roman" w:cs="Times New Roman"/>
        </w:rPr>
      </w:pPr>
      <w:r w:rsidRPr="00D56146">
        <w:rPr>
          <w:rFonts w:ascii="Times New Roman" w:hAnsi="Times New Roman" w:cs="Times New Roman"/>
          <w:noProof/>
        </w:rPr>
        <w:drawing>
          <wp:inline distT="0" distB="0" distL="0" distR="0" wp14:anchorId="070DEA7A" wp14:editId="71F0C95F">
            <wp:extent cx="4572000" cy="4076700"/>
            <wp:effectExtent l="0" t="0" r="0" b="0"/>
            <wp:docPr id="178435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572000" cy="4076700"/>
                    </a:xfrm>
                    <a:prstGeom prst="rect">
                      <a:avLst/>
                    </a:prstGeom>
                  </pic:spPr>
                </pic:pic>
              </a:graphicData>
            </a:graphic>
          </wp:inline>
        </w:drawing>
      </w:r>
    </w:p>
    <w:p w14:paraId="64E56834" w14:textId="5442AB61"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lastRenderedPageBreak/>
        <w:t>ID: FRRM 01</w:t>
      </w:r>
    </w:p>
    <w:p w14:paraId="3461D92E" w14:textId="6777820E"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Get description</w:t>
      </w:r>
    </w:p>
    <w:p w14:paraId="40DC36C5" w14:textId="7CB47F1F" w:rsidR="6808FC2A" w:rsidRPr="00D56146" w:rsidRDefault="6808FC2A" w:rsidP="6808FC2A">
      <w:pPr>
        <w:rPr>
          <w:rFonts w:ascii="Times New Roman" w:hAnsi="Times New Roman" w:cs="Times New Roman"/>
        </w:rPr>
      </w:pPr>
      <w:r w:rsidRPr="00D56146">
        <w:rPr>
          <w:rFonts w:ascii="Times New Roman" w:eastAsia="Calibri" w:hAnsi="Times New Roman" w:cs="Times New Roman"/>
          <w:color w:val="44546A"/>
          <w:sz w:val="24"/>
          <w:szCs w:val="24"/>
        </w:rPr>
        <w:t>The player must be able to see the description of the room they currently are in.</w:t>
      </w:r>
    </w:p>
    <w:p w14:paraId="74564E2A" w14:textId="29B9EB58"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RM 02</w:t>
      </w:r>
    </w:p>
    <w:p w14:paraId="36037718" w14:textId="7DDE5FC1"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nter Room</w:t>
      </w:r>
    </w:p>
    <w:p w14:paraId="0EEABB65" w14:textId="5C5F1063" w:rsidR="6808FC2A" w:rsidRPr="00D56146" w:rsidRDefault="6808FC2A" w:rsidP="6808FC2A">
      <w:pPr>
        <w:rPr>
          <w:rFonts w:ascii="Times New Roman" w:hAnsi="Times New Roman" w:cs="Times New Roman"/>
        </w:rPr>
      </w:pPr>
      <w:r w:rsidRPr="00D56146">
        <w:rPr>
          <w:rFonts w:ascii="Times New Roman" w:eastAsia="Calibri" w:hAnsi="Times New Roman" w:cs="Times New Roman"/>
          <w:color w:val="44546A"/>
          <w:sz w:val="24"/>
          <w:szCs w:val="24"/>
        </w:rPr>
        <w:t xml:space="preserve">The player must be able to enter the room by choice </w:t>
      </w:r>
    </w:p>
    <w:p w14:paraId="26CC1930" w14:textId="6A5E0C47"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RM 03</w:t>
      </w:r>
    </w:p>
    <w:p w14:paraId="06A575B2" w14:textId="7A87DF1D"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xit Room</w:t>
      </w:r>
    </w:p>
    <w:p w14:paraId="2E95447F" w14:textId="191D1AC7"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The player must be able</w:t>
      </w:r>
    </w:p>
    <w:p w14:paraId="0172A22D" w14:textId="4B875C45" w:rsidR="6808FC2A" w:rsidRPr="00D56146" w:rsidRDefault="6808FC2A" w:rsidP="6808FC2A">
      <w:pPr>
        <w:rPr>
          <w:rFonts w:ascii="Times New Roman" w:eastAsia="Calibri" w:hAnsi="Times New Roman" w:cs="Times New Roman"/>
          <w:color w:val="00B050"/>
          <w:sz w:val="24"/>
          <w:szCs w:val="24"/>
        </w:rPr>
      </w:pPr>
    </w:p>
    <w:p w14:paraId="53A1452B" w14:textId="169114AC" w:rsidR="6808FC2A" w:rsidRPr="00D56146" w:rsidRDefault="6808FC2A" w:rsidP="6808FC2A">
      <w:pPr>
        <w:rPr>
          <w:rFonts w:ascii="Times New Roman" w:eastAsia="Calibri" w:hAnsi="Times New Roman" w:cs="Times New Roman"/>
          <w:color w:val="00B050"/>
          <w:sz w:val="24"/>
          <w:szCs w:val="24"/>
        </w:rPr>
      </w:pPr>
    </w:p>
    <w:p w14:paraId="6013EF8D" w14:textId="691AE38C" w:rsidR="6808FC2A" w:rsidRPr="00D56146" w:rsidRDefault="6808FC2A" w:rsidP="6808FC2A">
      <w:pPr>
        <w:rPr>
          <w:rFonts w:ascii="Times New Roman" w:eastAsia="Times New Roman" w:hAnsi="Times New Roman" w:cs="Times New Roman"/>
          <w:sz w:val="72"/>
          <w:szCs w:val="72"/>
        </w:rPr>
      </w:pPr>
      <w:r w:rsidRPr="00D56146">
        <w:rPr>
          <w:rFonts w:ascii="Times New Roman" w:eastAsia="Times New Roman" w:hAnsi="Times New Roman" w:cs="Times New Roman"/>
          <w:sz w:val="72"/>
          <w:szCs w:val="72"/>
        </w:rPr>
        <w:t>Use this as description</w:t>
      </w:r>
    </w:p>
    <w:tbl>
      <w:tblPr>
        <w:tblStyle w:val="TableGrid"/>
        <w:tblW w:w="18535" w:type="dxa"/>
        <w:tblLook w:val="04A0" w:firstRow="1" w:lastRow="0" w:firstColumn="1" w:lastColumn="0" w:noHBand="0" w:noVBand="1"/>
      </w:tblPr>
      <w:tblGrid>
        <w:gridCol w:w="591"/>
        <w:gridCol w:w="2088"/>
        <w:gridCol w:w="1272"/>
        <w:gridCol w:w="1684"/>
        <w:gridCol w:w="2074"/>
        <w:gridCol w:w="1124"/>
        <w:gridCol w:w="4392"/>
        <w:gridCol w:w="5310"/>
      </w:tblGrid>
      <w:tr w:rsidR="00E85F9B" w:rsidRPr="00D56146" w14:paraId="739F9509" w14:textId="042D6EE1" w:rsidTr="6808FC2A">
        <w:tc>
          <w:tcPr>
            <w:tcW w:w="591" w:type="dxa"/>
            <w:shd w:val="clear" w:color="auto" w:fill="0070C0"/>
          </w:tcPr>
          <w:p w14:paraId="1840573B" w14:textId="0D2DFB0C" w:rsidR="6808FC2A" w:rsidRPr="00D56146" w:rsidRDefault="6808FC2A" w:rsidP="6808FC2A">
            <w:pPr>
              <w:pStyle w:val="BodyText"/>
              <w:spacing w:after="0"/>
              <w:jc w:val="center"/>
              <w:rPr>
                <w:rFonts w:ascii="Times New Roman" w:eastAsia="Times New Roman" w:hAnsi="Times New Roman" w:cs="Times New Roman"/>
                <w:b/>
                <w:bCs/>
                <w:sz w:val="24"/>
                <w:szCs w:val="24"/>
              </w:rPr>
            </w:pPr>
          </w:p>
          <w:p w14:paraId="7290501B" w14:textId="47CC17FE" w:rsidR="00FF3717"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S/N</w:t>
            </w:r>
          </w:p>
        </w:tc>
        <w:tc>
          <w:tcPr>
            <w:tcW w:w="2088" w:type="dxa"/>
            <w:shd w:val="clear" w:color="auto" w:fill="0070C0"/>
          </w:tcPr>
          <w:p w14:paraId="07CC0425" w14:textId="62730B95"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Name</w:t>
            </w:r>
          </w:p>
        </w:tc>
        <w:tc>
          <w:tcPr>
            <w:tcW w:w="1272" w:type="dxa"/>
            <w:shd w:val="clear" w:color="auto" w:fill="0070C0"/>
          </w:tcPr>
          <w:p w14:paraId="38C7BCA9"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ID</w:t>
            </w:r>
          </w:p>
        </w:tc>
        <w:tc>
          <w:tcPr>
            <w:tcW w:w="1684" w:type="dxa"/>
            <w:shd w:val="clear" w:color="auto" w:fill="0070C0"/>
          </w:tcPr>
          <w:p w14:paraId="619D623B"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Monsters</w:t>
            </w:r>
          </w:p>
          <w:p w14:paraId="6DCE4C2B"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2074" w:type="dxa"/>
            <w:shd w:val="clear" w:color="auto" w:fill="0070C0"/>
          </w:tcPr>
          <w:p w14:paraId="1E4D0C8D"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Artifact</w:t>
            </w:r>
          </w:p>
          <w:p w14:paraId="0CE74BAD"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1124" w:type="dxa"/>
            <w:shd w:val="clear" w:color="auto" w:fill="0070C0"/>
          </w:tcPr>
          <w:p w14:paraId="204EE625"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Puzzle</w:t>
            </w:r>
          </w:p>
          <w:p w14:paraId="0DDFD90F"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4392" w:type="dxa"/>
            <w:shd w:val="clear" w:color="auto" w:fill="0070C0"/>
          </w:tcPr>
          <w:p w14:paraId="4C0A948A" w14:textId="62C4DF32" w:rsidR="00FF3717"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Attacker: Form</w:t>
            </w:r>
          </w:p>
        </w:tc>
        <w:tc>
          <w:tcPr>
            <w:tcW w:w="5310" w:type="dxa"/>
            <w:shd w:val="clear" w:color="auto" w:fill="0070C0"/>
          </w:tcPr>
          <w:p w14:paraId="5E035766" w14:textId="3D92D4BB" w:rsidR="00FF3717" w:rsidRPr="00D56146" w:rsidRDefault="6808FC2A" w:rsidP="6808FC2A">
            <w:pPr>
              <w:pStyle w:val="BodyText"/>
              <w:spacing w:after="0"/>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Attack: Details and Points.</w:t>
            </w:r>
          </w:p>
        </w:tc>
      </w:tr>
      <w:tr w:rsidR="00E85F9B" w:rsidRPr="00D56146" w14:paraId="7619B076" w14:textId="54790F1C" w:rsidTr="6808FC2A">
        <w:tc>
          <w:tcPr>
            <w:tcW w:w="591" w:type="dxa"/>
          </w:tcPr>
          <w:p w14:paraId="1811C71E" w14:textId="0C7DAB31"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1.</w:t>
            </w:r>
          </w:p>
        </w:tc>
        <w:tc>
          <w:tcPr>
            <w:tcW w:w="2088" w:type="dxa"/>
          </w:tcPr>
          <w:p w14:paraId="4C257155" w14:textId="7159AB69" w:rsidR="00FF3717"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color w:val="00B050"/>
                <w:sz w:val="24"/>
                <w:szCs w:val="24"/>
              </w:rPr>
              <w:t>Jungle Furry</w:t>
            </w:r>
            <w:r w:rsidRPr="00D56146">
              <w:rPr>
                <w:rFonts w:ascii="Times New Roman" w:eastAsia="Times New Roman" w:hAnsi="Times New Roman" w:cs="Times New Roman"/>
                <w:sz w:val="24"/>
                <w:szCs w:val="24"/>
              </w:rPr>
              <w:t xml:space="preserve"> </w:t>
            </w:r>
          </w:p>
        </w:tc>
        <w:tc>
          <w:tcPr>
            <w:tcW w:w="1272" w:type="dxa"/>
          </w:tcPr>
          <w:p w14:paraId="5379957B"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1</w:t>
            </w:r>
          </w:p>
        </w:tc>
        <w:tc>
          <w:tcPr>
            <w:tcW w:w="1684" w:type="dxa"/>
          </w:tcPr>
          <w:p w14:paraId="7A687416"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Homo habilis (HOM32)</w:t>
            </w:r>
          </w:p>
        </w:tc>
        <w:tc>
          <w:tcPr>
            <w:tcW w:w="2074" w:type="dxa"/>
          </w:tcPr>
          <w:p w14:paraId="143A591F"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448</w:t>
            </w:r>
          </w:p>
          <w:p w14:paraId="1D79A7BF"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1124" w:type="dxa"/>
          </w:tcPr>
          <w:p w14:paraId="5F2507AD"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2</w:t>
            </w:r>
          </w:p>
        </w:tc>
        <w:tc>
          <w:tcPr>
            <w:tcW w:w="4392" w:type="dxa"/>
          </w:tcPr>
          <w:p w14:paraId="5139F9D3"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43459843"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61A470F0" w14:textId="1CB1A2FE" w:rsidTr="6808FC2A">
        <w:tc>
          <w:tcPr>
            <w:tcW w:w="591" w:type="dxa"/>
          </w:tcPr>
          <w:p w14:paraId="6B725BEE" w14:textId="771821BB"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2.</w:t>
            </w:r>
          </w:p>
        </w:tc>
        <w:tc>
          <w:tcPr>
            <w:tcW w:w="2088" w:type="dxa"/>
          </w:tcPr>
          <w:p w14:paraId="529391BB" w14:textId="2C08DF7C"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Snake Keeper</w:t>
            </w:r>
          </w:p>
        </w:tc>
        <w:tc>
          <w:tcPr>
            <w:tcW w:w="1272" w:type="dxa"/>
          </w:tcPr>
          <w:p w14:paraId="024A9E4F" w14:textId="77777777"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02</w:t>
            </w:r>
          </w:p>
        </w:tc>
        <w:tc>
          <w:tcPr>
            <w:tcW w:w="1684" w:type="dxa"/>
          </w:tcPr>
          <w:p w14:paraId="03A7FB58" w14:textId="77777777" w:rsidR="00FF3717" w:rsidRPr="00D56146" w:rsidRDefault="6808FC2A" w:rsidP="6808FC2A">
            <w:pPr>
              <w:pStyle w:val="BodyText"/>
              <w:spacing w:after="0"/>
              <w:rPr>
                <w:rFonts w:ascii="Times New Roman" w:eastAsia="Times New Roman" w:hAnsi="Times New Roman" w:cs="Times New Roman"/>
                <w:color w:val="00B050"/>
              </w:rPr>
            </w:pPr>
            <w:proofErr w:type="gramStart"/>
            <w:r w:rsidRPr="00D56146">
              <w:rPr>
                <w:rFonts w:ascii="Times New Roman" w:eastAsia="Times New Roman" w:hAnsi="Times New Roman" w:cs="Times New Roman"/>
                <w:color w:val="00B050"/>
                <w:sz w:val="24"/>
                <w:szCs w:val="24"/>
              </w:rPr>
              <w:t>Snake(</w:t>
            </w:r>
            <w:proofErr w:type="gramEnd"/>
            <w:r w:rsidRPr="00D56146">
              <w:rPr>
                <w:rFonts w:ascii="Times New Roman" w:eastAsia="Times New Roman" w:hAnsi="Times New Roman" w:cs="Times New Roman"/>
                <w:color w:val="00B050"/>
                <w:sz w:val="24"/>
                <w:szCs w:val="24"/>
              </w:rPr>
              <w:t>SNK78)</w:t>
            </w:r>
          </w:p>
          <w:p w14:paraId="5E620CC0"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2074" w:type="dxa"/>
          </w:tcPr>
          <w:p w14:paraId="729011E8"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124" w:type="dxa"/>
          </w:tcPr>
          <w:p w14:paraId="1C0BDEFB"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9</w:t>
            </w:r>
          </w:p>
        </w:tc>
        <w:tc>
          <w:tcPr>
            <w:tcW w:w="4392" w:type="dxa"/>
          </w:tcPr>
          <w:p w14:paraId="223BB051"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65C6B892"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48666030" w14:textId="204478F1" w:rsidTr="6808FC2A">
        <w:tc>
          <w:tcPr>
            <w:tcW w:w="591" w:type="dxa"/>
          </w:tcPr>
          <w:p w14:paraId="240AD4DE" w14:textId="7FD616C6"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3.</w:t>
            </w:r>
          </w:p>
        </w:tc>
        <w:tc>
          <w:tcPr>
            <w:tcW w:w="2088" w:type="dxa"/>
          </w:tcPr>
          <w:p w14:paraId="7C8D8CC9" w14:textId="3360CFA6" w:rsidR="00FF3717"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Lake Finder</w:t>
            </w:r>
          </w:p>
        </w:tc>
        <w:tc>
          <w:tcPr>
            <w:tcW w:w="1272" w:type="dxa"/>
          </w:tcPr>
          <w:p w14:paraId="5D5F06E9" w14:textId="77777777" w:rsidR="00FF3717"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3</w:t>
            </w:r>
          </w:p>
        </w:tc>
        <w:tc>
          <w:tcPr>
            <w:tcW w:w="1684" w:type="dxa"/>
          </w:tcPr>
          <w:p w14:paraId="2198F748"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04534872"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ater</w:t>
            </w:r>
          </w:p>
          <w:p w14:paraId="0A0EF53D"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H2O82)</w:t>
            </w:r>
          </w:p>
        </w:tc>
        <w:tc>
          <w:tcPr>
            <w:tcW w:w="1124" w:type="dxa"/>
          </w:tcPr>
          <w:p w14:paraId="7AE2E4FF"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4392" w:type="dxa"/>
          </w:tcPr>
          <w:p w14:paraId="43F10600" w14:textId="47A79C73" w:rsidR="00FF3717" w:rsidRPr="00D56146" w:rsidRDefault="00FF3717" w:rsidP="77610DAA">
            <w:pPr>
              <w:pStyle w:val="BodyText"/>
              <w:spacing w:after="0"/>
              <w:rPr>
                <w:rFonts w:ascii="Times New Roman" w:eastAsia="Times New Roman" w:hAnsi="Times New Roman" w:cs="Times New Roman"/>
                <w:color w:val="C00000"/>
                <w:sz w:val="24"/>
                <w:szCs w:val="24"/>
              </w:rPr>
            </w:pPr>
          </w:p>
        </w:tc>
        <w:tc>
          <w:tcPr>
            <w:tcW w:w="5310" w:type="dxa"/>
          </w:tcPr>
          <w:p w14:paraId="7C730CF4" w14:textId="290641DB"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No monster in this room the player </w:t>
            </w:r>
            <w:proofErr w:type="gramStart"/>
            <w:r w:rsidRPr="00D56146">
              <w:rPr>
                <w:rFonts w:ascii="Times New Roman" w:eastAsia="Times New Roman" w:hAnsi="Times New Roman" w:cs="Times New Roman"/>
                <w:color w:val="C00000"/>
                <w:sz w:val="24"/>
                <w:szCs w:val="24"/>
              </w:rPr>
              <w:t>have</w:t>
            </w:r>
            <w:proofErr w:type="gramEnd"/>
            <w:r w:rsidRPr="00D56146">
              <w:rPr>
                <w:rFonts w:ascii="Times New Roman" w:eastAsia="Times New Roman" w:hAnsi="Times New Roman" w:cs="Times New Roman"/>
                <w:color w:val="C00000"/>
                <w:sz w:val="24"/>
                <w:szCs w:val="24"/>
              </w:rPr>
              <w:t xml:space="preserve"> to craft a wood container to hold the water in place to obtain the clean water that will be use to heal the player health.</w:t>
            </w:r>
          </w:p>
          <w:p w14:paraId="7DE0868B" w14:textId="3978681E" w:rsidR="00FF3717" w:rsidRPr="00D56146" w:rsidRDefault="00FF3717" w:rsidP="77610DAA">
            <w:pPr>
              <w:pStyle w:val="BodyText"/>
              <w:spacing w:after="0"/>
              <w:rPr>
                <w:rFonts w:ascii="Times New Roman" w:eastAsia="Times New Roman" w:hAnsi="Times New Roman" w:cs="Times New Roman"/>
                <w:color w:val="C00000"/>
                <w:sz w:val="24"/>
                <w:szCs w:val="24"/>
              </w:rPr>
            </w:pPr>
          </w:p>
        </w:tc>
      </w:tr>
      <w:tr w:rsidR="00E85F9B" w:rsidRPr="00D56146" w14:paraId="3D2FAB91" w14:textId="15D530A1" w:rsidTr="6808FC2A">
        <w:tc>
          <w:tcPr>
            <w:tcW w:w="591" w:type="dxa"/>
          </w:tcPr>
          <w:p w14:paraId="3E39395A" w14:textId="25223B1A"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4.</w:t>
            </w:r>
          </w:p>
        </w:tc>
        <w:tc>
          <w:tcPr>
            <w:tcW w:w="2088" w:type="dxa"/>
          </w:tcPr>
          <w:p w14:paraId="1A84DA6C" w14:textId="189243A1"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Tree of Faith</w:t>
            </w:r>
          </w:p>
        </w:tc>
        <w:tc>
          <w:tcPr>
            <w:tcW w:w="1272" w:type="dxa"/>
          </w:tcPr>
          <w:p w14:paraId="75BC118F"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4</w:t>
            </w:r>
          </w:p>
        </w:tc>
        <w:tc>
          <w:tcPr>
            <w:tcW w:w="1684" w:type="dxa"/>
          </w:tcPr>
          <w:p w14:paraId="4AFAA138"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2074" w:type="dxa"/>
          </w:tcPr>
          <w:p w14:paraId="0C07CE5E"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Wood/Log (WLG18)</w:t>
            </w:r>
          </w:p>
          <w:p w14:paraId="2284AAA4"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1124" w:type="dxa"/>
          </w:tcPr>
          <w:p w14:paraId="56931BC9"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49F4EB0F"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2EB755CC"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26029F32" w14:textId="166217B0" w:rsidTr="6808FC2A">
        <w:tc>
          <w:tcPr>
            <w:tcW w:w="591" w:type="dxa"/>
          </w:tcPr>
          <w:p w14:paraId="684B4A32" w14:textId="5CD730A2"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lastRenderedPageBreak/>
              <w:t>5.</w:t>
            </w:r>
          </w:p>
        </w:tc>
        <w:tc>
          <w:tcPr>
            <w:tcW w:w="2088" w:type="dxa"/>
          </w:tcPr>
          <w:p w14:paraId="68D5A760" w14:textId="2DAD315B"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Land of the Tiger</w:t>
            </w:r>
          </w:p>
        </w:tc>
        <w:tc>
          <w:tcPr>
            <w:tcW w:w="1272" w:type="dxa"/>
          </w:tcPr>
          <w:p w14:paraId="6782F593"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5</w:t>
            </w:r>
          </w:p>
        </w:tc>
        <w:tc>
          <w:tcPr>
            <w:tcW w:w="1684" w:type="dxa"/>
          </w:tcPr>
          <w:p w14:paraId="2613F13B"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Tiger (TIG01)</w:t>
            </w:r>
          </w:p>
          <w:p w14:paraId="661A1C54"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2074" w:type="dxa"/>
          </w:tcPr>
          <w:p w14:paraId="12BDAFB0"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Band-Aid (BA448)</w:t>
            </w:r>
          </w:p>
        </w:tc>
        <w:tc>
          <w:tcPr>
            <w:tcW w:w="1124" w:type="dxa"/>
          </w:tcPr>
          <w:p w14:paraId="1209BF5E"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59EEEEBD"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4C33662C"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74535EB5" w14:textId="1004BD72" w:rsidTr="6808FC2A">
        <w:tc>
          <w:tcPr>
            <w:tcW w:w="591" w:type="dxa"/>
          </w:tcPr>
          <w:p w14:paraId="6ACA8AF2" w14:textId="0F74F4B5"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6.</w:t>
            </w:r>
          </w:p>
        </w:tc>
        <w:tc>
          <w:tcPr>
            <w:tcW w:w="2088" w:type="dxa"/>
          </w:tcPr>
          <w:p w14:paraId="4DA1F71D" w14:textId="6F249DE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wampy ditch</w:t>
            </w:r>
          </w:p>
        </w:tc>
        <w:tc>
          <w:tcPr>
            <w:tcW w:w="1272" w:type="dxa"/>
          </w:tcPr>
          <w:p w14:paraId="5991E4FB"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06</w:t>
            </w:r>
          </w:p>
        </w:tc>
        <w:tc>
          <w:tcPr>
            <w:tcW w:w="1684" w:type="dxa"/>
          </w:tcPr>
          <w:p w14:paraId="4D0A5C08"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2179797F"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4C36C7C4"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1</w:t>
            </w:r>
          </w:p>
          <w:p w14:paraId="6C9A80BE"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5</w:t>
            </w:r>
          </w:p>
        </w:tc>
        <w:tc>
          <w:tcPr>
            <w:tcW w:w="4392" w:type="dxa"/>
          </w:tcPr>
          <w:p w14:paraId="0EA3D864"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No monsters in this room. Player only </w:t>
            </w:r>
            <w:proofErr w:type="gramStart"/>
            <w:r w:rsidRPr="00D56146">
              <w:rPr>
                <w:rFonts w:ascii="Times New Roman" w:eastAsia="Times New Roman" w:hAnsi="Times New Roman" w:cs="Times New Roman"/>
                <w:color w:val="1F497D" w:themeColor="text2"/>
                <w:sz w:val="24"/>
                <w:szCs w:val="24"/>
              </w:rPr>
              <w:t>has to</w:t>
            </w:r>
            <w:proofErr w:type="gramEnd"/>
            <w:r w:rsidRPr="00D56146">
              <w:rPr>
                <w:rFonts w:ascii="Times New Roman" w:eastAsia="Times New Roman" w:hAnsi="Times New Roman" w:cs="Times New Roman"/>
                <w:color w:val="1F497D" w:themeColor="text2"/>
                <w:sz w:val="24"/>
                <w:szCs w:val="24"/>
              </w:rPr>
              <w:t xml:space="preserve"> answer available puzzles correctly.</w:t>
            </w:r>
          </w:p>
          <w:p w14:paraId="558E93EF" w14:textId="41443C4B" w:rsidR="00D00C4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Player must be able to tell if the y accumulated points or not whenever they decide to exit the room. </w:t>
            </w:r>
          </w:p>
        </w:tc>
        <w:tc>
          <w:tcPr>
            <w:tcW w:w="5310" w:type="dxa"/>
          </w:tcPr>
          <w:p w14:paraId="20E46E85" w14:textId="6888BD52"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Upon entry, the room asks player if s/he wishes to answer the available puzzles for adventure point. If yes, PZ01 appears. If correctly answered, PZ05 appears also. Else, you have not answered one or </w:t>
            </w:r>
            <w:proofErr w:type="gramStart"/>
            <w:r w:rsidRPr="00D56146">
              <w:rPr>
                <w:rFonts w:ascii="Times New Roman" w:eastAsia="Times New Roman" w:hAnsi="Times New Roman" w:cs="Times New Roman"/>
                <w:color w:val="1F497D" w:themeColor="text2"/>
                <w:sz w:val="24"/>
                <w:szCs w:val="24"/>
              </w:rPr>
              <w:t>all of</w:t>
            </w:r>
            <w:proofErr w:type="gramEnd"/>
            <w:r w:rsidRPr="00D56146">
              <w:rPr>
                <w:rFonts w:ascii="Times New Roman" w:eastAsia="Times New Roman" w:hAnsi="Times New Roman" w:cs="Times New Roman"/>
                <w:color w:val="1F497D" w:themeColor="text2"/>
                <w:sz w:val="24"/>
                <w:szCs w:val="24"/>
              </w:rPr>
              <w:t xml:space="preserve"> the puzzles correctly, your current point is --- appears. Player gets 10 points for each puzzle answered correctly.</w:t>
            </w:r>
          </w:p>
        </w:tc>
      </w:tr>
      <w:tr w:rsidR="00E85F9B" w:rsidRPr="00D56146" w14:paraId="706A8A6A" w14:textId="6E1F7BED" w:rsidTr="6808FC2A">
        <w:tc>
          <w:tcPr>
            <w:tcW w:w="591" w:type="dxa"/>
          </w:tcPr>
          <w:p w14:paraId="69BD7F3A" w14:textId="68BD0544"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7.</w:t>
            </w:r>
          </w:p>
        </w:tc>
        <w:tc>
          <w:tcPr>
            <w:tcW w:w="2088" w:type="dxa"/>
          </w:tcPr>
          <w:p w14:paraId="3D65382B" w14:textId="077334CE"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reasure room</w:t>
            </w:r>
            <w:r w:rsidRPr="00D56146">
              <w:rPr>
                <w:rFonts w:ascii="Times New Roman" w:eastAsia="Times New Roman" w:hAnsi="Times New Roman" w:cs="Times New Roman"/>
                <w:sz w:val="24"/>
                <w:szCs w:val="24"/>
              </w:rPr>
              <w:t xml:space="preserve"> </w:t>
            </w:r>
          </w:p>
        </w:tc>
        <w:tc>
          <w:tcPr>
            <w:tcW w:w="1272" w:type="dxa"/>
          </w:tcPr>
          <w:p w14:paraId="6F28B18B" w14:textId="77777777" w:rsidR="00FF3717" w:rsidRPr="00D56146" w:rsidRDefault="6808FC2A" w:rsidP="6808FC2A">
            <w:pPr>
              <w:pStyle w:val="BodyText"/>
              <w:spacing w:after="0"/>
              <w:rPr>
                <w:rFonts w:ascii="Times New Roman" w:eastAsia="Times New Roman" w:hAnsi="Times New Roman" w:cs="Times New Roman"/>
                <w:highlight w:val="yellow"/>
              </w:rPr>
            </w:pPr>
            <w:r w:rsidRPr="00D56146">
              <w:rPr>
                <w:rFonts w:ascii="Times New Roman" w:eastAsia="Times New Roman" w:hAnsi="Times New Roman" w:cs="Times New Roman"/>
                <w:sz w:val="24"/>
                <w:szCs w:val="24"/>
                <w:highlight w:val="yellow"/>
              </w:rPr>
              <w:t>RM07</w:t>
            </w:r>
          </w:p>
        </w:tc>
        <w:tc>
          <w:tcPr>
            <w:tcW w:w="1684" w:type="dxa"/>
          </w:tcPr>
          <w:p w14:paraId="07301F3B" w14:textId="77777777"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ne</w:t>
            </w:r>
          </w:p>
        </w:tc>
        <w:tc>
          <w:tcPr>
            <w:tcW w:w="2074" w:type="dxa"/>
          </w:tcPr>
          <w:p w14:paraId="5C2AC61E" w14:textId="77777777" w:rsidR="00FF3717" w:rsidRPr="00D56146" w:rsidRDefault="00FF3717" w:rsidP="00BF18FA">
            <w:pPr>
              <w:pStyle w:val="BodyText"/>
              <w:spacing w:after="0"/>
              <w:rPr>
                <w:rFonts w:ascii="Times New Roman" w:eastAsia="Times New Roman" w:hAnsi="Times New Roman" w:cs="Times New Roman"/>
                <w:sz w:val="24"/>
                <w:szCs w:val="24"/>
              </w:rPr>
            </w:pPr>
          </w:p>
        </w:tc>
        <w:tc>
          <w:tcPr>
            <w:tcW w:w="1124" w:type="dxa"/>
          </w:tcPr>
          <w:p w14:paraId="6FFF42C3" w14:textId="77777777"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Z03</w:t>
            </w:r>
          </w:p>
        </w:tc>
        <w:tc>
          <w:tcPr>
            <w:tcW w:w="4392" w:type="dxa"/>
          </w:tcPr>
          <w:p w14:paraId="1E9F438E" w14:textId="0FF9CB52" w:rsidR="00FF3717" w:rsidRPr="00D56146" w:rsidRDefault="00FF3717" w:rsidP="77610DAA">
            <w:pPr>
              <w:pStyle w:val="BodyText"/>
              <w:spacing w:after="0"/>
              <w:rPr>
                <w:rFonts w:ascii="Times New Roman" w:eastAsia="Times New Roman" w:hAnsi="Times New Roman" w:cs="Times New Roman"/>
                <w:sz w:val="24"/>
                <w:szCs w:val="24"/>
                <w:highlight w:val="yellow"/>
              </w:rPr>
            </w:pPr>
          </w:p>
        </w:tc>
        <w:tc>
          <w:tcPr>
            <w:tcW w:w="5310" w:type="dxa"/>
          </w:tcPr>
          <w:p w14:paraId="79356F76" w14:textId="0016078F" w:rsidR="00FF3717"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he room contain points that start the player off once solve the puzzle or move on.</w:t>
            </w:r>
          </w:p>
          <w:p w14:paraId="48E22A3C" w14:textId="4987F6F4" w:rsidR="00FF3717" w:rsidRPr="00D56146" w:rsidRDefault="00FF3717" w:rsidP="77610DAA">
            <w:pPr>
              <w:pStyle w:val="BodyText"/>
              <w:spacing w:after="0"/>
              <w:rPr>
                <w:rFonts w:ascii="Times New Roman" w:eastAsia="Times New Roman" w:hAnsi="Times New Roman" w:cs="Times New Roman"/>
                <w:sz w:val="24"/>
                <w:szCs w:val="24"/>
                <w:highlight w:val="yellow"/>
              </w:rPr>
            </w:pPr>
          </w:p>
        </w:tc>
      </w:tr>
      <w:tr w:rsidR="00E85F9B" w:rsidRPr="00D56146" w14:paraId="12FC0AB1" w14:textId="2C9E4F5A" w:rsidTr="6808FC2A">
        <w:tc>
          <w:tcPr>
            <w:tcW w:w="591" w:type="dxa"/>
          </w:tcPr>
          <w:p w14:paraId="356032EC" w14:textId="6793D5ED"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8.</w:t>
            </w:r>
          </w:p>
        </w:tc>
        <w:tc>
          <w:tcPr>
            <w:tcW w:w="2088" w:type="dxa"/>
          </w:tcPr>
          <w:p w14:paraId="424CED55" w14:textId="37B8534B"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rap Room</w:t>
            </w:r>
          </w:p>
        </w:tc>
        <w:tc>
          <w:tcPr>
            <w:tcW w:w="1272" w:type="dxa"/>
          </w:tcPr>
          <w:p w14:paraId="1C39B437" w14:textId="77777777" w:rsidR="00FF3717"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8</w:t>
            </w:r>
          </w:p>
        </w:tc>
        <w:tc>
          <w:tcPr>
            <w:tcW w:w="1684" w:type="dxa"/>
          </w:tcPr>
          <w:p w14:paraId="6CC36FC1"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20A32DC9" w14:textId="77777777" w:rsidR="00FF3717" w:rsidRPr="00D56146" w:rsidRDefault="6808FC2A" w:rsidP="6808FC2A">
            <w:pPr>
              <w:pStyle w:val="BodyText"/>
              <w:spacing w:after="0"/>
              <w:rPr>
                <w:rFonts w:ascii="Times New Roman" w:hAnsi="Times New Roman" w:cs="Times New Roman"/>
                <w:color w:val="C00000"/>
              </w:rPr>
            </w:pPr>
            <w:r w:rsidRPr="00D56146">
              <w:rPr>
                <w:rFonts w:ascii="Times New Roman" w:hAnsi="Times New Roman" w:cs="Times New Roman"/>
                <w:color w:val="C00000"/>
              </w:rPr>
              <w:t>N/A</w:t>
            </w:r>
          </w:p>
        </w:tc>
        <w:tc>
          <w:tcPr>
            <w:tcW w:w="1124" w:type="dxa"/>
          </w:tcPr>
          <w:p w14:paraId="2F203670" w14:textId="553D7A97" w:rsidR="00FF3717"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N/A</w:t>
            </w:r>
          </w:p>
        </w:tc>
        <w:tc>
          <w:tcPr>
            <w:tcW w:w="4392" w:type="dxa"/>
          </w:tcPr>
          <w:p w14:paraId="1BD8765C" w14:textId="2A2A0C2F" w:rsidR="00FF3717" w:rsidRPr="00D56146" w:rsidRDefault="00FF3717" w:rsidP="77610DAA">
            <w:pPr>
              <w:pStyle w:val="BodyText"/>
              <w:spacing w:after="0"/>
              <w:rPr>
                <w:rFonts w:ascii="Times New Roman" w:hAnsi="Times New Roman" w:cs="Times New Roman"/>
                <w:color w:val="C00000"/>
              </w:rPr>
            </w:pPr>
          </w:p>
        </w:tc>
        <w:tc>
          <w:tcPr>
            <w:tcW w:w="5310" w:type="dxa"/>
          </w:tcPr>
          <w:p w14:paraId="401FA1D0" w14:textId="3DC2A4F0" w:rsidR="00FF3717" w:rsidRPr="00D56146" w:rsidRDefault="77610DAA" w:rsidP="77610DAA">
            <w:pPr>
              <w:pStyle w:val="BodyText"/>
              <w:spacing w:after="0"/>
              <w:rPr>
                <w:rFonts w:ascii="Times New Roman" w:hAnsi="Times New Roman" w:cs="Times New Roman"/>
                <w:color w:val="C00000"/>
              </w:rPr>
            </w:pPr>
            <w:r w:rsidRPr="00D56146">
              <w:rPr>
                <w:rFonts w:ascii="Times New Roman" w:eastAsia="Times New Roman" w:hAnsi="Times New Roman" w:cs="Times New Roman"/>
                <w:color w:val="C00000"/>
                <w:sz w:val="24"/>
                <w:szCs w:val="24"/>
              </w:rPr>
              <w:t>Game Over I</w:t>
            </w:r>
            <w:r w:rsidRPr="00D56146">
              <w:rPr>
                <w:rFonts w:ascii="Times New Roman" w:hAnsi="Times New Roman" w:cs="Times New Roman"/>
                <w:color w:val="C00000"/>
              </w:rPr>
              <w:t>nstinct Death fall into a hole and the player die thus causing the Game Over.</w:t>
            </w:r>
          </w:p>
          <w:p w14:paraId="50570051" w14:textId="5C088663" w:rsidR="00FF3717" w:rsidRPr="00D56146" w:rsidRDefault="00FF3717" w:rsidP="77610DAA">
            <w:pPr>
              <w:pStyle w:val="BodyText"/>
              <w:spacing w:after="0"/>
              <w:rPr>
                <w:rFonts w:ascii="Times New Roman" w:eastAsia="Times New Roman" w:hAnsi="Times New Roman" w:cs="Times New Roman"/>
                <w:color w:val="C00000"/>
                <w:sz w:val="24"/>
                <w:szCs w:val="24"/>
              </w:rPr>
            </w:pPr>
          </w:p>
        </w:tc>
      </w:tr>
      <w:tr w:rsidR="00116C85" w:rsidRPr="00D56146" w14:paraId="5B13CC2A" w14:textId="1993EA57" w:rsidTr="6808FC2A">
        <w:tc>
          <w:tcPr>
            <w:tcW w:w="591" w:type="dxa"/>
          </w:tcPr>
          <w:p w14:paraId="6F047EAD" w14:textId="0E875079"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9.</w:t>
            </w:r>
          </w:p>
        </w:tc>
        <w:tc>
          <w:tcPr>
            <w:tcW w:w="2088" w:type="dxa"/>
          </w:tcPr>
          <w:p w14:paraId="6A32D541" w14:textId="5A46F3D1"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ees Highland</w:t>
            </w:r>
          </w:p>
        </w:tc>
        <w:tc>
          <w:tcPr>
            <w:tcW w:w="1272" w:type="dxa"/>
          </w:tcPr>
          <w:p w14:paraId="3B2C1E37" w14:textId="77777777" w:rsidR="00116C85"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09</w:t>
            </w:r>
          </w:p>
        </w:tc>
        <w:tc>
          <w:tcPr>
            <w:tcW w:w="1684" w:type="dxa"/>
          </w:tcPr>
          <w:p w14:paraId="26900AA2"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7EF4BCD8"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w:t>
            </w:r>
          </w:p>
          <w:p w14:paraId="0DFD9C10"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KT77)</w:t>
            </w:r>
          </w:p>
        </w:tc>
        <w:tc>
          <w:tcPr>
            <w:tcW w:w="1124" w:type="dxa"/>
          </w:tcPr>
          <w:p w14:paraId="5558D360"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7FB0EC69" w14:textId="5C23270D"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o puzzle in this room. Bees are available to sting player. S/he need at least 20 points to purchase a blanket for protection</w:t>
            </w:r>
          </w:p>
        </w:tc>
        <w:tc>
          <w:tcPr>
            <w:tcW w:w="5310" w:type="dxa"/>
          </w:tcPr>
          <w:p w14:paraId="37071F11" w14:textId="2E6FAC7C" w:rsidR="00A14CAD" w:rsidRPr="00D56146" w:rsidRDefault="6808FC2A" w:rsidP="6808FC2A">
            <w:pPr>
              <w:pStyle w:val="BodyText"/>
              <w:numPr>
                <w:ilvl w:val="0"/>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efore player enters room: display, “BEWARE: Bees enclosed, You need 20 points for a protection-</w:t>
            </w:r>
            <w:proofErr w:type="gramStart"/>
            <w:r w:rsidRPr="00D56146">
              <w:rPr>
                <w:rFonts w:ascii="Times New Roman" w:eastAsia="Times New Roman" w:hAnsi="Times New Roman" w:cs="Times New Roman"/>
                <w:color w:val="1F497D" w:themeColor="text2"/>
                <w:sz w:val="24"/>
                <w:szCs w:val="24"/>
              </w:rPr>
              <w:t>blanket ”</w:t>
            </w:r>
            <w:proofErr w:type="gramEnd"/>
          </w:p>
          <w:p w14:paraId="7731D551" w14:textId="1238597A" w:rsidR="003E5E2E" w:rsidRPr="00D56146" w:rsidRDefault="6808FC2A" w:rsidP="6808FC2A">
            <w:pPr>
              <w:pStyle w:val="BodyText"/>
              <w:numPr>
                <w:ilvl w:val="0"/>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Condition: Do you wish to proceed, </w:t>
            </w:r>
          </w:p>
          <w:p w14:paraId="16CD4808" w14:textId="3A9F6082" w:rsidR="00FA467E" w:rsidRPr="00D56146" w:rsidRDefault="6808FC2A" w:rsidP="6808FC2A">
            <w:pPr>
              <w:pStyle w:val="BodyText"/>
              <w:numPr>
                <w:ilvl w:val="1"/>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Yes: display “Bees Sting… above</w:t>
            </w:r>
            <w:proofErr w:type="gramStart"/>
            <w:r w:rsidRPr="00D56146">
              <w:rPr>
                <w:rFonts w:ascii="Times New Roman" w:eastAsia="Times New Roman" w:hAnsi="Times New Roman" w:cs="Times New Roman"/>
                <w:color w:val="1F497D" w:themeColor="text2"/>
                <w:sz w:val="24"/>
                <w:szCs w:val="24"/>
              </w:rPr>
              <w:t>” .Else</w:t>
            </w:r>
            <w:proofErr w:type="gramEnd"/>
            <w:r w:rsidRPr="00D56146">
              <w:rPr>
                <w:rFonts w:ascii="Times New Roman" w:eastAsia="Times New Roman" w:hAnsi="Times New Roman" w:cs="Times New Roman"/>
                <w:color w:val="1F497D" w:themeColor="text2"/>
                <w:sz w:val="24"/>
                <w:szCs w:val="24"/>
              </w:rPr>
              <w:t xml:space="preserve">, AND </w:t>
            </w:r>
            <w:r w:rsidRPr="00D56146">
              <w:rPr>
                <w:rFonts w:ascii="Times New Roman" w:eastAsia="Times New Roman" w:hAnsi="Times New Roman" w:cs="Times New Roman"/>
                <w:i/>
                <w:iCs/>
                <w:color w:val="1F497D" w:themeColor="text2"/>
                <w:sz w:val="24"/>
                <w:szCs w:val="24"/>
              </w:rPr>
              <w:t>Put blanket on</w:t>
            </w:r>
          </w:p>
          <w:p w14:paraId="0F463CC9" w14:textId="53DEA395" w:rsidR="00732DE8" w:rsidRPr="00D56146" w:rsidRDefault="6808FC2A" w:rsidP="6808FC2A">
            <w:pPr>
              <w:pStyle w:val="BodyText"/>
              <w:numPr>
                <w:ilvl w:val="2"/>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i/>
                <w:iCs/>
                <w:color w:val="1F497D" w:themeColor="text2"/>
                <w:sz w:val="24"/>
                <w:szCs w:val="24"/>
              </w:rPr>
              <w:t>While blanket is on, display, “wipe out bees.” If clicked, displays</w:t>
            </w:r>
          </w:p>
          <w:p w14:paraId="3FF62D87" w14:textId="4F38D150" w:rsidR="0009488F" w:rsidRPr="00D56146" w:rsidRDefault="6808FC2A" w:rsidP="6808FC2A">
            <w:pPr>
              <w:pStyle w:val="BodyText"/>
              <w:numPr>
                <w:ilvl w:val="1"/>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No: display button </w:t>
            </w:r>
            <w:r w:rsidRPr="00D56146">
              <w:rPr>
                <w:rFonts w:ascii="Times New Roman" w:eastAsia="Times New Roman" w:hAnsi="Times New Roman" w:cs="Times New Roman"/>
                <w:i/>
                <w:iCs/>
                <w:color w:val="1F497D" w:themeColor="text2"/>
                <w:sz w:val="24"/>
                <w:szCs w:val="24"/>
              </w:rPr>
              <w:t xml:space="preserve">Exit room </w:t>
            </w:r>
            <w:r w:rsidRPr="00D56146">
              <w:rPr>
                <w:rFonts w:ascii="Times New Roman" w:eastAsia="Times New Roman" w:hAnsi="Times New Roman" w:cs="Times New Roman"/>
                <w:color w:val="1F497D" w:themeColor="text2"/>
                <w:sz w:val="24"/>
                <w:szCs w:val="24"/>
              </w:rPr>
              <w:t>AND Stay</w:t>
            </w:r>
            <w:r w:rsidRPr="00D56146">
              <w:rPr>
                <w:rFonts w:ascii="Times New Roman" w:eastAsia="Times New Roman" w:hAnsi="Times New Roman" w:cs="Times New Roman"/>
                <w:i/>
                <w:iCs/>
                <w:color w:val="1F497D" w:themeColor="text2"/>
                <w:sz w:val="24"/>
                <w:szCs w:val="24"/>
              </w:rPr>
              <w:t xml:space="preserve"> in room.</w:t>
            </w:r>
          </w:p>
          <w:p w14:paraId="5A91BC3C" w14:textId="564C2878" w:rsidR="00116C85" w:rsidRPr="00D56146" w:rsidRDefault="00116C85" w:rsidP="00116C85">
            <w:pPr>
              <w:pStyle w:val="BodyText"/>
              <w:spacing w:after="0"/>
              <w:rPr>
                <w:rFonts w:ascii="Times New Roman" w:eastAsia="Times New Roman" w:hAnsi="Times New Roman" w:cs="Times New Roman"/>
                <w:color w:val="1F497D" w:themeColor="text2"/>
                <w:sz w:val="24"/>
                <w:szCs w:val="24"/>
              </w:rPr>
            </w:pPr>
          </w:p>
        </w:tc>
      </w:tr>
      <w:tr w:rsidR="00A14CAD" w:rsidRPr="00D56146" w14:paraId="206C5879" w14:textId="7549774D" w:rsidTr="6808FC2A">
        <w:trPr>
          <w:trHeight w:val="674"/>
        </w:trPr>
        <w:tc>
          <w:tcPr>
            <w:tcW w:w="591" w:type="dxa"/>
          </w:tcPr>
          <w:p w14:paraId="33CF0A47" w14:textId="4E8A746C"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0.</w:t>
            </w:r>
          </w:p>
        </w:tc>
        <w:tc>
          <w:tcPr>
            <w:tcW w:w="2088" w:type="dxa"/>
          </w:tcPr>
          <w:p w14:paraId="218C4F7D" w14:textId="4EE1498A"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Marsh pit</w:t>
            </w:r>
          </w:p>
        </w:tc>
        <w:tc>
          <w:tcPr>
            <w:tcW w:w="1272" w:type="dxa"/>
          </w:tcPr>
          <w:p w14:paraId="1ED22BEE"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0</w:t>
            </w:r>
          </w:p>
        </w:tc>
        <w:tc>
          <w:tcPr>
            <w:tcW w:w="1684" w:type="dxa"/>
          </w:tcPr>
          <w:p w14:paraId="7FEC01CE"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corpion </w:t>
            </w:r>
          </w:p>
          <w:p w14:paraId="1C0E2C75"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CR93)</w:t>
            </w:r>
          </w:p>
          <w:p w14:paraId="66CC3847"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2074" w:type="dxa"/>
          </w:tcPr>
          <w:p w14:paraId="4397E957"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ntidote Potion</w:t>
            </w:r>
          </w:p>
          <w:p w14:paraId="35DF7783"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OR78)</w:t>
            </w:r>
          </w:p>
          <w:p w14:paraId="58F8AC50"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p w14:paraId="56F75D17"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1124" w:type="dxa"/>
          </w:tcPr>
          <w:p w14:paraId="6ABB2800"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0</w:t>
            </w:r>
          </w:p>
        </w:tc>
        <w:tc>
          <w:tcPr>
            <w:tcW w:w="4392" w:type="dxa"/>
          </w:tcPr>
          <w:p w14:paraId="6DE91C50"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5310" w:type="dxa"/>
          </w:tcPr>
          <w:p w14:paraId="1E3DD945" w14:textId="1BFF93AE" w:rsidR="00A14CAD" w:rsidRPr="00D56146" w:rsidRDefault="6808FC2A" w:rsidP="6808FC2A">
            <w:pPr>
              <w:pStyle w:val="BodyText"/>
              <w:spacing w:after="0"/>
              <w:rPr>
                <w:rFonts w:ascii="Times New Roman" w:eastAsia="Times New Roman" w:hAnsi="Times New Roman" w:cs="Times New Roman"/>
                <w:color w:val="1F487C"/>
                <w:sz w:val="24"/>
                <w:szCs w:val="24"/>
              </w:rPr>
            </w:pPr>
            <w:r w:rsidRPr="00D56146">
              <w:rPr>
                <w:rFonts w:ascii="Times New Roman" w:eastAsia="Times New Roman" w:hAnsi="Times New Roman" w:cs="Times New Roman"/>
                <w:color w:val="1F487C"/>
                <w:sz w:val="24"/>
                <w:szCs w:val="24"/>
              </w:rPr>
              <w:t xml:space="preserve"> Before the player enters, a warning message is displayed “BEWARE: Watch Your Step”, You need 11 points for </w:t>
            </w:r>
            <w:proofErr w:type="gramStart"/>
            <w:r w:rsidRPr="00D56146">
              <w:rPr>
                <w:rFonts w:ascii="Times New Roman" w:eastAsia="Times New Roman" w:hAnsi="Times New Roman" w:cs="Times New Roman"/>
                <w:color w:val="1F487C"/>
                <w:sz w:val="24"/>
                <w:szCs w:val="24"/>
              </w:rPr>
              <w:t>a</w:t>
            </w:r>
            <w:proofErr w:type="gramEnd"/>
            <w:r w:rsidRPr="00D56146">
              <w:rPr>
                <w:rFonts w:ascii="Times New Roman" w:eastAsia="Times New Roman" w:hAnsi="Times New Roman" w:cs="Times New Roman"/>
                <w:color w:val="1F487C"/>
                <w:sz w:val="24"/>
                <w:szCs w:val="24"/>
              </w:rPr>
              <w:t xml:space="preserve"> umbrella.” </w:t>
            </w:r>
          </w:p>
          <w:p w14:paraId="1E72C9D3" w14:textId="7D56182A" w:rsidR="00A14CAD" w:rsidRPr="00D56146" w:rsidRDefault="6808FC2A" w:rsidP="6808FC2A">
            <w:pPr>
              <w:pStyle w:val="BodyText"/>
              <w:spacing w:after="0"/>
              <w:rPr>
                <w:rFonts w:ascii="Times New Roman" w:eastAsia="Times New Roman" w:hAnsi="Times New Roman" w:cs="Times New Roman"/>
                <w:color w:val="1F487C"/>
                <w:sz w:val="24"/>
                <w:szCs w:val="24"/>
              </w:rPr>
            </w:pPr>
            <w:r w:rsidRPr="00D56146">
              <w:rPr>
                <w:rFonts w:ascii="Times New Roman" w:eastAsia="Times New Roman" w:hAnsi="Times New Roman" w:cs="Times New Roman"/>
                <w:color w:val="1F487C"/>
                <w:sz w:val="24"/>
                <w:szCs w:val="24"/>
              </w:rPr>
              <w:t xml:space="preserve">A condition “Do you wish to proceed?” If yes, player enters, scorpion sting released is printed. Once the player </w:t>
            </w:r>
            <w:proofErr w:type="gramStart"/>
            <w:r w:rsidRPr="00D56146">
              <w:rPr>
                <w:rFonts w:ascii="Times New Roman" w:eastAsia="Times New Roman" w:hAnsi="Times New Roman" w:cs="Times New Roman"/>
                <w:color w:val="1F487C"/>
                <w:sz w:val="24"/>
                <w:szCs w:val="24"/>
              </w:rPr>
              <w:t>kill</w:t>
            </w:r>
            <w:proofErr w:type="gramEnd"/>
            <w:r w:rsidRPr="00D56146">
              <w:rPr>
                <w:rFonts w:ascii="Times New Roman" w:eastAsia="Times New Roman" w:hAnsi="Times New Roman" w:cs="Times New Roman"/>
                <w:color w:val="1F487C"/>
                <w:sz w:val="24"/>
                <w:szCs w:val="24"/>
              </w:rPr>
              <w:t xml:space="preserve"> the scorpion it drop antidote potion.</w:t>
            </w:r>
          </w:p>
        </w:tc>
      </w:tr>
      <w:tr w:rsidR="00A14CAD" w:rsidRPr="00D56146" w14:paraId="7D5BF185" w14:textId="734F13F0" w:rsidTr="6808FC2A">
        <w:tc>
          <w:tcPr>
            <w:tcW w:w="591" w:type="dxa"/>
          </w:tcPr>
          <w:p w14:paraId="3F97CBB3" w14:textId="1F784555"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11.</w:t>
            </w:r>
          </w:p>
        </w:tc>
        <w:tc>
          <w:tcPr>
            <w:tcW w:w="2088" w:type="dxa"/>
          </w:tcPr>
          <w:p w14:paraId="778AE422" w14:textId="01DABD2B"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e Path Less Traveled</w:t>
            </w:r>
          </w:p>
        </w:tc>
        <w:tc>
          <w:tcPr>
            <w:tcW w:w="1272" w:type="dxa"/>
          </w:tcPr>
          <w:p w14:paraId="265EE5D0" w14:textId="77777777" w:rsidR="00A14CAD"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11</w:t>
            </w:r>
          </w:p>
        </w:tc>
        <w:tc>
          <w:tcPr>
            <w:tcW w:w="1684" w:type="dxa"/>
          </w:tcPr>
          <w:p w14:paraId="21A320F9"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2074" w:type="dxa"/>
          </w:tcPr>
          <w:p w14:paraId="0A34C415"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tone (ST45)</w:t>
            </w:r>
          </w:p>
          <w:p w14:paraId="25530204"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istol (GUN78)</w:t>
            </w:r>
          </w:p>
          <w:p w14:paraId="7C81299E"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p w14:paraId="02268E42"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1124" w:type="dxa"/>
          </w:tcPr>
          <w:p w14:paraId="1C2C3732"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79C28403"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5310" w:type="dxa"/>
          </w:tcPr>
          <w:p w14:paraId="3BBCDC84"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r>
      <w:tr w:rsidR="00A14CAD" w:rsidRPr="00D56146" w14:paraId="6612D55A" w14:textId="1520B245" w:rsidTr="6808FC2A">
        <w:tc>
          <w:tcPr>
            <w:tcW w:w="591" w:type="dxa"/>
          </w:tcPr>
          <w:p w14:paraId="3125B0BC" w14:textId="052A6F2E"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2.</w:t>
            </w:r>
          </w:p>
        </w:tc>
        <w:tc>
          <w:tcPr>
            <w:tcW w:w="2088" w:type="dxa"/>
          </w:tcPr>
          <w:p w14:paraId="4B4D70CE" w14:textId="51AB3BE5"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tone Mountain</w:t>
            </w:r>
          </w:p>
        </w:tc>
        <w:tc>
          <w:tcPr>
            <w:tcW w:w="1272" w:type="dxa"/>
          </w:tcPr>
          <w:p w14:paraId="74ED617B"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2</w:t>
            </w:r>
          </w:p>
        </w:tc>
        <w:tc>
          <w:tcPr>
            <w:tcW w:w="1684" w:type="dxa"/>
          </w:tcPr>
          <w:p w14:paraId="51C192E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0A2EC05B"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w:t>
            </w:r>
          </w:p>
          <w:p w14:paraId="3E961B4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lastRenderedPageBreak/>
              <w:t>(WAR784)</w:t>
            </w:r>
          </w:p>
        </w:tc>
        <w:tc>
          <w:tcPr>
            <w:tcW w:w="1124" w:type="dxa"/>
          </w:tcPr>
          <w:p w14:paraId="1FA06F4C"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lastRenderedPageBreak/>
              <w:t>N/A</w:t>
            </w:r>
          </w:p>
        </w:tc>
        <w:tc>
          <w:tcPr>
            <w:tcW w:w="4392" w:type="dxa"/>
          </w:tcPr>
          <w:p w14:paraId="222E27BD"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2263B285"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40A06C96" w14:textId="60B0E4D7" w:rsidTr="6808FC2A">
        <w:tc>
          <w:tcPr>
            <w:tcW w:w="591" w:type="dxa"/>
          </w:tcPr>
          <w:p w14:paraId="0CB305DD" w14:textId="77E29324" w:rsidR="00A14CAD" w:rsidRPr="00D56146" w:rsidRDefault="6808FC2A" w:rsidP="00A14CAD">
            <w:pPr>
              <w:rPr>
                <w:rFonts w:ascii="Times New Roman" w:hAnsi="Times New Roman" w:cs="Times New Roman"/>
              </w:rPr>
            </w:pPr>
            <w:r w:rsidRPr="00D56146">
              <w:rPr>
                <w:rFonts w:ascii="Times New Roman" w:hAnsi="Times New Roman" w:cs="Times New Roman"/>
              </w:rPr>
              <w:t>13.</w:t>
            </w:r>
          </w:p>
        </w:tc>
        <w:tc>
          <w:tcPr>
            <w:tcW w:w="2088" w:type="dxa"/>
          </w:tcPr>
          <w:p w14:paraId="7B8FDBCC" w14:textId="682A6B31"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istraction Highland.</w:t>
            </w:r>
          </w:p>
        </w:tc>
        <w:tc>
          <w:tcPr>
            <w:tcW w:w="1272" w:type="dxa"/>
          </w:tcPr>
          <w:p w14:paraId="58F015D9" w14:textId="77777777" w:rsidR="00A14CAD"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13</w:t>
            </w:r>
          </w:p>
        </w:tc>
        <w:tc>
          <w:tcPr>
            <w:tcW w:w="1684" w:type="dxa"/>
          </w:tcPr>
          <w:p w14:paraId="0D82FFA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etah</w:t>
            </w:r>
          </w:p>
          <w:p w14:paraId="75973B27"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87)</w:t>
            </w:r>
          </w:p>
          <w:p w14:paraId="45C546EC"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Homo-Erectus</w:t>
            </w:r>
          </w:p>
          <w:p w14:paraId="3C3E9A0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ERE31)</w:t>
            </w:r>
          </w:p>
          <w:p w14:paraId="48A81DFD"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2074" w:type="dxa"/>
          </w:tcPr>
          <w:p w14:paraId="74936120"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ood/Log</w:t>
            </w:r>
          </w:p>
          <w:p w14:paraId="5502103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LG18</w:t>
            </w:r>
          </w:p>
        </w:tc>
        <w:tc>
          <w:tcPr>
            <w:tcW w:w="1124" w:type="dxa"/>
          </w:tcPr>
          <w:p w14:paraId="4B36120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5</w:t>
            </w:r>
          </w:p>
          <w:p w14:paraId="745EB23E"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7</w:t>
            </w:r>
          </w:p>
          <w:p w14:paraId="6FE8DF9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9</w:t>
            </w:r>
          </w:p>
        </w:tc>
        <w:tc>
          <w:tcPr>
            <w:tcW w:w="4392" w:type="dxa"/>
          </w:tcPr>
          <w:p w14:paraId="6595C864" w14:textId="7BF5A89F"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Upon entry, the room displays a prompt notifying he player that there are two monsters and 2 puzzles in this room</w:t>
            </w:r>
          </w:p>
          <w:p w14:paraId="1A52CE68" w14:textId="1ACABB6E" w:rsidR="00733F2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choose to stay or exit the room.</w:t>
            </w:r>
          </w:p>
          <w:p w14:paraId="27696FF2"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5FA8B22E"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580E9079"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66C330DC"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5680BAD0" w14:textId="2E378754"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038B9BC3" w14:textId="31F71DA2"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If player stays,</w:t>
            </w:r>
          </w:p>
          <w:p w14:paraId="4B4D00B0" w14:textId="77777777" w:rsidR="0096117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 prompt shows “CHE87” is behind you</w:t>
            </w:r>
          </w:p>
          <w:p w14:paraId="26916733" w14:textId="77777777" w:rsidR="00196E6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click “enter button” to see what artifacts are available</w:t>
            </w:r>
          </w:p>
          <w:p w14:paraId="6D319101" w14:textId="77777777" w:rsidR="00C00EBB"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select an artifact</w:t>
            </w:r>
          </w:p>
          <w:p w14:paraId="7D47EA36" w14:textId="6D2792E2" w:rsidR="00592983" w:rsidRPr="00D56146" w:rsidRDefault="00592983" w:rsidP="77610DAA">
            <w:pPr>
              <w:pStyle w:val="BodyText"/>
              <w:spacing w:after="0"/>
              <w:rPr>
                <w:rFonts w:ascii="Times New Roman" w:eastAsia="Times New Roman" w:hAnsi="Times New Roman" w:cs="Times New Roman"/>
                <w:color w:val="1F497D" w:themeColor="text2"/>
                <w:sz w:val="24"/>
                <w:szCs w:val="24"/>
              </w:rPr>
            </w:pPr>
          </w:p>
        </w:tc>
      </w:tr>
      <w:tr w:rsidR="00A14CAD" w:rsidRPr="00D56146" w14:paraId="0FAF58AF" w14:textId="0EB084C2" w:rsidTr="6808FC2A">
        <w:tc>
          <w:tcPr>
            <w:tcW w:w="591" w:type="dxa"/>
          </w:tcPr>
          <w:p w14:paraId="6B636032" w14:textId="6F6EC623"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4.</w:t>
            </w:r>
          </w:p>
        </w:tc>
        <w:tc>
          <w:tcPr>
            <w:tcW w:w="2088" w:type="dxa"/>
          </w:tcPr>
          <w:p w14:paraId="65729127" w14:textId="201BF3C4"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reasure Storage</w:t>
            </w:r>
          </w:p>
        </w:tc>
        <w:tc>
          <w:tcPr>
            <w:tcW w:w="1272" w:type="dxa"/>
          </w:tcPr>
          <w:p w14:paraId="77377D20"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4</w:t>
            </w:r>
          </w:p>
        </w:tc>
        <w:tc>
          <w:tcPr>
            <w:tcW w:w="1684" w:type="dxa"/>
          </w:tcPr>
          <w:p w14:paraId="26C82D6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er</w:t>
            </w:r>
          </w:p>
          <w:p w14:paraId="6882E77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01)</w:t>
            </w:r>
          </w:p>
        </w:tc>
        <w:tc>
          <w:tcPr>
            <w:tcW w:w="2074" w:type="dxa"/>
          </w:tcPr>
          <w:p w14:paraId="00F7982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3594DFAB"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66CDCB78"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24E1C532"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4E642452" w14:textId="0AAF7BC9" w:rsidTr="6808FC2A">
        <w:tc>
          <w:tcPr>
            <w:tcW w:w="591" w:type="dxa"/>
          </w:tcPr>
          <w:p w14:paraId="513522BF" w14:textId="1773AB9A"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5.</w:t>
            </w:r>
          </w:p>
        </w:tc>
        <w:tc>
          <w:tcPr>
            <w:tcW w:w="2088" w:type="dxa"/>
          </w:tcPr>
          <w:p w14:paraId="54E9EEF1" w14:textId="3E8A0D83"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pike Room</w:t>
            </w:r>
          </w:p>
        </w:tc>
        <w:tc>
          <w:tcPr>
            <w:tcW w:w="1272" w:type="dxa"/>
          </w:tcPr>
          <w:p w14:paraId="2D806453"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rPr>
              <w:t>RM15</w:t>
            </w:r>
          </w:p>
        </w:tc>
        <w:tc>
          <w:tcPr>
            <w:tcW w:w="1684" w:type="dxa"/>
          </w:tcPr>
          <w:p w14:paraId="319596A6"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2074" w:type="dxa"/>
          </w:tcPr>
          <w:p w14:paraId="52C1379E" w14:textId="169C2870"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124" w:type="dxa"/>
          </w:tcPr>
          <w:p w14:paraId="597F9604" w14:textId="1F5FC8A1"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4392" w:type="dxa"/>
          </w:tcPr>
          <w:p w14:paraId="4F4E4187" w14:textId="4ADD6A76" w:rsidR="00A14CAD" w:rsidRPr="00D56146" w:rsidRDefault="00A14CAD" w:rsidP="77610DAA">
            <w:pPr>
              <w:pStyle w:val="BodyText"/>
              <w:spacing w:after="0"/>
              <w:rPr>
                <w:rFonts w:ascii="Times New Roman" w:eastAsia="Times New Roman" w:hAnsi="Times New Roman" w:cs="Times New Roman"/>
                <w:color w:val="C00000"/>
                <w:sz w:val="24"/>
                <w:szCs w:val="24"/>
              </w:rPr>
            </w:pPr>
          </w:p>
        </w:tc>
        <w:tc>
          <w:tcPr>
            <w:tcW w:w="5310" w:type="dxa"/>
          </w:tcPr>
          <w:p w14:paraId="53B2B240" w14:textId="2E45F132" w:rsidR="00A14CAD" w:rsidRPr="00D56146" w:rsidRDefault="77610DAA" w:rsidP="77610DAA">
            <w:pPr>
              <w:pStyle w:val="BodyText"/>
              <w:spacing w:after="0"/>
              <w:rPr>
                <w:rFonts w:ascii="Times New Roman" w:hAnsi="Times New Roman" w:cs="Times New Roman"/>
                <w:color w:val="C00000"/>
              </w:rPr>
            </w:pPr>
            <w:r w:rsidRPr="00D56146">
              <w:rPr>
                <w:rFonts w:ascii="Times New Roman" w:eastAsia="Times New Roman" w:hAnsi="Times New Roman" w:cs="Times New Roman"/>
                <w:color w:val="C00000"/>
                <w:sz w:val="24"/>
                <w:szCs w:val="24"/>
              </w:rPr>
              <w:t>Open door room once enter the player fall into a spike trap room the door will close and spike will fall upon the player Game Over I</w:t>
            </w:r>
            <w:r w:rsidRPr="00D56146">
              <w:rPr>
                <w:rFonts w:ascii="Times New Roman" w:hAnsi="Times New Roman" w:cs="Times New Roman"/>
                <w:color w:val="C00000"/>
              </w:rPr>
              <w:t>nstinct Death</w:t>
            </w:r>
          </w:p>
          <w:p w14:paraId="2284B41A" w14:textId="19037906" w:rsidR="00A14CAD" w:rsidRPr="00D56146" w:rsidRDefault="00A14CAD" w:rsidP="77610DAA">
            <w:pPr>
              <w:pStyle w:val="BodyText"/>
              <w:spacing w:after="0"/>
              <w:rPr>
                <w:rFonts w:ascii="Times New Roman" w:eastAsia="Times New Roman" w:hAnsi="Times New Roman" w:cs="Times New Roman"/>
                <w:color w:val="C00000"/>
                <w:sz w:val="24"/>
                <w:szCs w:val="24"/>
              </w:rPr>
            </w:pPr>
          </w:p>
          <w:p w14:paraId="092C7C41" w14:textId="723D5243" w:rsidR="00A14CAD" w:rsidRPr="00D56146" w:rsidRDefault="00A14CAD" w:rsidP="77610DAA">
            <w:pPr>
              <w:pStyle w:val="BodyText"/>
              <w:spacing w:after="0"/>
              <w:rPr>
                <w:rFonts w:ascii="Times New Roman" w:eastAsia="Times New Roman" w:hAnsi="Times New Roman" w:cs="Times New Roman"/>
                <w:color w:val="C00000"/>
                <w:sz w:val="24"/>
                <w:szCs w:val="24"/>
              </w:rPr>
            </w:pPr>
          </w:p>
        </w:tc>
      </w:tr>
      <w:tr w:rsidR="00A14CAD" w:rsidRPr="00D56146" w14:paraId="1010C11D" w14:textId="12060CE4" w:rsidTr="6808FC2A">
        <w:tc>
          <w:tcPr>
            <w:tcW w:w="591" w:type="dxa"/>
          </w:tcPr>
          <w:p w14:paraId="4D58B35D" w14:textId="3BE6875F"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6.</w:t>
            </w:r>
          </w:p>
        </w:tc>
        <w:tc>
          <w:tcPr>
            <w:tcW w:w="2088" w:type="dxa"/>
          </w:tcPr>
          <w:p w14:paraId="72D246E9" w14:textId="517D41F8"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espondency Dungeon</w:t>
            </w:r>
          </w:p>
        </w:tc>
        <w:tc>
          <w:tcPr>
            <w:tcW w:w="1272" w:type="dxa"/>
          </w:tcPr>
          <w:p w14:paraId="07F752C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6</w:t>
            </w:r>
          </w:p>
        </w:tc>
        <w:tc>
          <w:tcPr>
            <w:tcW w:w="1684" w:type="dxa"/>
          </w:tcPr>
          <w:p w14:paraId="362F792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orpion</w:t>
            </w:r>
          </w:p>
          <w:p w14:paraId="5646C2D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R93)</w:t>
            </w:r>
          </w:p>
          <w:p w14:paraId="73ADF33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ake</w:t>
            </w:r>
          </w:p>
          <w:p w14:paraId="7357A25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K78)</w:t>
            </w:r>
          </w:p>
        </w:tc>
        <w:tc>
          <w:tcPr>
            <w:tcW w:w="2074" w:type="dxa"/>
          </w:tcPr>
          <w:p w14:paraId="03FD153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1F23BED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4</w:t>
            </w:r>
          </w:p>
          <w:p w14:paraId="395C179E"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6</w:t>
            </w:r>
          </w:p>
        </w:tc>
        <w:tc>
          <w:tcPr>
            <w:tcW w:w="4392" w:type="dxa"/>
          </w:tcPr>
          <w:p w14:paraId="1FC2B3D0"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0D293C8E"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61154B54" w14:textId="66C3B535" w:rsidTr="6808FC2A">
        <w:tc>
          <w:tcPr>
            <w:tcW w:w="591" w:type="dxa"/>
          </w:tcPr>
          <w:p w14:paraId="4A5ECF97" w14:textId="3C315BEE"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7.</w:t>
            </w:r>
          </w:p>
        </w:tc>
        <w:tc>
          <w:tcPr>
            <w:tcW w:w="2088" w:type="dxa"/>
          </w:tcPr>
          <w:p w14:paraId="6DCD2E8E" w14:textId="1AF52A2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Ancient knife</w:t>
            </w:r>
          </w:p>
        </w:tc>
        <w:tc>
          <w:tcPr>
            <w:tcW w:w="1272" w:type="dxa"/>
          </w:tcPr>
          <w:p w14:paraId="737FE030"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7</w:t>
            </w:r>
          </w:p>
        </w:tc>
        <w:tc>
          <w:tcPr>
            <w:tcW w:w="1684" w:type="dxa"/>
          </w:tcPr>
          <w:p w14:paraId="0BC89324"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2074" w:type="dxa"/>
          </w:tcPr>
          <w:p w14:paraId="28C18FBD"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1124" w:type="dxa"/>
          </w:tcPr>
          <w:p w14:paraId="24B42053"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7</w:t>
            </w:r>
          </w:p>
        </w:tc>
        <w:tc>
          <w:tcPr>
            <w:tcW w:w="4392" w:type="dxa"/>
          </w:tcPr>
          <w:p w14:paraId="2B9F11FB" w14:textId="2305D121"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Protected by </w:t>
            </w:r>
            <w:r w:rsidRPr="00D56146">
              <w:rPr>
                <w:rFonts w:ascii="Times New Roman" w:hAnsi="Times New Roman" w:cs="Times New Roman"/>
                <w:color w:val="C00000"/>
              </w:rPr>
              <w:t>anaconda “snake”</w:t>
            </w:r>
            <w:r w:rsidRPr="00D56146">
              <w:rPr>
                <w:rFonts w:ascii="Times New Roman" w:eastAsia="Times New Roman" w:hAnsi="Times New Roman" w:cs="Times New Roman"/>
                <w:color w:val="C00000"/>
                <w:sz w:val="24"/>
                <w:szCs w:val="24"/>
              </w:rPr>
              <w:t xml:space="preserve"> once the monster is killed must solve the puzzle to unlock the case to get the Ancient Knife.</w:t>
            </w:r>
          </w:p>
        </w:tc>
        <w:tc>
          <w:tcPr>
            <w:tcW w:w="5310" w:type="dxa"/>
          </w:tcPr>
          <w:p w14:paraId="7D0B9E72" w14:textId="5FAB8D6E" w:rsidR="00A14CAD" w:rsidRPr="00D56146" w:rsidRDefault="77610DAA" w:rsidP="77610DAA">
            <w:pPr>
              <w:pStyle w:val="BodyText"/>
              <w:spacing w:after="0" w:line="276" w:lineRule="auto"/>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Obtain 15 points for killing the snake unless player flee there is no point obtain.</w:t>
            </w:r>
          </w:p>
        </w:tc>
      </w:tr>
      <w:tr w:rsidR="00A14CAD" w:rsidRPr="00D56146" w14:paraId="5A093875" w14:textId="0CAD599F" w:rsidTr="6808FC2A">
        <w:tc>
          <w:tcPr>
            <w:tcW w:w="591" w:type="dxa"/>
          </w:tcPr>
          <w:p w14:paraId="27ED7500" w14:textId="194D6DEA"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8.</w:t>
            </w:r>
          </w:p>
        </w:tc>
        <w:tc>
          <w:tcPr>
            <w:tcW w:w="2088" w:type="dxa"/>
          </w:tcPr>
          <w:p w14:paraId="08F7C743" w14:textId="6B6F4D18"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Jungle Locomotive</w:t>
            </w:r>
          </w:p>
        </w:tc>
        <w:tc>
          <w:tcPr>
            <w:tcW w:w="1272" w:type="dxa"/>
          </w:tcPr>
          <w:p w14:paraId="24A3FE7A"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8</w:t>
            </w:r>
          </w:p>
        </w:tc>
        <w:tc>
          <w:tcPr>
            <w:tcW w:w="1684" w:type="dxa"/>
          </w:tcPr>
          <w:p w14:paraId="42665D72"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6C1BB10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7D6473B2"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0</w:t>
            </w:r>
          </w:p>
        </w:tc>
        <w:tc>
          <w:tcPr>
            <w:tcW w:w="4392" w:type="dxa"/>
          </w:tcPr>
          <w:p w14:paraId="1AA49ADB"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7153DD95"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77EE12F0" w14:textId="2E84D471" w:rsidTr="6808FC2A">
        <w:tc>
          <w:tcPr>
            <w:tcW w:w="591" w:type="dxa"/>
          </w:tcPr>
          <w:p w14:paraId="2745F824" w14:textId="5D34F968"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9.</w:t>
            </w:r>
          </w:p>
        </w:tc>
        <w:tc>
          <w:tcPr>
            <w:tcW w:w="2088" w:type="dxa"/>
          </w:tcPr>
          <w:p w14:paraId="2EC7C6B5" w14:textId="028AF0D6"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Farmland of Plenty</w:t>
            </w:r>
          </w:p>
        </w:tc>
        <w:tc>
          <w:tcPr>
            <w:tcW w:w="1272" w:type="dxa"/>
          </w:tcPr>
          <w:p w14:paraId="411EDE4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9</w:t>
            </w:r>
          </w:p>
        </w:tc>
        <w:tc>
          <w:tcPr>
            <w:tcW w:w="1684" w:type="dxa"/>
          </w:tcPr>
          <w:p w14:paraId="584313E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m King of the Jungle (TIM76)</w:t>
            </w:r>
          </w:p>
        </w:tc>
        <w:tc>
          <w:tcPr>
            <w:tcW w:w="2074" w:type="dxa"/>
          </w:tcPr>
          <w:p w14:paraId="206050C7"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2A07A86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25B845BF"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38D6CC4B"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1CB23F5F" w14:textId="37FADA6F" w:rsidTr="6808FC2A">
        <w:tc>
          <w:tcPr>
            <w:tcW w:w="591" w:type="dxa"/>
          </w:tcPr>
          <w:p w14:paraId="1A0CD53E" w14:textId="0D42B688"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20.</w:t>
            </w:r>
          </w:p>
        </w:tc>
        <w:tc>
          <w:tcPr>
            <w:tcW w:w="2088" w:type="dxa"/>
          </w:tcPr>
          <w:p w14:paraId="0359696B" w14:textId="442D1360"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olider </w:t>
            </w:r>
          </w:p>
        </w:tc>
        <w:tc>
          <w:tcPr>
            <w:tcW w:w="1272" w:type="dxa"/>
          </w:tcPr>
          <w:p w14:paraId="182DD476"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0</w:t>
            </w:r>
          </w:p>
        </w:tc>
        <w:tc>
          <w:tcPr>
            <w:tcW w:w="1684" w:type="dxa"/>
          </w:tcPr>
          <w:p w14:paraId="313C7B40" w14:textId="09179E2A"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78510B8E" w14:textId="7330AC0A"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124" w:type="dxa"/>
          </w:tcPr>
          <w:p w14:paraId="58354776" w14:textId="4AD0E500"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4392" w:type="dxa"/>
          </w:tcPr>
          <w:p w14:paraId="2289FA9B" w14:textId="1BBB5483" w:rsidR="00A14CAD" w:rsidRPr="00D56146" w:rsidRDefault="6808FC2A" w:rsidP="6808FC2A">
            <w:pPr>
              <w:pStyle w:val="BodyText"/>
              <w:spacing w:after="0" w:line="276" w:lineRule="auto"/>
              <w:rPr>
                <w:rFonts w:ascii="Times New Roman" w:eastAsia="Times New Roman" w:hAnsi="Times New Roman" w:cs="Times New Roman"/>
                <w:sz w:val="24"/>
                <w:szCs w:val="24"/>
              </w:rPr>
            </w:pPr>
            <w:r w:rsidRPr="00D56146">
              <w:rPr>
                <w:rFonts w:ascii="Times New Roman" w:eastAsia="Times New Roman" w:hAnsi="Times New Roman" w:cs="Times New Roman"/>
                <w:color w:val="C00000"/>
                <w:sz w:val="24"/>
                <w:szCs w:val="24"/>
              </w:rPr>
              <w:t>Soldier Work for Jack the Over lord fight him or sneak pass him if choose to fight him due caution</w:t>
            </w:r>
            <w:r w:rsidRPr="00D56146">
              <w:rPr>
                <w:rFonts w:ascii="Times New Roman" w:eastAsia="Times New Roman" w:hAnsi="Times New Roman" w:cs="Times New Roman"/>
                <w:sz w:val="24"/>
                <w:szCs w:val="24"/>
              </w:rPr>
              <w:t xml:space="preserve">. </w:t>
            </w:r>
          </w:p>
        </w:tc>
        <w:tc>
          <w:tcPr>
            <w:tcW w:w="5310" w:type="dxa"/>
          </w:tcPr>
          <w:p w14:paraId="2D9A95E3" w14:textId="4754C402"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Drop 6 Bullets and Obtain 20 point.</w:t>
            </w:r>
          </w:p>
        </w:tc>
      </w:tr>
      <w:tr w:rsidR="00A14CAD" w:rsidRPr="00D56146" w14:paraId="1FA6CB4F" w14:textId="6A4BF0B9" w:rsidTr="6808FC2A">
        <w:tc>
          <w:tcPr>
            <w:tcW w:w="591" w:type="dxa"/>
          </w:tcPr>
          <w:p w14:paraId="00758E0D" w14:textId="3F339A55"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21.</w:t>
            </w:r>
          </w:p>
        </w:tc>
        <w:tc>
          <w:tcPr>
            <w:tcW w:w="2088" w:type="dxa"/>
          </w:tcPr>
          <w:p w14:paraId="7D35F1EE" w14:textId="7F5F2759" w:rsidR="00A14CAD"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00B050"/>
                <w:sz w:val="24"/>
                <w:szCs w:val="24"/>
              </w:rPr>
              <w:t>Lala Land</w:t>
            </w:r>
          </w:p>
        </w:tc>
        <w:tc>
          <w:tcPr>
            <w:tcW w:w="1272" w:type="dxa"/>
          </w:tcPr>
          <w:p w14:paraId="198F302C" w14:textId="77777777" w:rsidR="00A14CAD"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1</w:t>
            </w:r>
          </w:p>
        </w:tc>
        <w:tc>
          <w:tcPr>
            <w:tcW w:w="1684" w:type="dxa"/>
          </w:tcPr>
          <w:p w14:paraId="2537D370"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2074" w:type="dxa"/>
          </w:tcPr>
          <w:p w14:paraId="69B74627"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LKT77</w:t>
            </w:r>
          </w:p>
        </w:tc>
        <w:tc>
          <w:tcPr>
            <w:tcW w:w="1124" w:type="dxa"/>
          </w:tcPr>
          <w:p w14:paraId="370B3789"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73487400" w14:textId="2832E82F" w:rsidR="00A14CAD" w:rsidRPr="00D56146" w:rsidRDefault="00A14CAD" w:rsidP="6808FC2A">
            <w:pPr>
              <w:pStyle w:val="BodyText"/>
              <w:spacing w:after="0"/>
              <w:rPr>
                <w:rFonts w:ascii="Times New Roman" w:eastAsia="Times New Roman" w:hAnsi="Times New Roman" w:cs="Times New Roman"/>
                <w:color w:val="00B050"/>
                <w:sz w:val="24"/>
                <w:szCs w:val="24"/>
              </w:rPr>
            </w:pPr>
          </w:p>
        </w:tc>
        <w:tc>
          <w:tcPr>
            <w:tcW w:w="5310" w:type="dxa"/>
          </w:tcPr>
          <w:p w14:paraId="7E5ED16E" w14:textId="120ECB38" w:rsidR="00A14CAD" w:rsidRPr="00D56146" w:rsidRDefault="00A14CAD" w:rsidP="6808FC2A">
            <w:pPr>
              <w:pStyle w:val="BodyText"/>
              <w:spacing w:after="0"/>
              <w:rPr>
                <w:rFonts w:ascii="Times New Roman" w:eastAsia="Times New Roman" w:hAnsi="Times New Roman" w:cs="Times New Roman"/>
                <w:color w:val="00B050"/>
                <w:sz w:val="24"/>
                <w:szCs w:val="24"/>
              </w:rPr>
            </w:pPr>
          </w:p>
        </w:tc>
      </w:tr>
      <w:tr w:rsidR="00A14CAD" w:rsidRPr="00D56146" w14:paraId="36A32D9F" w14:textId="228E5182" w:rsidTr="6808FC2A">
        <w:tc>
          <w:tcPr>
            <w:tcW w:w="591" w:type="dxa"/>
          </w:tcPr>
          <w:p w14:paraId="703E19C9" w14:textId="5959A860"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22.</w:t>
            </w:r>
          </w:p>
        </w:tc>
        <w:tc>
          <w:tcPr>
            <w:tcW w:w="2088" w:type="dxa"/>
          </w:tcPr>
          <w:p w14:paraId="5CD26858" w14:textId="58EBFC62"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ever Alone</w:t>
            </w:r>
          </w:p>
        </w:tc>
        <w:tc>
          <w:tcPr>
            <w:tcW w:w="1272" w:type="dxa"/>
          </w:tcPr>
          <w:p w14:paraId="0EF9DF39" w14:textId="77777777" w:rsidR="00A14CAD"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2</w:t>
            </w:r>
          </w:p>
        </w:tc>
        <w:tc>
          <w:tcPr>
            <w:tcW w:w="1684" w:type="dxa"/>
          </w:tcPr>
          <w:p w14:paraId="22F54CB9"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p w14:paraId="378D25D5"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2074" w:type="dxa"/>
          </w:tcPr>
          <w:p w14:paraId="3CF120F0"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124" w:type="dxa"/>
          </w:tcPr>
          <w:p w14:paraId="098978BF"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12</w:t>
            </w:r>
          </w:p>
        </w:tc>
        <w:tc>
          <w:tcPr>
            <w:tcW w:w="4392" w:type="dxa"/>
          </w:tcPr>
          <w:p w14:paraId="46B12B06"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5310" w:type="dxa"/>
          </w:tcPr>
          <w:p w14:paraId="48D9BA46"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r>
      <w:tr w:rsidR="00A14CAD" w:rsidRPr="00D56146" w14:paraId="3AAEB60B" w14:textId="4B0DB8D8" w:rsidTr="6808FC2A">
        <w:tc>
          <w:tcPr>
            <w:tcW w:w="591" w:type="dxa"/>
          </w:tcPr>
          <w:p w14:paraId="3CB51281" w14:textId="33B715AD"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3.</w:t>
            </w:r>
          </w:p>
        </w:tc>
        <w:tc>
          <w:tcPr>
            <w:tcW w:w="2088" w:type="dxa"/>
          </w:tcPr>
          <w:p w14:paraId="2D1A0D6C" w14:textId="3F911A91"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Hidden falls</w:t>
            </w:r>
          </w:p>
        </w:tc>
        <w:tc>
          <w:tcPr>
            <w:tcW w:w="1272" w:type="dxa"/>
          </w:tcPr>
          <w:p w14:paraId="5B81A7D9"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3</w:t>
            </w:r>
          </w:p>
        </w:tc>
        <w:tc>
          <w:tcPr>
            <w:tcW w:w="1684" w:type="dxa"/>
          </w:tcPr>
          <w:p w14:paraId="181111D7" w14:textId="6622C7E0"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2074" w:type="dxa"/>
          </w:tcPr>
          <w:p w14:paraId="61E62F0F" w14:textId="1CDE8CC8"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1124" w:type="dxa"/>
          </w:tcPr>
          <w:p w14:paraId="56A83700" w14:textId="05E3CE09"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4392" w:type="dxa"/>
          </w:tcPr>
          <w:p w14:paraId="07E2782D" w14:textId="0A9EDB04" w:rsidR="00A14CAD" w:rsidRPr="00D56146" w:rsidRDefault="00A14CAD" w:rsidP="77610DAA">
            <w:pPr>
              <w:pStyle w:val="BodyText"/>
              <w:spacing w:after="0"/>
              <w:rPr>
                <w:rFonts w:ascii="Times New Roman" w:eastAsia="Times New Roman" w:hAnsi="Times New Roman" w:cs="Times New Roman"/>
                <w:sz w:val="24"/>
                <w:szCs w:val="24"/>
              </w:rPr>
            </w:pPr>
          </w:p>
        </w:tc>
        <w:tc>
          <w:tcPr>
            <w:tcW w:w="5310" w:type="dxa"/>
          </w:tcPr>
          <w:p w14:paraId="68791733" w14:textId="643B2C32" w:rsidR="00A14CAD" w:rsidRPr="00D56146" w:rsidRDefault="77610DAA" w:rsidP="77610DAA">
            <w:pPr>
              <w:pStyle w:val="BodyText"/>
              <w:spacing w:after="0" w:line="276" w:lineRule="auto"/>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Hidden Water fall that restore player small health and items to craft.</w:t>
            </w:r>
          </w:p>
        </w:tc>
      </w:tr>
      <w:tr w:rsidR="00A14CAD" w:rsidRPr="00D56146" w14:paraId="0D9B8DC4" w14:textId="49D217CC" w:rsidTr="6808FC2A">
        <w:tc>
          <w:tcPr>
            <w:tcW w:w="591" w:type="dxa"/>
          </w:tcPr>
          <w:p w14:paraId="1CC45782" w14:textId="29A99B91"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lastRenderedPageBreak/>
              <w:t>24.</w:t>
            </w:r>
          </w:p>
        </w:tc>
        <w:tc>
          <w:tcPr>
            <w:tcW w:w="2088" w:type="dxa"/>
          </w:tcPr>
          <w:p w14:paraId="5B8A8AE0" w14:textId="114B9CA0"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Little Furry</w:t>
            </w:r>
            <w:r w:rsidRPr="00D56146">
              <w:rPr>
                <w:rFonts w:ascii="Times New Roman" w:eastAsia="Times New Roman" w:hAnsi="Times New Roman" w:cs="Times New Roman"/>
                <w:sz w:val="24"/>
                <w:szCs w:val="24"/>
              </w:rPr>
              <w:t xml:space="preserve"> </w:t>
            </w:r>
          </w:p>
        </w:tc>
        <w:tc>
          <w:tcPr>
            <w:tcW w:w="1272" w:type="dxa"/>
          </w:tcPr>
          <w:p w14:paraId="6CFEAD22"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4</w:t>
            </w:r>
          </w:p>
        </w:tc>
        <w:tc>
          <w:tcPr>
            <w:tcW w:w="1684" w:type="dxa"/>
          </w:tcPr>
          <w:p w14:paraId="0144D190" w14:textId="1EB9DC56"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2074" w:type="dxa"/>
          </w:tcPr>
          <w:p w14:paraId="48283D7B" w14:textId="686D7E8F"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1124" w:type="dxa"/>
          </w:tcPr>
          <w:p w14:paraId="4ACB6C0E" w14:textId="68383386"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4392" w:type="dxa"/>
          </w:tcPr>
          <w:p w14:paraId="557CCCD5" w14:textId="569E825B" w:rsidR="00A14CAD"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Captor by 2 soldier the warrior must be rescue before joining the player on a mission.</w:t>
            </w:r>
          </w:p>
        </w:tc>
        <w:tc>
          <w:tcPr>
            <w:tcW w:w="5310" w:type="dxa"/>
          </w:tcPr>
          <w:p w14:paraId="20DE3DD1" w14:textId="0BE3BFED" w:rsidR="00A14CAD"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A Warrior will help player fight any time due to honor, but only be able to call once.</w:t>
            </w:r>
          </w:p>
          <w:p w14:paraId="1BE7CE25" w14:textId="2A829508" w:rsidR="00A14CAD" w:rsidRPr="00D56146" w:rsidRDefault="00A14CAD" w:rsidP="77610DAA">
            <w:pPr>
              <w:pStyle w:val="BodyText"/>
              <w:spacing w:after="0"/>
              <w:rPr>
                <w:rFonts w:ascii="Times New Roman" w:eastAsia="Times New Roman" w:hAnsi="Times New Roman" w:cs="Times New Roman"/>
                <w:sz w:val="24"/>
                <w:szCs w:val="24"/>
              </w:rPr>
            </w:pPr>
          </w:p>
        </w:tc>
      </w:tr>
      <w:tr w:rsidR="00A14CAD" w:rsidRPr="00D56146" w14:paraId="1C832409" w14:textId="100909D1" w:rsidTr="6808FC2A">
        <w:tc>
          <w:tcPr>
            <w:tcW w:w="591" w:type="dxa"/>
          </w:tcPr>
          <w:p w14:paraId="47DB0B57" w14:textId="131549F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25.</w:t>
            </w:r>
          </w:p>
        </w:tc>
        <w:tc>
          <w:tcPr>
            <w:tcW w:w="2088" w:type="dxa"/>
          </w:tcPr>
          <w:p w14:paraId="239A4C0E" w14:textId="4009825D"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Shop Owner</w:t>
            </w:r>
          </w:p>
        </w:tc>
        <w:tc>
          <w:tcPr>
            <w:tcW w:w="1272" w:type="dxa"/>
          </w:tcPr>
          <w:p w14:paraId="7164833C"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5</w:t>
            </w:r>
          </w:p>
        </w:tc>
        <w:tc>
          <w:tcPr>
            <w:tcW w:w="1684" w:type="dxa"/>
          </w:tcPr>
          <w:p w14:paraId="380B7FF2" w14:textId="69DF6359"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2C38372A" w14:textId="47265806"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124" w:type="dxa"/>
          </w:tcPr>
          <w:p w14:paraId="03A90E58" w14:textId="3F3AB00A"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4392" w:type="dxa"/>
          </w:tcPr>
          <w:p w14:paraId="44491DA3" w14:textId="690EB5A3" w:rsidR="00A14CAD" w:rsidRPr="00D56146" w:rsidRDefault="00A14CAD" w:rsidP="77610DAA">
            <w:pPr>
              <w:pStyle w:val="BodyText"/>
              <w:spacing w:after="0"/>
              <w:rPr>
                <w:rFonts w:ascii="Times New Roman" w:eastAsia="Times New Roman" w:hAnsi="Times New Roman" w:cs="Times New Roman"/>
                <w:color w:val="C00000"/>
                <w:sz w:val="24"/>
                <w:szCs w:val="24"/>
              </w:rPr>
            </w:pPr>
          </w:p>
        </w:tc>
        <w:tc>
          <w:tcPr>
            <w:tcW w:w="5310" w:type="dxa"/>
          </w:tcPr>
          <w:p w14:paraId="3351CFB0" w14:textId="5E0088CB"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Greedy Shop Owner have items that player need that can be buy with point system or sell crafting items as points to gain items before fighting the final boss. Once cross the Bridge There no turning back.</w:t>
            </w:r>
          </w:p>
          <w:p w14:paraId="45CA4382" w14:textId="24A05FC3" w:rsidR="00A14CAD" w:rsidRPr="00D56146" w:rsidRDefault="00A14CAD" w:rsidP="77610DAA">
            <w:pPr>
              <w:pStyle w:val="BodyText"/>
              <w:spacing w:after="0"/>
              <w:rPr>
                <w:rFonts w:ascii="Times New Roman" w:eastAsia="Times New Roman" w:hAnsi="Times New Roman" w:cs="Times New Roman"/>
                <w:color w:val="C00000"/>
                <w:sz w:val="24"/>
                <w:szCs w:val="24"/>
              </w:rPr>
            </w:pPr>
          </w:p>
        </w:tc>
      </w:tr>
      <w:tr w:rsidR="00A14CAD" w:rsidRPr="00D56146" w14:paraId="1AB4B645" w14:textId="34B95509" w:rsidTr="6808FC2A">
        <w:tc>
          <w:tcPr>
            <w:tcW w:w="591" w:type="dxa"/>
          </w:tcPr>
          <w:p w14:paraId="574E4B54" w14:textId="2D1D200F"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6.</w:t>
            </w:r>
          </w:p>
        </w:tc>
        <w:tc>
          <w:tcPr>
            <w:tcW w:w="2088" w:type="dxa"/>
          </w:tcPr>
          <w:p w14:paraId="6E0A2FBA" w14:textId="28DD929D"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 escape</w:t>
            </w:r>
          </w:p>
        </w:tc>
        <w:tc>
          <w:tcPr>
            <w:tcW w:w="1272" w:type="dxa"/>
          </w:tcPr>
          <w:p w14:paraId="17D5F732"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6</w:t>
            </w:r>
          </w:p>
        </w:tc>
        <w:tc>
          <w:tcPr>
            <w:tcW w:w="1684" w:type="dxa"/>
          </w:tcPr>
          <w:p w14:paraId="06790020"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2074" w:type="dxa"/>
          </w:tcPr>
          <w:p w14:paraId="6B067F9F"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735AF936"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4392" w:type="dxa"/>
          </w:tcPr>
          <w:p w14:paraId="17DB6C8A"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5310" w:type="dxa"/>
          </w:tcPr>
          <w:p w14:paraId="44FFF7B6" w14:textId="35162226" w:rsidR="00A14CAD"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Death Room Game over</w:t>
            </w:r>
          </w:p>
        </w:tc>
      </w:tr>
      <w:tr w:rsidR="00A14CAD" w:rsidRPr="00D56146" w14:paraId="79900116" w14:textId="3FFCC34D" w:rsidTr="6808FC2A">
        <w:tc>
          <w:tcPr>
            <w:tcW w:w="591" w:type="dxa"/>
          </w:tcPr>
          <w:p w14:paraId="59D78139" w14:textId="5E270844"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7.</w:t>
            </w:r>
          </w:p>
        </w:tc>
        <w:tc>
          <w:tcPr>
            <w:tcW w:w="2088" w:type="dxa"/>
          </w:tcPr>
          <w:p w14:paraId="21C14684" w14:textId="78546C9B"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Unknown</w:t>
            </w:r>
          </w:p>
        </w:tc>
        <w:tc>
          <w:tcPr>
            <w:tcW w:w="1272" w:type="dxa"/>
          </w:tcPr>
          <w:p w14:paraId="0EBAFA71"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7</w:t>
            </w:r>
          </w:p>
        </w:tc>
        <w:tc>
          <w:tcPr>
            <w:tcW w:w="1684" w:type="dxa"/>
          </w:tcPr>
          <w:p w14:paraId="36267547" w14:textId="777777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2074" w:type="dxa"/>
          </w:tcPr>
          <w:p w14:paraId="7C6DEF6B"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2086D8C7" w14:textId="777777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4392" w:type="dxa"/>
          </w:tcPr>
          <w:p w14:paraId="7011AE19" w14:textId="0C31726D" w:rsidR="00A14CAD" w:rsidRPr="00D56146" w:rsidRDefault="00A14CAD" w:rsidP="77610DAA">
            <w:pPr>
              <w:pStyle w:val="BodyText"/>
              <w:spacing w:after="0"/>
              <w:rPr>
                <w:rFonts w:ascii="Times New Roman" w:eastAsia="Times New Roman" w:hAnsi="Times New Roman" w:cs="Times New Roman"/>
                <w:sz w:val="24"/>
                <w:szCs w:val="24"/>
                <w:highlight w:val="yellow"/>
              </w:rPr>
            </w:pPr>
          </w:p>
        </w:tc>
        <w:tc>
          <w:tcPr>
            <w:tcW w:w="5310" w:type="dxa"/>
          </w:tcPr>
          <w:p w14:paraId="5EDD24B5" w14:textId="37E4522A" w:rsidR="00A14CAD" w:rsidRPr="00D56146" w:rsidRDefault="00A14CAD" w:rsidP="77610DAA">
            <w:pPr>
              <w:pStyle w:val="BodyText"/>
              <w:spacing w:after="0"/>
              <w:rPr>
                <w:rFonts w:ascii="Times New Roman" w:eastAsia="Times New Roman" w:hAnsi="Times New Roman" w:cs="Times New Roman"/>
                <w:sz w:val="24"/>
                <w:szCs w:val="24"/>
                <w:highlight w:val="yellow"/>
              </w:rPr>
            </w:pPr>
          </w:p>
        </w:tc>
      </w:tr>
      <w:tr w:rsidR="00A14CAD" w:rsidRPr="00D56146" w14:paraId="36C4860C" w14:textId="72F175D8" w:rsidTr="6808FC2A">
        <w:tc>
          <w:tcPr>
            <w:tcW w:w="591" w:type="dxa"/>
          </w:tcPr>
          <w:p w14:paraId="3E3BB2D2" w14:textId="0987E575"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8.</w:t>
            </w:r>
          </w:p>
        </w:tc>
        <w:tc>
          <w:tcPr>
            <w:tcW w:w="2088" w:type="dxa"/>
          </w:tcPr>
          <w:p w14:paraId="2486AAEB" w14:textId="721F84EF"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escape</w:t>
            </w:r>
          </w:p>
        </w:tc>
        <w:tc>
          <w:tcPr>
            <w:tcW w:w="1272" w:type="dxa"/>
          </w:tcPr>
          <w:p w14:paraId="5D57D203"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8</w:t>
            </w:r>
          </w:p>
        </w:tc>
        <w:tc>
          <w:tcPr>
            <w:tcW w:w="1684" w:type="dxa"/>
          </w:tcPr>
          <w:p w14:paraId="0D20925D"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2074" w:type="dxa"/>
          </w:tcPr>
          <w:p w14:paraId="359BA206"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2EA38869" w14:textId="777777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OR78</w:t>
            </w:r>
          </w:p>
        </w:tc>
        <w:tc>
          <w:tcPr>
            <w:tcW w:w="4392" w:type="dxa"/>
          </w:tcPr>
          <w:p w14:paraId="18109548" w14:textId="77777777" w:rsidR="00A14CAD" w:rsidRPr="00D56146" w:rsidRDefault="00A14CAD" w:rsidP="00A14CAD">
            <w:pPr>
              <w:pStyle w:val="BodyText"/>
              <w:spacing w:after="0"/>
              <w:rPr>
                <w:rFonts w:ascii="Times New Roman" w:eastAsia="Times New Roman" w:hAnsi="Times New Roman" w:cs="Times New Roman"/>
                <w:sz w:val="24"/>
                <w:szCs w:val="24"/>
                <w:highlight w:val="yellow"/>
              </w:rPr>
            </w:pPr>
          </w:p>
        </w:tc>
        <w:tc>
          <w:tcPr>
            <w:tcW w:w="5310" w:type="dxa"/>
          </w:tcPr>
          <w:p w14:paraId="3442D4A8" w14:textId="77777777" w:rsidR="00A14CAD" w:rsidRPr="00D56146" w:rsidRDefault="00A14CAD" w:rsidP="00A14CAD">
            <w:pPr>
              <w:pStyle w:val="BodyText"/>
              <w:spacing w:after="0"/>
              <w:rPr>
                <w:rFonts w:ascii="Times New Roman" w:eastAsia="Times New Roman" w:hAnsi="Times New Roman" w:cs="Times New Roman"/>
                <w:sz w:val="24"/>
                <w:szCs w:val="24"/>
                <w:highlight w:val="yellow"/>
              </w:rPr>
            </w:pPr>
          </w:p>
        </w:tc>
      </w:tr>
      <w:tr w:rsidR="00A14CAD" w:rsidRPr="00D56146" w14:paraId="7E03BFA9" w14:textId="202BEC28" w:rsidTr="6808FC2A">
        <w:tc>
          <w:tcPr>
            <w:tcW w:w="591" w:type="dxa"/>
          </w:tcPr>
          <w:p w14:paraId="7D198BBE" w14:textId="74C0FC15"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9.</w:t>
            </w:r>
          </w:p>
        </w:tc>
        <w:tc>
          <w:tcPr>
            <w:tcW w:w="2088" w:type="dxa"/>
          </w:tcPr>
          <w:p w14:paraId="2C575C11" w14:textId="569A6B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Bridge</w:t>
            </w:r>
            <w:r w:rsidRPr="00D56146">
              <w:rPr>
                <w:rFonts w:ascii="Times New Roman" w:eastAsia="Times New Roman" w:hAnsi="Times New Roman" w:cs="Times New Roman"/>
                <w:sz w:val="24"/>
                <w:szCs w:val="24"/>
              </w:rPr>
              <w:t xml:space="preserve"> </w:t>
            </w:r>
          </w:p>
        </w:tc>
        <w:tc>
          <w:tcPr>
            <w:tcW w:w="1272" w:type="dxa"/>
          </w:tcPr>
          <w:p w14:paraId="2E73CC9F"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9</w:t>
            </w:r>
          </w:p>
        </w:tc>
        <w:tc>
          <w:tcPr>
            <w:tcW w:w="1684" w:type="dxa"/>
          </w:tcPr>
          <w:p w14:paraId="2B7DBE70"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2074" w:type="dxa"/>
          </w:tcPr>
          <w:p w14:paraId="11FF9DE4"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1658E715"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4392" w:type="dxa"/>
          </w:tcPr>
          <w:p w14:paraId="0E2B47AE"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5310" w:type="dxa"/>
          </w:tcPr>
          <w:p w14:paraId="500F89E1" w14:textId="6B812ED3"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he bridge lead to the Boss Room once cross it the there is no turning back the choice is to the player to cross it or go back to get items from room they miss.</w:t>
            </w:r>
          </w:p>
        </w:tc>
      </w:tr>
      <w:tr w:rsidR="00A14CAD" w:rsidRPr="00D56146" w14:paraId="7E024148" w14:textId="02F67D26" w:rsidTr="6808FC2A">
        <w:tc>
          <w:tcPr>
            <w:tcW w:w="591" w:type="dxa"/>
          </w:tcPr>
          <w:p w14:paraId="2666DEFF" w14:textId="3291C4A5"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30.</w:t>
            </w:r>
          </w:p>
        </w:tc>
        <w:tc>
          <w:tcPr>
            <w:tcW w:w="2088" w:type="dxa"/>
          </w:tcPr>
          <w:p w14:paraId="70DCC102" w14:textId="49463B89"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Boss Room Final Battle for your wife.</w:t>
            </w:r>
          </w:p>
        </w:tc>
        <w:tc>
          <w:tcPr>
            <w:tcW w:w="1272" w:type="dxa"/>
          </w:tcPr>
          <w:p w14:paraId="5FE56B6D"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30</w:t>
            </w:r>
          </w:p>
        </w:tc>
        <w:tc>
          <w:tcPr>
            <w:tcW w:w="1684" w:type="dxa"/>
          </w:tcPr>
          <w:p w14:paraId="7F571E9E"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k the Overlord</w:t>
            </w:r>
          </w:p>
          <w:p w14:paraId="4C3E946D"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23)</w:t>
            </w:r>
          </w:p>
        </w:tc>
        <w:tc>
          <w:tcPr>
            <w:tcW w:w="2074" w:type="dxa"/>
          </w:tcPr>
          <w:p w14:paraId="17D0EB59" w14:textId="40F2E3A5"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IFE</w:t>
            </w:r>
          </w:p>
        </w:tc>
        <w:tc>
          <w:tcPr>
            <w:tcW w:w="1124" w:type="dxa"/>
          </w:tcPr>
          <w:p w14:paraId="44E16F54" w14:textId="7E3A6579"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30</w:t>
            </w:r>
          </w:p>
        </w:tc>
        <w:tc>
          <w:tcPr>
            <w:tcW w:w="4392" w:type="dxa"/>
          </w:tcPr>
          <w:p w14:paraId="44FD1752" w14:textId="220922C8"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Final battle must fight him with everything you have that is on the player and inventory.</w:t>
            </w:r>
          </w:p>
        </w:tc>
        <w:tc>
          <w:tcPr>
            <w:tcW w:w="5310" w:type="dxa"/>
          </w:tcPr>
          <w:p w14:paraId="452BC18B" w14:textId="41320605"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You Win Game Over!</w:t>
            </w:r>
          </w:p>
        </w:tc>
      </w:tr>
    </w:tbl>
    <w:p w14:paraId="730F4A98" w14:textId="77777777" w:rsidR="00A64915" w:rsidRPr="00D56146" w:rsidRDefault="00A64915" w:rsidP="005E437E">
      <w:pPr>
        <w:pStyle w:val="BodyText"/>
        <w:spacing w:after="0" w:line="240" w:lineRule="auto"/>
        <w:rPr>
          <w:rFonts w:ascii="Times New Roman" w:hAnsi="Times New Roman" w:cs="Times New Roman"/>
          <w:b/>
          <w:bCs/>
        </w:rPr>
      </w:pPr>
    </w:p>
    <w:p w14:paraId="09F7400B" w14:textId="77777777" w:rsidR="002C4F23" w:rsidRPr="00D56146" w:rsidRDefault="002C4F23" w:rsidP="002C4F23">
      <w:pPr>
        <w:rPr>
          <w:rFonts w:ascii="Times New Roman" w:hAnsi="Times New Roman" w:cs="Times New Roman"/>
        </w:rPr>
      </w:pPr>
    </w:p>
    <w:p w14:paraId="2BD037F0" w14:textId="77777777" w:rsidR="002C4F23" w:rsidRPr="00D56146" w:rsidRDefault="002C4F23" w:rsidP="002C4F23">
      <w:pPr>
        <w:rPr>
          <w:rFonts w:ascii="Times New Roman" w:hAnsi="Times New Roman" w:cs="Times New Roman"/>
        </w:rPr>
      </w:pPr>
    </w:p>
    <w:p w14:paraId="6050D7F5" w14:textId="77777777" w:rsidR="002C4F23" w:rsidRPr="00D56146" w:rsidRDefault="002C4F23" w:rsidP="002C4F23">
      <w:pPr>
        <w:rPr>
          <w:rFonts w:ascii="Times New Roman" w:hAnsi="Times New Roman" w:cs="Times New Roman"/>
        </w:rPr>
      </w:pPr>
    </w:p>
    <w:p w14:paraId="12C1A11B" w14:textId="77777777" w:rsidR="002C4F23" w:rsidRPr="00D56146" w:rsidRDefault="002C4F23" w:rsidP="002C4F23">
      <w:pPr>
        <w:rPr>
          <w:rFonts w:ascii="Times New Roman" w:hAnsi="Times New Roman" w:cs="Times New Roman"/>
        </w:rPr>
      </w:pPr>
    </w:p>
    <w:p w14:paraId="37F5DF01" w14:textId="77777777" w:rsidR="002C4F23" w:rsidRPr="00D56146" w:rsidRDefault="002C4F23" w:rsidP="002C4F23">
      <w:pPr>
        <w:rPr>
          <w:rFonts w:ascii="Times New Roman" w:hAnsi="Times New Roman" w:cs="Times New Roman"/>
        </w:rPr>
      </w:pPr>
    </w:p>
    <w:p w14:paraId="3337B6AB" w14:textId="77777777" w:rsidR="002C4F23" w:rsidRPr="00D56146" w:rsidRDefault="002C4F23" w:rsidP="002C4F23">
      <w:pPr>
        <w:rPr>
          <w:rFonts w:ascii="Times New Roman" w:hAnsi="Times New Roman" w:cs="Times New Roman"/>
        </w:rPr>
      </w:pPr>
    </w:p>
    <w:p w14:paraId="4DC5267D" w14:textId="77777777" w:rsidR="002C4F23" w:rsidRPr="00D56146" w:rsidRDefault="002C4F23" w:rsidP="002C4F23">
      <w:pPr>
        <w:rPr>
          <w:rFonts w:ascii="Times New Roman" w:hAnsi="Times New Roman" w:cs="Times New Roman"/>
        </w:rPr>
      </w:pPr>
    </w:p>
    <w:p w14:paraId="201E368A" w14:textId="77777777" w:rsidR="002C4F23" w:rsidRPr="00D56146" w:rsidRDefault="002C4F23" w:rsidP="002C4F23">
      <w:pPr>
        <w:rPr>
          <w:rFonts w:ascii="Times New Roman" w:hAnsi="Times New Roman" w:cs="Times New Roman"/>
        </w:rPr>
      </w:pPr>
    </w:p>
    <w:p w14:paraId="3DC76CBC" w14:textId="77777777" w:rsidR="002C4F23" w:rsidRPr="00D56146" w:rsidRDefault="002C4F23" w:rsidP="002C4F23">
      <w:pPr>
        <w:rPr>
          <w:rFonts w:ascii="Times New Roman" w:hAnsi="Times New Roman" w:cs="Times New Roman"/>
        </w:rPr>
      </w:pPr>
    </w:p>
    <w:p w14:paraId="61A87950" w14:textId="77777777" w:rsidR="002C4F23" w:rsidRPr="00D56146" w:rsidRDefault="002C4F23" w:rsidP="002C4F23">
      <w:pPr>
        <w:rPr>
          <w:rFonts w:ascii="Times New Roman" w:hAnsi="Times New Roman" w:cs="Times New Roman"/>
        </w:rPr>
      </w:pPr>
    </w:p>
    <w:p w14:paraId="7D3B390C" w14:textId="77777777" w:rsidR="002C4F23" w:rsidRPr="00D56146" w:rsidRDefault="002C4F23" w:rsidP="002C4F23">
      <w:pPr>
        <w:rPr>
          <w:rFonts w:ascii="Times New Roman" w:hAnsi="Times New Roman" w:cs="Times New Roman"/>
        </w:rPr>
      </w:pPr>
    </w:p>
    <w:p w14:paraId="32966322" w14:textId="77777777" w:rsidR="002C4F23" w:rsidRPr="00D56146" w:rsidRDefault="002C4F23" w:rsidP="002C4F23">
      <w:pPr>
        <w:rPr>
          <w:rFonts w:ascii="Times New Roman" w:hAnsi="Times New Roman" w:cs="Times New Roman"/>
        </w:rPr>
      </w:pPr>
    </w:p>
    <w:p w14:paraId="3598FB05" w14:textId="77777777" w:rsidR="002C4F23" w:rsidRPr="00D56146" w:rsidRDefault="002C4F23" w:rsidP="002C4F23">
      <w:pPr>
        <w:rPr>
          <w:rFonts w:ascii="Times New Roman" w:hAnsi="Times New Roman" w:cs="Times New Roman"/>
        </w:rPr>
      </w:pPr>
    </w:p>
    <w:p w14:paraId="3BD1ADE4" w14:textId="77777777" w:rsidR="002C4F23" w:rsidRPr="00D56146" w:rsidRDefault="002C4F23" w:rsidP="002C4F23">
      <w:pPr>
        <w:rPr>
          <w:rFonts w:ascii="Times New Roman" w:hAnsi="Times New Roman" w:cs="Times New Roman"/>
        </w:rPr>
      </w:pPr>
    </w:p>
    <w:p w14:paraId="4A837971" w14:textId="77777777" w:rsidR="002C4F23" w:rsidRPr="00D56146" w:rsidRDefault="002C4F23" w:rsidP="002C4F23">
      <w:pPr>
        <w:rPr>
          <w:rFonts w:ascii="Times New Roman" w:hAnsi="Times New Roman" w:cs="Times New Roman"/>
        </w:rPr>
      </w:pPr>
    </w:p>
    <w:p w14:paraId="55002A9C" w14:textId="690D90DB" w:rsidR="2DB12586" w:rsidRPr="00D56146" w:rsidRDefault="002C4F23" w:rsidP="00051CFF">
      <w:pPr>
        <w:rPr>
          <w:rFonts w:ascii="Times New Roman" w:hAnsi="Times New Roman" w:cs="Times New Roman"/>
        </w:rPr>
      </w:pPr>
      <w:r w:rsidRPr="00D56146">
        <w:rPr>
          <w:rFonts w:ascii="Times New Roman" w:hAnsi="Times New Roman" w:cs="Times New Roman"/>
        </w:rPr>
        <w:tab/>
      </w:r>
    </w:p>
    <w:sectPr w:rsidR="2DB12586" w:rsidRPr="00D56146" w:rsidSect="00EA0F9F">
      <w:headerReference w:type="default" r:id="rId15"/>
      <w:footerReference w:type="default" r:id="rId16"/>
      <w:footerReference w:type="first" r:id="rId17"/>
      <w:pgSz w:w="20880" w:h="13248"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D79DC" w14:textId="77777777" w:rsidR="00FB5C35" w:rsidRDefault="00FB5C35" w:rsidP="00C00733">
      <w:pPr>
        <w:spacing w:after="0" w:line="240" w:lineRule="auto"/>
      </w:pPr>
      <w:r>
        <w:separator/>
      </w:r>
    </w:p>
  </w:endnote>
  <w:endnote w:type="continuationSeparator" w:id="0">
    <w:p w14:paraId="3B382A1E" w14:textId="77777777" w:rsidR="00FB5C35" w:rsidRDefault="00FB5C35" w:rsidP="00C00733">
      <w:pPr>
        <w:spacing w:after="0" w:line="240" w:lineRule="auto"/>
      </w:pPr>
      <w:r>
        <w:continuationSeparator/>
      </w:r>
    </w:p>
  </w:endnote>
  <w:endnote w:type="continuationNotice" w:id="1">
    <w:p w14:paraId="4E50C576" w14:textId="77777777" w:rsidR="00FB5C35" w:rsidRDefault="00FB5C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05C9C1AF" w:rsidR="00FB5C35" w:rsidRPr="001C36ED" w:rsidRDefault="00FB5C35" w:rsidP="006F1B6A">
    <w:pPr>
      <w:pStyle w:val="Footer"/>
      <w:rPr>
        <w:rFonts w:ascii="Arial" w:hAnsi="Arial" w:cs="Arial"/>
        <w:i/>
        <w:sz w:val="24"/>
        <w:szCs w:val="24"/>
      </w:rPr>
    </w:pPr>
    <w:r w:rsidRPr="001C36ED">
      <w:rPr>
        <w:noProof/>
        <w:sz w:val="24"/>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w:pict>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6C6F2F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700637D2">
      <w:rPr>
        <w:rFonts w:ascii="Arial" w:eastAsiaTheme="majorEastAsia" w:hAnsi="Arial" w:cs="Arial"/>
        <w:i/>
        <w:sz w:val="20"/>
        <w:szCs w:val="20"/>
      </w:rPr>
      <w:t xml:space="preserve">pg. </w:t>
    </w:r>
    <w:r w:rsidRPr="700637D2">
      <w:rPr>
        <w:rFonts w:ascii="Arial" w:eastAsiaTheme="majorEastAsia" w:hAnsi="Arial" w:cs="Arial"/>
        <w:i/>
        <w:sz w:val="20"/>
        <w:szCs w:val="20"/>
      </w:rPr>
      <w:fldChar w:fldCharType="begin"/>
    </w:r>
    <w:r w:rsidRPr="001C36ED">
      <w:rPr>
        <w:rFonts w:ascii="Arial" w:hAnsi="Arial" w:cs="Arial"/>
        <w:i/>
        <w:sz w:val="20"/>
        <w:szCs w:val="20"/>
      </w:rPr>
      <w:instrText xml:space="preserve"> PAGE    \* MERGEFORMAT </w:instrText>
    </w:r>
    <w:r w:rsidRPr="700637D2">
      <w:rPr>
        <w:rFonts w:ascii="Arial" w:hAnsi="Arial" w:cs="Arial"/>
        <w:i/>
        <w:sz w:val="20"/>
        <w:szCs w:val="20"/>
      </w:rPr>
      <w:fldChar w:fldCharType="separate"/>
    </w:r>
    <w:r w:rsidRPr="6808FC2A">
      <w:rPr>
        <w:rFonts w:ascii="Arial" w:eastAsiaTheme="majorEastAsia" w:hAnsi="Arial" w:cs="Arial"/>
        <w:i/>
        <w:sz w:val="20"/>
        <w:szCs w:val="20"/>
      </w:rPr>
      <w:t>12</w:t>
    </w:r>
    <w:r w:rsidRPr="700637D2">
      <w:rPr>
        <w:rFonts w:ascii="Arial" w:eastAsiaTheme="majorEastAsia" w:hAnsi="Arial" w:cs="Arial"/>
        <w:i/>
        <w:sz w:val="20"/>
        <w:szCs w:val="20"/>
      </w:rPr>
      <w:fldChar w:fldCharType="end"/>
    </w:r>
    <w:r w:rsidRPr="001C36ED">
      <w:rPr>
        <w:rFonts w:ascii="Arial" w:eastAsiaTheme="majorEastAsia" w:hAnsi="Arial" w:cs="Arial"/>
        <w:i/>
        <w:noProof/>
        <w:sz w:val="20"/>
        <w:szCs w:val="20"/>
      </w:rPr>
      <w:tab/>
    </w:r>
    <w:r w:rsidRPr="700637D2">
      <w:rPr>
        <w:rFonts w:ascii="Arial" w:eastAsiaTheme="majorEastAsia" w:hAnsi="Arial" w:cs="Arial"/>
        <w:i/>
        <w:sz w:val="20"/>
        <w:szCs w:val="20"/>
      </w:rPr>
      <w:t xml:space="preserve">                                                                                                Contributors: Aaleyah Joseph, Adefemi Kolawole, Scott Nguyen, Matteo Quinter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FC5D5" w14:textId="47050391" w:rsidR="00FB5C35" w:rsidRDefault="00FB5C35">
    <w:pPr>
      <w:pStyle w:val="Footer"/>
    </w:pP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C14D8" w14:textId="77777777" w:rsidR="00FB5C35" w:rsidRDefault="00FB5C35" w:rsidP="00C00733">
      <w:pPr>
        <w:spacing w:after="0" w:line="240" w:lineRule="auto"/>
      </w:pPr>
      <w:r>
        <w:separator/>
      </w:r>
    </w:p>
  </w:footnote>
  <w:footnote w:type="continuationSeparator" w:id="0">
    <w:p w14:paraId="08C25820" w14:textId="77777777" w:rsidR="00FB5C35" w:rsidRDefault="00FB5C35" w:rsidP="00C00733">
      <w:pPr>
        <w:spacing w:after="0" w:line="240" w:lineRule="auto"/>
      </w:pPr>
      <w:r>
        <w:continuationSeparator/>
      </w:r>
    </w:p>
  </w:footnote>
  <w:footnote w:type="continuationNotice" w:id="1">
    <w:p w14:paraId="0D6D4B44" w14:textId="77777777" w:rsidR="00FB5C35" w:rsidRDefault="00FB5C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6480"/>
      <w:gridCol w:w="6480"/>
      <w:gridCol w:w="6480"/>
    </w:tblGrid>
    <w:tr w:rsidR="00FB5C35" w14:paraId="3C33B596" w14:textId="77777777" w:rsidTr="290A869B">
      <w:tc>
        <w:tcPr>
          <w:tcW w:w="6480" w:type="dxa"/>
        </w:tcPr>
        <w:p w14:paraId="32455BA0" w14:textId="3C1CFEAF" w:rsidR="00FB5C35" w:rsidRDefault="00FB5C35" w:rsidP="290A869B">
          <w:pPr>
            <w:pStyle w:val="Header"/>
            <w:ind w:left="-115"/>
          </w:pPr>
        </w:p>
      </w:tc>
      <w:tc>
        <w:tcPr>
          <w:tcW w:w="6480" w:type="dxa"/>
        </w:tcPr>
        <w:p w14:paraId="7EE84642" w14:textId="7E0E59B3" w:rsidR="00FB5C35" w:rsidRDefault="00FB5C35" w:rsidP="290A869B">
          <w:pPr>
            <w:pStyle w:val="Header"/>
            <w:jc w:val="center"/>
          </w:pPr>
        </w:p>
      </w:tc>
      <w:tc>
        <w:tcPr>
          <w:tcW w:w="6480" w:type="dxa"/>
        </w:tcPr>
        <w:p w14:paraId="54536E17" w14:textId="77DAFE11" w:rsidR="00FB5C35" w:rsidRDefault="00FB5C35" w:rsidP="290A869B">
          <w:pPr>
            <w:pStyle w:val="Header"/>
            <w:ind w:right="-115"/>
            <w:jc w:val="right"/>
          </w:pPr>
        </w:p>
      </w:tc>
    </w:tr>
  </w:tbl>
  <w:p w14:paraId="6C1C7CA8" w14:textId="3A72512B" w:rsidR="00FB5C35" w:rsidRDefault="00FB5C35" w:rsidP="290A8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5681770"/>
    <w:multiLevelType w:val="hybridMultilevel"/>
    <w:tmpl w:val="13223F56"/>
    <w:lvl w:ilvl="0" w:tplc="8418FB30">
      <w:numFmt w:val="bullet"/>
      <w:lvlText w:val=""/>
      <w:lvlJc w:val="left"/>
      <w:pPr>
        <w:ind w:left="435" w:hanging="360"/>
      </w:pPr>
      <w:rPr>
        <w:rFonts w:ascii="Symbol" w:eastAsiaTheme="minorEastAsia" w:hAnsi="Symbol" w:cstheme="min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126B381A"/>
    <w:multiLevelType w:val="hybridMultilevel"/>
    <w:tmpl w:val="04126926"/>
    <w:lvl w:ilvl="0" w:tplc="E3E42AA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20C57"/>
    <w:multiLevelType w:val="hybridMultilevel"/>
    <w:tmpl w:val="4EDCCB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7B240D7"/>
    <w:multiLevelType w:val="hybridMultilevel"/>
    <w:tmpl w:val="541875E2"/>
    <w:lvl w:ilvl="0" w:tplc="D7AC7F32">
      <w:start w:val="1"/>
      <w:numFmt w:val="bullet"/>
      <w:lvlText w:val=""/>
      <w:lvlJc w:val="left"/>
      <w:pPr>
        <w:ind w:left="720" w:hanging="360"/>
      </w:pPr>
      <w:rPr>
        <w:rFonts w:ascii="Wingdings" w:hAnsi="Wingdings" w:hint="default"/>
      </w:rPr>
    </w:lvl>
    <w:lvl w:ilvl="1" w:tplc="0848171A">
      <w:start w:val="1"/>
      <w:numFmt w:val="bullet"/>
      <w:lvlText w:val="o"/>
      <w:lvlJc w:val="left"/>
      <w:pPr>
        <w:ind w:left="1440" w:hanging="360"/>
      </w:pPr>
      <w:rPr>
        <w:rFonts w:ascii="Courier New" w:hAnsi="Courier New" w:hint="default"/>
      </w:rPr>
    </w:lvl>
    <w:lvl w:ilvl="2" w:tplc="9656F3C4">
      <w:start w:val="1"/>
      <w:numFmt w:val="bullet"/>
      <w:lvlText w:val=""/>
      <w:lvlJc w:val="left"/>
      <w:pPr>
        <w:ind w:left="2160" w:hanging="360"/>
      </w:pPr>
      <w:rPr>
        <w:rFonts w:ascii="Wingdings" w:hAnsi="Wingdings" w:hint="default"/>
      </w:rPr>
    </w:lvl>
    <w:lvl w:ilvl="3" w:tplc="25DCC9DE">
      <w:start w:val="1"/>
      <w:numFmt w:val="bullet"/>
      <w:lvlText w:val=""/>
      <w:lvlJc w:val="left"/>
      <w:pPr>
        <w:ind w:left="2880" w:hanging="360"/>
      </w:pPr>
      <w:rPr>
        <w:rFonts w:ascii="Symbol" w:hAnsi="Symbol" w:hint="default"/>
      </w:rPr>
    </w:lvl>
    <w:lvl w:ilvl="4" w:tplc="FE964EEA">
      <w:start w:val="1"/>
      <w:numFmt w:val="bullet"/>
      <w:lvlText w:val="o"/>
      <w:lvlJc w:val="left"/>
      <w:pPr>
        <w:ind w:left="3600" w:hanging="360"/>
      </w:pPr>
      <w:rPr>
        <w:rFonts w:ascii="Courier New" w:hAnsi="Courier New" w:hint="default"/>
      </w:rPr>
    </w:lvl>
    <w:lvl w:ilvl="5" w:tplc="C0F034A4">
      <w:start w:val="1"/>
      <w:numFmt w:val="bullet"/>
      <w:lvlText w:val=""/>
      <w:lvlJc w:val="left"/>
      <w:pPr>
        <w:ind w:left="4320" w:hanging="360"/>
      </w:pPr>
      <w:rPr>
        <w:rFonts w:ascii="Wingdings" w:hAnsi="Wingdings" w:hint="default"/>
      </w:rPr>
    </w:lvl>
    <w:lvl w:ilvl="6" w:tplc="DB2E2C28">
      <w:start w:val="1"/>
      <w:numFmt w:val="bullet"/>
      <w:lvlText w:val=""/>
      <w:lvlJc w:val="left"/>
      <w:pPr>
        <w:ind w:left="5040" w:hanging="360"/>
      </w:pPr>
      <w:rPr>
        <w:rFonts w:ascii="Symbol" w:hAnsi="Symbol" w:hint="default"/>
      </w:rPr>
    </w:lvl>
    <w:lvl w:ilvl="7" w:tplc="4294B094">
      <w:start w:val="1"/>
      <w:numFmt w:val="bullet"/>
      <w:lvlText w:val="o"/>
      <w:lvlJc w:val="left"/>
      <w:pPr>
        <w:ind w:left="5760" w:hanging="360"/>
      </w:pPr>
      <w:rPr>
        <w:rFonts w:ascii="Courier New" w:hAnsi="Courier New" w:hint="default"/>
      </w:rPr>
    </w:lvl>
    <w:lvl w:ilvl="8" w:tplc="D1BE25BC">
      <w:start w:val="1"/>
      <w:numFmt w:val="bullet"/>
      <w:lvlText w:val=""/>
      <w:lvlJc w:val="left"/>
      <w:pPr>
        <w:ind w:left="6480" w:hanging="360"/>
      </w:pPr>
      <w:rPr>
        <w:rFonts w:ascii="Wingdings" w:hAnsi="Wingdings" w:hint="default"/>
      </w:rPr>
    </w:lvl>
  </w:abstractNum>
  <w:abstractNum w:abstractNumId="9" w15:restartNumberingAfterBreak="0">
    <w:nsid w:val="1BCA419C"/>
    <w:multiLevelType w:val="hybridMultilevel"/>
    <w:tmpl w:val="77A46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227175FD"/>
    <w:multiLevelType w:val="hybridMultilevel"/>
    <w:tmpl w:val="7D221616"/>
    <w:lvl w:ilvl="0" w:tplc="9050E454">
      <w:start w:val="1"/>
      <w:numFmt w:val="bullet"/>
      <w:lvlText w:val=""/>
      <w:lvlJc w:val="left"/>
      <w:pPr>
        <w:ind w:left="720" w:hanging="360"/>
      </w:pPr>
      <w:rPr>
        <w:rFonts w:ascii="Wingdings" w:hAnsi="Wingdings" w:hint="default"/>
      </w:rPr>
    </w:lvl>
    <w:lvl w:ilvl="1" w:tplc="314812AC">
      <w:start w:val="1"/>
      <w:numFmt w:val="bullet"/>
      <w:lvlText w:val="o"/>
      <w:lvlJc w:val="left"/>
      <w:pPr>
        <w:ind w:left="1440" w:hanging="360"/>
      </w:pPr>
      <w:rPr>
        <w:rFonts w:ascii="Courier New" w:hAnsi="Courier New" w:hint="default"/>
      </w:rPr>
    </w:lvl>
    <w:lvl w:ilvl="2" w:tplc="93B4FE00">
      <w:start w:val="1"/>
      <w:numFmt w:val="bullet"/>
      <w:lvlText w:val=""/>
      <w:lvlJc w:val="left"/>
      <w:pPr>
        <w:ind w:left="2160" w:hanging="360"/>
      </w:pPr>
      <w:rPr>
        <w:rFonts w:ascii="Wingdings" w:hAnsi="Wingdings" w:hint="default"/>
      </w:rPr>
    </w:lvl>
    <w:lvl w:ilvl="3" w:tplc="EC589ECC">
      <w:start w:val="1"/>
      <w:numFmt w:val="bullet"/>
      <w:lvlText w:val=""/>
      <w:lvlJc w:val="left"/>
      <w:pPr>
        <w:ind w:left="2880" w:hanging="360"/>
      </w:pPr>
      <w:rPr>
        <w:rFonts w:ascii="Symbol" w:hAnsi="Symbol" w:hint="default"/>
      </w:rPr>
    </w:lvl>
    <w:lvl w:ilvl="4" w:tplc="9280AF2E">
      <w:start w:val="1"/>
      <w:numFmt w:val="bullet"/>
      <w:lvlText w:val="o"/>
      <w:lvlJc w:val="left"/>
      <w:pPr>
        <w:ind w:left="3600" w:hanging="360"/>
      </w:pPr>
      <w:rPr>
        <w:rFonts w:ascii="Courier New" w:hAnsi="Courier New" w:hint="default"/>
      </w:rPr>
    </w:lvl>
    <w:lvl w:ilvl="5" w:tplc="FEFCCC60">
      <w:start w:val="1"/>
      <w:numFmt w:val="bullet"/>
      <w:lvlText w:val=""/>
      <w:lvlJc w:val="left"/>
      <w:pPr>
        <w:ind w:left="4320" w:hanging="360"/>
      </w:pPr>
      <w:rPr>
        <w:rFonts w:ascii="Wingdings" w:hAnsi="Wingdings" w:hint="default"/>
      </w:rPr>
    </w:lvl>
    <w:lvl w:ilvl="6" w:tplc="302A0D36">
      <w:start w:val="1"/>
      <w:numFmt w:val="bullet"/>
      <w:lvlText w:val=""/>
      <w:lvlJc w:val="left"/>
      <w:pPr>
        <w:ind w:left="5040" w:hanging="360"/>
      </w:pPr>
      <w:rPr>
        <w:rFonts w:ascii="Symbol" w:hAnsi="Symbol" w:hint="default"/>
      </w:rPr>
    </w:lvl>
    <w:lvl w:ilvl="7" w:tplc="2C7A8AEC">
      <w:start w:val="1"/>
      <w:numFmt w:val="bullet"/>
      <w:lvlText w:val="o"/>
      <w:lvlJc w:val="left"/>
      <w:pPr>
        <w:ind w:left="5760" w:hanging="360"/>
      </w:pPr>
      <w:rPr>
        <w:rFonts w:ascii="Courier New" w:hAnsi="Courier New" w:hint="default"/>
      </w:rPr>
    </w:lvl>
    <w:lvl w:ilvl="8" w:tplc="1636736E">
      <w:start w:val="1"/>
      <w:numFmt w:val="bullet"/>
      <w:lvlText w:val=""/>
      <w:lvlJc w:val="left"/>
      <w:pPr>
        <w:ind w:left="6480" w:hanging="360"/>
      </w:pPr>
      <w:rPr>
        <w:rFonts w:ascii="Wingdings" w:hAnsi="Wingdings" w:hint="default"/>
      </w:rPr>
    </w:lvl>
  </w:abstractNum>
  <w:abstractNum w:abstractNumId="14"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7191B0A"/>
    <w:multiLevelType w:val="multilevel"/>
    <w:tmpl w:val="26FE2F3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9874CA9"/>
    <w:multiLevelType w:val="hybridMultilevel"/>
    <w:tmpl w:val="E72AEE18"/>
    <w:lvl w:ilvl="0" w:tplc="B01CC396">
      <w:numFmt w:val="bullet"/>
      <w:lvlText w:val=""/>
      <w:lvlJc w:val="left"/>
      <w:pPr>
        <w:ind w:left="795" w:hanging="360"/>
      </w:pPr>
      <w:rPr>
        <w:rFonts w:ascii="Symbol" w:eastAsiaTheme="minorEastAsia" w:hAnsi="Symbol" w:cstheme="minorBidi"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6F0E16"/>
    <w:multiLevelType w:val="hybridMultilevel"/>
    <w:tmpl w:val="438E3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E47CDF"/>
    <w:multiLevelType w:val="hybridMultilevel"/>
    <w:tmpl w:val="732CF794"/>
    <w:lvl w:ilvl="0" w:tplc="0409000F">
      <w:start w:val="1"/>
      <w:numFmt w:val="decimal"/>
      <w:lvlText w:val="%1."/>
      <w:lvlJc w:val="left"/>
      <w:pPr>
        <w:ind w:left="784" w:hanging="360"/>
      </w:pPr>
    </w:lvl>
    <w:lvl w:ilvl="1" w:tplc="04090019">
      <w:start w:val="1"/>
      <w:numFmt w:val="lowerLetter"/>
      <w:lvlText w:val="%2."/>
      <w:lvlJc w:val="left"/>
      <w:pPr>
        <w:ind w:left="1504" w:hanging="360"/>
      </w:pPr>
    </w:lvl>
    <w:lvl w:ilvl="2" w:tplc="0409001B">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4"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410060C7"/>
    <w:multiLevelType w:val="hybridMultilevel"/>
    <w:tmpl w:val="DF96107A"/>
    <w:lvl w:ilvl="0" w:tplc="72882D10">
      <w:start w:val="1"/>
      <w:numFmt w:val="bullet"/>
      <w:lvlText w:val=""/>
      <w:lvlJc w:val="left"/>
      <w:pPr>
        <w:ind w:left="720" w:hanging="360"/>
      </w:pPr>
      <w:rPr>
        <w:rFonts w:ascii="Wingdings" w:hAnsi="Wingdings" w:hint="default"/>
      </w:rPr>
    </w:lvl>
    <w:lvl w:ilvl="1" w:tplc="47F873BC">
      <w:start w:val="1"/>
      <w:numFmt w:val="bullet"/>
      <w:lvlText w:val="o"/>
      <w:lvlJc w:val="left"/>
      <w:pPr>
        <w:ind w:left="1440" w:hanging="360"/>
      </w:pPr>
      <w:rPr>
        <w:rFonts w:ascii="Courier New" w:hAnsi="Courier New" w:hint="default"/>
      </w:rPr>
    </w:lvl>
    <w:lvl w:ilvl="2" w:tplc="5D2A93C2">
      <w:start w:val="1"/>
      <w:numFmt w:val="bullet"/>
      <w:lvlText w:val=""/>
      <w:lvlJc w:val="left"/>
      <w:pPr>
        <w:ind w:left="2160" w:hanging="360"/>
      </w:pPr>
      <w:rPr>
        <w:rFonts w:ascii="Wingdings" w:hAnsi="Wingdings" w:hint="default"/>
      </w:rPr>
    </w:lvl>
    <w:lvl w:ilvl="3" w:tplc="FD926098">
      <w:start w:val="1"/>
      <w:numFmt w:val="bullet"/>
      <w:lvlText w:val=""/>
      <w:lvlJc w:val="left"/>
      <w:pPr>
        <w:ind w:left="2880" w:hanging="360"/>
      </w:pPr>
      <w:rPr>
        <w:rFonts w:ascii="Symbol" w:hAnsi="Symbol" w:hint="default"/>
      </w:rPr>
    </w:lvl>
    <w:lvl w:ilvl="4" w:tplc="3050C830">
      <w:start w:val="1"/>
      <w:numFmt w:val="bullet"/>
      <w:lvlText w:val="o"/>
      <w:lvlJc w:val="left"/>
      <w:pPr>
        <w:ind w:left="3600" w:hanging="360"/>
      </w:pPr>
      <w:rPr>
        <w:rFonts w:ascii="Courier New" w:hAnsi="Courier New" w:hint="default"/>
      </w:rPr>
    </w:lvl>
    <w:lvl w:ilvl="5" w:tplc="850A5B56">
      <w:start w:val="1"/>
      <w:numFmt w:val="bullet"/>
      <w:lvlText w:val=""/>
      <w:lvlJc w:val="left"/>
      <w:pPr>
        <w:ind w:left="4320" w:hanging="360"/>
      </w:pPr>
      <w:rPr>
        <w:rFonts w:ascii="Wingdings" w:hAnsi="Wingdings" w:hint="default"/>
      </w:rPr>
    </w:lvl>
    <w:lvl w:ilvl="6" w:tplc="4DF28CFE">
      <w:start w:val="1"/>
      <w:numFmt w:val="bullet"/>
      <w:lvlText w:val=""/>
      <w:lvlJc w:val="left"/>
      <w:pPr>
        <w:ind w:left="5040" w:hanging="360"/>
      </w:pPr>
      <w:rPr>
        <w:rFonts w:ascii="Symbol" w:hAnsi="Symbol" w:hint="default"/>
      </w:rPr>
    </w:lvl>
    <w:lvl w:ilvl="7" w:tplc="871A4FC8">
      <w:start w:val="1"/>
      <w:numFmt w:val="bullet"/>
      <w:lvlText w:val="o"/>
      <w:lvlJc w:val="left"/>
      <w:pPr>
        <w:ind w:left="5760" w:hanging="360"/>
      </w:pPr>
      <w:rPr>
        <w:rFonts w:ascii="Courier New" w:hAnsi="Courier New" w:hint="default"/>
      </w:rPr>
    </w:lvl>
    <w:lvl w:ilvl="8" w:tplc="15BE77A4">
      <w:start w:val="1"/>
      <w:numFmt w:val="bullet"/>
      <w:lvlText w:val=""/>
      <w:lvlJc w:val="left"/>
      <w:pPr>
        <w:ind w:left="6480" w:hanging="360"/>
      </w:pPr>
      <w:rPr>
        <w:rFonts w:ascii="Wingdings" w:hAnsi="Wingdings" w:hint="default"/>
      </w:rPr>
    </w:lvl>
  </w:abstractNum>
  <w:abstractNum w:abstractNumId="26"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022273"/>
    <w:multiLevelType w:val="hybridMultilevel"/>
    <w:tmpl w:val="E20219A8"/>
    <w:lvl w:ilvl="0" w:tplc="37DC436C">
      <w:numFmt w:val="bullet"/>
      <w:lvlText w:val=""/>
      <w:lvlJc w:val="left"/>
      <w:pPr>
        <w:ind w:left="720" w:hanging="360"/>
      </w:pPr>
      <w:rPr>
        <w:rFonts w:ascii="Symbol" w:eastAsiaTheme="minorEastAsia" w:hAnsi="Symbol" w:cstheme="minorBidi" w:hint="default"/>
        <w:color w:val="F79646"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724088"/>
    <w:multiLevelType w:val="hybridMultilevel"/>
    <w:tmpl w:val="C0A4DF28"/>
    <w:lvl w:ilvl="0" w:tplc="C3C8768E">
      <w:start w:val="1"/>
      <w:numFmt w:val="bullet"/>
      <w:lvlText w:val=""/>
      <w:lvlJc w:val="left"/>
      <w:pPr>
        <w:ind w:left="720" w:hanging="360"/>
      </w:pPr>
      <w:rPr>
        <w:rFonts w:ascii="Wingdings" w:hAnsi="Wingdings" w:hint="default"/>
      </w:rPr>
    </w:lvl>
    <w:lvl w:ilvl="1" w:tplc="910E5B76">
      <w:start w:val="1"/>
      <w:numFmt w:val="bullet"/>
      <w:lvlText w:val="o"/>
      <w:lvlJc w:val="left"/>
      <w:pPr>
        <w:ind w:left="1440" w:hanging="360"/>
      </w:pPr>
      <w:rPr>
        <w:rFonts w:ascii="Courier New" w:hAnsi="Courier New" w:hint="default"/>
      </w:rPr>
    </w:lvl>
    <w:lvl w:ilvl="2" w:tplc="1FBE2152">
      <w:start w:val="1"/>
      <w:numFmt w:val="bullet"/>
      <w:lvlText w:val=""/>
      <w:lvlJc w:val="left"/>
      <w:pPr>
        <w:ind w:left="2160" w:hanging="360"/>
      </w:pPr>
      <w:rPr>
        <w:rFonts w:ascii="Wingdings" w:hAnsi="Wingdings" w:hint="default"/>
      </w:rPr>
    </w:lvl>
    <w:lvl w:ilvl="3" w:tplc="C3CC1496">
      <w:start w:val="1"/>
      <w:numFmt w:val="bullet"/>
      <w:lvlText w:val=""/>
      <w:lvlJc w:val="left"/>
      <w:pPr>
        <w:ind w:left="2880" w:hanging="360"/>
      </w:pPr>
      <w:rPr>
        <w:rFonts w:ascii="Symbol" w:hAnsi="Symbol" w:hint="default"/>
      </w:rPr>
    </w:lvl>
    <w:lvl w:ilvl="4" w:tplc="2B5CED52">
      <w:start w:val="1"/>
      <w:numFmt w:val="bullet"/>
      <w:lvlText w:val="o"/>
      <w:lvlJc w:val="left"/>
      <w:pPr>
        <w:ind w:left="3600" w:hanging="360"/>
      </w:pPr>
      <w:rPr>
        <w:rFonts w:ascii="Courier New" w:hAnsi="Courier New" w:hint="default"/>
      </w:rPr>
    </w:lvl>
    <w:lvl w:ilvl="5" w:tplc="F7DC7600">
      <w:start w:val="1"/>
      <w:numFmt w:val="bullet"/>
      <w:lvlText w:val=""/>
      <w:lvlJc w:val="left"/>
      <w:pPr>
        <w:ind w:left="4320" w:hanging="360"/>
      </w:pPr>
      <w:rPr>
        <w:rFonts w:ascii="Wingdings" w:hAnsi="Wingdings" w:hint="default"/>
      </w:rPr>
    </w:lvl>
    <w:lvl w:ilvl="6" w:tplc="4378AC24">
      <w:start w:val="1"/>
      <w:numFmt w:val="bullet"/>
      <w:lvlText w:val=""/>
      <w:lvlJc w:val="left"/>
      <w:pPr>
        <w:ind w:left="5040" w:hanging="360"/>
      </w:pPr>
      <w:rPr>
        <w:rFonts w:ascii="Symbol" w:hAnsi="Symbol" w:hint="default"/>
      </w:rPr>
    </w:lvl>
    <w:lvl w:ilvl="7" w:tplc="6C04310A">
      <w:start w:val="1"/>
      <w:numFmt w:val="bullet"/>
      <w:lvlText w:val="o"/>
      <w:lvlJc w:val="left"/>
      <w:pPr>
        <w:ind w:left="5760" w:hanging="360"/>
      </w:pPr>
      <w:rPr>
        <w:rFonts w:ascii="Courier New" w:hAnsi="Courier New" w:hint="default"/>
      </w:rPr>
    </w:lvl>
    <w:lvl w:ilvl="8" w:tplc="CA92C966">
      <w:start w:val="1"/>
      <w:numFmt w:val="bullet"/>
      <w:lvlText w:val=""/>
      <w:lvlJc w:val="left"/>
      <w:pPr>
        <w:ind w:left="6480" w:hanging="360"/>
      </w:pPr>
      <w:rPr>
        <w:rFonts w:ascii="Wingdings" w:hAnsi="Wingdings" w:hint="default"/>
      </w:rPr>
    </w:lvl>
  </w:abstractNum>
  <w:abstractNum w:abstractNumId="31"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3"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5ACB54B7"/>
    <w:multiLevelType w:val="hybridMultilevel"/>
    <w:tmpl w:val="60B6BD74"/>
    <w:lvl w:ilvl="0" w:tplc="9510F5A4">
      <w:start w:val="1"/>
      <w:numFmt w:val="bullet"/>
      <w:lvlText w:val=""/>
      <w:lvlJc w:val="left"/>
      <w:pPr>
        <w:ind w:left="720" w:hanging="360"/>
      </w:pPr>
      <w:rPr>
        <w:rFonts w:ascii="Wingdings" w:hAnsi="Wingdings" w:hint="default"/>
      </w:rPr>
    </w:lvl>
    <w:lvl w:ilvl="1" w:tplc="3E5CD6BA">
      <w:start w:val="1"/>
      <w:numFmt w:val="bullet"/>
      <w:lvlText w:val="o"/>
      <w:lvlJc w:val="left"/>
      <w:pPr>
        <w:ind w:left="1440" w:hanging="360"/>
      </w:pPr>
      <w:rPr>
        <w:rFonts w:ascii="Courier New" w:hAnsi="Courier New" w:hint="default"/>
      </w:rPr>
    </w:lvl>
    <w:lvl w:ilvl="2" w:tplc="27FC5BF2">
      <w:start w:val="1"/>
      <w:numFmt w:val="bullet"/>
      <w:lvlText w:val=""/>
      <w:lvlJc w:val="left"/>
      <w:pPr>
        <w:ind w:left="2160" w:hanging="360"/>
      </w:pPr>
      <w:rPr>
        <w:rFonts w:ascii="Wingdings" w:hAnsi="Wingdings" w:hint="default"/>
      </w:rPr>
    </w:lvl>
    <w:lvl w:ilvl="3" w:tplc="D9CAD2F6">
      <w:start w:val="1"/>
      <w:numFmt w:val="bullet"/>
      <w:lvlText w:val=""/>
      <w:lvlJc w:val="left"/>
      <w:pPr>
        <w:ind w:left="2880" w:hanging="360"/>
      </w:pPr>
      <w:rPr>
        <w:rFonts w:ascii="Symbol" w:hAnsi="Symbol" w:hint="default"/>
      </w:rPr>
    </w:lvl>
    <w:lvl w:ilvl="4" w:tplc="E2BA7DBC">
      <w:start w:val="1"/>
      <w:numFmt w:val="bullet"/>
      <w:lvlText w:val="o"/>
      <w:lvlJc w:val="left"/>
      <w:pPr>
        <w:ind w:left="3600" w:hanging="360"/>
      </w:pPr>
      <w:rPr>
        <w:rFonts w:ascii="Courier New" w:hAnsi="Courier New" w:hint="default"/>
      </w:rPr>
    </w:lvl>
    <w:lvl w:ilvl="5" w:tplc="2F7C0B80">
      <w:start w:val="1"/>
      <w:numFmt w:val="bullet"/>
      <w:lvlText w:val=""/>
      <w:lvlJc w:val="left"/>
      <w:pPr>
        <w:ind w:left="4320" w:hanging="360"/>
      </w:pPr>
      <w:rPr>
        <w:rFonts w:ascii="Wingdings" w:hAnsi="Wingdings" w:hint="default"/>
      </w:rPr>
    </w:lvl>
    <w:lvl w:ilvl="6" w:tplc="7FBA6E8C">
      <w:start w:val="1"/>
      <w:numFmt w:val="bullet"/>
      <w:lvlText w:val=""/>
      <w:lvlJc w:val="left"/>
      <w:pPr>
        <w:ind w:left="5040" w:hanging="360"/>
      </w:pPr>
      <w:rPr>
        <w:rFonts w:ascii="Symbol" w:hAnsi="Symbol" w:hint="default"/>
      </w:rPr>
    </w:lvl>
    <w:lvl w:ilvl="7" w:tplc="78DE6D64">
      <w:start w:val="1"/>
      <w:numFmt w:val="bullet"/>
      <w:lvlText w:val="o"/>
      <w:lvlJc w:val="left"/>
      <w:pPr>
        <w:ind w:left="5760" w:hanging="360"/>
      </w:pPr>
      <w:rPr>
        <w:rFonts w:ascii="Courier New" w:hAnsi="Courier New" w:hint="default"/>
      </w:rPr>
    </w:lvl>
    <w:lvl w:ilvl="8" w:tplc="2A78C83E">
      <w:start w:val="1"/>
      <w:numFmt w:val="bullet"/>
      <w:lvlText w:val=""/>
      <w:lvlJc w:val="left"/>
      <w:pPr>
        <w:ind w:left="6480" w:hanging="360"/>
      </w:pPr>
      <w:rPr>
        <w:rFonts w:ascii="Wingdings" w:hAnsi="Wingdings" w:hint="default"/>
      </w:rPr>
    </w:lvl>
  </w:abstractNum>
  <w:abstractNum w:abstractNumId="35"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7"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8"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15:restartNumberingAfterBreak="0">
    <w:nsid w:val="6EAE4C81"/>
    <w:multiLevelType w:val="hybridMultilevel"/>
    <w:tmpl w:val="B8BA60E8"/>
    <w:lvl w:ilvl="0" w:tplc="1D324A0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num>
  <w:num w:numId="4">
    <w:abstractNumId w:val="18"/>
  </w:num>
  <w:num w:numId="5">
    <w:abstractNumId w:val="31"/>
  </w:num>
  <w:num w:numId="6">
    <w:abstractNumId w:val="27"/>
  </w:num>
  <w:num w:numId="7">
    <w:abstractNumId w:val="11"/>
  </w:num>
  <w:num w:numId="8">
    <w:abstractNumId w:val="2"/>
  </w:num>
  <w:num w:numId="9">
    <w:abstractNumId w:val="32"/>
  </w:num>
  <w:num w:numId="10">
    <w:abstractNumId w:val="14"/>
  </w:num>
  <w:num w:numId="11">
    <w:abstractNumId w:val="12"/>
  </w:num>
  <w:num w:numId="12">
    <w:abstractNumId w:val="38"/>
  </w:num>
  <w:num w:numId="13">
    <w:abstractNumId w:val="5"/>
  </w:num>
  <w:num w:numId="14">
    <w:abstractNumId w:val="26"/>
  </w:num>
  <w:num w:numId="15">
    <w:abstractNumId w:val="20"/>
  </w:num>
  <w:num w:numId="16">
    <w:abstractNumId w:val="15"/>
  </w:num>
  <w:num w:numId="17">
    <w:abstractNumId w:val="35"/>
  </w:num>
  <w:num w:numId="18">
    <w:abstractNumId w:val="33"/>
  </w:num>
  <w:num w:numId="19">
    <w:abstractNumId w:val="37"/>
  </w:num>
  <w:num w:numId="20">
    <w:abstractNumId w:val="19"/>
  </w:num>
  <w:num w:numId="21">
    <w:abstractNumId w:val="3"/>
  </w:num>
  <w:num w:numId="22">
    <w:abstractNumId w:val="36"/>
  </w:num>
  <w:num w:numId="23">
    <w:abstractNumId w:val="7"/>
  </w:num>
  <w:num w:numId="24">
    <w:abstractNumId w:val="24"/>
  </w:num>
  <w:num w:numId="25">
    <w:abstractNumId w:val="10"/>
  </w:num>
  <w:num w:numId="26">
    <w:abstractNumId w:val="9"/>
  </w:num>
  <w:num w:numId="27">
    <w:abstractNumId w:val="6"/>
  </w:num>
  <w:num w:numId="28">
    <w:abstractNumId w:val="13"/>
  </w:num>
  <w:num w:numId="29">
    <w:abstractNumId w:val="30"/>
  </w:num>
  <w:num w:numId="30">
    <w:abstractNumId w:val="25"/>
  </w:num>
  <w:num w:numId="31">
    <w:abstractNumId w:val="34"/>
  </w:num>
  <w:num w:numId="32">
    <w:abstractNumId w:val="8"/>
  </w:num>
  <w:num w:numId="33">
    <w:abstractNumId w:val="1"/>
  </w:num>
  <w:num w:numId="34">
    <w:abstractNumId w:val="17"/>
  </w:num>
  <w:num w:numId="35">
    <w:abstractNumId w:val="39"/>
  </w:num>
  <w:num w:numId="36">
    <w:abstractNumId w:val="4"/>
  </w:num>
  <w:num w:numId="37">
    <w:abstractNumId w:val="29"/>
  </w:num>
  <w:num w:numId="38">
    <w:abstractNumId w:val="16"/>
  </w:num>
  <w:num w:numId="39">
    <w:abstractNumId w:val="21"/>
  </w:num>
  <w:num w:numId="40">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0006D"/>
    <w:rsid w:val="00000A92"/>
    <w:rsid w:val="00000D47"/>
    <w:rsid w:val="000010F9"/>
    <w:rsid w:val="00006AF9"/>
    <w:rsid w:val="000124EF"/>
    <w:rsid w:val="00013EF4"/>
    <w:rsid w:val="000146A3"/>
    <w:rsid w:val="00014FB3"/>
    <w:rsid w:val="000176A9"/>
    <w:rsid w:val="00023B4F"/>
    <w:rsid w:val="00024B4A"/>
    <w:rsid w:val="0002555B"/>
    <w:rsid w:val="00027B85"/>
    <w:rsid w:val="000300D4"/>
    <w:rsid w:val="000313DA"/>
    <w:rsid w:val="00031710"/>
    <w:rsid w:val="00031BD7"/>
    <w:rsid w:val="0003345B"/>
    <w:rsid w:val="00033740"/>
    <w:rsid w:val="00035AC6"/>
    <w:rsid w:val="00035FEC"/>
    <w:rsid w:val="00036B62"/>
    <w:rsid w:val="00037E7C"/>
    <w:rsid w:val="00043DA4"/>
    <w:rsid w:val="000442C0"/>
    <w:rsid w:val="00051CFF"/>
    <w:rsid w:val="00051D0E"/>
    <w:rsid w:val="00051D9A"/>
    <w:rsid w:val="00052392"/>
    <w:rsid w:val="00052606"/>
    <w:rsid w:val="000531F3"/>
    <w:rsid w:val="00054279"/>
    <w:rsid w:val="0006454A"/>
    <w:rsid w:val="00064D45"/>
    <w:rsid w:val="00065EAA"/>
    <w:rsid w:val="000667BF"/>
    <w:rsid w:val="00067F8B"/>
    <w:rsid w:val="00071601"/>
    <w:rsid w:val="00072AC8"/>
    <w:rsid w:val="00074472"/>
    <w:rsid w:val="00076FD5"/>
    <w:rsid w:val="00077406"/>
    <w:rsid w:val="0008344D"/>
    <w:rsid w:val="0008508F"/>
    <w:rsid w:val="00090771"/>
    <w:rsid w:val="000922D1"/>
    <w:rsid w:val="000923F4"/>
    <w:rsid w:val="00092D0E"/>
    <w:rsid w:val="0009488F"/>
    <w:rsid w:val="00094E93"/>
    <w:rsid w:val="000960BC"/>
    <w:rsid w:val="0009746C"/>
    <w:rsid w:val="00097656"/>
    <w:rsid w:val="00097672"/>
    <w:rsid w:val="000A0043"/>
    <w:rsid w:val="000A024E"/>
    <w:rsid w:val="000A09D6"/>
    <w:rsid w:val="000A0A81"/>
    <w:rsid w:val="000A2967"/>
    <w:rsid w:val="000A2FB9"/>
    <w:rsid w:val="000A5B49"/>
    <w:rsid w:val="000B1098"/>
    <w:rsid w:val="000B13E5"/>
    <w:rsid w:val="000B22A3"/>
    <w:rsid w:val="000B52EE"/>
    <w:rsid w:val="000B5568"/>
    <w:rsid w:val="000B7526"/>
    <w:rsid w:val="000B77C3"/>
    <w:rsid w:val="000B7806"/>
    <w:rsid w:val="000C0CB1"/>
    <w:rsid w:val="000C12C9"/>
    <w:rsid w:val="000C136B"/>
    <w:rsid w:val="000C1534"/>
    <w:rsid w:val="000C1DE4"/>
    <w:rsid w:val="000C401F"/>
    <w:rsid w:val="000C545E"/>
    <w:rsid w:val="000C6D69"/>
    <w:rsid w:val="000C7398"/>
    <w:rsid w:val="000D17C6"/>
    <w:rsid w:val="000D1AE2"/>
    <w:rsid w:val="000D28F6"/>
    <w:rsid w:val="000D29CF"/>
    <w:rsid w:val="000D347D"/>
    <w:rsid w:val="000D4A2E"/>
    <w:rsid w:val="000D4A5A"/>
    <w:rsid w:val="000D4C38"/>
    <w:rsid w:val="000D68E2"/>
    <w:rsid w:val="000D7567"/>
    <w:rsid w:val="000E04BC"/>
    <w:rsid w:val="000E15A1"/>
    <w:rsid w:val="000E49B0"/>
    <w:rsid w:val="000E65FC"/>
    <w:rsid w:val="000F1B93"/>
    <w:rsid w:val="000F52DA"/>
    <w:rsid w:val="000F5926"/>
    <w:rsid w:val="000F7101"/>
    <w:rsid w:val="00100CC7"/>
    <w:rsid w:val="001019D8"/>
    <w:rsid w:val="00101DC6"/>
    <w:rsid w:val="00102418"/>
    <w:rsid w:val="001037D8"/>
    <w:rsid w:val="00104834"/>
    <w:rsid w:val="00104BDA"/>
    <w:rsid w:val="00107559"/>
    <w:rsid w:val="00110A18"/>
    <w:rsid w:val="00110D2D"/>
    <w:rsid w:val="00111B4E"/>
    <w:rsid w:val="001123CB"/>
    <w:rsid w:val="00113C52"/>
    <w:rsid w:val="00114ECE"/>
    <w:rsid w:val="00116C85"/>
    <w:rsid w:val="00116F89"/>
    <w:rsid w:val="00117506"/>
    <w:rsid w:val="001211C5"/>
    <w:rsid w:val="00121547"/>
    <w:rsid w:val="00122350"/>
    <w:rsid w:val="00123188"/>
    <w:rsid w:val="001247F3"/>
    <w:rsid w:val="0012549D"/>
    <w:rsid w:val="00125DDA"/>
    <w:rsid w:val="00130ABF"/>
    <w:rsid w:val="00131078"/>
    <w:rsid w:val="001339C9"/>
    <w:rsid w:val="00133FFF"/>
    <w:rsid w:val="001347EF"/>
    <w:rsid w:val="001348DC"/>
    <w:rsid w:val="00135004"/>
    <w:rsid w:val="00135B77"/>
    <w:rsid w:val="001367F2"/>
    <w:rsid w:val="00140798"/>
    <w:rsid w:val="00142C14"/>
    <w:rsid w:val="00143F7F"/>
    <w:rsid w:val="001450A9"/>
    <w:rsid w:val="00145C13"/>
    <w:rsid w:val="001515C6"/>
    <w:rsid w:val="0015250F"/>
    <w:rsid w:val="001540D0"/>
    <w:rsid w:val="001559F6"/>
    <w:rsid w:val="001569A1"/>
    <w:rsid w:val="00156D05"/>
    <w:rsid w:val="0015733E"/>
    <w:rsid w:val="00160A1B"/>
    <w:rsid w:val="001613DC"/>
    <w:rsid w:val="001652A9"/>
    <w:rsid w:val="00165ED8"/>
    <w:rsid w:val="00170613"/>
    <w:rsid w:val="001706F0"/>
    <w:rsid w:val="00171B85"/>
    <w:rsid w:val="00171FF4"/>
    <w:rsid w:val="001722B1"/>
    <w:rsid w:val="00172E1C"/>
    <w:rsid w:val="00173352"/>
    <w:rsid w:val="00173CE5"/>
    <w:rsid w:val="00175FFC"/>
    <w:rsid w:val="00177B25"/>
    <w:rsid w:val="001831D6"/>
    <w:rsid w:val="0018332D"/>
    <w:rsid w:val="00183771"/>
    <w:rsid w:val="001855FF"/>
    <w:rsid w:val="00185874"/>
    <w:rsid w:val="00185AC2"/>
    <w:rsid w:val="001908F8"/>
    <w:rsid w:val="00192886"/>
    <w:rsid w:val="00193138"/>
    <w:rsid w:val="00193DB3"/>
    <w:rsid w:val="00196B8B"/>
    <w:rsid w:val="00196E6E"/>
    <w:rsid w:val="001A03CE"/>
    <w:rsid w:val="001A19B1"/>
    <w:rsid w:val="001A33E5"/>
    <w:rsid w:val="001A52E3"/>
    <w:rsid w:val="001A595F"/>
    <w:rsid w:val="001A6C99"/>
    <w:rsid w:val="001B038B"/>
    <w:rsid w:val="001B048B"/>
    <w:rsid w:val="001B188B"/>
    <w:rsid w:val="001B5FE5"/>
    <w:rsid w:val="001B715A"/>
    <w:rsid w:val="001B7761"/>
    <w:rsid w:val="001C2B69"/>
    <w:rsid w:val="001C36ED"/>
    <w:rsid w:val="001C5261"/>
    <w:rsid w:val="001C62F4"/>
    <w:rsid w:val="001C6562"/>
    <w:rsid w:val="001C7921"/>
    <w:rsid w:val="001C7BC0"/>
    <w:rsid w:val="001D2F56"/>
    <w:rsid w:val="001D35A9"/>
    <w:rsid w:val="001D4DB9"/>
    <w:rsid w:val="001D5487"/>
    <w:rsid w:val="001D7506"/>
    <w:rsid w:val="001E1337"/>
    <w:rsid w:val="001E259E"/>
    <w:rsid w:val="001E2739"/>
    <w:rsid w:val="001E29B3"/>
    <w:rsid w:val="001E47CF"/>
    <w:rsid w:val="001E54B9"/>
    <w:rsid w:val="001E5866"/>
    <w:rsid w:val="001E7103"/>
    <w:rsid w:val="001E719D"/>
    <w:rsid w:val="001F1007"/>
    <w:rsid w:val="001F62D2"/>
    <w:rsid w:val="001F6A69"/>
    <w:rsid w:val="002002FE"/>
    <w:rsid w:val="00201394"/>
    <w:rsid w:val="00201AF4"/>
    <w:rsid w:val="00204E72"/>
    <w:rsid w:val="00206F7B"/>
    <w:rsid w:val="002075C7"/>
    <w:rsid w:val="0021405E"/>
    <w:rsid w:val="00216C21"/>
    <w:rsid w:val="00217456"/>
    <w:rsid w:val="00217964"/>
    <w:rsid w:val="00217ACF"/>
    <w:rsid w:val="00220316"/>
    <w:rsid w:val="00221121"/>
    <w:rsid w:val="00221316"/>
    <w:rsid w:val="002216AF"/>
    <w:rsid w:val="00221881"/>
    <w:rsid w:val="00222524"/>
    <w:rsid w:val="00223240"/>
    <w:rsid w:val="00223E54"/>
    <w:rsid w:val="0022543D"/>
    <w:rsid w:val="00225738"/>
    <w:rsid w:val="002265B0"/>
    <w:rsid w:val="00227C19"/>
    <w:rsid w:val="00231432"/>
    <w:rsid w:val="00231BE0"/>
    <w:rsid w:val="0023206D"/>
    <w:rsid w:val="00233DA2"/>
    <w:rsid w:val="00236E11"/>
    <w:rsid w:val="002374F2"/>
    <w:rsid w:val="002409E8"/>
    <w:rsid w:val="00240EA3"/>
    <w:rsid w:val="00241D2D"/>
    <w:rsid w:val="00241EAC"/>
    <w:rsid w:val="00243029"/>
    <w:rsid w:val="00243827"/>
    <w:rsid w:val="00243A26"/>
    <w:rsid w:val="002442BE"/>
    <w:rsid w:val="00244B5B"/>
    <w:rsid w:val="00250B77"/>
    <w:rsid w:val="0025122A"/>
    <w:rsid w:val="00252146"/>
    <w:rsid w:val="00254100"/>
    <w:rsid w:val="00254C40"/>
    <w:rsid w:val="00254DBD"/>
    <w:rsid w:val="002566AF"/>
    <w:rsid w:val="00256794"/>
    <w:rsid w:val="00256B18"/>
    <w:rsid w:val="00256D6B"/>
    <w:rsid w:val="002570E2"/>
    <w:rsid w:val="002602B8"/>
    <w:rsid w:val="002625FA"/>
    <w:rsid w:val="0026302D"/>
    <w:rsid w:val="0026351D"/>
    <w:rsid w:val="002703F5"/>
    <w:rsid w:val="00272CB6"/>
    <w:rsid w:val="0027636A"/>
    <w:rsid w:val="00276D8F"/>
    <w:rsid w:val="00284A4C"/>
    <w:rsid w:val="00285116"/>
    <w:rsid w:val="00285B87"/>
    <w:rsid w:val="0028661D"/>
    <w:rsid w:val="002929BD"/>
    <w:rsid w:val="00292B6B"/>
    <w:rsid w:val="00293073"/>
    <w:rsid w:val="00293441"/>
    <w:rsid w:val="002952DE"/>
    <w:rsid w:val="00295625"/>
    <w:rsid w:val="00297125"/>
    <w:rsid w:val="002973A8"/>
    <w:rsid w:val="002A12B6"/>
    <w:rsid w:val="002A1E9D"/>
    <w:rsid w:val="002A42A8"/>
    <w:rsid w:val="002A60D6"/>
    <w:rsid w:val="002A6854"/>
    <w:rsid w:val="002B02EF"/>
    <w:rsid w:val="002B1D04"/>
    <w:rsid w:val="002B33E8"/>
    <w:rsid w:val="002B3F4F"/>
    <w:rsid w:val="002B4E53"/>
    <w:rsid w:val="002B7F74"/>
    <w:rsid w:val="002C0908"/>
    <w:rsid w:val="002C497A"/>
    <w:rsid w:val="002C4F23"/>
    <w:rsid w:val="002C5650"/>
    <w:rsid w:val="002C5BF2"/>
    <w:rsid w:val="002D249B"/>
    <w:rsid w:val="002D25A1"/>
    <w:rsid w:val="002D34BE"/>
    <w:rsid w:val="002D3774"/>
    <w:rsid w:val="002D383F"/>
    <w:rsid w:val="002D5305"/>
    <w:rsid w:val="002D5985"/>
    <w:rsid w:val="002D5A3B"/>
    <w:rsid w:val="002D60CD"/>
    <w:rsid w:val="002D77A7"/>
    <w:rsid w:val="002E0317"/>
    <w:rsid w:val="002E0B6B"/>
    <w:rsid w:val="002E18FE"/>
    <w:rsid w:val="002E2AA0"/>
    <w:rsid w:val="002E50D2"/>
    <w:rsid w:val="002E715C"/>
    <w:rsid w:val="002F0907"/>
    <w:rsid w:val="002F2605"/>
    <w:rsid w:val="002F3C22"/>
    <w:rsid w:val="002F6C20"/>
    <w:rsid w:val="002F7129"/>
    <w:rsid w:val="002F7419"/>
    <w:rsid w:val="002F7F32"/>
    <w:rsid w:val="003000CE"/>
    <w:rsid w:val="00300554"/>
    <w:rsid w:val="00307F8B"/>
    <w:rsid w:val="0031073C"/>
    <w:rsid w:val="0031182C"/>
    <w:rsid w:val="00311989"/>
    <w:rsid w:val="00312E2D"/>
    <w:rsid w:val="00314ED4"/>
    <w:rsid w:val="003160D4"/>
    <w:rsid w:val="003162B2"/>
    <w:rsid w:val="003171B8"/>
    <w:rsid w:val="00317C52"/>
    <w:rsid w:val="00320CE8"/>
    <w:rsid w:val="00320F3A"/>
    <w:rsid w:val="00320F4E"/>
    <w:rsid w:val="003228C0"/>
    <w:rsid w:val="00326DD4"/>
    <w:rsid w:val="00330B71"/>
    <w:rsid w:val="00334B7F"/>
    <w:rsid w:val="003358D1"/>
    <w:rsid w:val="00336041"/>
    <w:rsid w:val="003408AE"/>
    <w:rsid w:val="00341ED8"/>
    <w:rsid w:val="0034230B"/>
    <w:rsid w:val="00342BD1"/>
    <w:rsid w:val="00345E90"/>
    <w:rsid w:val="00350F0E"/>
    <w:rsid w:val="003526B3"/>
    <w:rsid w:val="00353264"/>
    <w:rsid w:val="00361159"/>
    <w:rsid w:val="00362BE0"/>
    <w:rsid w:val="00364DCD"/>
    <w:rsid w:val="00366489"/>
    <w:rsid w:val="00366951"/>
    <w:rsid w:val="00370973"/>
    <w:rsid w:val="00371033"/>
    <w:rsid w:val="0037220E"/>
    <w:rsid w:val="003736F1"/>
    <w:rsid w:val="00375190"/>
    <w:rsid w:val="003757AB"/>
    <w:rsid w:val="00381F9E"/>
    <w:rsid w:val="00382850"/>
    <w:rsid w:val="00383903"/>
    <w:rsid w:val="00384890"/>
    <w:rsid w:val="00385DDF"/>
    <w:rsid w:val="0038613A"/>
    <w:rsid w:val="0039163B"/>
    <w:rsid w:val="00393AD7"/>
    <w:rsid w:val="00394CE0"/>
    <w:rsid w:val="00396253"/>
    <w:rsid w:val="003A40BF"/>
    <w:rsid w:val="003A669A"/>
    <w:rsid w:val="003A71B1"/>
    <w:rsid w:val="003B0416"/>
    <w:rsid w:val="003B0957"/>
    <w:rsid w:val="003B1A6A"/>
    <w:rsid w:val="003B42D1"/>
    <w:rsid w:val="003B483B"/>
    <w:rsid w:val="003B56B7"/>
    <w:rsid w:val="003C0587"/>
    <w:rsid w:val="003C2FDB"/>
    <w:rsid w:val="003C6069"/>
    <w:rsid w:val="003C62C7"/>
    <w:rsid w:val="003C682F"/>
    <w:rsid w:val="003C6D78"/>
    <w:rsid w:val="003C6E16"/>
    <w:rsid w:val="003C7098"/>
    <w:rsid w:val="003D0230"/>
    <w:rsid w:val="003D1372"/>
    <w:rsid w:val="003D24F1"/>
    <w:rsid w:val="003D35D5"/>
    <w:rsid w:val="003D6B09"/>
    <w:rsid w:val="003E06A3"/>
    <w:rsid w:val="003E0E5D"/>
    <w:rsid w:val="003E5789"/>
    <w:rsid w:val="003E5E2E"/>
    <w:rsid w:val="003E6C25"/>
    <w:rsid w:val="003E6C5D"/>
    <w:rsid w:val="003F2278"/>
    <w:rsid w:val="003F49C8"/>
    <w:rsid w:val="003F4C48"/>
    <w:rsid w:val="003F4FF2"/>
    <w:rsid w:val="003F52E0"/>
    <w:rsid w:val="003F65D7"/>
    <w:rsid w:val="003F6F6C"/>
    <w:rsid w:val="003F7620"/>
    <w:rsid w:val="00400C0B"/>
    <w:rsid w:val="00400CF9"/>
    <w:rsid w:val="004048E2"/>
    <w:rsid w:val="004074A5"/>
    <w:rsid w:val="004079D1"/>
    <w:rsid w:val="00411350"/>
    <w:rsid w:val="00411CEE"/>
    <w:rsid w:val="004120CB"/>
    <w:rsid w:val="00412104"/>
    <w:rsid w:val="004150ED"/>
    <w:rsid w:val="00416C46"/>
    <w:rsid w:val="004175A0"/>
    <w:rsid w:val="00417FA6"/>
    <w:rsid w:val="0042010D"/>
    <w:rsid w:val="0042251E"/>
    <w:rsid w:val="0042358D"/>
    <w:rsid w:val="004242BD"/>
    <w:rsid w:val="00424888"/>
    <w:rsid w:val="00425117"/>
    <w:rsid w:val="0042518D"/>
    <w:rsid w:val="0042616C"/>
    <w:rsid w:val="004264B2"/>
    <w:rsid w:val="004314D3"/>
    <w:rsid w:val="00432DD0"/>
    <w:rsid w:val="00433B4F"/>
    <w:rsid w:val="00433DBC"/>
    <w:rsid w:val="00437EF1"/>
    <w:rsid w:val="00440628"/>
    <w:rsid w:val="00440FF9"/>
    <w:rsid w:val="00443859"/>
    <w:rsid w:val="00445F0F"/>
    <w:rsid w:val="00446D6B"/>
    <w:rsid w:val="0045251C"/>
    <w:rsid w:val="00452ACE"/>
    <w:rsid w:val="00454195"/>
    <w:rsid w:val="00454750"/>
    <w:rsid w:val="00455782"/>
    <w:rsid w:val="00457A21"/>
    <w:rsid w:val="00461A8D"/>
    <w:rsid w:val="00463F22"/>
    <w:rsid w:val="00466AE0"/>
    <w:rsid w:val="004679A3"/>
    <w:rsid w:val="00470536"/>
    <w:rsid w:val="004708DE"/>
    <w:rsid w:val="00470D2C"/>
    <w:rsid w:val="00475C1C"/>
    <w:rsid w:val="00480045"/>
    <w:rsid w:val="00485473"/>
    <w:rsid w:val="00486258"/>
    <w:rsid w:val="00486728"/>
    <w:rsid w:val="00491324"/>
    <w:rsid w:val="00492BE9"/>
    <w:rsid w:val="00495123"/>
    <w:rsid w:val="0049644C"/>
    <w:rsid w:val="004973E9"/>
    <w:rsid w:val="004A2362"/>
    <w:rsid w:val="004A74ED"/>
    <w:rsid w:val="004B301B"/>
    <w:rsid w:val="004B3C37"/>
    <w:rsid w:val="004B4354"/>
    <w:rsid w:val="004B7296"/>
    <w:rsid w:val="004B72CA"/>
    <w:rsid w:val="004B72F3"/>
    <w:rsid w:val="004B7513"/>
    <w:rsid w:val="004B773C"/>
    <w:rsid w:val="004C06E5"/>
    <w:rsid w:val="004C0A6F"/>
    <w:rsid w:val="004C0FA0"/>
    <w:rsid w:val="004C1A00"/>
    <w:rsid w:val="004C319F"/>
    <w:rsid w:val="004C4C5A"/>
    <w:rsid w:val="004C601F"/>
    <w:rsid w:val="004C6F2D"/>
    <w:rsid w:val="004C7874"/>
    <w:rsid w:val="004C7F69"/>
    <w:rsid w:val="004D36AC"/>
    <w:rsid w:val="004D557A"/>
    <w:rsid w:val="004D591F"/>
    <w:rsid w:val="004D6BE4"/>
    <w:rsid w:val="004D7B74"/>
    <w:rsid w:val="004E1642"/>
    <w:rsid w:val="004E1963"/>
    <w:rsid w:val="004E5BD0"/>
    <w:rsid w:val="004E6764"/>
    <w:rsid w:val="004E73E4"/>
    <w:rsid w:val="004E7C8D"/>
    <w:rsid w:val="004F0CF8"/>
    <w:rsid w:val="004F2A53"/>
    <w:rsid w:val="004F56A1"/>
    <w:rsid w:val="004F5C44"/>
    <w:rsid w:val="00500490"/>
    <w:rsid w:val="0050107E"/>
    <w:rsid w:val="0050248E"/>
    <w:rsid w:val="0050261E"/>
    <w:rsid w:val="00504FBB"/>
    <w:rsid w:val="00507B4D"/>
    <w:rsid w:val="00514298"/>
    <w:rsid w:val="0051440C"/>
    <w:rsid w:val="005167DC"/>
    <w:rsid w:val="005175D3"/>
    <w:rsid w:val="005203F9"/>
    <w:rsid w:val="005231E1"/>
    <w:rsid w:val="005232F9"/>
    <w:rsid w:val="00523E98"/>
    <w:rsid w:val="005243CC"/>
    <w:rsid w:val="00525DBD"/>
    <w:rsid w:val="00526198"/>
    <w:rsid w:val="0053058F"/>
    <w:rsid w:val="00531064"/>
    <w:rsid w:val="005318F7"/>
    <w:rsid w:val="00531C0B"/>
    <w:rsid w:val="00531F59"/>
    <w:rsid w:val="00533C9F"/>
    <w:rsid w:val="005340E9"/>
    <w:rsid w:val="005343D3"/>
    <w:rsid w:val="00535FA8"/>
    <w:rsid w:val="0053772F"/>
    <w:rsid w:val="00543BAD"/>
    <w:rsid w:val="00543BC9"/>
    <w:rsid w:val="00544F06"/>
    <w:rsid w:val="00551DE7"/>
    <w:rsid w:val="00552E92"/>
    <w:rsid w:val="00560CF7"/>
    <w:rsid w:val="0056335B"/>
    <w:rsid w:val="005656FF"/>
    <w:rsid w:val="005675E5"/>
    <w:rsid w:val="00567652"/>
    <w:rsid w:val="0057093D"/>
    <w:rsid w:val="00572A48"/>
    <w:rsid w:val="0057496C"/>
    <w:rsid w:val="0057773B"/>
    <w:rsid w:val="00580C14"/>
    <w:rsid w:val="00586CE8"/>
    <w:rsid w:val="00590B05"/>
    <w:rsid w:val="0059155A"/>
    <w:rsid w:val="00592983"/>
    <w:rsid w:val="00594458"/>
    <w:rsid w:val="00594B24"/>
    <w:rsid w:val="00595093"/>
    <w:rsid w:val="00597D41"/>
    <w:rsid w:val="005A2D4E"/>
    <w:rsid w:val="005B0613"/>
    <w:rsid w:val="005B300B"/>
    <w:rsid w:val="005B59C0"/>
    <w:rsid w:val="005C11FD"/>
    <w:rsid w:val="005C150F"/>
    <w:rsid w:val="005C218F"/>
    <w:rsid w:val="005C28E5"/>
    <w:rsid w:val="005C3079"/>
    <w:rsid w:val="005C69A2"/>
    <w:rsid w:val="005C7C7E"/>
    <w:rsid w:val="005D193E"/>
    <w:rsid w:val="005D57D0"/>
    <w:rsid w:val="005E0641"/>
    <w:rsid w:val="005E437E"/>
    <w:rsid w:val="005E4854"/>
    <w:rsid w:val="005E544C"/>
    <w:rsid w:val="005E5C89"/>
    <w:rsid w:val="005E698D"/>
    <w:rsid w:val="005F0C6B"/>
    <w:rsid w:val="005F1BA8"/>
    <w:rsid w:val="005F3896"/>
    <w:rsid w:val="005F4272"/>
    <w:rsid w:val="005F436F"/>
    <w:rsid w:val="0060223D"/>
    <w:rsid w:val="00605EF7"/>
    <w:rsid w:val="0060775E"/>
    <w:rsid w:val="006105EC"/>
    <w:rsid w:val="0061135A"/>
    <w:rsid w:val="00613AF5"/>
    <w:rsid w:val="00616C71"/>
    <w:rsid w:val="006172BD"/>
    <w:rsid w:val="00617A7B"/>
    <w:rsid w:val="00620931"/>
    <w:rsid w:val="00627972"/>
    <w:rsid w:val="00630552"/>
    <w:rsid w:val="00631006"/>
    <w:rsid w:val="00631DB5"/>
    <w:rsid w:val="00635B36"/>
    <w:rsid w:val="006370EE"/>
    <w:rsid w:val="00637330"/>
    <w:rsid w:val="00637400"/>
    <w:rsid w:val="006405C9"/>
    <w:rsid w:val="0064092E"/>
    <w:rsid w:val="00641E64"/>
    <w:rsid w:val="00642341"/>
    <w:rsid w:val="00643CC4"/>
    <w:rsid w:val="00644F3C"/>
    <w:rsid w:val="00646575"/>
    <w:rsid w:val="00650809"/>
    <w:rsid w:val="00651462"/>
    <w:rsid w:val="006541F7"/>
    <w:rsid w:val="00654362"/>
    <w:rsid w:val="006567D3"/>
    <w:rsid w:val="00660060"/>
    <w:rsid w:val="00661E81"/>
    <w:rsid w:val="00662185"/>
    <w:rsid w:val="006624EC"/>
    <w:rsid w:val="006627F2"/>
    <w:rsid w:val="00662D8A"/>
    <w:rsid w:val="00662F3D"/>
    <w:rsid w:val="00663E37"/>
    <w:rsid w:val="0066559C"/>
    <w:rsid w:val="00666086"/>
    <w:rsid w:val="0066693D"/>
    <w:rsid w:val="006671BE"/>
    <w:rsid w:val="006673AB"/>
    <w:rsid w:val="00670D17"/>
    <w:rsid w:val="0067135E"/>
    <w:rsid w:val="006717F7"/>
    <w:rsid w:val="006718DA"/>
    <w:rsid w:val="00672149"/>
    <w:rsid w:val="006735D3"/>
    <w:rsid w:val="00674EA8"/>
    <w:rsid w:val="006808AF"/>
    <w:rsid w:val="00680934"/>
    <w:rsid w:val="00682AFF"/>
    <w:rsid w:val="00685365"/>
    <w:rsid w:val="00685BB7"/>
    <w:rsid w:val="00686417"/>
    <w:rsid w:val="00686BE8"/>
    <w:rsid w:val="00687E7F"/>
    <w:rsid w:val="0069183C"/>
    <w:rsid w:val="00693911"/>
    <w:rsid w:val="006949CF"/>
    <w:rsid w:val="00694C97"/>
    <w:rsid w:val="00695521"/>
    <w:rsid w:val="006963F4"/>
    <w:rsid w:val="006A25A8"/>
    <w:rsid w:val="006A3597"/>
    <w:rsid w:val="006A743B"/>
    <w:rsid w:val="006A7EC5"/>
    <w:rsid w:val="006B0AFB"/>
    <w:rsid w:val="006B11DA"/>
    <w:rsid w:val="006B4A8E"/>
    <w:rsid w:val="006B5749"/>
    <w:rsid w:val="006B6223"/>
    <w:rsid w:val="006B6D63"/>
    <w:rsid w:val="006B7E62"/>
    <w:rsid w:val="006C0556"/>
    <w:rsid w:val="006C104E"/>
    <w:rsid w:val="006C1661"/>
    <w:rsid w:val="006C17F4"/>
    <w:rsid w:val="006C36DC"/>
    <w:rsid w:val="006C37D5"/>
    <w:rsid w:val="006C391F"/>
    <w:rsid w:val="006C4A11"/>
    <w:rsid w:val="006C5264"/>
    <w:rsid w:val="006D02F9"/>
    <w:rsid w:val="006D048B"/>
    <w:rsid w:val="006D1330"/>
    <w:rsid w:val="006D1925"/>
    <w:rsid w:val="006D5A59"/>
    <w:rsid w:val="006D5F35"/>
    <w:rsid w:val="006E1EAF"/>
    <w:rsid w:val="006E2049"/>
    <w:rsid w:val="006E2F7A"/>
    <w:rsid w:val="006E40D3"/>
    <w:rsid w:val="006E4733"/>
    <w:rsid w:val="006E6231"/>
    <w:rsid w:val="006E7842"/>
    <w:rsid w:val="006F18D9"/>
    <w:rsid w:val="006F1B6A"/>
    <w:rsid w:val="006F2B18"/>
    <w:rsid w:val="006F2B42"/>
    <w:rsid w:val="006F3816"/>
    <w:rsid w:val="006F3C6F"/>
    <w:rsid w:val="006F4867"/>
    <w:rsid w:val="006F77C6"/>
    <w:rsid w:val="006F7916"/>
    <w:rsid w:val="007002E1"/>
    <w:rsid w:val="007002FD"/>
    <w:rsid w:val="00701151"/>
    <w:rsid w:val="00701933"/>
    <w:rsid w:val="00701B72"/>
    <w:rsid w:val="007035F5"/>
    <w:rsid w:val="007036C4"/>
    <w:rsid w:val="00710476"/>
    <w:rsid w:val="00710F54"/>
    <w:rsid w:val="00711737"/>
    <w:rsid w:val="0071238D"/>
    <w:rsid w:val="00716DA2"/>
    <w:rsid w:val="007171DC"/>
    <w:rsid w:val="00720348"/>
    <w:rsid w:val="0072051E"/>
    <w:rsid w:val="00720D06"/>
    <w:rsid w:val="0072182B"/>
    <w:rsid w:val="00721C01"/>
    <w:rsid w:val="007274A8"/>
    <w:rsid w:val="00730734"/>
    <w:rsid w:val="0073081B"/>
    <w:rsid w:val="00731A51"/>
    <w:rsid w:val="00732DE8"/>
    <w:rsid w:val="00733DEC"/>
    <w:rsid w:val="00733F2E"/>
    <w:rsid w:val="0073435D"/>
    <w:rsid w:val="0073493E"/>
    <w:rsid w:val="00735C25"/>
    <w:rsid w:val="00737038"/>
    <w:rsid w:val="00741B51"/>
    <w:rsid w:val="00741FC9"/>
    <w:rsid w:val="00742744"/>
    <w:rsid w:val="0074498F"/>
    <w:rsid w:val="00745F75"/>
    <w:rsid w:val="007461C6"/>
    <w:rsid w:val="007478FD"/>
    <w:rsid w:val="007526DC"/>
    <w:rsid w:val="007542EF"/>
    <w:rsid w:val="00755243"/>
    <w:rsid w:val="007554EE"/>
    <w:rsid w:val="00757B7E"/>
    <w:rsid w:val="00764333"/>
    <w:rsid w:val="0076460D"/>
    <w:rsid w:val="007647C4"/>
    <w:rsid w:val="007662E0"/>
    <w:rsid w:val="0076CCB7"/>
    <w:rsid w:val="00772F51"/>
    <w:rsid w:val="007747E7"/>
    <w:rsid w:val="00777975"/>
    <w:rsid w:val="00777DE0"/>
    <w:rsid w:val="00777E4E"/>
    <w:rsid w:val="00781B2E"/>
    <w:rsid w:val="00782B37"/>
    <w:rsid w:val="00784400"/>
    <w:rsid w:val="007845FF"/>
    <w:rsid w:val="00786189"/>
    <w:rsid w:val="0078669A"/>
    <w:rsid w:val="00786C67"/>
    <w:rsid w:val="00787C79"/>
    <w:rsid w:val="00787DFD"/>
    <w:rsid w:val="00791041"/>
    <w:rsid w:val="00791F00"/>
    <w:rsid w:val="00793564"/>
    <w:rsid w:val="007A29A6"/>
    <w:rsid w:val="007A32EC"/>
    <w:rsid w:val="007A4485"/>
    <w:rsid w:val="007B4F9D"/>
    <w:rsid w:val="007B7574"/>
    <w:rsid w:val="007B7E4E"/>
    <w:rsid w:val="007C058D"/>
    <w:rsid w:val="007C2D78"/>
    <w:rsid w:val="007D0277"/>
    <w:rsid w:val="007D0C4A"/>
    <w:rsid w:val="007D0CDC"/>
    <w:rsid w:val="007D23B6"/>
    <w:rsid w:val="007D45F6"/>
    <w:rsid w:val="007D504F"/>
    <w:rsid w:val="007D520C"/>
    <w:rsid w:val="007D69DB"/>
    <w:rsid w:val="007D7C03"/>
    <w:rsid w:val="007E348A"/>
    <w:rsid w:val="007F00CB"/>
    <w:rsid w:val="007F0F95"/>
    <w:rsid w:val="007F7627"/>
    <w:rsid w:val="007F7DA9"/>
    <w:rsid w:val="00805320"/>
    <w:rsid w:val="0080589B"/>
    <w:rsid w:val="00807C0F"/>
    <w:rsid w:val="00810488"/>
    <w:rsid w:val="00810720"/>
    <w:rsid w:val="0081128F"/>
    <w:rsid w:val="0081360D"/>
    <w:rsid w:val="00814BCE"/>
    <w:rsid w:val="008159E0"/>
    <w:rsid w:val="008172F9"/>
    <w:rsid w:val="008239DF"/>
    <w:rsid w:val="00825550"/>
    <w:rsid w:val="00825A10"/>
    <w:rsid w:val="0083093E"/>
    <w:rsid w:val="0083521D"/>
    <w:rsid w:val="00835362"/>
    <w:rsid w:val="0083609F"/>
    <w:rsid w:val="00836113"/>
    <w:rsid w:val="00836A02"/>
    <w:rsid w:val="00842FB0"/>
    <w:rsid w:val="00843106"/>
    <w:rsid w:val="008435AC"/>
    <w:rsid w:val="00845893"/>
    <w:rsid w:val="0084628F"/>
    <w:rsid w:val="0084669E"/>
    <w:rsid w:val="00853A11"/>
    <w:rsid w:val="00857B1D"/>
    <w:rsid w:val="00862B17"/>
    <w:rsid w:val="00864977"/>
    <w:rsid w:val="00865B05"/>
    <w:rsid w:val="00866568"/>
    <w:rsid w:val="00866AAF"/>
    <w:rsid w:val="0087083B"/>
    <w:rsid w:val="008729C4"/>
    <w:rsid w:val="00874329"/>
    <w:rsid w:val="00874B51"/>
    <w:rsid w:val="00875033"/>
    <w:rsid w:val="00876E70"/>
    <w:rsid w:val="008815F6"/>
    <w:rsid w:val="008827FB"/>
    <w:rsid w:val="0088441F"/>
    <w:rsid w:val="008855CA"/>
    <w:rsid w:val="0088565E"/>
    <w:rsid w:val="00890162"/>
    <w:rsid w:val="00891D1C"/>
    <w:rsid w:val="00894CFA"/>
    <w:rsid w:val="00895E22"/>
    <w:rsid w:val="0089720A"/>
    <w:rsid w:val="00897609"/>
    <w:rsid w:val="008A1CD3"/>
    <w:rsid w:val="008A2F45"/>
    <w:rsid w:val="008A4A3C"/>
    <w:rsid w:val="008A4D56"/>
    <w:rsid w:val="008B0A7E"/>
    <w:rsid w:val="008B198A"/>
    <w:rsid w:val="008B1A57"/>
    <w:rsid w:val="008B1E4A"/>
    <w:rsid w:val="008B4737"/>
    <w:rsid w:val="008B6B87"/>
    <w:rsid w:val="008B6DB5"/>
    <w:rsid w:val="008C2322"/>
    <w:rsid w:val="008C55E9"/>
    <w:rsid w:val="008D1EF1"/>
    <w:rsid w:val="008D42F3"/>
    <w:rsid w:val="008D4ED0"/>
    <w:rsid w:val="008D5078"/>
    <w:rsid w:val="008D6B0F"/>
    <w:rsid w:val="008D7970"/>
    <w:rsid w:val="008E39B1"/>
    <w:rsid w:val="008E4DF5"/>
    <w:rsid w:val="008E4EF3"/>
    <w:rsid w:val="008E4F30"/>
    <w:rsid w:val="008E60A5"/>
    <w:rsid w:val="008E6D49"/>
    <w:rsid w:val="008E6DB2"/>
    <w:rsid w:val="008F09AB"/>
    <w:rsid w:val="008F358E"/>
    <w:rsid w:val="008F51AA"/>
    <w:rsid w:val="008F7A0A"/>
    <w:rsid w:val="00901651"/>
    <w:rsid w:val="00901BC0"/>
    <w:rsid w:val="009041A8"/>
    <w:rsid w:val="009044E9"/>
    <w:rsid w:val="00904F3D"/>
    <w:rsid w:val="009058BD"/>
    <w:rsid w:val="0090600D"/>
    <w:rsid w:val="00906274"/>
    <w:rsid w:val="00906F38"/>
    <w:rsid w:val="0091068F"/>
    <w:rsid w:val="00910823"/>
    <w:rsid w:val="009134CE"/>
    <w:rsid w:val="00914046"/>
    <w:rsid w:val="0091420D"/>
    <w:rsid w:val="00916E2A"/>
    <w:rsid w:val="00920AED"/>
    <w:rsid w:val="00922729"/>
    <w:rsid w:val="00924DE0"/>
    <w:rsid w:val="00924E26"/>
    <w:rsid w:val="009274C3"/>
    <w:rsid w:val="00930F48"/>
    <w:rsid w:val="00935EC3"/>
    <w:rsid w:val="00936F19"/>
    <w:rsid w:val="009373C7"/>
    <w:rsid w:val="00942916"/>
    <w:rsid w:val="009444A3"/>
    <w:rsid w:val="00947450"/>
    <w:rsid w:val="00950A8C"/>
    <w:rsid w:val="00950ED3"/>
    <w:rsid w:val="00951776"/>
    <w:rsid w:val="00951AE0"/>
    <w:rsid w:val="009538A5"/>
    <w:rsid w:val="00954D64"/>
    <w:rsid w:val="00956147"/>
    <w:rsid w:val="00957D52"/>
    <w:rsid w:val="00957F8C"/>
    <w:rsid w:val="0096101F"/>
    <w:rsid w:val="00961174"/>
    <w:rsid w:val="00962CA2"/>
    <w:rsid w:val="00966270"/>
    <w:rsid w:val="0096631D"/>
    <w:rsid w:val="00966F15"/>
    <w:rsid w:val="009678E0"/>
    <w:rsid w:val="0097095C"/>
    <w:rsid w:val="0097143C"/>
    <w:rsid w:val="00972749"/>
    <w:rsid w:val="00974466"/>
    <w:rsid w:val="00974C60"/>
    <w:rsid w:val="009800F6"/>
    <w:rsid w:val="00980192"/>
    <w:rsid w:val="0098140C"/>
    <w:rsid w:val="009814D3"/>
    <w:rsid w:val="00982FD5"/>
    <w:rsid w:val="00984F2A"/>
    <w:rsid w:val="009867F9"/>
    <w:rsid w:val="00986824"/>
    <w:rsid w:val="00991527"/>
    <w:rsid w:val="00991CB5"/>
    <w:rsid w:val="009932F0"/>
    <w:rsid w:val="00993E5A"/>
    <w:rsid w:val="0099766D"/>
    <w:rsid w:val="009A2858"/>
    <w:rsid w:val="009A2D7E"/>
    <w:rsid w:val="009A32BF"/>
    <w:rsid w:val="009A3D63"/>
    <w:rsid w:val="009A4E0E"/>
    <w:rsid w:val="009A4E38"/>
    <w:rsid w:val="009A5280"/>
    <w:rsid w:val="009A53A2"/>
    <w:rsid w:val="009B035B"/>
    <w:rsid w:val="009B1275"/>
    <w:rsid w:val="009B318C"/>
    <w:rsid w:val="009B3A42"/>
    <w:rsid w:val="009B47BA"/>
    <w:rsid w:val="009B4B2A"/>
    <w:rsid w:val="009B4D85"/>
    <w:rsid w:val="009B5811"/>
    <w:rsid w:val="009B6073"/>
    <w:rsid w:val="009C0C0B"/>
    <w:rsid w:val="009C3827"/>
    <w:rsid w:val="009C593B"/>
    <w:rsid w:val="009D16D0"/>
    <w:rsid w:val="009D4EB4"/>
    <w:rsid w:val="009D71C8"/>
    <w:rsid w:val="009D74E7"/>
    <w:rsid w:val="009D7578"/>
    <w:rsid w:val="009D776B"/>
    <w:rsid w:val="009D79D5"/>
    <w:rsid w:val="009E25F8"/>
    <w:rsid w:val="009E4838"/>
    <w:rsid w:val="009F036A"/>
    <w:rsid w:val="009F3792"/>
    <w:rsid w:val="009F50EE"/>
    <w:rsid w:val="009F5661"/>
    <w:rsid w:val="009F70F1"/>
    <w:rsid w:val="009F794C"/>
    <w:rsid w:val="00A0138B"/>
    <w:rsid w:val="00A02815"/>
    <w:rsid w:val="00A03419"/>
    <w:rsid w:val="00A04F01"/>
    <w:rsid w:val="00A0611C"/>
    <w:rsid w:val="00A13D07"/>
    <w:rsid w:val="00A13D8D"/>
    <w:rsid w:val="00A14CAD"/>
    <w:rsid w:val="00A14F2F"/>
    <w:rsid w:val="00A15556"/>
    <w:rsid w:val="00A163BC"/>
    <w:rsid w:val="00A24E27"/>
    <w:rsid w:val="00A32CF8"/>
    <w:rsid w:val="00A34FC8"/>
    <w:rsid w:val="00A37958"/>
    <w:rsid w:val="00A4047F"/>
    <w:rsid w:val="00A4182B"/>
    <w:rsid w:val="00A441ED"/>
    <w:rsid w:val="00A4585F"/>
    <w:rsid w:val="00A46666"/>
    <w:rsid w:val="00A47638"/>
    <w:rsid w:val="00A5013D"/>
    <w:rsid w:val="00A5207F"/>
    <w:rsid w:val="00A53768"/>
    <w:rsid w:val="00A54A87"/>
    <w:rsid w:val="00A55833"/>
    <w:rsid w:val="00A56A7B"/>
    <w:rsid w:val="00A56CA9"/>
    <w:rsid w:val="00A575BC"/>
    <w:rsid w:val="00A60FDB"/>
    <w:rsid w:val="00A618A1"/>
    <w:rsid w:val="00A619F1"/>
    <w:rsid w:val="00A644C5"/>
    <w:rsid w:val="00A64915"/>
    <w:rsid w:val="00A66597"/>
    <w:rsid w:val="00A6659D"/>
    <w:rsid w:val="00A709AA"/>
    <w:rsid w:val="00A72B5B"/>
    <w:rsid w:val="00A7504B"/>
    <w:rsid w:val="00A7680B"/>
    <w:rsid w:val="00A83BD0"/>
    <w:rsid w:val="00A8616F"/>
    <w:rsid w:val="00A86A6F"/>
    <w:rsid w:val="00A86E49"/>
    <w:rsid w:val="00A90A24"/>
    <w:rsid w:val="00A9117B"/>
    <w:rsid w:val="00A91CE0"/>
    <w:rsid w:val="00A922ED"/>
    <w:rsid w:val="00A9245E"/>
    <w:rsid w:val="00A93422"/>
    <w:rsid w:val="00A94E46"/>
    <w:rsid w:val="00A968D7"/>
    <w:rsid w:val="00AA052A"/>
    <w:rsid w:val="00AA1379"/>
    <w:rsid w:val="00AA236E"/>
    <w:rsid w:val="00AA39A6"/>
    <w:rsid w:val="00AA5729"/>
    <w:rsid w:val="00AA6B51"/>
    <w:rsid w:val="00AA6B8B"/>
    <w:rsid w:val="00AB2457"/>
    <w:rsid w:val="00AB2914"/>
    <w:rsid w:val="00AB37EB"/>
    <w:rsid w:val="00AB3A2F"/>
    <w:rsid w:val="00AB3F45"/>
    <w:rsid w:val="00AB3FF9"/>
    <w:rsid w:val="00AB4F43"/>
    <w:rsid w:val="00AB54C2"/>
    <w:rsid w:val="00AB72C6"/>
    <w:rsid w:val="00AC16E3"/>
    <w:rsid w:val="00AC32ED"/>
    <w:rsid w:val="00AC34DA"/>
    <w:rsid w:val="00AC50B3"/>
    <w:rsid w:val="00AC7CE0"/>
    <w:rsid w:val="00AD0519"/>
    <w:rsid w:val="00AD0A2C"/>
    <w:rsid w:val="00AD0F05"/>
    <w:rsid w:val="00AD25FC"/>
    <w:rsid w:val="00AD27DC"/>
    <w:rsid w:val="00AD3962"/>
    <w:rsid w:val="00AD5C6D"/>
    <w:rsid w:val="00AD7146"/>
    <w:rsid w:val="00AD7BDD"/>
    <w:rsid w:val="00AE0A83"/>
    <w:rsid w:val="00AE2692"/>
    <w:rsid w:val="00AE2B7D"/>
    <w:rsid w:val="00AE49CA"/>
    <w:rsid w:val="00AE4B1A"/>
    <w:rsid w:val="00AE66BF"/>
    <w:rsid w:val="00AF0113"/>
    <w:rsid w:val="00AF1586"/>
    <w:rsid w:val="00AF19D3"/>
    <w:rsid w:val="00AF37AC"/>
    <w:rsid w:val="00AF4985"/>
    <w:rsid w:val="00AF5238"/>
    <w:rsid w:val="00AF5549"/>
    <w:rsid w:val="00AF602F"/>
    <w:rsid w:val="00AF7CE2"/>
    <w:rsid w:val="00B00EB4"/>
    <w:rsid w:val="00B019D9"/>
    <w:rsid w:val="00B042AC"/>
    <w:rsid w:val="00B04616"/>
    <w:rsid w:val="00B05573"/>
    <w:rsid w:val="00B06F36"/>
    <w:rsid w:val="00B076FD"/>
    <w:rsid w:val="00B106D3"/>
    <w:rsid w:val="00B1293A"/>
    <w:rsid w:val="00B143F5"/>
    <w:rsid w:val="00B16970"/>
    <w:rsid w:val="00B201A9"/>
    <w:rsid w:val="00B2072D"/>
    <w:rsid w:val="00B211E5"/>
    <w:rsid w:val="00B21936"/>
    <w:rsid w:val="00B22798"/>
    <w:rsid w:val="00B24669"/>
    <w:rsid w:val="00B25795"/>
    <w:rsid w:val="00B25D02"/>
    <w:rsid w:val="00B2644C"/>
    <w:rsid w:val="00B26C38"/>
    <w:rsid w:val="00B300F0"/>
    <w:rsid w:val="00B31E4D"/>
    <w:rsid w:val="00B33D2D"/>
    <w:rsid w:val="00B348CD"/>
    <w:rsid w:val="00B36ADA"/>
    <w:rsid w:val="00B41475"/>
    <w:rsid w:val="00B4286E"/>
    <w:rsid w:val="00B42E1E"/>
    <w:rsid w:val="00B42E8A"/>
    <w:rsid w:val="00B4347C"/>
    <w:rsid w:val="00B5039F"/>
    <w:rsid w:val="00B51F28"/>
    <w:rsid w:val="00B52466"/>
    <w:rsid w:val="00B52B06"/>
    <w:rsid w:val="00B52EA6"/>
    <w:rsid w:val="00B53270"/>
    <w:rsid w:val="00B57523"/>
    <w:rsid w:val="00B60033"/>
    <w:rsid w:val="00B61448"/>
    <w:rsid w:val="00B644CF"/>
    <w:rsid w:val="00B6496B"/>
    <w:rsid w:val="00B65103"/>
    <w:rsid w:val="00B6590E"/>
    <w:rsid w:val="00B65DDD"/>
    <w:rsid w:val="00B72CE8"/>
    <w:rsid w:val="00B73D0E"/>
    <w:rsid w:val="00B749F9"/>
    <w:rsid w:val="00B75018"/>
    <w:rsid w:val="00B7634E"/>
    <w:rsid w:val="00B76E3B"/>
    <w:rsid w:val="00B77428"/>
    <w:rsid w:val="00B80483"/>
    <w:rsid w:val="00B84A56"/>
    <w:rsid w:val="00B866A2"/>
    <w:rsid w:val="00B9122E"/>
    <w:rsid w:val="00B913CC"/>
    <w:rsid w:val="00B94EE0"/>
    <w:rsid w:val="00B955FF"/>
    <w:rsid w:val="00B96924"/>
    <w:rsid w:val="00BA02DD"/>
    <w:rsid w:val="00BA044C"/>
    <w:rsid w:val="00BA0DC0"/>
    <w:rsid w:val="00BA46E3"/>
    <w:rsid w:val="00BA4B19"/>
    <w:rsid w:val="00BA4C46"/>
    <w:rsid w:val="00BA54F6"/>
    <w:rsid w:val="00BA700B"/>
    <w:rsid w:val="00BB0F51"/>
    <w:rsid w:val="00BB182F"/>
    <w:rsid w:val="00BB437B"/>
    <w:rsid w:val="00BB6160"/>
    <w:rsid w:val="00BB638F"/>
    <w:rsid w:val="00BC1A2E"/>
    <w:rsid w:val="00BC23EF"/>
    <w:rsid w:val="00BC454E"/>
    <w:rsid w:val="00BC4EDF"/>
    <w:rsid w:val="00BC7682"/>
    <w:rsid w:val="00BC7899"/>
    <w:rsid w:val="00BD0584"/>
    <w:rsid w:val="00BD1D03"/>
    <w:rsid w:val="00BD54DD"/>
    <w:rsid w:val="00BD56B5"/>
    <w:rsid w:val="00BD6F98"/>
    <w:rsid w:val="00BE0022"/>
    <w:rsid w:val="00BE0318"/>
    <w:rsid w:val="00BE53A0"/>
    <w:rsid w:val="00BE5408"/>
    <w:rsid w:val="00BE5AF1"/>
    <w:rsid w:val="00BE6D5A"/>
    <w:rsid w:val="00BE6F66"/>
    <w:rsid w:val="00BF18FA"/>
    <w:rsid w:val="00BF3119"/>
    <w:rsid w:val="00BF4597"/>
    <w:rsid w:val="00BF5EB5"/>
    <w:rsid w:val="00BF6496"/>
    <w:rsid w:val="00BF78BB"/>
    <w:rsid w:val="00BF7B75"/>
    <w:rsid w:val="00C00733"/>
    <w:rsid w:val="00C00EBB"/>
    <w:rsid w:val="00C02CC0"/>
    <w:rsid w:val="00C04784"/>
    <w:rsid w:val="00C079A1"/>
    <w:rsid w:val="00C1074E"/>
    <w:rsid w:val="00C12D18"/>
    <w:rsid w:val="00C13EBA"/>
    <w:rsid w:val="00C1580A"/>
    <w:rsid w:val="00C15AAC"/>
    <w:rsid w:val="00C15EB8"/>
    <w:rsid w:val="00C20A06"/>
    <w:rsid w:val="00C2280B"/>
    <w:rsid w:val="00C23CCD"/>
    <w:rsid w:val="00C23D7D"/>
    <w:rsid w:val="00C24618"/>
    <w:rsid w:val="00C27CCE"/>
    <w:rsid w:val="00C3065F"/>
    <w:rsid w:val="00C31156"/>
    <w:rsid w:val="00C31179"/>
    <w:rsid w:val="00C31425"/>
    <w:rsid w:val="00C31805"/>
    <w:rsid w:val="00C3419C"/>
    <w:rsid w:val="00C348FC"/>
    <w:rsid w:val="00C3493F"/>
    <w:rsid w:val="00C36CC8"/>
    <w:rsid w:val="00C373E2"/>
    <w:rsid w:val="00C37772"/>
    <w:rsid w:val="00C37BB5"/>
    <w:rsid w:val="00C405C2"/>
    <w:rsid w:val="00C417C9"/>
    <w:rsid w:val="00C41FDE"/>
    <w:rsid w:val="00C42798"/>
    <w:rsid w:val="00C43101"/>
    <w:rsid w:val="00C43421"/>
    <w:rsid w:val="00C43973"/>
    <w:rsid w:val="00C45B0A"/>
    <w:rsid w:val="00C4794E"/>
    <w:rsid w:val="00C513D0"/>
    <w:rsid w:val="00C52438"/>
    <w:rsid w:val="00C533BF"/>
    <w:rsid w:val="00C55640"/>
    <w:rsid w:val="00C55F1E"/>
    <w:rsid w:val="00C62403"/>
    <w:rsid w:val="00C65111"/>
    <w:rsid w:val="00C665C4"/>
    <w:rsid w:val="00C70A6C"/>
    <w:rsid w:val="00C7191B"/>
    <w:rsid w:val="00C71B26"/>
    <w:rsid w:val="00C72AF5"/>
    <w:rsid w:val="00C73E38"/>
    <w:rsid w:val="00C7422F"/>
    <w:rsid w:val="00C75BAC"/>
    <w:rsid w:val="00C77AFF"/>
    <w:rsid w:val="00C8185D"/>
    <w:rsid w:val="00C81980"/>
    <w:rsid w:val="00C83F58"/>
    <w:rsid w:val="00C85454"/>
    <w:rsid w:val="00C8598A"/>
    <w:rsid w:val="00C85D68"/>
    <w:rsid w:val="00C9071F"/>
    <w:rsid w:val="00C90D40"/>
    <w:rsid w:val="00C915F2"/>
    <w:rsid w:val="00C93F09"/>
    <w:rsid w:val="00C94B60"/>
    <w:rsid w:val="00C955E8"/>
    <w:rsid w:val="00C97065"/>
    <w:rsid w:val="00CA06BA"/>
    <w:rsid w:val="00CA17F7"/>
    <w:rsid w:val="00CA27BD"/>
    <w:rsid w:val="00CA35B7"/>
    <w:rsid w:val="00CA4C91"/>
    <w:rsid w:val="00CA4DE2"/>
    <w:rsid w:val="00CA67A0"/>
    <w:rsid w:val="00CA7027"/>
    <w:rsid w:val="00CB38EC"/>
    <w:rsid w:val="00CB3B2D"/>
    <w:rsid w:val="00CB4FBF"/>
    <w:rsid w:val="00CB50BE"/>
    <w:rsid w:val="00CB5BD3"/>
    <w:rsid w:val="00CC040F"/>
    <w:rsid w:val="00CC09CB"/>
    <w:rsid w:val="00CC60FD"/>
    <w:rsid w:val="00CC7336"/>
    <w:rsid w:val="00CD020A"/>
    <w:rsid w:val="00CD6FF1"/>
    <w:rsid w:val="00CD7291"/>
    <w:rsid w:val="00CE0518"/>
    <w:rsid w:val="00CE0CDD"/>
    <w:rsid w:val="00CE221C"/>
    <w:rsid w:val="00CE24B6"/>
    <w:rsid w:val="00CE2D99"/>
    <w:rsid w:val="00CE3C04"/>
    <w:rsid w:val="00CE4977"/>
    <w:rsid w:val="00CE5925"/>
    <w:rsid w:val="00CE5AF3"/>
    <w:rsid w:val="00CF1669"/>
    <w:rsid w:val="00CF1A20"/>
    <w:rsid w:val="00CF3636"/>
    <w:rsid w:val="00CF4CD1"/>
    <w:rsid w:val="00D00C4E"/>
    <w:rsid w:val="00D02024"/>
    <w:rsid w:val="00D02BA4"/>
    <w:rsid w:val="00D02C3A"/>
    <w:rsid w:val="00D02D23"/>
    <w:rsid w:val="00D036F7"/>
    <w:rsid w:val="00D03852"/>
    <w:rsid w:val="00D04779"/>
    <w:rsid w:val="00D0561A"/>
    <w:rsid w:val="00D05C4E"/>
    <w:rsid w:val="00D068E7"/>
    <w:rsid w:val="00D06912"/>
    <w:rsid w:val="00D06A32"/>
    <w:rsid w:val="00D073C4"/>
    <w:rsid w:val="00D100E7"/>
    <w:rsid w:val="00D101BF"/>
    <w:rsid w:val="00D11567"/>
    <w:rsid w:val="00D117F0"/>
    <w:rsid w:val="00D11BC5"/>
    <w:rsid w:val="00D12022"/>
    <w:rsid w:val="00D147C5"/>
    <w:rsid w:val="00D157A5"/>
    <w:rsid w:val="00D1645A"/>
    <w:rsid w:val="00D1728B"/>
    <w:rsid w:val="00D17663"/>
    <w:rsid w:val="00D17BE4"/>
    <w:rsid w:val="00D22285"/>
    <w:rsid w:val="00D22894"/>
    <w:rsid w:val="00D22AF8"/>
    <w:rsid w:val="00D235C8"/>
    <w:rsid w:val="00D242A5"/>
    <w:rsid w:val="00D25696"/>
    <w:rsid w:val="00D271DF"/>
    <w:rsid w:val="00D3161A"/>
    <w:rsid w:val="00D316A6"/>
    <w:rsid w:val="00D32B3B"/>
    <w:rsid w:val="00D32CEE"/>
    <w:rsid w:val="00D351EE"/>
    <w:rsid w:val="00D35BEC"/>
    <w:rsid w:val="00D375FA"/>
    <w:rsid w:val="00D37A5A"/>
    <w:rsid w:val="00D4189B"/>
    <w:rsid w:val="00D44863"/>
    <w:rsid w:val="00D456C0"/>
    <w:rsid w:val="00D461F1"/>
    <w:rsid w:val="00D47B1C"/>
    <w:rsid w:val="00D54E30"/>
    <w:rsid w:val="00D554FB"/>
    <w:rsid w:val="00D56146"/>
    <w:rsid w:val="00D5688D"/>
    <w:rsid w:val="00D5715E"/>
    <w:rsid w:val="00D5791D"/>
    <w:rsid w:val="00D608BD"/>
    <w:rsid w:val="00D60F25"/>
    <w:rsid w:val="00D63F73"/>
    <w:rsid w:val="00D7008D"/>
    <w:rsid w:val="00D70402"/>
    <w:rsid w:val="00D707D1"/>
    <w:rsid w:val="00D7198D"/>
    <w:rsid w:val="00D71F5F"/>
    <w:rsid w:val="00D723A2"/>
    <w:rsid w:val="00D7369C"/>
    <w:rsid w:val="00D743F0"/>
    <w:rsid w:val="00D760C5"/>
    <w:rsid w:val="00D772D7"/>
    <w:rsid w:val="00D8002A"/>
    <w:rsid w:val="00D80E66"/>
    <w:rsid w:val="00D814EF"/>
    <w:rsid w:val="00D81A91"/>
    <w:rsid w:val="00D81FAD"/>
    <w:rsid w:val="00D82B60"/>
    <w:rsid w:val="00D8455B"/>
    <w:rsid w:val="00D87913"/>
    <w:rsid w:val="00D90EAB"/>
    <w:rsid w:val="00D92B63"/>
    <w:rsid w:val="00D94F56"/>
    <w:rsid w:val="00D95246"/>
    <w:rsid w:val="00D96DFF"/>
    <w:rsid w:val="00DA1A8A"/>
    <w:rsid w:val="00DA2522"/>
    <w:rsid w:val="00DA2A45"/>
    <w:rsid w:val="00DA3F98"/>
    <w:rsid w:val="00DA48E2"/>
    <w:rsid w:val="00DA56BA"/>
    <w:rsid w:val="00DA57BD"/>
    <w:rsid w:val="00DA7F06"/>
    <w:rsid w:val="00DB0D39"/>
    <w:rsid w:val="00DB1C56"/>
    <w:rsid w:val="00DB23E1"/>
    <w:rsid w:val="00DB3B97"/>
    <w:rsid w:val="00DB43CA"/>
    <w:rsid w:val="00DB5608"/>
    <w:rsid w:val="00DB6907"/>
    <w:rsid w:val="00DB7631"/>
    <w:rsid w:val="00DB7B97"/>
    <w:rsid w:val="00DC0E3C"/>
    <w:rsid w:val="00DC14B7"/>
    <w:rsid w:val="00DC235D"/>
    <w:rsid w:val="00DC448B"/>
    <w:rsid w:val="00DC4E1A"/>
    <w:rsid w:val="00DC5796"/>
    <w:rsid w:val="00DD56DA"/>
    <w:rsid w:val="00DD6EB1"/>
    <w:rsid w:val="00DD7C89"/>
    <w:rsid w:val="00DE1A5B"/>
    <w:rsid w:val="00DE2011"/>
    <w:rsid w:val="00DE3956"/>
    <w:rsid w:val="00DE4247"/>
    <w:rsid w:val="00DE4763"/>
    <w:rsid w:val="00DE4CB9"/>
    <w:rsid w:val="00DE540D"/>
    <w:rsid w:val="00DE69F9"/>
    <w:rsid w:val="00DF397F"/>
    <w:rsid w:val="00DF439A"/>
    <w:rsid w:val="00DF48FF"/>
    <w:rsid w:val="00DF4A5C"/>
    <w:rsid w:val="00DF4CED"/>
    <w:rsid w:val="00DF72AF"/>
    <w:rsid w:val="00E017B4"/>
    <w:rsid w:val="00E023DD"/>
    <w:rsid w:val="00E0347A"/>
    <w:rsid w:val="00E03C1B"/>
    <w:rsid w:val="00E03D39"/>
    <w:rsid w:val="00E04374"/>
    <w:rsid w:val="00E05A9D"/>
    <w:rsid w:val="00E060E9"/>
    <w:rsid w:val="00E06681"/>
    <w:rsid w:val="00E06991"/>
    <w:rsid w:val="00E1336F"/>
    <w:rsid w:val="00E148B2"/>
    <w:rsid w:val="00E16EB9"/>
    <w:rsid w:val="00E219EB"/>
    <w:rsid w:val="00E21C51"/>
    <w:rsid w:val="00E22345"/>
    <w:rsid w:val="00E24803"/>
    <w:rsid w:val="00E26313"/>
    <w:rsid w:val="00E26D1C"/>
    <w:rsid w:val="00E27F46"/>
    <w:rsid w:val="00E27F68"/>
    <w:rsid w:val="00E343E1"/>
    <w:rsid w:val="00E35626"/>
    <w:rsid w:val="00E4139E"/>
    <w:rsid w:val="00E436FD"/>
    <w:rsid w:val="00E4511C"/>
    <w:rsid w:val="00E452E4"/>
    <w:rsid w:val="00E47D96"/>
    <w:rsid w:val="00E51555"/>
    <w:rsid w:val="00E53574"/>
    <w:rsid w:val="00E54D76"/>
    <w:rsid w:val="00E5647B"/>
    <w:rsid w:val="00E56C95"/>
    <w:rsid w:val="00E63B12"/>
    <w:rsid w:val="00E63CAD"/>
    <w:rsid w:val="00E641C6"/>
    <w:rsid w:val="00E64B50"/>
    <w:rsid w:val="00E6521E"/>
    <w:rsid w:val="00E676AD"/>
    <w:rsid w:val="00E70E12"/>
    <w:rsid w:val="00E713B8"/>
    <w:rsid w:val="00E7272F"/>
    <w:rsid w:val="00E74073"/>
    <w:rsid w:val="00E745BB"/>
    <w:rsid w:val="00E77C64"/>
    <w:rsid w:val="00E80023"/>
    <w:rsid w:val="00E802D6"/>
    <w:rsid w:val="00E80E7E"/>
    <w:rsid w:val="00E8163D"/>
    <w:rsid w:val="00E831FD"/>
    <w:rsid w:val="00E8325F"/>
    <w:rsid w:val="00E8391E"/>
    <w:rsid w:val="00E83F1B"/>
    <w:rsid w:val="00E85F9B"/>
    <w:rsid w:val="00E87735"/>
    <w:rsid w:val="00E8798E"/>
    <w:rsid w:val="00E90038"/>
    <w:rsid w:val="00E906C0"/>
    <w:rsid w:val="00E92583"/>
    <w:rsid w:val="00E92E41"/>
    <w:rsid w:val="00E959E7"/>
    <w:rsid w:val="00E9705D"/>
    <w:rsid w:val="00EA0F9F"/>
    <w:rsid w:val="00EA30FD"/>
    <w:rsid w:val="00EA316E"/>
    <w:rsid w:val="00EA4E44"/>
    <w:rsid w:val="00EA5221"/>
    <w:rsid w:val="00EA5613"/>
    <w:rsid w:val="00EB0D5C"/>
    <w:rsid w:val="00EB1533"/>
    <w:rsid w:val="00EB3734"/>
    <w:rsid w:val="00EB3C0D"/>
    <w:rsid w:val="00EB6ACB"/>
    <w:rsid w:val="00EB7C44"/>
    <w:rsid w:val="00EBB125"/>
    <w:rsid w:val="00EC01A6"/>
    <w:rsid w:val="00EC368F"/>
    <w:rsid w:val="00EC75C4"/>
    <w:rsid w:val="00EC7DE7"/>
    <w:rsid w:val="00ED013F"/>
    <w:rsid w:val="00ED1A32"/>
    <w:rsid w:val="00ED3021"/>
    <w:rsid w:val="00ED56A2"/>
    <w:rsid w:val="00ED6113"/>
    <w:rsid w:val="00EE3021"/>
    <w:rsid w:val="00EE4F29"/>
    <w:rsid w:val="00EE6230"/>
    <w:rsid w:val="00EE66AB"/>
    <w:rsid w:val="00EF09A3"/>
    <w:rsid w:val="00EF3F42"/>
    <w:rsid w:val="00EF528F"/>
    <w:rsid w:val="00EF6423"/>
    <w:rsid w:val="00EF6513"/>
    <w:rsid w:val="00EF7982"/>
    <w:rsid w:val="00F04413"/>
    <w:rsid w:val="00F05E1B"/>
    <w:rsid w:val="00F06193"/>
    <w:rsid w:val="00F06D5D"/>
    <w:rsid w:val="00F1189C"/>
    <w:rsid w:val="00F131CF"/>
    <w:rsid w:val="00F14054"/>
    <w:rsid w:val="00F179F3"/>
    <w:rsid w:val="00F17EFD"/>
    <w:rsid w:val="00F215CB"/>
    <w:rsid w:val="00F232F6"/>
    <w:rsid w:val="00F24A23"/>
    <w:rsid w:val="00F25F38"/>
    <w:rsid w:val="00F268E6"/>
    <w:rsid w:val="00F26AAA"/>
    <w:rsid w:val="00F32F1A"/>
    <w:rsid w:val="00F33341"/>
    <w:rsid w:val="00F34565"/>
    <w:rsid w:val="00F35285"/>
    <w:rsid w:val="00F356EC"/>
    <w:rsid w:val="00F35AF4"/>
    <w:rsid w:val="00F36A7E"/>
    <w:rsid w:val="00F3729E"/>
    <w:rsid w:val="00F423DF"/>
    <w:rsid w:val="00F441E7"/>
    <w:rsid w:val="00F442D5"/>
    <w:rsid w:val="00F44DA5"/>
    <w:rsid w:val="00F529AD"/>
    <w:rsid w:val="00F532E9"/>
    <w:rsid w:val="00F55822"/>
    <w:rsid w:val="00F609B7"/>
    <w:rsid w:val="00F61394"/>
    <w:rsid w:val="00F62D10"/>
    <w:rsid w:val="00F64EAD"/>
    <w:rsid w:val="00F663B6"/>
    <w:rsid w:val="00F70F12"/>
    <w:rsid w:val="00F7304E"/>
    <w:rsid w:val="00F7598A"/>
    <w:rsid w:val="00F7618F"/>
    <w:rsid w:val="00F81CBF"/>
    <w:rsid w:val="00F82016"/>
    <w:rsid w:val="00F820EA"/>
    <w:rsid w:val="00F83B36"/>
    <w:rsid w:val="00F83BE4"/>
    <w:rsid w:val="00F84B38"/>
    <w:rsid w:val="00F85574"/>
    <w:rsid w:val="00F85731"/>
    <w:rsid w:val="00F85E03"/>
    <w:rsid w:val="00F86C7E"/>
    <w:rsid w:val="00F874BE"/>
    <w:rsid w:val="00F8780A"/>
    <w:rsid w:val="00F87BE4"/>
    <w:rsid w:val="00F90BCB"/>
    <w:rsid w:val="00F911AA"/>
    <w:rsid w:val="00F93BB3"/>
    <w:rsid w:val="00F94401"/>
    <w:rsid w:val="00F95B84"/>
    <w:rsid w:val="00F95F86"/>
    <w:rsid w:val="00FA467E"/>
    <w:rsid w:val="00FA5699"/>
    <w:rsid w:val="00FA5973"/>
    <w:rsid w:val="00FA5B41"/>
    <w:rsid w:val="00FA662C"/>
    <w:rsid w:val="00FA6FE6"/>
    <w:rsid w:val="00FA7927"/>
    <w:rsid w:val="00FB23F3"/>
    <w:rsid w:val="00FB5BC8"/>
    <w:rsid w:val="00FB5C35"/>
    <w:rsid w:val="00FB65ED"/>
    <w:rsid w:val="00FB7D89"/>
    <w:rsid w:val="00FC109C"/>
    <w:rsid w:val="00FC3BA0"/>
    <w:rsid w:val="00FC5F80"/>
    <w:rsid w:val="00FC6C95"/>
    <w:rsid w:val="00FD00DB"/>
    <w:rsid w:val="00FD31C8"/>
    <w:rsid w:val="00FD438F"/>
    <w:rsid w:val="00FD462A"/>
    <w:rsid w:val="00FD4944"/>
    <w:rsid w:val="00FD4AF5"/>
    <w:rsid w:val="00FD5265"/>
    <w:rsid w:val="00FD5992"/>
    <w:rsid w:val="00FD7548"/>
    <w:rsid w:val="00FE02B6"/>
    <w:rsid w:val="00FE0BB4"/>
    <w:rsid w:val="00FE1919"/>
    <w:rsid w:val="00FE2AC2"/>
    <w:rsid w:val="00FE2D19"/>
    <w:rsid w:val="00FE3AF8"/>
    <w:rsid w:val="00FE432C"/>
    <w:rsid w:val="00FE63B5"/>
    <w:rsid w:val="00FE6D00"/>
    <w:rsid w:val="00FF0A55"/>
    <w:rsid w:val="00FF146D"/>
    <w:rsid w:val="00FF309C"/>
    <w:rsid w:val="00FF3717"/>
    <w:rsid w:val="00FF4689"/>
    <w:rsid w:val="00FF7066"/>
    <w:rsid w:val="010186C7"/>
    <w:rsid w:val="01D677A1"/>
    <w:rsid w:val="027F94FB"/>
    <w:rsid w:val="029D8D4D"/>
    <w:rsid w:val="02C9EFD9"/>
    <w:rsid w:val="038BFE03"/>
    <w:rsid w:val="042148D9"/>
    <w:rsid w:val="046F4F6D"/>
    <w:rsid w:val="049E387A"/>
    <w:rsid w:val="04E8B41B"/>
    <w:rsid w:val="0528CA83"/>
    <w:rsid w:val="05779A83"/>
    <w:rsid w:val="05D02B49"/>
    <w:rsid w:val="0667CF6D"/>
    <w:rsid w:val="0667EF67"/>
    <w:rsid w:val="0705F8EC"/>
    <w:rsid w:val="07093403"/>
    <w:rsid w:val="074DA949"/>
    <w:rsid w:val="07C03532"/>
    <w:rsid w:val="08560017"/>
    <w:rsid w:val="086203DB"/>
    <w:rsid w:val="087A47C0"/>
    <w:rsid w:val="08D767D7"/>
    <w:rsid w:val="08E2E252"/>
    <w:rsid w:val="090DFDC1"/>
    <w:rsid w:val="09549E72"/>
    <w:rsid w:val="09603F0B"/>
    <w:rsid w:val="09C54A74"/>
    <w:rsid w:val="09CF267D"/>
    <w:rsid w:val="09E40EA4"/>
    <w:rsid w:val="0A51E187"/>
    <w:rsid w:val="0A610DF5"/>
    <w:rsid w:val="0B62D5AA"/>
    <w:rsid w:val="0BDAAC8C"/>
    <w:rsid w:val="0BDD219E"/>
    <w:rsid w:val="0C660EE4"/>
    <w:rsid w:val="0C895057"/>
    <w:rsid w:val="0D788FB6"/>
    <w:rsid w:val="0DAF29BD"/>
    <w:rsid w:val="0DB9D710"/>
    <w:rsid w:val="0E4F4683"/>
    <w:rsid w:val="0E7218DE"/>
    <w:rsid w:val="0E7707F3"/>
    <w:rsid w:val="0ECF31F7"/>
    <w:rsid w:val="0F388C3A"/>
    <w:rsid w:val="0F84DD54"/>
    <w:rsid w:val="0FA86BC7"/>
    <w:rsid w:val="0FD3BE67"/>
    <w:rsid w:val="0FE2DAE2"/>
    <w:rsid w:val="0FE4608D"/>
    <w:rsid w:val="1065001F"/>
    <w:rsid w:val="106B8F38"/>
    <w:rsid w:val="1092C3C8"/>
    <w:rsid w:val="10EA2AF9"/>
    <w:rsid w:val="11560C5C"/>
    <w:rsid w:val="11819508"/>
    <w:rsid w:val="11BFD8F4"/>
    <w:rsid w:val="125493ED"/>
    <w:rsid w:val="12C6F8DB"/>
    <w:rsid w:val="12E626F4"/>
    <w:rsid w:val="13850BF1"/>
    <w:rsid w:val="140D58A3"/>
    <w:rsid w:val="14553FD2"/>
    <w:rsid w:val="14CAE9F7"/>
    <w:rsid w:val="167FD89E"/>
    <w:rsid w:val="17576231"/>
    <w:rsid w:val="185D5E78"/>
    <w:rsid w:val="18739AB2"/>
    <w:rsid w:val="19EE2AD0"/>
    <w:rsid w:val="1A30BF66"/>
    <w:rsid w:val="1ADDED3B"/>
    <w:rsid w:val="1AF1458C"/>
    <w:rsid w:val="1AF2BC7D"/>
    <w:rsid w:val="1B1B039A"/>
    <w:rsid w:val="1D5DBE0C"/>
    <w:rsid w:val="1DE6FCE4"/>
    <w:rsid w:val="1E704CF9"/>
    <w:rsid w:val="1EEC3E92"/>
    <w:rsid w:val="1EFCB17E"/>
    <w:rsid w:val="1F326376"/>
    <w:rsid w:val="1F53A832"/>
    <w:rsid w:val="1F8DDA83"/>
    <w:rsid w:val="20043A9E"/>
    <w:rsid w:val="218C38FC"/>
    <w:rsid w:val="21F3016E"/>
    <w:rsid w:val="22139724"/>
    <w:rsid w:val="22257FE1"/>
    <w:rsid w:val="225AFD06"/>
    <w:rsid w:val="22C021EE"/>
    <w:rsid w:val="22DE5F1F"/>
    <w:rsid w:val="22E6246C"/>
    <w:rsid w:val="22EA1C02"/>
    <w:rsid w:val="2360D8CD"/>
    <w:rsid w:val="23A70AC0"/>
    <w:rsid w:val="248218B7"/>
    <w:rsid w:val="25761332"/>
    <w:rsid w:val="25D25E81"/>
    <w:rsid w:val="26A2CBF1"/>
    <w:rsid w:val="26D12F51"/>
    <w:rsid w:val="26F61B36"/>
    <w:rsid w:val="2700ABB9"/>
    <w:rsid w:val="282997E1"/>
    <w:rsid w:val="290A869B"/>
    <w:rsid w:val="2974A9D8"/>
    <w:rsid w:val="29776B64"/>
    <w:rsid w:val="298D70F3"/>
    <w:rsid w:val="29AAE59A"/>
    <w:rsid w:val="29ED4CD3"/>
    <w:rsid w:val="29F95011"/>
    <w:rsid w:val="2AC665E0"/>
    <w:rsid w:val="2AC77CA3"/>
    <w:rsid w:val="2AF225BD"/>
    <w:rsid w:val="2C56A515"/>
    <w:rsid w:val="2D0B4F7E"/>
    <w:rsid w:val="2DB12586"/>
    <w:rsid w:val="2DE8EE7D"/>
    <w:rsid w:val="2E200A14"/>
    <w:rsid w:val="2E536C1D"/>
    <w:rsid w:val="2E95D1A8"/>
    <w:rsid w:val="2EFFA233"/>
    <w:rsid w:val="2F212A77"/>
    <w:rsid w:val="2F571A34"/>
    <w:rsid w:val="30F73146"/>
    <w:rsid w:val="30FFD466"/>
    <w:rsid w:val="312E8225"/>
    <w:rsid w:val="314DD3F6"/>
    <w:rsid w:val="31721BB3"/>
    <w:rsid w:val="317AE452"/>
    <w:rsid w:val="31DA9937"/>
    <w:rsid w:val="3242E9C6"/>
    <w:rsid w:val="326D8968"/>
    <w:rsid w:val="3273E559"/>
    <w:rsid w:val="32B6EA29"/>
    <w:rsid w:val="33B8365C"/>
    <w:rsid w:val="33C8106D"/>
    <w:rsid w:val="34235707"/>
    <w:rsid w:val="34618F60"/>
    <w:rsid w:val="346662AE"/>
    <w:rsid w:val="34886D08"/>
    <w:rsid w:val="34C583D9"/>
    <w:rsid w:val="34D441D4"/>
    <w:rsid w:val="3822B1E3"/>
    <w:rsid w:val="38560F1C"/>
    <w:rsid w:val="39625199"/>
    <w:rsid w:val="3971E9C8"/>
    <w:rsid w:val="39C423F8"/>
    <w:rsid w:val="3AB8C664"/>
    <w:rsid w:val="3AFD81EC"/>
    <w:rsid w:val="3B1F68B8"/>
    <w:rsid w:val="3B7F5B06"/>
    <w:rsid w:val="3C82DEE2"/>
    <w:rsid w:val="3CC90C05"/>
    <w:rsid w:val="3D218259"/>
    <w:rsid w:val="3D70C5B5"/>
    <w:rsid w:val="3DB10DC6"/>
    <w:rsid w:val="3DD14A7C"/>
    <w:rsid w:val="3DFDAC69"/>
    <w:rsid w:val="3DFFF83B"/>
    <w:rsid w:val="3E15B06E"/>
    <w:rsid w:val="3E904AA0"/>
    <w:rsid w:val="3F132ED1"/>
    <w:rsid w:val="3F1978CD"/>
    <w:rsid w:val="3F2D4657"/>
    <w:rsid w:val="3F7B9CA5"/>
    <w:rsid w:val="3F8E4633"/>
    <w:rsid w:val="3FB0CB35"/>
    <w:rsid w:val="3FF55E2D"/>
    <w:rsid w:val="40F6470B"/>
    <w:rsid w:val="4136668F"/>
    <w:rsid w:val="4143B2EC"/>
    <w:rsid w:val="442ED4DB"/>
    <w:rsid w:val="44A0BE15"/>
    <w:rsid w:val="44DF9A99"/>
    <w:rsid w:val="45E8FB77"/>
    <w:rsid w:val="45F2FD85"/>
    <w:rsid w:val="464AE8E7"/>
    <w:rsid w:val="466643C4"/>
    <w:rsid w:val="46739B15"/>
    <w:rsid w:val="47129EE4"/>
    <w:rsid w:val="472528A5"/>
    <w:rsid w:val="47D1A9A0"/>
    <w:rsid w:val="484578E0"/>
    <w:rsid w:val="48699850"/>
    <w:rsid w:val="4926AE1F"/>
    <w:rsid w:val="49875FEF"/>
    <w:rsid w:val="499E7418"/>
    <w:rsid w:val="49C6BCA0"/>
    <w:rsid w:val="4A261C43"/>
    <w:rsid w:val="4ADFAE93"/>
    <w:rsid w:val="4AE6F4AE"/>
    <w:rsid w:val="4B6D2092"/>
    <w:rsid w:val="4B7BB261"/>
    <w:rsid w:val="4BD60774"/>
    <w:rsid w:val="4BE0C41B"/>
    <w:rsid w:val="4CAD7ADC"/>
    <w:rsid w:val="4CAF26A0"/>
    <w:rsid w:val="4DD3D172"/>
    <w:rsid w:val="4DF588C6"/>
    <w:rsid w:val="4E628BC7"/>
    <w:rsid w:val="4EF3D533"/>
    <w:rsid w:val="4F5B3536"/>
    <w:rsid w:val="4F69701D"/>
    <w:rsid w:val="4F9F6BC1"/>
    <w:rsid w:val="513853D9"/>
    <w:rsid w:val="51880150"/>
    <w:rsid w:val="51AD0E68"/>
    <w:rsid w:val="51AD4771"/>
    <w:rsid w:val="51D187E7"/>
    <w:rsid w:val="51D71112"/>
    <w:rsid w:val="5215C658"/>
    <w:rsid w:val="52C2DE02"/>
    <w:rsid w:val="530CFEF5"/>
    <w:rsid w:val="54861C3F"/>
    <w:rsid w:val="55813445"/>
    <w:rsid w:val="55ABADA4"/>
    <w:rsid w:val="55C6A606"/>
    <w:rsid w:val="56C1F02A"/>
    <w:rsid w:val="5704569A"/>
    <w:rsid w:val="5785EF4E"/>
    <w:rsid w:val="57AC0E72"/>
    <w:rsid w:val="57C24D34"/>
    <w:rsid w:val="58C6C88C"/>
    <w:rsid w:val="59700748"/>
    <w:rsid w:val="5AE26F5B"/>
    <w:rsid w:val="5B5F3738"/>
    <w:rsid w:val="5B85C855"/>
    <w:rsid w:val="5BB494D5"/>
    <w:rsid w:val="5C7D076D"/>
    <w:rsid w:val="5C7DA8CA"/>
    <w:rsid w:val="5CC0BA3C"/>
    <w:rsid w:val="5D88AFBD"/>
    <w:rsid w:val="5EEC02C6"/>
    <w:rsid w:val="5FD026F6"/>
    <w:rsid w:val="61038A7E"/>
    <w:rsid w:val="611B5DCD"/>
    <w:rsid w:val="61A74B2D"/>
    <w:rsid w:val="639C132F"/>
    <w:rsid w:val="64FBAA8F"/>
    <w:rsid w:val="650C10AF"/>
    <w:rsid w:val="6547E4DF"/>
    <w:rsid w:val="65CF3BC0"/>
    <w:rsid w:val="6614B4C8"/>
    <w:rsid w:val="66C41DC4"/>
    <w:rsid w:val="66DBFFE6"/>
    <w:rsid w:val="66FF3A82"/>
    <w:rsid w:val="675BF192"/>
    <w:rsid w:val="6774397B"/>
    <w:rsid w:val="6808FC2A"/>
    <w:rsid w:val="682C7F69"/>
    <w:rsid w:val="6939AE5A"/>
    <w:rsid w:val="696EE5C3"/>
    <w:rsid w:val="698937B5"/>
    <w:rsid w:val="69A73F9E"/>
    <w:rsid w:val="6B65B6A6"/>
    <w:rsid w:val="6C123F44"/>
    <w:rsid w:val="6C7F134E"/>
    <w:rsid w:val="6CB80B78"/>
    <w:rsid w:val="6CCC0040"/>
    <w:rsid w:val="6DD06F28"/>
    <w:rsid w:val="6DE6CEC6"/>
    <w:rsid w:val="6DF09289"/>
    <w:rsid w:val="6F3B77FD"/>
    <w:rsid w:val="6F45C536"/>
    <w:rsid w:val="6F6379A4"/>
    <w:rsid w:val="6F81439E"/>
    <w:rsid w:val="6FE0F32D"/>
    <w:rsid w:val="6FE519CE"/>
    <w:rsid w:val="6FECDBC7"/>
    <w:rsid w:val="6FF4E84C"/>
    <w:rsid w:val="700637D2"/>
    <w:rsid w:val="70135A50"/>
    <w:rsid w:val="707D62A3"/>
    <w:rsid w:val="70FC5926"/>
    <w:rsid w:val="7122CBDE"/>
    <w:rsid w:val="712AEB3A"/>
    <w:rsid w:val="713705AA"/>
    <w:rsid w:val="72379F6A"/>
    <w:rsid w:val="72465972"/>
    <w:rsid w:val="72970D6E"/>
    <w:rsid w:val="72F1B54C"/>
    <w:rsid w:val="730F659D"/>
    <w:rsid w:val="7474F4C8"/>
    <w:rsid w:val="74EFB36A"/>
    <w:rsid w:val="754A1F5B"/>
    <w:rsid w:val="7758A2E3"/>
    <w:rsid w:val="77602CE2"/>
    <w:rsid w:val="77610DAA"/>
    <w:rsid w:val="78DF9534"/>
    <w:rsid w:val="795FB413"/>
    <w:rsid w:val="796948FD"/>
    <w:rsid w:val="796AB45B"/>
    <w:rsid w:val="7984ECE7"/>
    <w:rsid w:val="79973090"/>
    <w:rsid w:val="7A19020F"/>
    <w:rsid w:val="7B64578E"/>
    <w:rsid w:val="7B96FDAC"/>
    <w:rsid w:val="7BF77415"/>
    <w:rsid w:val="7DBCA712"/>
    <w:rsid w:val="7EDB63B6"/>
    <w:rsid w:val="7F8D38C6"/>
    <w:rsid w:val="7FBB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F76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7618F"/>
    <w:rPr>
      <w:i/>
      <w:iCs/>
      <w:color w:val="4F81BD" w:themeColor="accent1"/>
    </w:rPr>
  </w:style>
  <w:style w:type="paragraph" w:styleId="NormalWeb">
    <w:name w:val="Normal (Web)"/>
    <w:basedOn w:val="Normal"/>
    <w:uiPriority w:val="99"/>
    <w:semiHidden/>
    <w:unhideWhenUsed/>
    <w:rsid w:val="00901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50429991">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78A1F7-52F7-4405-9EFD-29A29641C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4</Pages>
  <Words>3679</Words>
  <Characters>2097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Requirements Documents for CMS</vt:lpstr>
    </vt:vector>
  </TitlesOfParts>
  <Company>Crane Plastics</Company>
  <LinksUpToDate>false</LinksUpToDate>
  <CharactersWithSpaces>2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Elijah Kolawole</cp:lastModifiedBy>
  <cp:revision>907</cp:revision>
  <cp:lastPrinted>2014-02-19T23:01:00Z</cp:lastPrinted>
  <dcterms:created xsi:type="dcterms:W3CDTF">2018-06-03T01:21:00Z</dcterms:created>
  <dcterms:modified xsi:type="dcterms:W3CDTF">2018-09-13T22:55:00Z</dcterms:modified>
</cp:coreProperties>
</file>